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0E8C" w:rsidRPr="00E54E8C" w:rsidRDefault="00060E8C" w:rsidP="00F96ECF">
      <w:pPr>
        <w:spacing w:line="276" w:lineRule="auto"/>
        <w:jc w:val="center"/>
        <w:rPr>
          <w:b/>
          <w:noProof/>
          <w:lang w:val="vi-VN"/>
        </w:rPr>
      </w:pPr>
      <w:bookmarkStart w:id="0" w:name="_GoBack"/>
      <w:bookmarkEnd w:id="0"/>
      <w:r w:rsidRPr="00E54E8C">
        <w:rPr>
          <w:b/>
          <w:noProof/>
          <w:lang w:val="vi-VN"/>
        </w:rPr>
        <w:t>T</w:t>
      </w:r>
      <w:r w:rsidR="00AA709B" w:rsidRPr="00E54E8C">
        <w:rPr>
          <w:b/>
          <w:noProof/>
          <w:lang w:val="vi-VN"/>
        </w:rPr>
        <w:t>RƯỜNG ĐẠI HỌC SƯ PHẠM KỸ THUẬT</w:t>
      </w:r>
    </w:p>
    <w:p w:rsidR="00ED4E7D" w:rsidRPr="00E54E8C" w:rsidRDefault="00060E8C" w:rsidP="00F96ECF">
      <w:pPr>
        <w:spacing w:line="276" w:lineRule="auto"/>
        <w:jc w:val="center"/>
        <w:rPr>
          <w:b/>
          <w:noProof/>
          <w:lang w:val="vi-VN"/>
        </w:rPr>
      </w:pPr>
      <w:r w:rsidRPr="00E54E8C">
        <w:rPr>
          <w:b/>
          <w:noProof/>
          <w:lang w:val="vi-VN"/>
        </w:rPr>
        <w:t xml:space="preserve">KHOA </w:t>
      </w:r>
      <w:r w:rsidR="00F565E0" w:rsidRPr="00E54E8C">
        <w:rPr>
          <w:b/>
          <w:noProof/>
          <w:lang w:val="vi-VN"/>
        </w:rPr>
        <w:t>ĐIỆN-ĐIỆN TỬ</w:t>
      </w:r>
    </w:p>
    <w:p w:rsidR="00060E8C" w:rsidRPr="00E54E8C" w:rsidRDefault="00060E8C" w:rsidP="00F96ECF">
      <w:pPr>
        <w:spacing w:line="276" w:lineRule="auto"/>
        <w:jc w:val="center"/>
        <w:rPr>
          <w:b/>
          <w:noProof/>
          <w:lang w:val="vi-VN"/>
        </w:rPr>
      </w:pPr>
      <w:r w:rsidRPr="00E54E8C">
        <w:rPr>
          <w:b/>
          <w:noProof/>
          <w:lang w:val="vi-VN"/>
        </w:rPr>
        <w:t xml:space="preserve">BỘ </w:t>
      </w:r>
      <w:r w:rsidR="00353412" w:rsidRPr="00E54E8C">
        <w:rPr>
          <w:b/>
          <w:noProof/>
          <w:lang w:val="vi-VN"/>
        </w:rPr>
        <w:t xml:space="preserve">MÔN </w:t>
      </w:r>
      <w:r w:rsidR="008A55E0" w:rsidRPr="00E54E8C">
        <w:rPr>
          <w:b/>
          <w:noProof/>
          <w:lang w:val="vi-VN"/>
        </w:rPr>
        <w:t>KT MÁY TÍNH – VIỄN THÔNG</w:t>
      </w:r>
    </w:p>
    <w:p w:rsidR="00D97687" w:rsidRPr="00E54E8C" w:rsidRDefault="00D97687" w:rsidP="00F96ECF">
      <w:pPr>
        <w:spacing w:line="276" w:lineRule="auto"/>
        <w:ind w:left="360"/>
        <w:rPr>
          <w:b/>
          <w:noProof/>
          <w:lang w:val="vi-VN"/>
        </w:rPr>
      </w:pPr>
    </w:p>
    <w:p w:rsidR="00AD41F7" w:rsidRPr="00E54E8C" w:rsidRDefault="00CF3963" w:rsidP="00F96ECF">
      <w:pPr>
        <w:spacing w:line="276" w:lineRule="auto"/>
        <w:ind w:left="360"/>
        <w:jc w:val="center"/>
        <w:rPr>
          <w:b/>
          <w:noProof/>
          <w:lang w:val="vi-VN"/>
        </w:rPr>
      </w:pPr>
      <w:r w:rsidRPr="00E54E8C">
        <w:rPr>
          <w:b/>
          <w:noProof/>
          <w:lang w:val="vi-VN"/>
        </w:rPr>
        <w:t>BÁO CÁO THỰC TẬP</w:t>
      </w:r>
    </w:p>
    <w:p w:rsidR="006D43EB" w:rsidRPr="00E54E8C" w:rsidRDefault="006D43EB" w:rsidP="00F96ECF">
      <w:pPr>
        <w:spacing w:line="276" w:lineRule="auto"/>
        <w:ind w:left="360"/>
        <w:jc w:val="center"/>
        <w:rPr>
          <w:b/>
          <w:noProof/>
          <w:lang w:val="vi-VN"/>
        </w:rPr>
      </w:pPr>
      <w:r w:rsidRPr="00E54E8C">
        <w:rPr>
          <w:b/>
          <w:noProof/>
          <w:lang w:val="vi-VN"/>
        </w:rPr>
        <w:t xml:space="preserve">MÔN HỌC: </w:t>
      </w:r>
    </w:p>
    <w:p w:rsidR="00516F2D" w:rsidRPr="00E54E8C" w:rsidRDefault="00516F2D" w:rsidP="00F96ECF">
      <w:pPr>
        <w:spacing w:line="276" w:lineRule="auto"/>
        <w:ind w:left="360"/>
        <w:jc w:val="center"/>
        <w:rPr>
          <w:b/>
          <w:noProof/>
          <w:lang w:val="vi-VN"/>
        </w:rPr>
      </w:pPr>
      <w:r w:rsidRPr="00E54E8C">
        <w:rPr>
          <w:b/>
          <w:noProof/>
          <w:lang w:val="vi-VN"/>
        </w:rPr>
        <w:t xml:space="preserve">TUẦN: </w:t>
      </w:r>
      <w:r w:rsidR="001D6C4C" w:rsidRPr="00E54E8C">
        <w:rPr>
          <w:b/>
          <w:noProof/>
          <w:lang w:val="vi-VN"/>
        </w:rPr>
        <w:t>5</w:t>
      </w:r>
    </w:p>
    <w:p w:rsidR="000071D8" w:rsidRPr="00E54E8C" w:rsidRDefault="00060E8C" w:rsidP="00F96ECF">
      <w:pPr>
        <w:tabs>
          <w:tab w:val="bar" w:pos="-4590"/>
          <w:tab w:val="left" w:pos="720"/>
          <w:tab w:val="right" w:leader="dot" w:pos="5245"/>
          <w:tab w:val="right" w:leader="dot" w:pos="7938"/>
          <w:tab w:val="right" w:leader="dot" w:pos="9781"/>
        </w:tabs>
        <w:spacing w:line="276" w:lineRule="auto"/>
        <w:ind w:left="360" w:right="33"/>
        <w:rPr>
          <w:b/>
          <w:noProof/>
          <w:lang w:val="vi-VN"/>
        </w:rPr>
      </w:pPr>
      <w:r w:rsidRPr="00E54E8C">
        <w:rPr>
          <w:b/>
          <w:noProof/>
          <w:lang w:val="vi-VN"/>
        </w:rPr>
        <w:tab/>
      </w:r>
    </w:p>
    <w:tbl>
      <w:tblPr>
        <w:tblW w:w="1035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30"/>
        <w:gridCol w:w="2732"/>
        <w:gridCol w:w="3388"/>
      </w:tblGrid>
      <w:tr w:rsidR="007C3C74" w:rsidRPr="00E54E8C" w:rsidTr="006D43EB">
        <w:trPr>
          <w:trHeight w:val="476"/>
        </w:trPr>
        <w:tc>
          <w:tcPr>
            <w:tcW w:w="4230" w:type="dxa"/>
            <w:shd w:val="clear" w:color="auto" w:fill="auto"/>
            <w:vAlign w:val="center"/>
          </w:tcPr>
          <w:p w:rsidR="007C3C74" w:rsidRPr="00E54E8C" w:rsidRDefault="007C3C74" w:rsidP="00F96ECF">
            <w:pPr>
              <w:tabs>
                <w:tab w:val="bar" w:pos="-4590"/>
                <w:tab w:val="left" w:pos="720"/>
                <w:tab w:val="right" w:leader="dot" w:pos="5245"/>
                <w:tab w:val="right" w:leader="dot" w:pos="7938"/>
                <w:tab w:val="right" w:leader="dot" w:pos="9781"/>
              </w:tabs>
              <w:spacing w:line="276" w:lineRule="auto"/>
              <w:ind w:right="33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 xml:space="preserve">Họ tên: </w:t>
            </w:r>
            <w:r w:rsidR="00ED4E7D" w:rsidRPr="00E54E8C">
              <w:rPr>
                <w:b/>
                <w:noProof/>
                <w:lang w:val="vi-VN"/>
              </w:rPr>
              <w:t>Nguyễn Tài Anh Tuấn</w:t>
            </w:r>
          </w:p>
        </w:tc>
        <w:tc>
          <w:tcPr>
            <w:tcW w:w="2732" w:type="dxa"/>
            <w:shd w:val="clear" w:color="auto" w:fill="auto"/>
            <w:vAlign w:val="center"/>
          </w:tcPr>
          <w:p w:rsidR="007C3C74" w:rsidRPr="00E54E8C" w:rsidRDefault="007C3C74" w:rsidP="00F96ECF">
            <w:pPr>
              <w:tabs>
                <w:tab w:val="bar" w:pos="-4590"/>
                <w:tab w:val="left" w:pos="720"/>
                <w:tab w:val="right" w:leader="dot" w:pos="5245"/>
                <w:tab w:val="right" w:leader="dot" w:pos="7938"/>
                <w:tab w:val="right" w:leader="dot" w:pos="9781"/>
              </w:tabs>
              <w:spacing w:line="276" w:lineRule="auto"/>
              <w:ind w:right="33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 xml:space="preserve">MSSV: </w:t>
            </w:r>
            <w:r w:rsidR="00ED4E7D" w:rsidRPr="00E54E8C">
              <w:rPr>
                <w:b/>
                <w:noProof/>
                <w:lang w:val="vi-VN"/>
              </w:rPr>
              <w:t>22161203</w:t>
            </w:r>
          </w:p>
        </w:tc>
        <w:tc>
          <w:tcPr>
            <w:tcW w:w="3388" w:type="dxa"/>
            <w:shd w:val="clear" w:color="auto" w:fill="auto"/>
            <w:vAlign w:val="center"/>
          </w:tcPr>
          <w:p w:rsidR="007C3C74" w:rsidRPr="00E54E8C" w:rsidRDefault="006D43EB" w:rsidP="00F96ECF">
            <w:pPr>
              <w:tabs>
                <w:tab w:val="bar" w:pos="-4590"/>
                <w:tab w:val="left" w:pos="720"/>
                <w:tab w:val="right" w:leader="dot" w:pos="5245"/>
                <w:tab w:val="right" w:leader="dot" w:pos="7938"/>
                <w:tab w:val="right" w:leader="dot" w:pos="9781"/>
              </w:tabs>
              <w:spacing w:line="276" w:lineRule="auto"/>
              <w:ind w:right="33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Nhóm: (</w:t>
            </w:r>
            <w:r w:rsidR="00ED4E7D" w:rsidRPr="00E54E8C">
              <w:rPr>
                <w:b/>
                <w:noProof/>
                <w:lang w:val="vi-VN"/>
              </w:rPr>
              <w:t>Chiều</w:t>
            </w:r>
            <w:r w:rsidRPr="00E54E8C">
              <w:rPr>
                <w:b/>
                <w:noProof/>
                <w:lang w:val="vi-VN"/>
              </w:rPr>
              <w:t xml:space="preserve"> thứ</w:t>
            </w:r>
            <w:r w:rsidR="00ED4E7D" w:rsidRPr="00E54E8C">
              <w:rPr>
                <w:b/>
                <w:noProof/>
                <w:lang w:val="vi-VN"/>
              </w:rPr>
              <w:t xml:space="preserve"> 6</w:t>
            </w:r>
            <w:r w:rsidRPr="00E54E8C">
              <w:rPr>
                <w:b/>
                <w:noProof/>
                <w:lang w:val="vi-VN"/>
              </w:rPr>
              <w:t>, tuần 1-8)</w:t>
            </w:r>
          </w:p>
        </w:tc>
      </w:tr>
    </w:tbl>
    <w:p w:rsidR="00D351A9" w:rsidRPr="00E54E8C" w:rsidRDefault="00D351A9" w:rsidP="00F96ECF">
      <w:pPr>
        <w:spacing w:line="276" w:lineRule="auto"/>
        <w:ind w:left="360"/>
        <w:rPr>
          <w:b/>
          <w:noProof/>
          <w:lang w:val="vi-VN"/>
        </w:rPr>
      </w:pPr>
    </w:p>
    <w:p w:rsidR="00CF3963" w:rsidRPr="00E54E8C" w:rsidRDefault="00CF3963" w:rsidP="00F96ECF">
      <w:pPr>
        <w:spacing w:line="276" w:lineRule="auto"/>
        <w:rPr>
          <w:b/>
          <w:noProof/>
          <w:lang w:val="vi-VN"/>
        </w:rPr>
        <w:sectPr w:rsidR="00CF3963" w:rsidRPr="00E54E8C" w:rsidSect="00246173">
          <w:footerReference w:type="default" r:id="rId8"/>
          <w:type w:val="continuous"/>
          <w:pgSz w:w="11907" w:h="16840" w:code="9"/>
          <w:pgMar w:top="1134" w:right="874" w:bottom="899" w:left="935" w:header="720" w:footer="568" w:gutter="0"/>
          <w:cols w:space="720"/>
          <w:docGrid w:linePitch="360"/>
        </w:sectPr>
      </w:pPr>
    </w:p>
    <w:p w:rsidR="00516F2D" w:rsidRPr="00E54E8C" w:rsidRDefault="001D6C4C" w:rsidP="00EC2B6F">
      <w:pPr>
        <w:numPr>
          <w:ilvl w:val="0"/>
          <w:numId w:val="1"/>
        </w:numPr>
        <w:spacing w:line="276" w:lineRule="auto"/>
        <w:rPr>
          <w:b/>
          <w:noProof/>
          <w:lang w:val="vi-VN"/>
        </w:rPr>
      </w:pPr>
      <w:r w:rsidRPr="00E54E8C">
        <w:rPr>
          <w:noProof/>
          <w:lang w:val="vi-VN"/>
        </w:rPr>
        <w:lastRenderedPageBreak/>
        <w:t>Mạch tuần tự</w:t>
      </w:r>
    </w:p>
    <w:p w:rsidR="001D6C4C" w:rsidRPr="00E54E8C" w:rsidRDefault="00516F2D" w:rsidP="00EC2B6F">
      <w:pPr>
        <w:numPr>
          <w:ilvl w:val="1"/>
          <w:numId w:val="1"/>
        </w:numPr>
        <w:spacing w:line="276" w:lineRule="auto"/>
        <w:rPr>
          <w:b/>
          <w:noProof/>
          <w:lang w:val="vi-VN"/>
        </w:rPr>
      </w:pPr>
      <w:r w:rsidRPr="00E54E8C">
        <w:rPr>
          <w:noProof/>
          <w:lang w:val="vi-VN"/>
        </w:rPr>
        <w:t xml:space="preserve">Lý thuyết: </w:t>
      </w:r>
    </w:p>
    <w:p w:rsidR="00516F2D" w:rsidRPr="00E54E8C" w:rsidRDefault="001D6C4C" w:rsidP="00F96ECF">
      <w:pPr>
        <w:spacing w:line="276" w:lineRule="auto"/>
        <w:ind w:left="1440"/>
        <w:rPr>
          <w:noProof/>
          <w:lang w:val="vi-VN"/>
        </w:rPr>
      </w:pPr>
      <w:r w:rsidRPr="00E54E8C">
        <w:rPr>
          <w:noProof/>
          <w:lang w:val="vi-VN"/>
        </w:rPr>
        <w:t xml:space="preserve">Vẽ sơ đồ nguyên lý mạch đếm đồng bộ </w:t>
      </w:r>
      <w:r w:rsidR="00B33417" w:rsidRPr="00E54E8C">
        <w:rPr>
          <w:noProof/>
          <w:lang w:val="vi-VN"/>
        </w:rPr>
        <w:t xml:space="preserve">và không đồng bộ </w:t>
      </w:r>
      <w:r w:rsidRPr="00E54E8C">
        <w:rPr>
          <w:noProof/>
          <w:lang w:val="vi-VN"/>
        </w:rPr>
        <w:t>4 bit sử dụng flip flop JK</w:t>
      </w:r>
    </w:p>
    <w:p w:rsidR="001D6C4C" w:rsidRPr="00E54E8C" w:rsidRDefault="00516F2D" w:rsidP="00EC2B6F">
      <w:pPr>
        <w:numPr>
          <w:ilvl w:val="1"/>
          <w:numId w:val="1"/>
        </w:numPr>
        <w:spacing w:line="276" w:lineRule="auto"/>
        <w:rPr>
          <w:noProof/>
          <w:lang w:val="vi-VN"/>
        </w:rPr>
      </w:pPr>
      <w:r w:rsidRPr="00E54E8C">
        <w:rPr>
          <w:noProof/>
          <w:lang w:val="vi-VN"/>
        </w:rPr>
        <w:t xml:space="preserve">Thực hành: </w:t>
      </w:r>
    </w:p>
    <w:p w:rsidR="00516F2D" w:rsidRPr="00E54E8C" w:rsidRDefault="001D6C4C" w:rsidP="00F96ECF">
      <w:pPr>
        <w:spacing w:line="276" w:lineRule="auto"/>
        <w:ind w:left="1440"/>
        <w:rPr>
          <w:noProof/>
          <w:lang w:val="vi-VN"/>
        </w:rPr>
      </w:pPr>
      <w:r w:rsidRPr="00E54E8C">
        <w:rPr>
          <w:noProof/>
          <w:lang w:val="vi-VN"/>
        </w:rPr>
        <w:t>Thiết kế và mô phỏng Flip – Flop JK</w:t>
      </w:r>
    </w:p>
    <w:p w:rsidR="001D6C4C" w:rsidRPr="00E54E8C" w:rsidRDefault="001D6C4C" w:rsidP="00F96ECF">
      <w:pPr>
        <w:spacing w:line="276" w:lineRule="auto"/>
        <w:ind w:left="1440"/>
        <w:rPr>
          <w:noProof/>
          <w:lang w:val="vi-VN"/>
        </w:rPr>
      </w:pPr>
      <w:r w:rsidRPr="00E54E8C">
        <w:rPr>
          <w:noProof/>
          <w:lang w:val="vi-VN"/>
        </w:rPr>
        <w:t>Thiết kế và mô phỏng mạch đếm</w:t>
      </w:r>
      <w:r w:rsidR="00B33417" w:rsidRPr="00E54E8C">
        <w:rPr>
          <w:noProof/>
          <w:lang w:val="vi-VN"/>
        </w:rPr>
        <w:t xml:space="preserve"> đồng bộ</w:t>
      </w:r>
      <w:r w:rsidRPr="00E54E8C">
        <w:rPr>
          <w:noProof/>
          <w:lang w:val="vi-VN"/>
        </w:rPr>
        <w:t xml:space="preserve"> sử dụng Flip Flop JK</w:t>
      </w:r>
    </w:p>
    <w:p w:rsidR="00B33417" w:rsidRPr="00E54E8C" w:rsidRDefault="00B33417" w:rsidP="00F96ECF">
      <w:pPr>
        <w:spacing w:line="276" w:lineRule="auto"/>
        <w:ind w:left="1440"/>
        <w:rPr>
          <w:noProof/>
          <w:lang w:val="vi-VN"/>
        </w:rPr>
      </w:pPr>
      <w:r w:rsidRPr="00E54E8C">
        <w:rPr>
          <w:noProof/>
          <w:lang w:val="vi-VN"/>
        </w:rPr>
        <w:t>Thiết kế và mô phỏng mạch đếm không đồng bộ sử dụng Flip Flop JK</w:t>
      </w:r>
    </w:p>
    <w:p w:rsidR="00DF1B0F" w:rsidRPr="00E54E8C" w:rsidRDefault="00DF1B0F" w:rsidP="00F96ECF">
      <w:pPr>
        <w:spacing w:line="276" w:lineRule="auto"/>
        <w:ind w:left="1440"/>
        <w:rPr>
          <w:noProof/>
          <w:lang w:val="vi-VN"/>
        </w:rPr>
      </w:pPr>
    </w:p>
    <w:p w:rsidR="001D6C4C" w:rsidRPr="00E54E8C" w:rsidRDefault="00ED4E7D" w:rsidP="00F96ECF">
      <w:pPr>
        <w:spacing w:line="276" w:lineRule="auto"/>
        <w:rPr>
          <w:b/>
          <w:noProof/>
          <w:lang w:val="vi-VN"/>
        </w:rPr>
      </w:pPr>
      <w:r w:rsidRPr="00E54E8C">
        <w:rPr>
          <w:b/>
          <w:noProof/>
          <w:lang w:val="vi-VN"/>
        </w:rPr>
        <w:t>a. Vẽ sơ đồ nguyên lý mạch đếm đồng bộ và không đồng bộ 4 bit sử dụng flip flop JK</w:t>
      </w:r>
    </w:p>
    <w:p w:rsidR="00ED4E7D" w:rsidRPr="00E54E8C" w:rsidRDefault="00ED4E7D" w:rsidP="00F96ECF">
      <w:pPr>
        <w:spacing w:line="276" w:lineRule="auto"/>
        <w:rPr>
          <w:b/>
          <w:noProof/>
          <w:lang w:val="vi-VN"/>
        </w:rPr>
      </w:pPr>
      <w:r w:rsidRPr="00E54E8C">
        <w:rPr>
          <w:b/>
          <w:noProof/>
          <w:lang w:val="vi-VN"/>
        </w:rPr>
        <w:t>* Sơ đồ nguyên lý mạch đếm đồng bộ 4 bit</w:t>
      </w:r>
    </w:p>
    <w:p w:rsidR="00C33428" w:rsidRPr="00E54E8C" w:rsidRDefault="00C33428" w:rsidP="00F96ECF">
      <w:pPr>
        <w:spacing w:line="276" w:lineRule="auto"/>
        <w:rPr>
          <w:noProof/>
          <w:lang w:val="vi-VN"/>
        </w:rPr>
      </w:pPr>
      <w:r w:rsidRPr="00E54E8C">
        <w:rPr>
          <w:b/>
          <w:noProof/>
          <w:lang w:val="vi-VN"/>
        </w:rPr>
        <w:t xml:space="preserve">− </w:t>
      </w:r>
      <w:r w:rsidRPr="00E54E8C">
        <w:rPr>
          <w:noProof/>
          <w:lang w:val="vi-VN"/>
        </w:rPr>
        <w:t>M</w:t>
      </w:r>
      <w:r w:rsidR="00207D81" w:rsidRPr="00E54E8C">
        <w:rPr>
          <w:noProof/>
          <w:lang w:val="vi-VN"/>
        </w:rPr>
        <w:t>ạ</w:t>
      </w:r>
      <w:r w:rsidRPr="00E54E8C">
        <w:rPr>
          <w:noProof/>
          <w:lang w:val="vi-VN"/>
        </w:rPr>
        <w:t>ch đếm đồng bộ</w:t>
      </w:r>
      <w:r w:rsidR="00207D81" w:rsidRPr="00E54E8C">
        <w:rPr>
          <w:noProof/>
          <w:lang w:val="vi-VN"/>
        </w:rPr>
        <w:t xml:space="preserve"> hay còn gọi là mạch đếm song song.</w:t>
      </w:r>
    </w:p>
    <w:p w:rsidR="00207D81" w:rsidRPr="00E54E8C" w:rsidRDefault="00207D81" w:rsidP="00F96ECF">
      <w:pPr>
        <w:spacing w:line="276" w:lineRule="auto"/>
        <w:rPr>
          <w:noProof/>
          <w:lang w:val="vi-VN"/>
        </w:rPr>
      </w:pPr>
      <w:r w:rsidRPr="00E54E8C">
        <w:rPr>
          <w:b/>
          <w:noProof/>
          <w:lang w:val="vi-VN"/>
        </w:rPr>
        <w:t xml:space="preserve">− </w:t>
      </w:r>
      <w:r w:rsidRPr="00E54E8C">
        <w:rPr>
          <w:noProof/>
          <w:lang w:val="vi-VN"/>
        </w:rPr>
        <w:t xml:space="preserve">Các </w:t>
      </w:r>
      <w:r w:rsidR="00F96ECF" w:rsidRPr="00E54E8C">
        <w:rPr>
          <w:noProof/>
          <w:lang w:val="vi-VN"/>
        </w:rPr>
        <w:t>xung CK được nối chung với nhau</w:t>
      </w:r>
      <w:r w:rsidRPr="00E54E8C">
        <w:rPr>
          <w:noProof/>
          <w:lang w:val="vi-VN"/>
        </w:rPr>
        <w:t>.</w:t>
      </w:r>
    </w:p>
    <w:p w:rsidR="00F96ECF" w:rsidRPr="00E54E8C" w:rsidRDefault="00F96ECF" w:rsidP="00F96ECF">
      <w:pPr>
        <w:spacing w:line="276" w:lineRule="auto"/>
        <w:rPr>
          <w:noProof/>
          <w:lang w:val="vi-VN"/>
        </w:rPr>
      </w:pPr>
      <w:r w:rsidRPr="00E54E8C">
        <w:rPr>
          <w:b/>
          <w:noProof/>
          <w:lang w:val="vi-VN"/>
        </w:rPr>
        <w:t xml:space="preserve">− </w:t>
      </w:r>
      <w:r w:rsidRPr="00E54E8C">
        <w:rPr>
          <w:noProof/>
          <w:lang w:val="vi-VN"/>
        </w:rPr>
        <w:t>Ngõ ra Q của Flip-Flop thứ nhất được nối với ngõ vào JK của Flip-Flop thứ hai và cứ tương tự cho các Flip-Flip khác.</w:t>
      </w:r>
    </w:p>
    <w:p w:rsidR="006E2D1A" w:rsidRPr="00E54E8C" w:rsidRDefault="006E2D1A" w:rsidP="00F96ECF">
      <w:pPr>
        <w:spacing w:line="276" w:lineRule="auto"/>
        <w:rPr>
          <w:noProof/>
          <w:lang w:val="vi-V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88"/>
      </w:tblGrid>
      <w:tr w:rsidR="006E2D1A" w:rsidRPr="00E54E8C" w:rsidTr="006E2D1A">
        <w:tc>
          <w:tcPr>
            <w:tcW w:w="10088" w:type="dxa"/>
          </w:tcPr>
          <w:p w:rsidR="006E2D1A" w:rsidRPr="00E54E8C" w:rsidRDefault="006E2D1A" w:rsidP="00F96ECF">
            <w:pPr>
              <w:spacing w:line="276" w:lineRule="auto"/>
              <w:rPr>
                <w:noProof/>
                <w:lang w:val="vi-VN"/>
              </w:rPr>
            </w:pPr>
            <w:r w:rsidRPr="00E54E8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831F96C" wp14:editId="503A6E6A">
                      <wp:simplePos x="0" y="0"/>
                      <wp:positionH relativeFrom="column">
                        <wp:posOffset>125730</wp:posOffset>
                      </wp:positionH>
                      <wp:positionV relativeFrom="paragraph">
                        <wp:posOffset>2458085</wp:posOffset>
                      </wp:positionV>
                      <wp:extent cx="6111240" cy="635"/>
                      <wp:effectExtent l="0" t="0" r="0" b="0"/>
                      <wp:wrapSquare wrapText="bothSides"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111240" cy="635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:rsidR="007049BB" w:rsidRPr="00226D1C" w:rsidRDefault="007049BB" w:rsidP="006E2D1A">
                                  <w:pPr>
                                    <w:pStyle w:val="Caption"/>
                                    <w:rPr>
                                      <w:noProof/>
                                      <w:sz w:val="24"/>
                                      <w:szCs w:val="24"/>
                                    </w:rPr>
                                  </w:pPr>
                                  <w:proofErr w:type="spellStart"/>
                                  <w:r>
                                    <w:t>Hình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r w:rsidR="006F1663">
                                    <w:fldChar w:fldCharType="begin"/>
                                  </w:r>
                                  <w:r w:rsidR="006F1663">
                                    <w:instrText xml:space="preserve"> SEQ Hình \* ARABIC </w:instrText>
                                  </w:r>
                                  <w:r w:rsidR="006F1663">
                                    <w:fldChar w:fldCharType="separate"/>
                                  </w:r>
                                  <w:r w:rsidR="002E2599">
                                    <w:rPr>
                                      <w:noProof/>
                                    </w:rPr>
                                    <w:t>1</w:t>
                                  </w:r>
                                  <w:r w:rsidR="006F1663">
                                    <w:rPr>
                                      <w:noProof/>
                                    </w:rPr>
                                    <w:fldChar w:fldCharType="end"/>
                                  </w:r>
                                  <w:r>
                                    <w:t xml:space="preserve">. </w:t>
                                  </w:r>
                                  <w:proofErr w:type="spellStart"/>
                                  <w:r>
                                    <w:t>Mạch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đếm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đồng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bộ</w:t>
                                  </w:r>
                                  <w:proofErr w:type="spellEnd"/>
                                  <w:r>
                                    <w:t xml:space="preserve">, CLK </w:t>
                                  </w:r>
                                  <w:proofErr w:type="spellStart"/>
                                  <w:r>
                                    <w:t>cạnh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xuống</w:t>
                                  </w:r>
                                  <w:proofErr w:type="spellEnd"/>
                                  <w:r>
                                    <w:t xml:space="preserve">, </w:t>
                                  </w:r>
                                  <w:proofErr w:type="spellStart"/>
                                  <w:r>
                                    <w:t>đếm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lên</w:t>
                                  </w:r>
                                  <w:proofErr w:type="spellEnd"/>
                                  <w:r>
                                    <w:t xml:space="preserve"> 4 bi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1831F96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9.9pt;margin-top:193.55pt;width:481.2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" stroked="f">
                      <v:textbox style="mso-fit-shape-to-text:t" inset="0,0,0,0">
                        <w:txbxContent>
                          <w:p w:rsidR="007049BB" w:rsidRPr="00226D1C" w:rsidRDefault="007049BB" w:rsidP="006E2D1A">
                            <w:pPr>
                              <w:pStyle w:val="Caption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t>Hình</w:t>
                            </w:r>
                            <w:proofErr w:type="spellEnd"/>
                            <w:r>
                              <w:t xml:space="preserve"> </w:t>
                            </w:r>
                            <w:r w:rsidR="006F1663">
                              <w:fldChar w:fldCharType="begin"/>
                            </w:r>
                            <w:r w:rsidR="006F1663">
                              <w:instrText xml:space="preserve"> SEQ Hình \* ARABIC </w:instrText>
                            </w:r>
                            <w:r w:rsidR="006F1663">
                              <w:fldChar w:fldCharType="separate"/>
                            </w:r>
                            <w:r w:rsidR="002E2599">
                              <w:rPr>
                                <w:noProof/>
                              </w:rPr>
                              <w:t>1</w:t>
                            </w:r>
                            <w:r w:rsidR="006F1663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. </w:t>
                            </w:r>
                            <w:proofErr w:type="spellStart"/>
                            <w:r>
                              <w:t>Mạch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đếm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đồ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bộ</w:t>
                            </w:r>
                            <w:proofErr w:type="spellEnd"/>
                            <w:r>
                              <w:t xml:space="preserve">, CLK </w:t>
                            </w:r>
                            <w:proofErr w:type="spellStart"/>
                            <w:r>
                              <w:t>cạnh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xuống</w:t>
                            </w:r>
                            <w:proofErr w:type="spellEnd"/>
                            <w:r>
                              <w:t xml:space="preserve">, </w:t>
                            </w:r>
                            <w:proofErr w:type="spellStart"/>
                            <w:r>
                              <w:t>đếm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lên</w:t>
                            </w:r>
                            <w:proofErr w:type="spellEnd"/>
                            <w:r>
                              <w:t xml:space="preserve"> 4 bit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E54E8C">
              <w:rPr>
                <w:noProof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92075</wp:posOffset>
                  </wp:positionH>
                  <wp:positionV relativeFrom="paragraph">
                    <wp:posOffset>56515</wp:posOffset>
                  </wp:positionV>
                  <wp:extent cx="6111240" cy="2385060"/>
                  <wp:effectExtent l="0" t="0" r="3810" b="0"/>
                  <wp:wrapSquare wrapText="bothSides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">
                                    <a14:imgEffect>
                                      <a14:brightnessContrast bright="-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11240" cy="2385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6E2D1A" w:rsidRPr="00E54E8C" w:rsidTr="006E2D1A">
        <w:tc>
          <w:tcPr>
            <w:tcW w:w="10088" w:type="dxa"/>
          </w:tcPr>
          <w:p w:rsidR="006E2D1A" w:rsidRPr="00E54E8C" w:rsidRDefault="006E2D1A" w:rsidP="00F96ECF">
            <w:pPr>
              <w:spacing w:line="276" w:lineRule="auto"/>
              <w:rPr>
                <w:noProof/>
                <w:lang w:val="vi-VN"/>
              </w:rPr>
            </w:pPr>
            <w:r w:rsidRPr="00E54E8C"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BAB82AC" wp14:editId="5DC0EBB5">
                      <wp:simplePos x="0" y="0"/>
                      <wp:positionH relativeFrom="column">
                        <wp:posOffset>81280</wp:posOffset>
                      </wp:positionH>
                      <wp:positionV relativeFrom="paragraph">
                        <wp:posOffset>2457450</wp:posOffset>
                      </wp:positionV>
                      <wp:extent cx="6057900" cy="635"/>
                      <wp:effectExtent l="0" t="0" r="0" b="0"/>
                      <wp:wrapSquare wrapText="bothSides"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057900" cy="635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:rsidR="007049BB" w:rsidRPr="00DA3E05" w:rsidRDefault="007049BB" w:rsidP="006E2D1A">
                                  <w:pPr>
                                    <w:pStyle w:val="Caption"/>
                                    <w:rPr>
                                      <w:noProof/>
                                      <w:sz w:val="24"/>
                                      <w:szCs w:val="24"/>
                                    </w:rPr>
                                  </w:pPr>
                                  <w:proofErr w:type="spellStart"/>
                                  <w:r>
                                    <w:t>Hình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r w:rsidR="006F1663">
                                    <w:fldChar w:fldCharType="begin"/>
                                  </w:r>
                                  <w:r w:rsidR="006F1663">
                                    <w:instrText xml:space="preserve"> SEQ Hình \* ARABIC </w:instrText>
                                  </w:r>
                                  <w:r w:rsidR="006F1663">
                                    <w:fldChar w:fldCharType="separate"/>
                                  </w:r>
                                  <w:r w:rsidR="002E2599">
                                    <w:rPr>
                                      <w:noProof/>
                                    </w:rPr>
                                    <w:t>2</w:t>
                                  </w:r>
                                  <w:r w:rsidR="006F1663">
                                    <w:rPr>
                                      <w:noProof/>
                                    </w:rPr>
                                    <w:fldChar w:fldCharType="end"/>
                                  </w:r>
                                  <w:r>
                                    <w:t xml:space="preserve">. </w:t>
                                  </w:r>
                                  <w:proofErr w:type="spellStart"/>
                                  <w:r>
                                    <w:t>Mạch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đếm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đồng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bộ</w:t>
                                  </w:r>
                                  <w:proofErr w:type="spellEnd"/>
                                  <w:r>
                                    <w:t xml:space="preserve">, CLK </w:t>
                                  </w:r>
                                  <w:proofErr w:type="spellStart"/>
                                  <w:r>
                                    <w:t>cạnh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xuống</w:t>
                                  </w:r>
                                  <w:proofErr w:type="spellEnd"/>
                                  <w:r>
                                    <w:t xml:space="preserve">, </w:t>
                                  </w:r>
                                  <w:proofErr w:type="spellStart"/>
                                  <w:r>
                                    <w:t>đếm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xuống</w:t>
                                  </w:r>
                                  <w:proofErr w:type="spellEnd"/>
                                  <w:r>
                                    <w:t xml:space="preserve"> 4 bi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BAB82AC" id="Text Box 11" o:spid="_x0000_s1027" type="#_x0000_t202" style="position:absolute;margin-left:6.4pt;margin-top:193.5pt;width:477pt;height: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" stroked="f">
                      <v:textbox style="mso-fit-shape-to-text:t" inset="0,0,0,0">
                        <w:txbxContent>
                          <w:p w:rsidR="007049BB" w:rsidRPr="00DA3E05" w:rsidRDefault="007049BB" w:rsidP="006E2D1A">
                            <w:pPr>
                              <w:pStyle w:val="Caption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t>Hình</w:t>
                            </w:r>
                            <w:proofErr w:type="spellEnd"/>
                            <w:r>
                              <w:t xml:space="preserve"> </w:t>
                            </w:r>
                            <w:r w:rsidR="006F1663">
                              <w:fldChar w:fldCharType="begin"/>
                            </w:r>
                            <w:r w:rsidR="006F1663">
                              <w:instrText xml:space="preserve"> SEQ Hình \* ARABIC </w:instrText>
                            </w:r>
                            <w:r w:rsidR="006F1663">
                              <w:fldChar w:fldCharType="separate"/>
                            </w:r>
                            <w:r w:rsidR="002E2599">
                              <w:rPr>
                                <w:noProof/>
                              </w:rPr>
                              <w:t>2</w:t>
                            </w:r>
                            <w:r w:rsidR="006F1663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. </w:t>
                            </w:r>
                            <w:proofErr w:type="spellStart"/>
                            <w:r>
                              <w:t>Mạch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đếm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đồ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bộ</w:t>
                            </w:r>
                            <w:proofErr w:type="spellEnd"/>
                            <w:r>
                              <w:t xml:space="preserve">, CLK </w:t>
                            </w:r>
                            <w:proofErr w:type="spellStart"/>
                            <w:r>
                              <w:t>cạnh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xuống</w:t>
                            </w:r>
                            <w:proofErr w:type="spellEnd"/>
                            <w:r>
                              <w:t xml:space="preserve">, </w:t>
                            </w:r>
                            <w:proofErr w:type="spellStart"/>
                            <w:r>
                              <w:t>đếm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xuống</w:t>
                            </w:r>
                            <w:proofErr w:type="spellEnd"/>
                            <w:r>
                              <w:t xml:space="preserve"> 4 bit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E54E8C">
              <w:rPr>
                <w:noProof/>
              </w:rPr>
              <w:drawing>
                <wp:anchor distT="0" distB="0" distL="114300" distR="114300" simplePos="0" relativeHeight="251661312" behindDoc="0" locked="0" layoutInCell="1" allowOverlap="1">
                  <wp:simplePos x="0" y="0"/>
                  <wp:positionH relativeFrom="column">
                    <wp:posOffset>84455</wp:posOffset>
                  </wp:positionH>
                  <wp:positionV relativeFrom="paragraph">
                    <wp:posOffset>76200</wp:posOffset>
                  </wp:positionV>
                  <wp:extent cx="6057900" cy="2343252"/>
                  <wp:effectExtent l="0" t="0" r="0" b="0"/>
                  <wp:wrapSquare wrapText="bothSides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">
                                    <a14:imgEffect>
                                      <a14:brightnessContrast bright="-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57900" cy="23432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207D81" w:rsidRPr="00E54E8C" w:rsidRDefault="00207D81" w:rsidP="00F96ECF">
      <w:pPr>
        <w:spacing w:line="276" w:lineRule="auto"/>
        <w:rPr>
          <w:b/>
          <w:noProof/>
          <w:lang w:val="vi-VN"/>
        </w:rPr>
      </w:pPr>
    </w:p>
    <w:p w:rsidR="008331F9" w:rsidRPr="00E54E8C" w:rsidRDefault="008331F9" w:rsidP="00F96ECF">
      <w:pPr>
        <w:spacing w:line="276" w:lineRule="auto"/>
        <w:jc w:val="center"/>
        <w:rPr>
          <w:noProof/>
          <w:lang w:val="vi-VN"/>
        </w:rPr>
      </w:pPr>
    </w:p>
    <w:p w:rsidR="00ED4E7D" w:rsidRPr="00E54E8C" w:rsidRDefault="00ED4E7D" w:rsidP="00F96ECF">
      <w:pPr>
        <w:spacing w:line="276" w:lineRule="auto"/>
        <w:rPr>
          <w:b/>
          <w:noProof/>
          <w:lang w:val="vi-VN"/>
        </w:rPr>
      </w:pPr>
      <w:r w:rsidRPr="00E54E8C">
        <w:rPr>
          <w:b/>
          <w:noProof/>
          <w:lang w:val="vi-VN"/>
        </w:rPr>
        <w:t>* Sơ đồ nguyên lý mạch đếm không đồng bộ 4 bit</w:t>
      </w:r>
    </w:p>
    <w:p w:rsidR="00C33428" w:rsidRPr="00E54E8C" w:rsidRDefault="00C33428" w:rsidP="00F96ECF">
      <w:pPr>
        <w:spacing w:line="276" w:lineRule="auto"/>
        <w:rPr>
          <w:noProof/>
          <w:lang w:val="vi-VN"/>
        </w:rPr>
      </w:pPr>
      <w:r w:rsidRPr="00E54E8C">
        <w:rPr>
          <w:b/>
          <w:noProof/>
          <w:lang w:val="vi-VN"/>
        </w:rPr>
        <w:t xml:space="preserve">− </w:t>
      </w:r>
      <w:r w:rsidRPr="00E54E8C">
        <w:rPr>
          <w:noProof/>
          <w:lang w:val="vi-VN"/>
        </w:rPr>
        <w:t>Mạch đếm không đồng bộ hay còn</w:t>
      </w:r>
      <w:r w:rsidR="006E2D1A" w:rsidRPr="00E54E8C">
        <w:rPr>
          <w:noProof/>
          <w:lang w:val="vi-VN"/>
        </w:rPr>
        <w:t xml:space="preserve"> gọi là mạch đếm nối tiếp.</w:t>
      </w:r>
    </w:p>
    <w:p w:rsidR="00F96ECF" w:rsidRPr="00E54E8C" w:rsidRDefault="00C33428" w:rsidP="00F96ECF">
      <w:pPr>
        <w:spacing w:line="276" w:lineRule="auto"/>
        <w:rPr>
          <w:noProof/>
          <w:lang w:val="vi-VN"/>
        </w:rPr>
      </w:pPr>
      <w:r w:rsidRPr="00E54E8C">
        <w:rPr>
          <w:b/>
          <w:noProof/>
          <w:lang w:val="vi-VN"/>
        </w:rPr>
        <w:t xml:space="preserve">− </w:t>
      </w:r>
      <w:r w:rsidRPr="00E54E8C">
        <w:rPr>
          <w:noProof/>
          <w:lang w:val="vi-VN"/>
        </w:rPr>
        <w:t>Các xung CK được mắc nối tiếp: Ngõ ra của Flip-Flop này là (Q, Q~) sẽ là xung CK tiếp theo (trừ Flip-Flop đầu tiên).</w:t>
      </w:r>
    </w:p>
    <w:p w:rsidR="00ED4E7D" w:rsidRPr="00E54E8C" w:rsidRDefault="00C33428" w:rsidP="006E2D1A">
      <w:pPr>
        <w:spacing w:line="276" w:lineRule="auto"/>
        <w:rPr>
          <w:noProof/>
          <w:lang w:val="vi-VN"/>
        </w:rPr>
      </w:pPr>
      <w:r w:rsidRPr="00E54E8C">
        <w:rPr>
          <w:b/>
          <w:noProof/>
          <w:lang w:val="vi-VN"/>
        </w:rPr>
        <w:t xml:space="preserve">− </w:t>
      </w:r>
      <w:r w:rsidRPr="00E54E8C">
        <w:rPr>
          <w:noProof/>
          <w:lang w:val="vi-VN"/>
        </w:rPr>
        <w:t>Các chân JK luôn được ở mức tích cực cao (1).</w:t>
      </w:r>
    </w:p>
    <w:p w:rsidR="006E2D1A" w:rsidRPr="00E54E8C" w:rsidRDefault="006E2D1A" w:rsidP="006E2D1A">
      <w:pPr>
        <w:spacing w:line="276" w:lineRule="auto"/>
        <w:rPr>
          <w:noProof/>
          <w:lang w:val="vi-VN"/>
        </w:rPr>
      </w:pPr>
    </w:p>
    <w:tbl>
      <w:tblPr>
        <w:tblStyle w:val="TableGrid"/>
        <w:tblW w:w="101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24"/>
      </w:tblGrid>
      <w:tr w:rsidR="006E2D1A" w:rsidRPr="00E54E8C" w:rsidTr="006E2D1A">
        <w:trPr>
          <w:trHeight w:val="389"/>
        </w:trPr>
        <w:tc>
          <w:tcPr>
            <w:tcW w:w="10124" w:type="dxa"/>
          </w:tcPr>
          <w:p w:rsidR="006E2D1A" w:rsidRPr="00E54E8C" w:rsidRDefault="006E2D1A" w:rsidP="006E2D1A">
            <w:pPr>
              <w:spacing w:line="276" w:lineRule="auto"/>
              <w:rPr>
                <w:noProof/>
                <w:lang w:val="vi-VN"/>
              </w:rPr>
            </w:pPr>
            <w:r w:rsidRPr="00E54E8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0314650D" wp14:editId="40754A63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159635</wp:posOffset>
                      </wp:positionV>
                      <wp:extent cx="6225540" cy="635"/>
                      <wp:effectExtent l="0" t="0" r="0" b="0"/>
                      <wp:wrapSquare wrapText="bothSides"/>
                      <wp:docPr id="14" name="Text Box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225540" cy="635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:rsidR="007049BB" w:rsidRPr="009960B4" w:rsidRDefault="007049BB" w:rsidP="006E2D1A">
                                  <w:pPr>
                                    <w:pStyle w:val="Caption"/>
                                    <w:rPr>
                                      <w:noProof/>
                                      <w:sz w:val="24"/>
                                      <w:szCs w:val="24"/>
                                    </w:rPr>
                                  </w:pPr>
                                  <w:proofErr w:type="spellStart"/>
                                  <w:r>
                                    <w:t>Hình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r w:rsidR="006F1663">
                                    <w:fldChar w:fldCharType="begin"/>
                                  </w:r>
                                  <w:r w:rsidR="006F1663">
                                    <w:instrText xml:space="preserve"> SEQ Hình \* ARABIC </w:instrText>
                                  </w:r>
                                  <w:r w:rsidR="006F1663">
                                    <w:fldChar w:fldCharType="separate"/>
                                  </w:r>
                                  <w:r w:rsidR="002E2599">
                                    <w:rPr>
                                      <w:noProof/>
                                    </w:rPr>
                                    <w:t>3</w:t>
                                  </w:r>
                                  <w:r w:rsidR="006F1663">
                                    <w:rPr>
                                      <w:noProof/>
                                    </w:rPr>
                                    <w:fldChar w:fldCharType="end"/>
                                  </w:r>
                                  <w:r>
                                    <w:t xml:space="preserve">. </w:t>
                                  </w:r>
                                  <w:proofErr w:type="spellStart"/>
                                  <w:r>
                                    <w:t>Mạch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đếm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không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đồng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bộ</w:t>
                                  </w:r>
                                  <w:proofErr w:type="spellEnd"/>
                                  <w:r>
                                    <w:t xml:space="preserve">, CLK </w:t>
                                  </w:r>
                                  <w:proofErr w:type="spellStart"/>
                                  <w:r>
                                    <w:t>cạnh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xuống</w:t>
                                  </w:r>
                                  <w:proofErr w:type="spellEnd"/>
                                  <w:r>
                                    <w:t xml:space="preserve">, </w:t>
                                  </w:r>
                                  <w:proofErr w:type="spellStart"/>
                                  <w:r>
                                    <w:t>đếm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lên</w:t>
                                  </w:r>
                                  <w:proofErr w:type="spellEnd"/>
                                  <w:r>
                                    <w:t xml:space="preserve"> 4 bi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314650D" id="Text Box 14" o:spid="_x0000_s1028" type="#_x0000_t202" style="position:absolute;margin-left:5.2pt;margin-top:170.05pt;width:490.2pt;height:.0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" stroked="f">
                      <v:textbox style="mso-fit-shape-to-text:t" inset="0,0,0,0">
                        <w:txbxContent>
                          <w:p w:rsidR="007049BB" w:rsidRPr="009960B4" w:rsidRDefault="007049BB" w:rsidP="006E2D1A">
                            <w:pPr>
                              <w:pStyle w:val="Caption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t>Hình</w:t>
                            </w:r>
                            <w:proofErr w:type="spellEnd"/>
                            <w:r>
                              <w:t xml:space="preserve"> </w:t>
                            </w:r>
                            <w:r w:rsidR="006F1663">
                              <w:fldChar w:fldCharType="begin"/>
                            </w:r>
                            <w:r w:rsidR="006F1663">
                              <w:instrText xml:space="preserve"> SEQ Hình \* ARABIC </w:instrText>
                            </w:r>
                            <w:r w:rsidR="006F1663">
                              <w:fldChar w:fldCharType="separate"/>
                            </w:r>
                            <w:r w:rsidR="002E2599">
                              <w:rPr>
                                <w:noProof/>
                              </w:rPr>
                              <w:t>3</w:t>
                            </w:r>
                            <w:r w:rsidR="006F1663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. </w:t>
                            </w:r>
                            <w:proofErr w:type="spellStart"/>
                            <w:r>
                              <w:t>Mạch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đếm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hô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đồ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bộ</w:t>
                            </w:r>
                            <w:proofErr w:type="spellEnd"/>
                            <w:r>
                              <w:t xml:space="preserve">, CLK </w:t>
                            </w:r>
                            <w:proofErr w:type="spellStart"/>
                            <w:r>
                              <w:t>cạnh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xuống</w:t>
                            </w:r>
                            <w:proofErr w:type="spellEnd"/>
                            <w:r>
                              <w:t xml:space="preserve">, </w:t>
                            </w:r>
                            <w:proofErr w:type="spellStart"/>
                            <w:r>
                              <w:t>đếm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lên</w:t>
                            </w:r>
                            <w:proofErr w:type="spellEnd"/>
                            <w:r>
                              <w:t xml:space="preserve"> 4 bit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E54E8C">
              <w:rPr>
                <w:noProof/>
              </w:rPr>
              <w:drawing>
                <wp:anchor distT="0" distB="0" distL="114300" distR="114300" simplePos="0" relativeHeight="251664384" behindDoc="0" locked="0" layoutInCell="1" allowOverlap="1">
                  <wp:simplePos x="0" y="0"/>
                  <wp:positionH relativeFrom="column">
                    <wp:posOffset>69215</wp:posOffset>
                  </wp:positionH>
                  <wp:positionV relativeFrom="paragraph">
                    <wp:posOffset>70485</wp:posOffset>
                  </wp:positionV>
                  <wp:extent cx="6225540" cy="2036956"/>
                  <wp:effectExtent l="0" t="0" r="3810" b="1905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">
                                    <a14:imgEffect>
                                      <a14:brightnessContrast bright="-2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25540" cy="20369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6E2D1A" w:rsidRPr="00E54E8C" w:rsidTr="006E2D1A">
        <w:trPr>
          <w:trHeight w:val="404"/>
        </w:trPr>
        <w:tc>
          <w:tcPr>
            <w:tcW w:w="10124" w:type="dxa"/>
          </w:tcPr>
          <w:p w:rsidR="006E2D1A" w:rsidRPr="00E54E8C" w:rsidRDefault="006E2D1A" w:rsidP="006E2D1A">
            <w:pPr>
              <w:spacing w:line="276" w:lineRule="auto"/>
              <w:rPr>
                <w:noProof/>
                <w:lang w:val="vi-VN"/>
              </w:rPr>
            </w:pPr>
            <w:r w:rsidRPr="00E54E8C"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3C86B16C" wp14:editId="165147B1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2230755</wp:posOffset>
                      </wp:positionV>
                      <wp:extent cx="6240780" cy="635"/>
                      <wp:effectExtent l="0" t="0" r="0" b="0"/>
                      <wp:wrapSquare wrapText="bothSides"/>
                      <wp:docPr id="18" name="Text Box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240780" cy="635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:rsidR="007049BB" w:rsidRPr="00822F54" w:rsidRDefault="007049BB" w:rsidP="006E2D1A">
                                  <w:pPr>
                                    <w:pStyle w:val="Caption"/>
                                    <w:rPr>
                                      <w:noProof/>
                                      <w:sz w:val="24"/>
                                      <w:szCs w:val="24"/>
                                    </w:rPr>
                                  </w:pPr>
                                  <w:proofErr w:type="spellStart"/>
                                  <w:r>
                                    <w:t>Hình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r w:rsidR="006F1663">
                                    <w:fldChar w:fldCharType="begin"/>
                                  </w:r>
                                  <w:r w:rsidR="006F1663">
                                    <w:instrText xml:space="preserve"> SEQ Hình \* ARABIC </w:instrText>
                                  </w:r>
                                  <w:r w:rsidR="006F1663">
                                    <w:fldChar w:fldCharType="separate"/>
                                  </w:r>
                                  <w:r w:rsidR="002E2599">
                                    <w:rPr>
                                      <w:noProof/>
                                    </w:rPr>
                                    <w:t>4</w:t>
                                  </w:r>
                                  <w:r w:rsidR="006F1663">
                                    <w:rPr>
                                      <w:noProof/>
                                    </w:rPr>
                                    <w:fldChar w:fldCharType="end"/>
                                  </w:r>
                                  <w:r>
                                    <w:t xml:space="preserve">. </w:t>
                                  </w:r>
                                  <w:proofErr w:type="spellStart"/>
                                  <w:r>
                                    <w:t>Mạch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đếm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không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đồng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bộ</w:t>
                                  </w:r>
                                  <w:proofErr w:type="spellEnd"/>
                                  <w:r>
                                    <w:t xml:space="preserve">, CLK </w:t>
                                  </w:r>
                                  <w:proofErr w:type="spellStart"/>
                                  <w:r>
                                    <w:t>cạnh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xuống</w:t>
                                  </w:r>
                                  <w:proofErr w:type="spellEnd"/>
                                  <w:r>
                                    <w:t xml:space="preserve">, </w:t>
                                  </w:r>
                                  <w:proofErr w:type="spellStart"/>
                                  <w:r>
                                    <w:t>đếm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xuống</w:t>
                                  </w:r>
                                  <w:proofErr w:type="spellEnd"/>
                                  <w:r>
                                    <w:t xml:space="preserve"> 4 bi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C86B16C" id="Text Box 18" o:spid="_x0000_s1029" type="#_x0000_t202" style="position:absolute;margin-left:-.8pt;margin-top:175.65pt;width:491.4pt;height:.0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" stroked="f">
                      <v:textbox style="mso-fit-shape-to-text:t" inset="0,0,0,0">
                        <w:txbxContent>
                          <w:p w:rsidR="007049BB" w:rsidRPr="00822F54" w:rsidRDefault="007049BB" w:rsidP="006E2D1A">
                            <w:pPr>
                              <w:pStyle w:val="Caption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t>Hình</w:t>
                            </w:r>
                            <w:proofErr w:type="spellEnd"/>
                            <w:r>
                              <w:t xml:space="preserve"> </w:t>
                            </w:r>
                            <w:r w:rsidR="006F1663">
                              <w:fldChar w:fldCharType="begin"/>
                            </w:r>
                            <w:r w:rsidR="006F1663">
                              <w:instrText xml:space="preserve"> SEQ Hình \* ARABIC </w:instrText>
                            </w:r>
                            <w:r w:rsidR="006F1663">
                              <w:fldChar w:fldCharType="separate"/>
                            </w:r>
                            <w:r w:rsidR="002E2599">
                              <w:rPr>
                                <w:noProof/>
                              </w:rPr>
                              <w:t>4</w:t>
                            </w:r>
                            <w:r w:rsidR="006F1663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. </w:t>
                            </w:r>
                            <w:proofErr w:type="spellStart"/>
                            <w:r>
                              <w:t>Mạch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đếm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hô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đồ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bộ</w:t>
                            </w:r>
                            <w:proofErr w:type="spellEnd"/>
                            <w:r>
                              <w:t xml:space="preserve">, CLK </w:t>
                            </w:r>
                            <w:proofErr w:type="spellStart"/>
                            <w:r>
                              <w:t>cạnh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xuống</w:t>
                            </w:r>
                            <w:proofErr w:type="spellEnd"/>
                            <w:r>
                              <w:t xml:space="preserve">, </w:t>
                            </w:r>
                            <w:proofErr w:type="spellStart"/>
                            <w:r>
                              <w:t>đếm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xuống</w:t>
                            </w:r>
                            <w:proofErr w:type="spellEnd"/>
                            <w:r>
                              <w:t xml:space="preserve"> 4 bit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E54E8C">
              <w:rPr>
                <w:noProof/>
              </w:rPr>
              <w:drawing>
                <wp:anchor distT="0" distB="0" distL="114300" distR="114300" simplePos="0" relativeHeight="251667456" behindDoc="0" locked="0" layoutInCell="1" allowOverlap="1">
                  <wp:simplePos x="0" y="0"/>
                  <wp:positionH relativeFrom="column">
                    <wp:posOffset>15875</wp:posOffset>
                  </wp:positionH>
                  <wp:positionV relativeFrom="paragraph">
                    <wp:posOffset>45720</wp:posOffset>
                  </wp:positionV>
                  <wp:extent cx="6240780" cy="2139590"/>
                  <wp:effectExtent l="0" t="0" r="7620" b="0"/>
                  <wp:wrapSquare wrapText="bothSides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6">
                                    <a14:imgEffect>
                                      <a14:brightnessContrast bright="-20000" contrast="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40780" cy="21395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6E2D1A" w:rsidRPr="00E54E8C" w:rsidRDefault="006E2D1A" w:rsidP="006E2D1A">
      <w:pPr>
        <w:spacing w:line="276" w:lineRule="auto"/>
        <w:rPr>
          <w:noProof/>
          <w:lang w:val="vi-VN"/>
        </w:rPr>
      </w:pPr>
    </w:p>
    <w:p w:rsidR="00C33428" w:rsidRPr="00E54E8C" w:rsidRDefault="00C33428" w:rsidP="00F96ECF">
      <w:pPr>
        <w:spacing w:line="276" w:lineRule="auto"/>
        <w:rPr>
          <w:b/>
          <w:noProof/>
          <w:lang w:val="vi-VN"/>
        </w:rPr>
      </w:pPr>
    </w:p>
    <w:p w:rsidR="00ED4E7D" w:rsidRPr="00E54E8C" w:rsidRDefault="00ED4E7D" w:rsidP="00F96ECF">
      <w:pPr>
        <w:spacing w:line="276" w:lineRule="auto"/>
        <w:rPr>
          <w:b/>
          <w:noProof/>
          <w:lang w:val="vi-VN"/>
        </w:rPr>
      </w:pPr>
      <w:r w:rsidRPr="00E54E8C">
        <w:rPr>
          <w:b/>
          <w:noProof/>
          <w:lang w:val="vi-VN"/>
        </w:rPr>
        <w:t>b. Thực hành</w:t>
      </w:r>
    </w:p>
    <w:p w:rsidR="00ED4E7D" w:rsidRPr="00E54E8C" w:rsidRDefault="00ED4E7D" w:rsidP="00F96ECF">
      <w:pPr>
        <w:spacing w:line="276" w:lineRule="auto"/>
        <w:rPr>
          <w:b/>
          <w:noProof/>
          <w:lang w:val="vi-VN"/>
        </w:rPr>
      </w:pPr>
      <w:r w:rsidRPr="00E54E8C">
        <w:rPr>
          <w:b/>
          <w:noProof/>
          <w:lang w:val="vi-VN"/>
        </w:rPr>
        <w:t>Phần 1: Thiết kế và mô phỏng Flip – Flop JK</w:t>
      </w:r>
    </w:p>
    <w:p w:rsidR="00CF7D8A" w:rsidRPr="00E54E8C" w:rsidRDefault="00CF7D8A" w:rsidP="00F96ECF">
      <w:pPr>
        <w:spacing w:line="276" w:lineRule="auto"/>
        <w:rPr>
          <w:b/>
          <w:noProof/>
          <w:lang w:val="vi-VN"/>
        </w:rPr>
      </w:pPr>
    </w:p>
    <w:p w:rsidR="00ED4E7D" w:rsidRPr="00E54E8C" w:rsidRDefault="00CF7D8A" w:rsidP="00F96ECF">
      <w:pPr>
        <w:spacing w:line="276" w:lineRule="auto"/>
        <w:rPr>
          <w:b/>
          <w:noProof/>
          <w:lang w:val="vi-VN"/>
        </w:rPr>
      </w:pPr>
      <w:r w:rsidRPr="00E54E8C">
        <w:rPr>
          <w:b/>
          <w:noProof/>
        </w:rPr>
        <w:drawing>
          <wp:anchor distT="0" distB="0" distL="114300" distR="114300" simplePos="0" relativeHeight="251670528" behindDoc="0" locked="0" layoutInCell="1" allowOverlap="1" wp14:anchorId="7E078B09" wp14:editId="026DCAB0">
            <wp:simplePos x="0" y="0"/>
            <wp:positionH relativeFrom="margin">
              <wp:posOffset>31115</wp:posOffset>
            </wp:positionH>
            <wp:positionV relativeFrom="paragraph">
              <wp:posOffset>238760</wp:posOffset>
            </wp:positionV>
            <wp:extent cx="6297295" cy="3520440"/>
            <wp:effectExtent l="0" t="0" r="8255" b="3810"/>
            <wp:wrapTopAndBottom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BEBA8EAE-BF5A-486C-A8C5-ECC9F3942E4B}">
                          <a14:imgProps xmlns:a14="http://schemas.microsoft.com/office/drawing/2010/main">
                            <a14:imgLayer r:embed="rId18">
                              <a14:imgEffect>
                                <a14:brightnessContrast bright="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7295" cy="3520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2D1A" w:rsidRPr="00E54E8C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090DB58" wp14:editId="703B7178">
                <wp:simplePos x="0" y="0"/>
                <wp:positionH relativeFrom="column">
                  <wp:posOffset>32385</wp:posOffset>
                </wp:positionH>
                <wp:positionV relativeFrom="paragraph">
                  <wp:posOffset>3846830</wp:posOffset>
                </wp:positionV>
                <wp:extent cx="6347460" cy="635"/>
                <wp:effectExtent l="0" t="0" r="0" b="0"/>
                <wp:wrapTopAndBottom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474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7049BB" w:rsidRPr="003F304C" w:rsidRDefault="007049BB" w:rsidP="006E2D1A">
                            <w:pPr>
                              <w:pStyle w:val="Caption"/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t>Hình</w:t>
                            </w:r>
                            <w:proofErr w:type="spellEnd"/>
                            <w:r>
                              <w:t xml:space="preserve"> </w:t>
                            </w:r>
                            <w:r w:rsidR="006F1663">
                              <w:fldChar w:fldCharType="begin"/>
                            </w:r>
                            <w:r w:rsidR="006F1663">
                              <w:instrText xml:space="preserve"> SEQ Hình \* ARABIC </w:instrText>
                            </w:r>
                            <w:r w:rsidR="006F1663">
                              <w:fldChar w:fldCharType="separate"/>
                            </w:r>
                            <w:r w:rsidR="002E2599">
                              <w:rPr>
                                <w:noProof/>
                              </w:rPr>
                              <w:t>5</w:t>
                            </w:r>
                            <w:r w:rsidR="006F1663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. </w:t>
                            </w:r>
                            <w:proofErr w:type="spellStart"/>
                            <w:r>
                              <w:t>Mạch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nguyê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lý</w:t>
                            </w:r>
                            <w:proofErr w:type="spellEnd"/>
                            <w:r>
                              <w:t xml:space="preserve"> Flip – Flop J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90DB58" id="Text Box 22" o:spid="_x0000_s1030" type="#_x0000_t202" style="position:absolute;margin-left:2.55pt;margin-top:302.9pt;width:499.8pt;height:.0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" stroked="f">
                <v:textbox style="mso-fit-shape-to-text:t" inset="0,0,0,0">
                  <w:txbxContent>
                    <w:p w:rsidR="007049BB" w:rsidRPr="003F304C" w:rsidRDefault="007049BB" w:rsidP="006E2D1A">
                      <w:pPr>
                        <w:pStyle w:val="Caption"/>
                        <w:rPr>
                          <w:b/>
                          <w:noProof/>
                          <w:sz w:val="24"/>
                          <w:szCs w:val="24"/>
                        </w:rPr>
                      </w:pPr>
                      <w:proofErr w:type="spellStart"/>
                      <w:r>
                        <w:t>Hình</w:t>
                      </w:r>
                      <w:proofErr w:type="spellEnd"/>
                      <w:r>
                        <w:t xml:space="preserve"> </w:t>
                      </w:r>
                      <w:r w:rsidR="006F1663">
                        <w:fldChar w:fldCharType="begin"/>
                      </w:r>
                      <w:r w:rsidR="006F1663">
                        <w:instrText xml:space="preserve"> SEQ Hình \* ARABIC </w:instrText>
                      </w:r>
                      <w:r w:rsidR="006F1663">
                        <w:fldChar w:fldCharType="separate"/>
                      </w:r>
                      <w:r w:rsidR="002E2599">
                        <w:rPr>
                          <w:noProof/>
                        </w:rPr>
                        <w:t>5</w:t>
                      </w:r>
                      <w:r w:rsidR="006F1663">
                        <w:rPr>
                          <w:noProof/>
                        </w:rPr>
                        <w:fldChar w:fldCharType="end"/>
                      </w:r>
                      <w:r>
                        <w:t xml:space="preserve">. </w:t>
                      </w:r>
                      <w:proofErr w:type="spellStart"/>
                      <w:r>
                        <w:t>Mạch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nguyê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lý</w:t>
                      </w:r>
                      <w:proofErr w:type="spellEnd"/>
                      <w:r>
                        <w:t xml:space="preserve"> Flip – Flop JK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ED4E7D" w:rsidRPr="00E54E8C">
        <w:rPr>
          <w:b/>
          <w:noProof/>
          <w:lang w:val="vi-VN"/>
        </w:rPr>
        <w:t xml:space="preserve">* Sơ đồ nguyên lý mạch </w:t>
      </w:r>
    </w:p>
    <w:p w:rsidR="00D64ED3" w:rsidRPr="00E54E8C" w:rsidRDefault="00D64ED3" w:rsidP="00F96ECF">
      <w:pPr>
        <w:spacing w:line="276" w:lineRule="auto"/>
        <w:jc w:val="center"/>
        <w:rPr>
          <w:b/>
          <w:noProof/>
          <w:lang w:val="vi-VN"/>
        </w:rPr>
      </w:pPr>
    </w:p>
    <w:p w:rsidR="00D64ED3" w:rsidRPr="00E54E8C" w:rsidRDefault="00D64ED3" w:rsidP="00F96ECF">
      <w:pPr>
        <w:spacing w:line="276" w:lineRule="auto"/>
        <w:rPr>
          <w:b/>
          <w:noProof/>
          <w:lang w:val="vi-VN"/>
        </w:rPr>
      </w:pPr>
    </w:p>
    <w:p w:rsidR="00D64ED3" w:rsidRPr="00E54E8C" w:rsidRDefault="00D64ED3" w:rsidP="00F96ECF">
      <w:pPr>
        <w:spacing w:line="276" w:lineRule="auto"/>
        <w:rPr>
          <w:b/>
          <w:noProof/>
          <w:lang w:val="vi-VN"/>
        </w:rPr>
      </w:pPr>
      <w:r w:rsidRPr="00E54E8C">
        <w:rPr>
          <w:b/>
          <w:noProof/>
          <w:lang w:val="vi-VN"/>
        </w:rPr>
        <w:t>* Đóng gói</w:t>
      </w:r>
    </w:p>
    <w:p w:rsidR="00D64ED3" w:rsidRPr="00E54E8C" w:rsidRDefault="006E2D1A" w:rsidP="00F96ECF">
      <w:pPr>
        <w:spacing w:line="276" w:lineRule="auto"/>
        <w:jc w:val="center"/>
        <w:rPr>
          <w:b/>
          <w:noProof/>
          <w:lang w:val="vi-VN"/>
        </w:rPr>
      </w:pPr>
      <w:r w:rsidRPr="00E54E8C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B19E7B2" wp14:editId="6BDA7147">
                <wp:simplePos x="0" y="0"/>
                <wp:positionH relativeFrom="column">
                  <wp:posOffset>1167765</wp:posOffset>
                </wp:positionH>
                <wp:positionV relativeFrom="paragraph">
                  <wp:posOffset>3362325</wp:posOffset>
                </wp:positionV>
                <wp:extent cx="4069080" cy="635"/>
                <wp:effectExtent l="0" t="0" r="0" b="0"/>
                <wp:wrapTopAndBottom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690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7049BB" w:rsidRPr="00281DA6" w:rsidRDefault="007049BB" w:rsidP="006E2D1A">
                            <w:pPr>
                              <w:pStyle w:val="Caption"/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t>Hình</w:t>
                            </w:r>
                            <w:proofErr w:type="spellEnd"/>
                            <w:r>
                              <w:t xml:space="preserve"> </w:t>
                            </w:r>
                            <w:r w:rsidR="006F1663">
                              <w:fldChar w:fldCharType="begin"/>
                            </w:r>
                            <w:r w:rsidR="006F1663">
                              <w:instrText xml:space="preserve"> SEQ Hình \* ARABIC </w:instrText>
                            </w:r>
                            <w:r w:rsidR="006F1663">
                              <w:fldChar w:fldCharType="separate"/>
                            </w:r>
                            <w:r w:rsidR="002E2599">
                              <w:rPr>
                                <w:noProof/>
                              </w:rPr>
                              <w:t>6</w:t>
                            </w:r>
                            <w:r w:rsidR="006F1663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. </w:t>
                            </w:r>
                            <w:proofErr w:type="spellStart"/>
                            <w:r>
                              <w:t>Đó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gói</w:t>
                            </w:r>
                            <w:proofErr w:type="spellEnd"/>
                            <w:r>
                              <w:t xml:space="preserve"> Flip – Flop J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19E7B2" id="Text Box 24" o:spid="_x0000_s1031" type="#_x0000_t202" style="position:absolute;left:0;text-align:left;margin-left:91.95pt;margin-top:264.75pt;width:320.4pt;height:.0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" stroked="f">
                <v:textbox style="mso-fit-shape-to-text:t" inset="0,0,0,0">
                  <w:txbxContent>
                    <w:p w:rsidR="007049BB" w:rsidRPr="00281DA6" w:rsidRDefault="007049BB" w:rsidP="006E2D1A">
                      <w:pPr>
                        <w:pStyle w:val="Caption"/>
                        <w:rPr>
                          <w:b/>
                          <w:noProof/>
                          <w:sz w:val="24"/>
                          <w:szCs w:val="24"/>
                        </w:rPr>
                      </w:pPr>
                      <w:proofErr w:type="spellStart"/>
                      <w:r>
                        <w:t>Hình</w:t>
                      </w:r>
                      <w:proofErr w:type="spellEnd"/>
                      <w:r>
                        <w:t xml:space="preserve"> </w:t>
                      </w:r>
                      <w:r w:rsidR="006F1663">
                        <w:fldChar w:fldCharType="begin"/>
                      </w:r>
                      <w:r w:rsidR="006F1663">
                        <w:instrText xml:space="preserve"> SEQ Hình \* ARABIC </w:instrText>
                      </w:r>
                      <w:r w:rsidR="006F1663">
                        <w:fldChar w:fldCharType="separate"/>
                      </w:r>
                      <w:r w:rsidR="002E2599">
                        <w:rPr>
                          <w:noProof/>
                        </w:rPr>
                        <w:t>6</w:t>
                      </w:r>
                      <w:r w:rsidR="006F1663">
                        <w:rPr>
                          <w:noProof/>
                        </w:rPr>
                        <w:fldChar w:fldCharType="end"/>
                      </w:r>
                      <w:r>
                        <w:t xml:space="preserve">. </w:t>
                      </w:r>
                      <w:proofErr w:type="spellStart"/>
                      <w:r>
                        <w:t>Đóng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gói</w:t>
                      </w:r>
                      <w:proofErr w:type="spellEnd"/>
                      <w:r>
                        <w:t xml:space="preserve"> Flip – Flop JK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E54E8C">
        <w:rPr>
          <w:b/>
          <w:noProof/>
        </w:rPr>
        <w:drawing>
          <wp:anchor distT="0" distB="0" distL="114300" distR="114300" simplePos="0" relativeHeight="251673600" behindDoc="0" locked="0" layoutInCell="1" allowOverlap="1" wp14:anchorId="363893ED" wp14:editId="338FAA90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4069080" cy="3305723"/>
            <wp:effectExtent l="0" t="0" r="7620" b="9525"/>
            <wp:wrapTopAndBottom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BEBA8EAE-BF5A-486C-A8C5-ECC9F3942E4B}">
                          <a14:imgProps xmlns:a14="http://schemas.microsoft.com/office/drawing/2010/main">
                            <a14:imgLayer r:embed="rId20">
                              <a14:imgEffect>
                                <a14:brightnessContrast bright="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9080" cy="330572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D64ED3" w:rsidRPr="00E54E8C" w:rsidRDefault="00D64ED3" w:rsidP="00F96ECF">
      <w:pPr>
        <w:spacing w:line="276" w:lineRule="auto"/>
        <w:rPr>
          <w:b/>
          <w:noProof/>
          <w:lang w:val="vi-VN"/>
        </w:rPr>
      </w:pPr>
    </w:p>
    <w:p w:rsidR="00ED4E7D" w:rsidRPr="00E54E8C" w:rsidRDefault="00700ECA" w:rsidP="00F96ECF">
      <w:pPr>
        <w:spacing w:line="276" w:lineRule="auto"/>
        <w:rPr>
          <w:b/>
          <w:noProof/>
          <w:lang w:val="vi-VN"/>
        </w:rPr>
      </w:pPr>
      <w:r w:rsidRPr="00E54E8C">
        <w:rPr>
          <w:b/>
          <w:noProof/>
        </w:rPr>
        <w:drawing>
          <wp:anchor distT="0" distB="0" distL="114300" distR="114300" simplePos="0" relativeHeight="251679744" behindDoc="0" locked="0" layoutInCell="1" allowOverlap="1" wp14:anchorId="1D6A78ED" wp14:editId="18ADCBFB">
            <wp:simplePos x="0" y="0"/>
            <wp:positionH relativeFrom="margin">
              <wp:align>left</wp:align>
            </wp:positionH>
            <wp:positionV relativeFrom="paragraph">
              <wp:posOffset>385445</wp:posOffset>
            </wp:positionV>
            <wp:extent cx="6412230" cy="3825875"/>
            <wp:effectExtent l="0" t="0" r="7620" b="3175"/>
            <wp:wrapTopAndBottom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BEBA8EAE-BF5A-486C-A8C5-ECC9F3942E4B}">
                          <a14:imgProps xmlns:a14="http://schemas.microsoft.com/office/drawing/2010/main">
                            <a14:imgLayer r:embed="rId22">
                              <a14:imgEffect>
                                <a14:brightnessContrast bright="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12230" cy="3825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65AE5" w:rsidRPr="00E54E8C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E771248" wp14:editId="1905338B">
                <wp:simplePos x="0" y="0"/>
                <wp:positionH relativeFrom="column">
                  <wp:posOffset>0</wp:posOffset>
                </wp:positionH>
                <wp:positionV relativeFrom="paragraph">
                  <wp:posOffset>4285615</wp:posOffset>
                </wp:positionV>
                <wp:extent cx="6412230" cy="635"/>
                <wp:effectExtent l="0" t="0" r="0" b="0"/>
                <wp:wrapTopAndBottom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122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7049BB" w:rsidRPr="00072D3A" w:rsidRDefault="007049BB" w:rsidP="00865AE5">
                            <w:pPr>
                              <w:pStyle w:val="Caption"/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t>Hình</w:t>
                            </w:r>
                            <w:proofErr w:type="spellEnd"/>
                            <w:r>
                              <w:t xml:space="preserve"> </w:t>
                            </w:r>
                            <w:r w:rsidR="006F1663">
                              <w:fldChar w:fldCharType="begin"/>
                            </w:r>
                            <w:r w:rsidR="006F1663">
                              <w:instrText xml:space="preserve"> SEQ Hình \* ARABIC </w:instrText>
                            </w:r>
                            <w:r w:rsidR="006F1663">
                              <w:fldChar w:fldCharType="separate"/>
                            </w:r>
                            <w:r w:rsidR="002E2599">
                              <w:rPr>
                                <w:noProof/>
                              </w:rPr>
                              <w:t>7</w:t>
                            </w:r>
                            <w:r w:rsidR="006F1663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. </w:t>
                            </w:r>
                            <w:proofErr w:type="spellStart"/>
                            <w:r>
                              <w:t>Mạch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Mô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phỏng</w:t>
                            </w:r>
                            <w:proofErr w:type="spellEnd"/>
                            <w:r>
                              <w:t xml:space="preserve"> Flip – Flop J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E771248" id="Text Box 26" o:spid="_x0000_s1032" type="#_x0000_t202" style="position:absolute;margin-left:0;margin-top:337.45pt;width:504.9pt;height:.0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" stroked="f">
                <v:textbox style="mso-fit-shape-to-text:t" inset="0,0,0,0">
                  <w:txbxContent>
                    <w:p w:rsidR="007049BB" w:rsidRPr="00072D3A" w:rsidRDefault="007049BB" w:rsidP="00865AE5">
                      <w:pPr>
                        <w:pStyle w:val="Caption"/>
                        <w:rPr>
                          <w:b/>
                          <w:noProof/>
                          <w:sz w:val="24"/>
                          <w:szCs w:val="24"/>
                        </w:rPr>
                      </w:pPr>
                      <w:proofErr w:type="spellStart"/>
                      <w:r>
                        <w:t>Hình</w:t>
                      </w:r>
                      <w:proofErr w:type="spellEnd"/>
                      <w:r>
                        <w:t xml:space="preserve"> </w:t>
                      </w:r>
                      <w:r w:rsidR="006F1663">
                        <w:fldChar w:fldCharType="begin"/>
                      </w:r>
                      <w:r w:rsidR="006F1663">
                        <w:instrText xml:space="preserve"> SEQ Hình \* ARABIC </w:instrText>
                      </w:r>
                      <w:r w:rsidR="006F1663">
                        <w:fldChar w:fldCharType="separate"/>
                      </w:r>
                      <w:r w:rsidR="002E2599">
                        <w:rPr>
                          <w:noProof/>
                        </w:rPr>
                        <w:t>7</w:t>
                      </w:r>
                      <w:r w:rsidR="006F1663">
                        <w:rPr>
                          <w:noProof/>
                        </w:rPr>
                        <w:fldChar w:fldCharType="end"/>
                      </w:r>
                      <w:r>
                        <w:t xml:space="preserve">. </w:t>
                      </w:r>
                      <w:proofErr w:type="spellStart"/>
                      <w:r>
                        <w:t>Mạch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Mô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phỏng</w:t>
                      </w:r>
                      <w:proofErr w:type="spellEnd"/>
                      <w:r>
                        <w:t xml:space="preserve"> Flip – Flop JK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ED4E7D" w:rsidRPr="00E54E8C">
        <w:rPr>
          <w:b/>
          <w:noProof/>
          <w:lang w:val="vi-VN"/>
        </w:rPr>
        <w:t>* Mô phỏng</w:t>
      </w:r>
    </w:p>
    <w:p w:rsidR="00D64ED3" w:rsidRPr="00E54E8C" w:rsidRDefault="00D64ED3" w:rsidP="00F96ECF">
      <w:pPr>
        <w:spacing w:line="276" w:lineRule="auto"/>
        <w:rPr>
          <w:b/>
          <w:noProof/>
          <w:lang w:val="vi-VN"/>
        </w:rPr>
      </w:pPr>
    </w:p>
    <w:p w:rsidR="00D64ED3" w:rsidRPr="00E54E8C" w:rsidRDefault="00D64ED3" w:rsidP="00F96ECF">
      <w:pPr>
        <w:spacing w:line="276" w:lineRule="auto"/>
        <w:rPr>
          <w:b/>
          <w:noProof/>
          <w:lang w:val="vi-VN"/>
        </w:rPr>
      </w:pPr>
    </w:p>
    <w:p w:rsidR="00CF7D8A" w:rsidRPr="00E54E8C" w:rsidRDefault="00CF7D8A" w:rsidP="00F96ECF">
      <w:pPr>
        <w:spacing w:line="276" w:lineRule="auto"/>
        <w:rPr>
          <w:b/>
          <w:noProof/>
          <w:lang w:val="vi-VN"/>
        </w:rPr>
      </w:pPr>
    </w:p>
    <w:p w:rsidR="00CF7D8A" w:rsidRPr="00E54E8C" w:rsidRDefault="00CF7D8A" w:rsidP="00F96ECF">
      <w:pPr>
        <w:spacing w:line="276" w:lineRule="auto"/>
        <w:rPr>
          <w:b/>
          <w:noProof/>
          <w:lang w:val="vi-VN"/>
        </w:rPr>
      </w:pPr>
    </w:p>
    <w:p w:rsidR="00ED4E7D" w:rsidRPr="00E54E8C" w:rsidRDefault="005D7373" w:rsidP="00F96ECF">
      <w:pPr>
        <w:spacing w:line="276" w:lineRule="auto"/>
        <w:rPr>
          <w:b/>
          <w:noProof/>
          <w:lang w:val="vi-VN"/>
        </w:rPr>
      </w:pPr>
      <w:r w:rsidRPr="00E54E8C">
        <w:rPr>
          <w:b/>
          <w:noProof/>
        </w:rPr>
        <w:lastRenderedPageBreak/>
        <w:drawing>
          <wp:anchor distT="0" distB="0" distL="114300" distR="114300" simplePos="0" relativeHeight="251687936" behindDoc="0" locked="0" layoutInCell="1" allowOverlap="1" wp14:anchorId="02C2C5B3" wp14:editId="05272751">
            <wp:simplePos x="0" y="0"/>
            <wp:positionH relativeFrom="margin">
              <wp:align>right</wp:align>
            </wp:positionH>
            <wp:positionV relativeFrom="paragraph">
              <wp:posOffset>2891790</wp:posOffset>
            </wp:positionV>
            <wp:extent cx="2148840" cy="129059"/>
            <wp:effectExtent l="0" t="0" r="3810" b="4445"/>
            <wp:wrapNone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BEBA8EAE-BF5A-486C-A8C5-ECC9F3942E4B}">
                          <a14:imgProps xmlns:a14="http://schemas.microsoft.com/office/drawing/2010/main">
                            <a14:imgLayer r:embed="rId24">
                              <a14:imgEffect>
                                <a14:brightnessContrast bright="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8840" cy="1290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54E8C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88DD856" wp14:editId="14B116F7">
                <wp:simplePos x="0" y="0"/>
                <wp:positionH relativeFrom="column">
                  <wp:posOffset>0</wp:posOffset>
                </wp:positionH>
                <wp:positionV relativeFrom="paragraph">
                  <wp:posOffset>4586605</wp:posOffset>
                </wp:positionV>
                <wp:extent cx="6412230" cy="635"/>
                <wp:effectExtent l="0" t="0" r="0" b="0"/>
                <wp:wrapTopAndBottom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122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7049BB" w:rsidRPr="001B1EB0" w:rsidRDefault="007049BB" w:rsidP="005D7373">
                            <w:pPr>
                              <w:pStyle w:val="Caption"/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t>Hình</w:t>
                            </w:r>
                            <w:proofErr w:type="spellEnd"/>
                            <w:r>
                              <w:t xml:space="preserve"> </w:t>
                            </w:r>
                            <w:r w:rsidR="006F1663">
                              <w:fldChar w:fldCharType="begin"/>
                            </w:r>
                            <w:r w:rsidR="006F1663">
                              <w:instrText xml:space="preserve"> SEQ Hình \* ARABIC </w:instrText>
                            </w:r>
                            <w:r w:rsidR="006F1663">
                              <w:fldChar w:fldCharType="separate"/>
                            </w:r>
                            <w:r w:rsidR="002E2599">
                              <w:rPr>
                                <w:noProof/>
                              </w:rPr>
                              <w:t>8</w:t>
                            </w:r>
                            <w:r w:rsidR="006F1663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. </w:t>
                            </w:r>
                            <w:proofErr w:type="spellStart"/>
                            <w:r>
                              <w:t>Dạ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só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mô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phỏng</w:t>
                            </w:r>
                            <w:proofErr w:type="spellEnd"/>
                            <w:r>
                              <w:t xml:space="preserve"> Flip – Flop J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8DD856" id="Text Box 32" o:spid="_x0000_s1033" type="#_x0000_t202" style="position:absolute;margin-left:0;margin-top:361.15pt;width:504.9pt;height:.0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" stroked="f">
                <v:textbox style="mso-fit-shape-to-text:t" inset="0,0,0,0">
                  <w:txbxContent>
                    <w:p w:rsidR="007049BB" w:rsidRPr="001B1EB0" w:rsidRDefault="007049BB" w:rsidP="005D7373">
                      <w:pPr>
                        <w:pStyle w:val="Caption"/>
                        <w:rPr>
                          <w:b/>
                          <w:noProof/>
                          <w:sz w:val="24"/>
                          <w:szCs w:val="24"/>
                        </w:rPr>
                      </w:pPr>
                      <w:proofErr w:type="spellStart"/>
                      <w:r>
                        <w:t>Hình</w:t>
                      </w:r>
                      <w:proofErr w:type="spellEnd"/>
                      <w:r>
                        <w:t xml:space="preserve"> </w:t>
                      </w:r>
                      <w:r w:rsidR="006F1663">
                        <w:fldChar w:fldCharType="begin"/>
                      </w:r>
                      <w:r w:rsidR="006F1663">
                        <w:instrText xml:space="preserve"> SEQ Hình \* ARABIC </w:instrText>
                      </w:r>
                      <w:r w:rsidR="006F1663">
                        <w:fldChar w:fldCharType="separate"/>
                      </w:r>
                      <w:r w:rsidR="002E2599">
                        <w:rPr>
                          <w:noProof/>
                        </w:rPr>
                        <w:t>8</w:t>
                      </w:r>
                      <w:r w:rsidR="006F1663">
                        <w:rPr>
                          <w:noProof/>
                        </w:rPr>
                        <w:fldChar w:fldCharType="end"/>
                      </w:r>
                      <w:r>
                        <w:t xml:space="preserve">. </w:t>
                      </w:r>
                      <w:proofErr w:type="spellStart"/>
                      <w:r>
                        <w:t>Dạng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sóng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mô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phỏng</w:t>
                      </w:r>
                      <w:proofErr w:type="spellEnd"/>
                      <w:r>
                        <w:t xml:space="preserve"> Flip – Flop JK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E54E8C">
        <w:rPr>
          <w:b/>
          <w:noProof/>
        </w:rPr>
        <w:drawing>
          <wp:anchor distT="0" distB="0" distL="114300" distR="114300" simplePos="0" relativeHeight="251685888" behindDoc="0" locked="0" layoutInCell="1" allowOverlap="1" wp14:anchorId="77F69C9D" wp14:editId="4AE31B09">
            <wp:simplePos x="0" y="0"/>
            <wp:positionH relativeFrom="margin">
              <wp:align>left</wp:align>
            </wp:positionH>
            <wp:positionV relativeFrom="paragraph">
              <wp:posOffset>293370</wp:posOffset>
            </wp:positionV>
            <wp:extent cx="6412230" cy="4236085"/>
            <wp:effectExtent l="0" t="0" r="7620" b="0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BEBA8EAE-BF5A-486C-A8C5-ECC9F3942E4B}">
                          <a14:imgProps xmlns:a14="http://schemas.microsoft.com/office/drawing/2010/main">
                            <a14:imgLayer r:embed="rId26">
                              <a14:imgEffect>
                                <a14:brightnessContrast bright="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12230" cy="42360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D4E7D" w:rsidRPr="00E54E8C">
        <w:rPr>
          <w:b/>
          <w:noProof/>
          <w:lang w:val="vi-VN"/>
        </w:rPr>
        <w:t>* Kết quả mô phỏng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88"/>
      </w:tblGrid>
      <w:tr w:rsidR="007E06CD" w:rsidRPr="00E54E8C" w:rsidTr="007E06CD">
        <w:tc>
          <w:tcPr>
            <w:tcW w:w="10088" w:type="dxa"/>
          </w:tcPr>
          <w:p w:rsidR="007E06CD" w:rsidRPr="00E54E8C" w:rsidRDefault="007E06CD" w:rsidP="00790ED9">
            <w:pPr>
              <w:spacing w:line="276" w:lineRule="auto"/>
              <w:rPr>
                <w:b/>
                <w:noProof/>
                <w:lang w:val="vi-VN"/>
              </w:rPr>
            </w:pPr>
            <w:r w:rsidRPr="00E54E8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780BFBD6" wp14:editId="7EC92A76">
                      <wp:simplePos x="0" y="0"/>
                      <wp:positionH relativeFrom="column">
                        <wp:posOffset>1463040</wp:posOffset>
                      </wp:positionH>
                      <wp:positionV relativeFrom="paragraph">
                        <wp:posOffset>1859280</wp:posOffset>
                      </wp:positionV>
                      <wp:extent cx="3342640" cy="635"/>
                      <wp:effectExtent l="0" t="0" r="0" b="0"/>
                      <wp:wrapTopAndBottom/>
                      <wp:docPr id="34" name="Text Box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42640" cy="635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:rsidR="007049BB" w:rsidRPr="00DC3C31" w:rsidRDefault="007049BB" w:rsidP="007E06CD">
                                  <w:pPr>
                                    <w:pStyle w:val="Caption"/>
                                    <w:rPr>
                                      <w:noProof/>
                                      <w:sz w:val="24"/>
                                      <w:szCs w:val="24"/>
                                    </w:rPr>
                                  </w:pPr>
                                  <w:proofErr w:type="spellStart"/>
                                  <w:r>
                                    <w:t>Hình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r w:rsidR="006F1663">
                                    <w:fldChar w:fldCharType="begin"/>
                                  </w:r>
                                  <w:r w:rsidR="006F1663">
                                    <w:instrText xml:space="preserve"> SEQ Hình \* ARABIC </w:instrText>
                                  </w:r>
                                  <w:r w:rsidR="006F1663">
                                    <w:fldChar w:fldCharType="separate"/>
                                  </w:r>
                                  <w:r w:rsidR="002E2599">
                                    <w:rPr>
                                      <w:noProof/>
                                    </w:rPr>
                                    <w:t>9</w:t>
                                  </w:r>
                                  <w:r w:rsidR="006F1663">
                                    <w:rPr>
                                      <w:noProof/>
                                    </w:rPr>
                                    <w:fldChar w:fldCharType="end"/>
                                  </w:r>
                                  <w:r>
                                    <w:t xml:space="preserve">. </w:t>
                                  </w:r>
                                  <w:proofErr w:type="spellStart"/>
                                  <w:r>
                                    <w:t>Bảng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trạng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thái</w:t>
                                  </w:r>
                                  <w:proofErr w:type="spellEnd"/>
                                  <w:r>
                                    <w:t xml:space="preserve"> Flip – Flop JK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80BFBD6" id="Text Box 34" o:spid="_x0000_s1034" type="#_x0000_t202" style="position:absolute;margin-left:115.2pt;margin-top:146.4pt;width:263.2pt;height:.0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" stroked="f">
                      <v:textbox style="mso-fit-shape-to-text:t" inset="0,0,0,0">
                        <w:txbxContent>
                          <w:p w:rsidR="007049BB" w:rsidRPr="00DC3C31" w:rsidRDefault="007049BB" w:rsidP="007E06CD">
                            <w:pPr>
                              <w:pStyle w:val="Caption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t>Hình</w:t>
                            </w:r>
                            <w:proofErr w:type="spellEnd"/>
                            <w:r>
                              <w:t xml:space="preserve"> </w:t>
                            </w:r>
                            <w:r w:rsidR="006F1663">
                              <w:fldChar w:fldCharType="begin"/>
                            </w:r>
                            <w:r w:rsidR="006F1663">
                              <w:instrText xml:space="preserve"> SEQ Hình \* ARABIC </w:instrText>
                            </w:r>
                            <w:r w:rsidR="006F1663">
                              <w:fldChar w:fldCharType="separate"/>
                            </w:r>
                            <w:r w:rsidR="002E2599">
                              <w:rPr>
                                <w:noProof/>
                              </w:rPr>
                              <w:t>9</w:t>
                            </w:r>
                            <w:r w:rsidR="006F1663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. </w:t>
                            </w:r>
                            <w:proofErr w:type="spellStart"/>
                            <w:r>
                              <w:t>Bả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rạ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ái</w:t>
                            </w:r>
                            <w:proofErr w:type="spellEnd"/>
                            <w:r>
                              <w:t xml:space="preserve"> Flip – Flop JK</w:t>
                            </w:r>
                          </w:p>
                        </w:txbxContent>
                      </v:textbox>
                      <w10:wrap type="topAndBottom"/>
                    </v:shape>
                  </w:pict>
                </mc:Fallback>
              </mc:AlternateContent>
            </w:r>
            <w:r w:rsidRPr="00E54E8C">
              <w:rPr>
                <w:noProof/>
              </w:rPr>
              <w:drawing>
                <wp:anchor distT="0" distB="0" distL="114300" distR="114300" simplePos="0" relativeHeight="251691008" behindDoc="0" locked="0" layoutInCell="1" allowOverlap="1" wp14:anchorId="4ACB798B" wp14:editId="7B02983E">
                  <wp:simplePos x="0" y="0"/>
                  <wp:positionH relativeFrom="column">
                    <wp:posOffset>1440815</wp:posOffset>
                  </wp:positionH>
                  <wp:positionV relativeFrom="paragraph">
                    <wp:posOffset>212090</wp:posOffset>
                  </wp:positionV>
                  <wp:extent cx="3342857" cy="1704762"/>
                  <wp:effectExtent l="0" t="0" r="0" b="0"/>
                  <wp:wrapTopAndBottom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857" cy="17047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54E8C">
              <w:rPr>
                <w:b/>
                <w:noProof/>
                <w:lang w:val="vi-VN"/>
              </w:rPr>
              <w:t>Bảng trạng thái</w:t>
            </w:r>
          </w:p>
          <w:p w:rsidR="007E06CD" w:rsidRPr="00E54E8C" w:rsidRDefault="007E06CD" w:rsidP="00790ED9">
            <w:pPr>
              <w:spacing w:line="276" w:lineRule="auto"/>
              <w:rPr>
                <w:b/>
                <w:noProof/>
                <w:lang w:val="vi-VN"/>
              </w:rPr>
            </w:pPr>
          </w:p>
          <w:p w:rsidR="007E06CD" w:rsidRPr="00E54E8C" w:rsidRDefault="007E06CD" w:rsidP="00790ED9">
            <w:pPr>
              <w:pStyle w:val="NormalWeb"/>
              <w:spacing w:line="276" w:lineRule="auto"/>
              <w:rPr>
                <w:b/>
                <w:noProof/>
                <w:lang w:val="vi-VN"/>
              </w:rPr>
            </w:pPr>
            <w:r w:rsidRPr="00E54E8C">
              <w:rPr>
                <w:rFonts w:hAnsi="Symbol"/>
                <w:b/>
                <w:noProof/>
                <w:lang w:val="vi-VN"/>
              </w:rPr>
              <w:t xml:space="preserve">* </w:t>
            </w:r>
            <w:r w:rsidRPr="00E54E8C">
              <w:rPr>
                <w:b/>
                <w:noProof/>
                <w:lang w:val="vi-VN"/>
              </w:rPr>
              <w:t>Flip-Flop JK hoạt động theo bảng trạng thái:</w:t>
            </w:r>
          </w:p>
          <w:p w:rsidR="007E06CD" w:rsidRPr="00E54E8C" w:rsidRDefault="007E06CD" w:rsidP="00790ED9">
            <w:pPr>
              <w:pStyle w:val="NormalWeb"/>
              <w:spacing w:line="276" w:lineRule="auto"/>
              <w:rPr>
                <w:noProof/>
                <w:lang w:val="vi-VN"/>
              </w:rPr>
            </w:pPr>
            <w:r w:rsidRPr="00E54E8C">
              <w:rPr>
                <w:rStyle w:val="katex-mathml"/>
                <w:noProof/>
                <w:lang w:val="vi-VN"/>
              </w:rPr>
              <w:t>− J</w:t>
            </w:r>
            <w:r w:rsidR="00573993" w:rsidRPr="00E54E8C">
              <w:rPr>
                <w:rStyle w:val="katex-mathml"/>
                <w:noProof/>
                <w:lang w:val="vi-VN"/>
              </w:rPr>
              <w:t xml:space="preserve"> </w:t>
            </w:r>
            <w:r w:rsidRPr="00E54E8C">
              <w:rPr>
                <w:rStyle w:val="katex-mathml"/>
                <w:noProof/>
                <w:lang w:val="vi-VN"/>
              </w:rPr>
              <w:t>=</w:t>
            </w:r>
            <w:r w:rsidR="00573993" w:rsidRPr="00E54E8C">
              <w:rPr>
                <w:rStyle w:val="katex-mathml"/>
                <w:noProof/>
                <w:lang w:val="vi-VN"/>
              </w:rPr>
              <w:t xml:space="preserve"> </w:t>
            </w:r>
            <w:r w:rsidRPr="00E54E8C">
              <w:rPr>
                <w:rStyle w:val="katex-mathml"/>
                <w:noProof/>
                <w:lang w:val="vi-VN"/>
              </w:rPr>
              <w:t>0, K</w:t>
            </w:r>
            <w:r w:rsidR="00573993" w:rsidRPr="00E54E8C">
              <w:rPr>
                <w:rStyle w:val="katex-mathml"/>
                <w:noProof/>
                <w:lang w:val="vi-VN"/>
              </w:rPr>
              <w:t xml:space="preserve"> </w:t>
            </w:r>
            <w:r w:rsidRPr="00E54E8C">
              <w:rPr>
                <w:rStyle w:val="katex-mathml"/>
                <w:noProof/>
                <w:lang w:val="vi-VN"/>
              </w:rPr>
              <w:t>=</w:t>
            </w:r>
            <w:r w:rsidR="00573993" w:rsidRPr="00E54E8C">
              <w:rPr>
                <w:rStyle w:val="katex-mathml"/>
                <w:noProof/>
                <w:lang w:val="vi-VN"/>
              </w:rPr>
              <w:t xml:space="preserve"> </w:t>
            </w:r>
            <w:r w:rsidRPr="00E54E8C">
              <w:rPr>
                <w:rStyle w:val="katex-mathml"/>
                <w:noProof/>
                <w:lang w:val="vi-VN"/>
              </w:rPr>
              <w:t>0</w:t>
            </w:r>
            <w:r w:rsidRPr="00E54E8C">
              <w:rPr>
                <w:noProof/>
                <w:lang w:val="vi-VN"/>
              </w:rPr>
              <w:t>→ Giữ trạng thái cũ (Không đổi).</w:t>
            </w:r>
          </w:p>
          <w:p w:rsidR="007E06CD" w:rsidRPr="00E54E8C" w:rsidRDefault="007E06CD" w:rsidP="00790ED9">
            <w:pPr>
              <w:pStyle w:val="NormalWeb"/>
              <w:spacing w:line="276" w:lineRule="auto"/>
              <w:rPr>
                <w:noProof/>
                <w:lang w:val="vi-VN"/>
              </w:rPr>
            </w:pPr>
            <w:r w:rsidRPr="00E54E8C">
              <w:rPr>
                <w:rStyle w:val="katex-mathml"/>
                <w:noProof/>
                <w:lang w:val="vi-VN"/>
              </w:rPr>
              <w:t>− J</w:t>
            </w:r>
            <w:r w:rsidR="00573993" w:rsidRPr="00E54E8C">
              <w:rPr>
                <w:rStyle w:val="katex-mathml"/>
                <w:noProof/>
                <w:lang w:val="vi-VN"/>
              </w:rPr>
              <w:t xml:space="preserve"> </w:t>
            </w:r>
            <w:r w:rsidRPr="00E54E8C">
              <w:rPr>
                <w:rStyle w:val="katex-mathml"/>
                <w:noProof/>
                <w:lang w:val="vi-VN"/>
              </w:rPr>
              <w:t>=</w:t>
            </w:r>
            <w:r w:rsidR="00573993" w:rsidRPr="00E54E8C">
              <w:rPr>
                <w:rStyle w:val="katex-mathml"/>
                <w:noProof/>
                <w:lang w:val="vi-VN"/>
              </w:rPr>
              <w:t xml:space="preserve"> </w:t>
            </w:r>
            <w:r w:rsidRPr="00E54E8C">
              <w:rPr>
                <w:rStyle w:val="katex-mathml"/>
                <w:noProof/>
                <w:lang w:val="vi-VN"/>
              </w:rPr>
              <w:t>0, K</w:t>
            </w:r>
            <w:r w:rsidR="00573993" w:rsidRPr="00E54E8C">
              <w:rPr>
                <w:rStyle w:val="katex-mathml"/>
                <w:noProof/>
                <w:lang w:val="vi-VN"/>
              </w:rPr>
              <w:t xml:space="preserve"> </w:t>
            </w:r>
            <w:r w:rsidRPr="00E54E8C">
              <w:rPr>
                <w:rStyle w:val="katex-mathml"/>
                <w:noProof/>
                <w:lang w:val="vi-VN"/>
              </w:rPr>
              <w:t>=</w:t>
            </w:r>
            <w:r w:rsidR="00573993" w:rsidRPr="00E54E8C">
              <w:rPr>
                <w:rStyle w:val="katex-mathml"/>
                <w:noProof/>
                <w:lang w:val="vi-VN"/>
              </w:rPr>
              <w:t xml:space="preserve"> </w:t>
            </w:r>
            <w:r w:rsidRPr="00E54E8C">
              <w:rPr>
                <w:rStyle w:val="katex-mathml"/>
                <w:noProof/>
                <w:lang w:val="vi-VN"/>
              </w:rPr>
              <w:t>1</w:t>
            </w:r>
            <w:r w:rsidRPr="00E54E8C">
              <w:rPr>
                <w:noProof/>
                <w:lang w:val="vi-VN"/>
              </w:rPr>
              <w:t xml:space="preserve">→ Reset </w:t>
            </w:r>
            <m:oMath>
              <m:r>
                <w:rPr>
                  <w:rFonts w:ascii="Cambria Math" w:hAnsi="Cambria Math"/>
                  <w:noProof/>
                  <w:lang w:val="vi-VN"/>
                </w:rPr>
                <m:t>Q=0,</m:t>
              </m:r>
            </m:oMath>
            <w:r w:rsidRPr="00E54E8C">
              <w:rPr>
                <w:noProof/>
                <w:lang w:val="vi-VN"/>
              </w:rPr>
              <w:t xml:space="preserve"> </w:t>
            </w:r>
            <m:oMath>
              <m:r>
                <w:rPr>
                  <w:rFonts w:ascii="Cambria Math" w:hAnsi="Cambria Math"/>
                  <w:noProof/>
                  <w:lang w:val="vi-VN"/>
                </w:rPr>
                <m:t xml:space="preserve"> 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  <w:noProof/>
                      <w:lang w:val="vi-VN"/>
                    </w:rPr>
                  </m:ctrlPr>
                </m:accPr>
                <m:e>
                  <m:r>
                    <w:rPr>
                      <w:rFonts w:ascii="Cambria Math" w:hAnsi="Cambria Math"/>
                      <w:noProof/>
                      <w:lang w:val="vi-VN"/>
                    </w:rPr>
                    <m:t>Q</m:t>
                  </m:r>
                </m:e>
              </m:acc>
              <m:r>
                <w:rPr>
                  <w:rFonts w:ascii="Cambria Math" w:hAnsi="Cambria Math"/>
                  <w:noProof/>
                  <w:lang w:val="vi-VN"/>
                </w:rPr>
                <m:t>=1</m:t>
              </m:r>
            </m:oMath>
            <w:r w:rsidRPr="00E54E8C">
              <w:rPr>
                <w:noProof/>
                <w:lang w:val="vi-VN"/>
              </w:rPr>
              <w:t>.</w:t>
            </w:r>
          </w:p>
          <w:p w:rsidR="007E06CD" w:rsidRPr="00E54E8C" w:rsidRDefault="007E06CD" w:rsidP="00790ED9">
            <w:pPr>
              <w:pStyle w:val="NormalWeb"/>
              <w:spacing w:line="276" w:lineRule="auto"/>
              <w:rPr>
                <w:noProof/>
                <w:lang w:val="vi-VN"/>
              </w:rPr>
            </w:pPr>
            <w:r w:rsidRPr="00E54E8C">
              <w:rPr>
                <w:rStyle w:val="katex-mathml"/>
                <w:noProof/>
                <w:lang w:val="vi-VN"/>
              </w:rPr>
              <w:t>− J</w:t>
            </w:r>
            <w:r w:rsidR="00573993" w:rsidRPr="00E54E8C">
              <w:rPr>
                <w:rStyle w:val="katex-mathml"/>
                <w:noProof/>
                <w:lang w:val="vi-VN"/>
              </w:rPr>
              <w:t xml:space="preserve"> </w:t>
            </w:r>
            <w:r w:rsidRPr="00E54E8C">
              <w:rPr>
                <w:rStyle w:val="katex-mathml"/>
                <w:noProof/>
                <w:lang w:val="vi-VN"/>
              </w:rPr>
              <w:t>=</w:t>
            </w:r>
            <w:r w:rsidR="00573993" w:rsidRPr="00E54E8C">
              <w:rPr>
                <w:rStyle w:val="katex-mathml"/>
                <w:noProof/>
                <w:lang w:val="vi-VN"/>
              </w:rPr>
              <w:t xml:space="preserve"> </w:t>
            </w:r>
            <w:r w:rsidRPr="00E54E8C">
              <w:rPr>
                <w:rStyle w:val="katex-mathml"/>
                <w:noProof/>
                <w:lang w:val="vi-VN"/>
              </w:rPr>
              <w:t>1, K</w:t>
            </w:r>
            <w:r w:rsidR="00573993" w:rsidRPr="00E54E8C">
              <w:rPr>
                <w:rStyle w:val="katex-mathml"/>
                <w:noProof/>
                <w:lang w:val="vi-VN"/>
              </w:rPr>
              <w:t xml:space="preserve"> </w:t>
            </w:r>
            <w:r w:rsidRPr="00E54E8C">
              <w:rPr>
                <w:rStyle w:val="katex-mathml"/>
                <w:noProof/>
                <w:lang w:val="vi-VN"/>
              </w:rPr>
              <w:t>=</w:t>
            </w:r>
            <w:r w:rsidR="00573993" w:rsidRPr="00E54E8C">
              <w:rPr>
                <w:rStyle w:val="katex-mathml"/>
                <w:noProof/>
                <w:lang w:val="vi-VN"/>
              </w:rPr>
              <w:t xml:space="preserve"> </w:t>
            </w:r>
            <w:r w:rsidRPr="00E54E8C">
              <w:rPr>
                <w:rStyle w:val="katex-mathml"/>
                <w:noProof/>
                <w:lang w:val="vi-VN"/>
              </w:rPr>
              <w:t>0</w:t>
            </w:r>
            <w:r w:rsidRPr="00E54E8C">
              <w:rPr>
                <w:noProof/>
                <w:lang w:val="vi-VN"/>
              </w:rPr>
              <w:t xml:space="preserve">→ Set </w:t>
            </w:r>
            <m:oMath>
              <m:r>
                <w:rPr>
                  <w:rFonts w:ascii="Cambria Math" w:hAnsi="Cambria Math"/>
                  <w:noProof/>
                  <w:lang w:val="vi-VN"/>
                </w:rPr>
                <m:t>Q=1,</m:t>
              </m:r>
            </m:oMath>
            <w:r w:rsidRPr="00E54E8C">
              <w:rPr>
                <w:noProof/>
                <w:lang w:val="vi-VN"/>
              </w:rPr>
              <w:t xml:space="preserve"> </w:t>
            </w:r>
            <m:oMath>
              <m:r>
                <w:rPr>
                  <w:rFonts w:ascii="Cambria Math" w:hAnsi="Cambria Math"/>
                  <w:noProof/>
                  <w:lang w:val="vi-VN"/>
                </w:rPr>
                <m:t xml:space="preserve"> 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  <w:noProof/>
                      <w:lang w:val="vi-VN"/>
                    </w:rPr>
                  </m:ctrlPr>
                </m:accPr>
                <m:e>
                  <m:r>
                    <w:rPr>
                      <w:rFonts w:ascii="Cambria Math" w:hAnsi="Cambria Math"/>
                      <w:noProof/>
                      <w:lang w:val="vi-VN"/>
                    </w:rPr>
                    <m:t>Q</m:t>
                  </m:r>
                </m:e>
              </m:acc>
              <m:r>
                <w:rPr>
                  <w:rFonts w:ascii="Cambria Math" w:hAnsi="Cambria Math"/>
                  <w:noProof/>
                  <w:lang w:val="vi-VN"/>
                </w:rPr>
                <m:t>=0</m:t>
              </m:r>
            </m:oMath>
            <w:r w:rsidRPr="00E54E8C">
              <w:rPr>
                <w:noProof/>
                <w:lang w:val="vi-VN"/>
              </w:rPr>
              <w:t>.</w:t>
            </w:r>
          </w:p>
          <w:p w:rsidR="007E06CD" w:rsidRPr="00E54E8C" w:rsidRDefault="007E06CD" w:rsidP="00790ED9">
            <w:pPr>
              <w:pStyle w:val="NormalWeb"/>
              <w:spacing w:line="276" w:lineRule="auto"/>
              <w:rPr>
                <w:noProof/>
                <w:lang w:val="vi-VN"/>
              </w:rPr>
            </w:pPr>
            <w:r w:rsidRPr="00E54E8C">
              <w:rPr>
                <w:rStyle w:val="katex-mathml"/>
                <w:noProof/>
                <w:lang w:val="vi-VN"/>
              </w:rPr>
              <w:lastRenderedPageBreak/>
              <w:t>− J</w:t>
            </w:r>
            <w:r w:rsidR="00573993" w:rsidRPr="00E54E8C">
              <w:rPr>
                <w:rStyle w:val="katex-mathml"/>
                <w:noProof/>
                <w:lang w:val="vi-VN"/>
              </w:rPr>
              <w:t xml:space="preserve"> </w:t>
            </w:r>
            <w:r w:rsidRPr="00E54E8C">
              <w:rPr>
                <w:rStyle w:val="katex-mathml"/>
                <w:noProof/>
                <w:lang w:val="vi-VN"/>
              </w:rPr>
              <w:t>=</w:t>
            </w:r>
            <w:r w:rsidR="00573993" w:rsidRPr="00E54E8C">
              <w:rPr>
                <w:rStyle w:val="katex-mathml"/>
                <w:noProof/>
                <w:lang w:val="vi-VN"/>
              </w:rPr>
              <w:t xml:space="preserve"> </w:t>
            </w:r>
            <w:r w:rsidRPr="00E54E8C">
              <w:rPr>
                <w:rStyle w:val="katex-mathml"/>
                <w:noProof/>
                <w:lang w:val="vi-VN"/>
              </w:rPr>
              <w:t>1, K</w:t>
            </w:r>
            <w:r w:rsidR="00573993" w:rsidRPr="00E54E8C">
              <w:rPr>
                <w:rStyle w:val="katex-mathml"/>
                <w:noProof/>
                <w:lang w:val="vi-VN"/>
              </w:rPr>
              <w:t xml:space="preserve"> </w:t>
            </w:r>
            <w:r w:rsidRPr="00E54E8C">
              <w:rPr>
                <w:rStyle w:val="katex-mathml"/>
                <w:noProof/>
                <w:lang w:val="vi-VN"/>
              </w:rPr>
              <w:t>=</w:t>
            </w:r>
            <w:r w:rsidR="00573993" w:rsidRPr="00E54E8C">
              <w:rPr>
                <w:rStyle w:val="katex-mathml"/>
                <w:noProof/>
                <w:lang w:val="vi-VN"/>
              </w:rPr>
              <w:t xml:space="preserve"> </w:t>
            </w:r>
            <w:r w:rsidRPr="00E54E8C">
              <w:rPr>
                <w:rStyle w:val="katex-mathml"/>
                <w:noProof/>
                <w:lang w:val="vi-VN"/>
              </w:rPr>
              <w:t>1</w:t>
            </w:r>
            <w:r w:rsidRPr="00E54E8C">
              <w:rPr>
                <w:noProof/>
                <w:lang w:val="vi-VN"/>
              </w:rPr>
              <w:t>→ Toggle (lật trạng thái hiện tại).</w:t>
            </w:r>
          </w:p>
          <w:p w:rsidR="007E06CD" w:rsidRPr="00E54E8C" w:rsidRDefault="007E06CD" w:rsidP="00790ED9">
            <w:pPr>
              <w:pStyle w:val="NormalWeb"/>
              <w:spacing w:line="276" w:lineRule="auto"/>
              <w:rPr>
                <w:rStyle w:val="Strong"/>
                <w:noProof/>
                <w:lang w:val="vi-VN"/>
              </w:rPr>
            </w:pPr>
            <w:r w:rsidRPr="00E54E8C">
              <w:rPr>
                <w:rFonts w:hAnsi="Symbol"/>
                <w:noProof/>
                <w:lang w:val="vi-VN"/>
              </w:rPr>
              <w:t xml:space="preserve">* </w:t>
            </w:r>
            <w:r w:rsidRPr="00E54E8C">
              <w:rPr>
                <w:rStyle w:val="Strong"/>
                <w:noProof/>
                <w:lang w:val="vi-VN"/>
              </w:rPr>
              <w:t>Các tín hiệu đầu vào:</w:t>
            </w:r>
          </w:p>
          <w:p w:rsidR="007E06CD" w:rsidRPr="00E54E8C" w:rsidRDefault="007E06CD" w:rsidP="00790ED9">
            <w:pPr>
              <w:pStyle w:val="NormalWeb"/>
              <w:spacing w:line="276" w:lineRule="auto"/>
              <w:rPr>
                <w:noProof/>
                <w:lang w:val="vi-VN"/>
              </w:rPr>
            </w:pPr>
            <w:r w:rsidRPr="00E54E8C">
              <w:rPr>
                <w:rStyle w:val="katex-mathml"/>
                <w:noProof/>
                <w:lang w:val="vi-VN"/>
              </w:rPr>
              <w:t xml:space="preserve">− </w:t>
            </w:r>
            <w:r w:rsidRPr="00E54E8C">
              <w:rPr>
                <w:rStyle w:val="Strong"/>
                <w:b w:val="0"/>
                <w:noProof/>
                <w:lang w:val="vi-VN"/>
              </w:rPr>
              <w:t>CLK (Clock - màu đỏ):</w:t>
            </w:r>
            <w:r w:rsidRPr="00E54E8C">
              <w:rPr>
                <w:noProof/>
                <w:lang w:val="vi-VN"/>
              </w:rPr>
              <w:t xml:space="preserve"> Dạng xung vuông, kích hoạt theo cạnh lên.</w:t>
            </w:r>
          </w:p>
          <w:p w:rsidR="007E06CD" w:rsidRPr="00E54E8C" w:rsidRDefault="007E06CD" w:rsidP="00790ED9">
            <w:pPr>
              <w:pStyle w:val="NormalWeb"/>
              <w:spacing w:line="276" w:lineRule="auto"/>
              <w:rPr>
                <w:noProof/>
                <w:lang w:val="vi-VN"/>
              </w:rPr>
            </w:pPr>
            <w:r w:rsidRPr="00E54E8C">
              <w:rPr>
                <w:rStyle w:val="katex-mathml"/>
                <w:noProof/>
                <w:lang w:val="vi-VN"/>
              </w:rPr>
              <w:t xml:space="preserve">− </w:t>
            </w:r>
            <w:r w:rsidRPr="00E54E8C">
              <w:rPr>
                <w:rStyle w:val="Strong"/>
                <w:b w:val="0"/>
                <w:noProof/>
                <w:lang w:val="vi-VN"/>
              </w:rPr>
              <w:t>J (màu xanh dương) và K (màu xanh lá):</w:t>
            </w:r>
            <w:r w:rsidRPr="00E54E8C">
              <w:rPr>
                <w:b/>
                <w:noProof/>
                <w:lang w:val="vi-VN"/>
              </w:rPr>
              <w:t xml:space="preserve"> </w:t>
            </w:r>
            <w:r w:rsidRPr="00E54E8C">
              <w:rPr>
                <w:noProof/>
                <w:lang w:val="vi-VN"/>
              </w:rPr>
              <w:t>Điều khiển trạng thái của Flip-Flop.</w:t>
            </w:r>
          </w:p>
          <w:p w:rsidR="007E06CD" w:rsidRPr="00E54E8C" w:rsidRDefault="007E06CD" w:rsidP="00790ED9">
            <w:pPr>
              <w:pStyle w:val="NormalWeb"/>
              <w:spacing w:line="276" w:lineRule="auto"/>
              <w:rPr>
                <w:noProof/>
                <w:lang w:val="vi-VN"/>
              </w:rPr>
            </w:pPr>
            <w:r w:rsidRPr="00E54E8C">
              <w:rPr>
                <w:rFonts w:hAnsi="Symbol"/>
                <w:noProof/>
                <w:lang w:val="vi-VN"/>
              </w:rPr>
              <w:t xml:space="preserve">* </w:t>
            </w:r>
            <w:r w:rsidRPr="00E54E8C">
              <w:rPr>
                <w:rStyle w:val="Strong"/>
                <w:noProof/>
                <w:lang w:val="vi-VN"/>
              </w:rPr>
              <w:t>Các tín hiệu đầu ra:</w:t>
            </w:r>
          </w:p>
          <w:p w:rsidR="007E06CD" w:rsidRPr="00E54E8C" w:rsidRDefault="007E06CD" w:rsidP="00EC2B6F">
            <w:pPr>
              <w:numPr>
                <w:ilvl w:val="0"/>
                <w:numId w:val="2"/>
              </w:numPr>
              <w:spacing w:before="100" w:beforeAutospacing="1" w:after="100" w:afterAutospacing="1" w:line="276" w:lineRule="auto"/>
              <w:rPr>
                <w:noProof/>
                <w:lang w:val="vi-VN"/>
              </w:rPr>
            </w:pPr>
            <m:oMath>
              <m:r>
                <w:rPr>
                  <w:rFonts w:ascii="Cambria Math" w:hAnsi="Cambria Math"/>
                  <w:noProof/>
                  <w:lang w:val="vi-VN"/>
                </w:rPr>
                <m:t>Q</m:t>
              </m:r>
            </m:oMath>
            <w:r w:rsidRPr="00E54E8C">
              <w:rPr>
                <w:rStyle w:val="Strong"/>
                <w:b w:val="0"/>
                <w:noProof/>
                <w:lang w:val="vi-VN"/>
              </w:rPr>
              <w:t xml:space="preserve"> (màu xanh cyan):</w:t>
            </w:r>
            <w:r w:rsidRPr="00E54E8C">
              <w:rPr>
                <w:noProof/>
                <w:lang w:val="vi-VN"/>
              </w:rPr>
              <w:t xml:space="preserve"> Ngõ ra chính.</w:t>
            </w:r>
          </w:p>
          <w:p w:rsidR="007E06CD" w:rsidRPr="00E54E8C" w:rsidRDefault="006F1663" w:rsidP="00EC2B6F">
            <w:pPr>
              <w:numPr>
                <w:ilvl w:val="0"/>
                <w:numId w:val="2"/>
              </w:numPr>
              <w:spacing w:before="100" w:beforeAutospacing="1" w:after="100" w:afterAutospacing="1" w:line="276" w:lineRule="auto"/>
              <w:rPr>
                <w:noProof/>
                <w:lang w:val="vi-VN"/>
              </w:rPr>
            </w:pP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  <w:noProof/>
                      <w:lang w:val="vi-VN"/>
                    </w:rPr>
                  </m:ctrlPr>
                </m:accPr>
                <m:e>
                  <m:r>
                    <w:rPr>
                      <w:rFonts w:ascii="Cambria Math" w:hAnsi="Cambria Math"/>
                      <w:noProof/>
                      <w:lang w:val="vi-VN"/>
                    </w:rPr>
                    <m:t>Q</m:t>
                  </m:r>
                </m:e>
              </m:acc>
            </m:oMath>
            <w:r w:rsidR="007E06CD" w:rsidRPr="00E54E8C">
              <w:rPr>
                <w:rStyle w:val="vlist-s"/>
                <w:bCs/>
                <w:noProof/>
                <w:lang w:val="vi-VN"/>
              </w:rPr>
              <w:t>​</w:t>
            </w:r>
            <w:r w:rsidR="007E06CD" w:rsidRPr="00E54E8C">
              <w:rPr>
                <w:rStyle w:val="Strong"/>
                <w:noProof/>
                <w:lang w:val="vi-VN"/>
              </w:rPr>
              <w:t xml:space="preserve"> </w:t>
            </w:r>
            <w:r w:rsidR="007E06CD" w:rsidRPr="00E54E8C">
              <w:rPr>
                <w:rStyle w:val="Strong"/>
                <w:b w:val="0"/>
                <w:noProof/>
                <w:lang w:val="vi-VN"/>
              </w:rPr>
              <w:t>(màu tím):</w:t>
            </w:r>
            <w:r w:rsidR="007E06CD" w:rsidRPr="00E54E8C">
              <w:rPr>
                <w:noProof/>
                <w:lang w:val="vi-VN"/>
              </w:rPr>
              <w:t xml:space="preserve"> Ngõ ra đảo.</w:t>
            </w:r>
          </w:p>
          <w:p w:rsidR="00456CA3" w:rsidRPr="00E54E8C" w:rsidRDefault="00456CA3" w:rsidP="00790ED9">
            <w:pPr>
              <w:spacing w:before="100" w:beforeAutospacing="1" w:after="100" w:afterAutospacing="1" w:line="276" w:lineRule="auto"/>
              <w:outlineLvl w:val="2"/>
              <w:rPr>
                <w:b/>
                <w:bCs/>
                <w:noProof/>
                <w:lang w:val="vi-VN"/>
              </w:rPr>
            </w:pPr>
            <w:r w:rsidRPr="00E54E8C">
              <w:rPr>
                <w:b/>
                <w:bCs/>
                <w:noProof/>
                <w:lang w:val="vi-VN"/>
              </w:rPr>
              <w:t xml:space="preserve">* </w:t>
            </w:r>
            <w:r w:rsidR="007E06CD" w:rsidRPr="00E54E8C">
              <w:rPr>
                <w:b/>
                <w:bCs/>
                <w:noProof/>
                <w:lang w:val="vi-VN"/>
              </w:rPr>
              <w:t>Phân tích tại các điểm V1, V2, V3, V4</w:t>
            </w:r>
          </w:p>
          <w:p w:rsidR="00456CA3" w:rsidRPr="00E54E8C" w:rsidRDefault="00456CA3" w:rsidP="00790ED9">
            <w:pPr>
              <w:spacing w:before="100" w:beforeAutospacing="1" w:after="100" w:afterAutospacing="1" w:line="276" w:lineRule="auto"/>
              <w:outlineLvl w:val="2"/>
              <w:rPr>
                <w:b/>
                <w:bCs/>
                <w:noProof/>
                <w:lang w:val="vi-VN"/>
              </w:rPr>
            </w:pPr>
            <w:r w:rsidRPr="00E54E8C">
              <w:rPr>
                <w:rStyle w:val="katex-mathml"/>
                <w:noProof/>
                <w:lang w:val="vi-VN"/>
              </w:rPr>
              <w:t xml:space="preserve">− </w:t>
            </w:r>
            <w:r w:rsidR="007E06CD" w:rsidRPr="00E54E8C">
              <w:rPr>
                <w:b/>
                <w:bCs/>
                <w:noProof/>
                <w:lang w:val="vi-VN"/>
              </w:rPr>
              <w:t>Tại V1:</w:t>
            </w:r>
          </w:p>
          <w:p w:rsidR="00456CA3" w:rsidRPr="00E54E8C" w:rsidRDefault="00456CA3" w:rsidP="00790ED9">
            <w:pPr>
              <w:spacing w:before="100" w:beforeAutospacing="1" w:after="100" w:afterAutospacing="1" w:line="276" w:lineRule="auto"/>
              <w:outlineLvl w:val="2"/>
              <w:rPr>
                <w:b/>
                <w:bCs/>
                <w:noProof/>
                <w:lang w:val="vi-VN"/>
              </w:rPr>
            </w:pPr>
            <w:r w:rsidRPr="00E54E8C">
              <w:rPr>
                <w:b/>
                <w:bCs/>
                <w:noProof/>
                <w:lang w:val="vi-VN"/>
              </w:rPr>
              <w:t xml:space="preserve">+ </w:t>
            </w:r>
            <w:r w:rsidR="007E06CD" w:rsidRPr="00E54E8C">
              <w:rPr>
                <w:b/>
                <w:bCs/>
                <w:noProof/>
                <w:lang w:val="vi-VN"/>
              </w:rPr>
              <w:t>CLK = 1.2V</w:t>
            </w:r>
            <w:r w:rsidR="007E06CD" w:rsidRPr="00E54E8C">
              <w:rPr>
                <w:noProof/>
                <w:lang w:val="vi-VN"/>
              </w:rPr>
              <w:t xml:space="preserve">, </w:t>
            </w:r>
            <w:r w:rsidR="007E06CD" w:rsidRPr="00E54E8C">
              <w:rPr>
                <w:b/>
                <w:bCs/>
                <w:noProof/>
                <w:lang w:val="vi-VN"/>
              </w:rPr>
              <w:t>J = 1.2V</w:t>
            </w:r>
            <w:r w:rsidR="007E06CD" w:rsidRPr="00E54E8C">
              <w:rPr>
                <w:noProof/>
                <w:lang w:val="vi-VN"/>
              </w:rPr>
              <w:t xml:space="preserve">, </w:t>
            </w:r>
            <w:r w:rsidR="007E06CD" w:rsidRPr="00E54E8C">
              <w:rPr>
                <w:b/>
                <w:bCs/>
                <w:noProof/>
                <w:lang w:val="vi-VN"/>
              </w:rPr>
              <w:t>K = 1.2V</w:t>
            </w:r>
            <w:r w:rsidR="007E06CD" w:rsidRPr="00E54E8C">
              <w:rPr>
                <w:noProof/>
                <w:lang w:val="vi-VN"/>
              </w:rPr>
              <w:t>.</w:t>
            </w:r>
          </w:p>
          <w:p w:rsidR="00456CA3" w:rsidRPr="00E54E8C" w:rsidRDefault="00456CA3" w:rsidP="00790ED9">
            <w:pPr>
              <w:spacing w:before="100" w:beforeAutospacing="1" w:after="100" w:afterAutospacing="1" w:line="276" w:lineRule="auto"/>
              <w:outlineLvl w:val="2"/>
              <w:rPr>
                <w:b/>
                <w:bCs/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 xml:space="preserve">+ </w:t>
            </w:r>
            <w:r w:rsidR="007E06CD" w:rsidRPr="00E54E8C">
              <w:rPr>
                <w:noProof/>
                <w:lang w:val="vi-VN"/>
              </w:rPr>
              <w:t xml:space="preserve">Theo bảng trạng thái: </w:t>
            </w:r>
            <w:r w:rsidR="00573993" w:rsidRPr="00E54E8C">
              <w:rPr>
                <w:noProof/>
                <w:lang w:val="vi-VN"/>
              </w:rPr>
              <w:t xml:space="preserve">J = 1, K = 1 </w:t>
            </w:r>
            <w:r w:rsidR="007E06CD" w:rsidRPr="00E54E8C">
              <w:rPr>
                <w:noProof/>
                <w:lang w:val="vi-VN"/>
              </w:rPr>
              <w:t xml:space="preserve">nên Flip-Flop </w:t>
            </w:r>
            <w:r w:rsidR="007E06CD" w:rsidRPr="00E54E8C">
              <w:rPr>
                <w:b/>
                <w:bCs/>
                <w:noProof/>
                <w:lang w:val="vi-VN"/>
              </w:rPr>
              <w:t>lật trạng thái</w:t>
            </w:r>
            <w:r w:rsidR="007E06CD" w:rsidRPr="00E54E8C">
              <w:rPr>
                <w:noProof/>
                <w:lang w:val="vi-VN"/>
              </w:rPr>
              <w:t>.</w:t>
            </w:r>
          </w:p>
          <w:p w:rsidR="00456CA3" w:rsidRPr="00E54E8C" w:rsidRDefault="00456CA3" w:rsidP="00790ED9">
            <w:pPr>
              <w:spacing w:before="100" w:beforeAutospacing="1" w:after="100" w:afterAutospacing="1" w:line="276" w:lineRule="auto"/>
              <w:outlineLvl w:val="2"/>
              <w:rPr>
                <w:b/>
                <w:bCs/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 xml:space="preserve">+ </w:t>
            </w:r>
            <w:r w:rsidR="007E06CD" w:rsidRPr="00E54E8C">
              <w:rPr>
                <w:noProof/>
                <w:lang w:val="vi-VN"/>
              </w:rPr>
              <w:t xml:space="preserve">Nếu trước đó </w:t>
            </w:r>
            <m:oMath>
              <m:r>
                <w:rPr>
                  <w:rFonts w:ascii="Cambria Math" w:hAnsi="Cambria Math"/>
                  <w:noProof/>
                  <w:lang w:val="vi-VN"/>
                </w:rPr>
                <m:t>Q=0</m:t>
              </m:r>
            </m:oMath>
            <w:r w:rsidR="007E06CD" w:rsidRPr="00E54E8C">
              <w:rPr>
                <w:noProof/>
                <w:lang w:val="vi-VN"/>
              </w:rPr>
              <w:t xml:space="preserve">→ bây giờ </w:t>
            </w:r>
            <m:oMath>
              <m:r>
                <w:rPr>
                  <w:rFonts w:ascii="Cambria Math" w:hAnsi="Cambria Math"/>
                  <w:noProof/>
                  <w:lang w:val="vi-VN"/>
                </w:rPr>
                <m:t>Q=1.2V,</m:t>
              </m:r>
            </m:oMath>
            <w:r w:rsidR="00573993" w:rsidRPr="00E54E8C">
              <w:rPr>
                <w:noProof/>
                <w:lang w:val="vi-VN"/>
              </w:rPr>
              <w:t xml:space="preserve"> </w:t>
            </w:r>
            <m:oMath>
              <m:r>
                <w:rPr>
                  <w:rFonts w:ascii="Cambria Math" w:hAnsi="Cambria Math"/>
                  <w:noProof/>
                  <w:lang w:val="vi-VN"/>
                </w:rPr>
                <m:t xml:space="preserve"> 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  <w:noProof/>
                      <w:lang w:val="vi-VN"/>
                    </w:rPr>
                  </m:ctrlPr>
                </m:accPr>
                <m:e>
                  <m:r>
                    <w:rPr>
                      <w:rFonts w:ascii="Cambria Math" w:hAnsi="Cambria Math"/>
                      <w:noProof/>
                      <w:lang w:val="vi-VN"/>
                    </w:rPr>
                    <m:t>Q</m:t>
                  </m:r>
                </m:e>
              </m:acc>
              <m:r>
                <w:rPr>
                  <w:rFonts w:ascii="Cambria Math" w:hAnsi="Cambria Math"/>
                  <w:noProof/>
                  <w:lang w:val="vi-VN"/>
                </w:rPr>
                <m:t>=0V</m:t>
              </m:r>
            </m:oMath>
            <w:r w:rsidR="007E06CD" w:rsidRPr="00E54E8C">
              <w:rPr>
                <w:noProof/>
                <w:lang w:val="vi-VN"/>
              </w:rPr>
              <w:t>.</w:t>
            </w:r>
          </w:p>
          <w:p w:rsidR="00456CA3" w:rsidRPr="00E54E8C" w:rsidRDefault="00456CA3" w:rsidP="00790ED9">
            <w:pPr>
              <w:spacing w:before="100" w:beforeAutospacing="1" w:after="100" w:afterAutospacing="1" w:line="276" w:lineRule="auto"/>
              <w:outlineLvl w:val="2"/>
              <w:rPr>
                <w:b/>
                <w:bCs/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 xml:space="preserve">+ </w:t>
            </w:r>
            <w:r w:rsidR="007E06CD" w:rsidRPr="00E54E8C">
              <w:rPr>
                <w:noProof/>
                <w:lang w:val="vi-VN"/>
              </w:rPr>
              <w:t xml:space="preserve">Nếu trước đó </w:t>
            </w:r>
            <m:oMath>
              <m:r>
                <w:rPr>
                  <w:rFonts w:ascii="Cambria Math" w:hAnsi="Cambria Math"/>
                  <w:noProof/>
                  <w:lang w:val="vi-VN"/>
                </w:rPr>
                <m:t>Q=1</m:t>
              </m:r>
            </m:oMath>
            <w:r w:rsidR="007E06CD" w:rsidRPr="00E54E8C">
              <w:rPr>
                <w:noProof/>
                <w:lang w:val="vi-VN"/>
              </w:rPr>
              <w:t xml:space="preserve"> → bây giờ </w:t>
            </w:r>
            <m:oMath>
              <m:r>
                <w:rPr>
                  <w:rFonts w:ascii="Cambria Math" w:hAnsi="Cambria Math"/>
                  <w:noProof/>
                  <w:lang w:val="vi-VN"/>
                </w:rPr>
                <m:t>Q=0V,</m:t>
              </m:r>
            </m:oMath>
            <w:r w:rsidR="00573993" w:rsidRPr="00E54E8C">
              <w:rPr>
                <w:noProof/>
                <w:lang w:val="vi-VN"/>
              </w:rPr>
              <w:t xml:space="preserve"> </w:t>
            </w:r>
            <m:oMath>
              <m:r>
                <w:rPr>
                  <w:rFonts w:ascii="Cambria Math" w:hAnsi="Cambria Math"/>
                  <w:noProof/>
                  <w:lang w:val="vi-VN"/>
                </w:rPr>
                <m:t xml:space="preserve"> 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  <w:noProof/>
                      <w:lang w:val="vi-VN"/>
                    </w:rPr>
                  </m:ctrlPr>
                </m:accPr>
                <m:e>
                  <m:r>
                    <w:rPr>
                      <w:rFonts w:ascii="Cambria Math" w:hAnsi="Cambria Math"/>
                      <w:noProof/>
                      <w:lang w:val="vi-VN"/>
                    </w:rPr>
                    <m:t>Q</m:t>
                  </m:r>
                </m:e>
              </m:acc>
              <m:r>
                <w:rPr>
                  <w:rFonts w:ascii="Cambria Math" w:hAnsi="Cambria Math"/>
                  <w:noProof/>
                  <w:lang w:val="vi-VN"/>
                </w:rPr>
                <m:t>=1</m:t>
              </m:r>
            </m:oMath>
            <w:r w:rsidR="00790ED9" w:rsidRPr="00E54E8C">
              <w:rPr>
                <w:noProof/>
                <w:lang w:val="vi-VN"/>
              </w:rPr>
              <w:t>.2V</w:t>
            </w:r>
            <w:r w:rsidR="007E06CD" w:rsidRPr="00E54E8C">
              <w:rPr>
                <w:noProof/>
                <w:lang w:val="vi-VN"/>
              </w:rPr>
              <w:t>.</w:t>
            </w:r>
          </w:p>
          <w:p w:rsidR="007E06CD" w:rsidRPr="00E54E8C" w:rsidRDefault="00456CA3" w:rsidP="00790ED9">
            <w:pPr>
              <w:spacing w:before="100" w:beforeAutospacing="1" w:after="100" w:afterAutospacing="1" w:line="276" w:lineRule="auto"/>
              <w:outlineLvl w:val="2"/>
              <w:rPr>
                <w:b/>
                <w:bCs/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 xml:space="preserve">+ </w:t>
            </w:r>
            <w:r w:rsidR="007E06CD" w:rsidRPr="00E54E8C">
              <w:rPr>
                <w:noProof/>
                <w:lang w:val="vi-VN"/>
              </w:rPr>
              <w:t xml:space="preserve">Quan sát thấy </w:t>
            </w:r>
            <m:oMath>
              <m:r>
                <w:rPr>
                  <w:rFonts w:ascii="Cambria Math" w:hAnsi="Cambria Math"/>
                  <w:noProof/>
                  <w:lang w:val="vi-VN"/>
                </w:rPr>
                <m:t>Q</m:t>
              </m:r>
            </m:oMath>
            <w:r w:rsidR="007E06CD" w:rsidRPr="00E54E8C">
              <w:rPr>
                <w:noProof/>
                <w:lang w:val="vi-VN"/>
              </w:rPr>
              <w:t xml:space="preserve"> thay đổi tại cạnh lên.</w:t>
            </w:r>
          </w:p>
          <w:p w:rsidR="00456CA3" w:rsidRPr="00E54E8C" w:rsidRDefault="00456CA3" w:rsidP="00790ED9">
            <w:pPr>
              <w:spacing w:before="100" w:beforeAutospacing="1" w:after="100" w:afterAutospacing="1" w:line="276" w:lineRule="auto"/>
              <w:rPr>
                <w:noProof/>
                <w:lang w:val="vi-VN"/>
              </w:rPr>
            </w:pPr>
            <w:r w:rsidRPr="00E54E8C">
              <w:rPr>
                <w:rStyle w:val="katex-mathml"/>
                <w:noProof/>
                <w:lang w:val="vi-VN"/>
              </w:rPr>
              <w:t xml:space="preserve">− </w:t>
            </w:r>
            <w:r w:rsidR="007E06CD" w:rsidRPr="00E54E8C">
              <w:rPr>
                <w:b/>
                <w:bCs/>
                <w:noProof/>
                <w:lang w:val="vi-VN"/>
              </w:rPr>
              <w:t>Tại V2:</w:t>
            </w:r>
          </w:p>
          <w:p w:rsidR="00456CA3" w:rsidRPr="00E54E8C" w:rsidRDefault="00456CA3" w:rsidP="00790ED9">
            <w:pPr>
              <w:spacing w:before="100" w:beforeAutospacing="1" w:after="100" w:afterAutospacing="1" w:line="276" w:lineRule="auto"/>
              <w:rPr>
                <w:noProof/>
                <w:lang w:val="vi-VN"/>
              </w:rPr>
            </w:pPr>
            <w:r w:rsidRPr="00E54E8C">
              <w:rPr>
                <w:b/>
                <w:bCs/>
                <w:noProof/>
                <w:lang w:val="vi-VN"/>
              </w:rPr>
              <w:t xml:space="preserve">+ </w:t>
            </w:r>
            <w:r w:rsidR="007E06CD" w:rsidRPr="00E54E8C">
              <w:rPr>
                <w:b/>
                <w:bCs/>
                <w:noProof/>
                <w:lang w:val="vi-VN"/>
              </w:rPr>
              <w:t>CLK = 1.2V</w:t>
            </w:r>
            <w:r w:rsidR="007E06CD" w:rsidRPr="00E54E8C">
              <w:rPr>
                <w:noProof/>
                <w:lang w:val="vi-VN"/>
              </w:rPr>
              <w:t xml:space="preserve">, </w:t>
            </w:r>
            <w:r w:rsidR="007E06CD" w:rsidRPr="00E54E8C">
              <w:rPr>
                <w:b/>
                <w:bCs/>
                <w:noProof/>
                <w:lang w:val="vi-VN"/>
              </w:rPr>
              <w:t>J = 1.2V</w:t>
            </w:r>
            <w:r w:rsidR="007E06CD" w:rsidRPr="00E54E8C">
              <w:rPr>
                <w:noProof/>
                <w:lang w:val="vi-VN"/>
              </w:rPr>
              <w:t xml:space="preserve">, </w:t>
            </w:r>
            <w:r w:rsidR="007E06CD" w:rsidRPr="00E54E8C">
              <w:rPr>
                <w:b/>
                <w:bCs/>
                <w:noProof/>
                <w:lang w:val="vi-VN"/>
              </w:rPr>
              <w:t>K = 0V</w:t>
            </w:r>
            <w:r w:rsidR="007E06CD" w:rsidRPr="00E54E8C">
              <w:rPr>
                <w:noProof/>
                <w:lang w:val="vi-VN"/>
              </w:rPr>
              <w:t>.</w:t>
            </w:r>
          </w:p>
          <w:p w:rsidR="00456CA3" w:rsidRPr="00E54E8C" w:rsidRDefault="00456CA3" w:rsidP="00790ED9">
            <w:pPr>
              <w:spacing w:before="100" w:beforeAutospacing="1" w:after="100" w:afterAutospacing="1" w:line="276" w:lineRule="auto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 xml:space="preserve">+ </w:t>
            </w:r>
            <w:r w:rsidR="007E06CD" w:rsidRPr="00E54E8C">
              <w:rPr>
                <w:noProof/>
                <w:lang w:val="vi-VN"/>
              </w:rPr>
              <w:t xml:space="preserve">Theo bảng trạng thái: </w:t>
            </w:r>
            <w:r w:rsidR="00573993" w:rsidRPr="00E54E8C">
              <w:rPr>
                <w:rStyle w:val="katex-mathml"/>
                <w:noProof/>
                <w:lang w:val="vi-VN"/>
              </w:rPr>
              <w:t xml:space="preserve">J = 1, K = 0 </w:t>
            </w:r>
            <w:r w:rsidR="007E06CD" w:rsidRPr="00E54E8C">
              <w:rPr>
                <w:noProof/>
                <w:lang w:val="vi-VN"/>
              </w:rPr>
              <w:t xml:space="preserve">→ </w:t>
            </w:r>
            <w:r w:rsidR="007E06CD" w:rsidRPr="00E54E8C">
              <w:rPr>
                <w:bCs/>
                <w:noProof/>
                <w:lang w:val="vi-VN"/>
              </w:rPr>
              <w:t>Q được đặt lên 1</w:t>
            </w:r>
            <w:r w:rsidR="007E06CD" w:rsidRPr="00E54E8C">
              <w:rPr>
                <w:noProof/>
                <w:lang w:val="vi-VN"/>
              </w:rPr>
              <w:t>.</w:t>
            </w:r>
          </w:p>
          <w:p w:rsidR="007E06CD" w:rsidRPr="00E54E8C" w:rsidRDefault="00456CA3" w:rsidP="00790ED9">
            <w:pPr>
              <w:spacing w:before="100" w:beforeAutospacing="1" w:after="100" w:afterAutospacing="1" w:line="276" w:lineRule="auto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 xml:space="preserve">+ </w:t>
            </w:r>
            <m:oMath>
              <m:r>
                <w:rPr>
                  <w:rFonts w:ascii="Cambria Math" w:hAnsi="Cambria Math"/>
                  <w:noProof/>
                  <w:lang w:val="vi-VN"/>
                </w:rPr>
                <m:t>Q=1.2V,</m:t>
              </m:r>
            </m:oMath>
            <w:r w:rsidR="00790ED9" w:rsidRPr="00E54E8C">
              <w:rPr>
                <w:noProof/>
                <w:lang w:val="vi-VN"/>
              </w:rPr>
              <w:t xml:space="preserve"> </w:t>
            </w:r>
            <m:oMath>
              <m:r>
                <w:rPr>
                  <w:rFonts w:ascii="Cambria Math" w:hAnsi="Cambria Math"/>
                  <w:noProof/>
                  <w:lang w:val="vi-VN"/>
                </w:rPr>
                <m:t xml:space="preserve"> 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  <w:noProof/>
                      <w:lang w:val="vi-VN"/>
                    </w:rPr>
                  </m:ctrlPr>
                </m:accPr>
                <m:e>
                  <m:r>
                    <w:rPr>
                      <w:rFonts w:ascii="Cambria Math" w:hAnsi="Cambria Math"/>
                      <w:noProof/>
                      <w:lang w:val="vi-VN"/>
                    </w:rPr>
                    <m:t>Q</m:t>
                  </m:r>
                </m:e>
              </m:acc>
              <m:r>
                <w:rPr>
                  <w:rFonts w:ascii="Cambria Math" w:hAnsi="Cambria Math"/>
                  <w:noProof/>
                  <w:lang w:val="vi-VN"/>
                </w:rPr>
                <m:t>=0V</m:t>
              </m:r>
            </m:oMath>
            <w:r w:rsidR="007E06CD" w:rsidRPr="00E54E8C">
              <w:rPr>
                <w:noProof/>
                <w:lang w:val="vi-VN"/>
              </w:rPr>
              <w:t>.</w:t>
            </w:r>
          </w:p>
          <w:p w:rsidR="00456CA3" w:rsidRPr="00E54E8C" w:rsidRDefault="00456CA3" w:rsidP="00790ED9">
            <w:pPr>
              <w:spacing w:before="100" w:beforeAutospacing="1" w:after="100" w:afterAutospacing="1" w:line="276" w:lineRule="auto"/>
              <w:rPr>
                <w:noProof/>
                <w:lang w:val="vi-VN"/>
              </w:rPr>
            </w:pPr>
            <w:r w:rsidRPr="00E54E8C">
              <w:rPr>
                <w:rStyle w:val="katex-mathml"/>
                <w:noProof/>
                <w:lang w:val="vi-VN"/>
              </w:rPr>
              <w:t xml:space="preserve">− </w:t>
            </w:r>
            <w:r w:rsidR="007E06CD" w:rsidRPr="00E54E8C">
              <w:rPr>
                <w:b/>
                <w:bCs/>
                <w:noProof/>
                <w:lang w:val="vi-VN"/>
              </w:rPr>
              <w:t>Tại V3:</w:t>
            </w:r>
          </w:p>
          <w:p w:rsidR="00456CA3" w:rsidRPr="00E54E8C" w:rsidRDefault="00456CA3" w:rsidP="00790ED9">
            <w:pPr>
              <w:spacing w:before="100" w:beforeAutospacing="1" w:after="100" w:afterAutospacing="1" w:line="276" w:lineRule="auto"/>
              <w:rPr>
                <w:noProof/>
                <w:lang w:val="vi-VN"/>
              </w:rPr>
            </w:pPr>
            <w:r w:rsidRPr="00E54E8C">
              <w:rPr>
                <w:b/>
                <w:bCs/>
                <w:noProof/>
                <w:lang w:val="vi-VN"/>
              </w:rPr>
              <w:t xml:space="preserve">+ </w:t>
            </w:r>
            <w:r w:rsidR="007E06CD" w:rsidRPr="00E54E8C">
              <w:rPr>
                <w:b/>
                <w:bCs/>
                <w:noProof/>
                <w:lang w:val="vi-VN"/>
              </w:rPr>
              <w:t>CLK = 1.2V</w:t>
            </w:r>
            <w:r w:rsidR="007E06CD" w:rsidRPr="00E54E8C">
              <w:rPr>
                <w:noProof/>
                <w:lang w:val="vi-VN"/>
              </w:rPr>
              <w:t xml:space="preserve">, </w:t>
            </w:r>
            <w:r w:rsidR="007E06CD" w:rsidRPr="00E54E8C">
              <w:rPr>
                <w:b/>
                <w:bCs/>
                <w:noProof/>
                <w:lang w:val="vi-VN"/>
              </w:rPr>
              <w:t>J = 0V</w:t>
            </w:r>
            <w:r w:rsidR="007E06CD" w:rsidRPr="00E54E8C">
              <w:rPr>
                <w:noProof/>
                <w:lang w:val="vi-VN"/>
              </w:rPr>
              <w:t xml:space="preserve">, </w:t>
            </w:r>
            <w:r w:rsidR="007E06CD" w:rsidRPr="00E54E8C">
              <w:rPr>
                <w:b/>
                <w:bCs/>
                <w:noProof/>
                <w:lang w:val="vi-VN"/>
              </w:rPr>
              <w:t>K = 1.2V</w:t>
            </w:r>
            <w:r w:rsidR="007E06CD" w:rsidRPr="00E54E8C">
              <w:rPr>
                <w:noProof/>
                <w:lang w:val="vi-VN"/>
              </w:rPr>
              <w:t>.</w:t>
            </w:r>
          </w:p>
          <w:p w:rsidR="00456CA3" w:rsidRPr="00E54E8C" w:rsidRDefault="00456CA3" w:rsidP="00790ED9">
            <w:pPr>
              <w:spacing w:before="100" w:beforeAutospacing="1" w:after="100" w:afterAutospacing="1" w:line="276" w:lineRule="auto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 xml:space="preserve">+ </w:t>
            </w:r>
            <w:r w:rsidR="007E06CD" w:rsidRPr="00E54E8C">
              <w:rPr>
                <w:noProof/>
                <w:lang w:val="vi-VN"/>
              </w:rPr>
              <w:t xml:space="preserve">Theo bảng trạng thái: </w:t>
            </w:r>
            <w:r w:rsidR="00790ED9" w:rsidRPr="00E54E8C">
              <w:rPr>
                <w:rStyle w:val="katex-mathml"/>
                <w:noProof/>
                <w:lang w:val="vi-VN"/>
              </w:rPr>
              <w:t>J = 0, K = 1</w:t>
            </w:r>
            <w:r w:rsidR="007E06CD" w:rsidRPr="00E54E8C">
              <w:rPr>
                <w:noProof/>
                <w:lang w:val="vi-VN"/>
              </w:rPr>
              <w:t xml:space="preserve"> → </w:t>
            </w:r>
            <w:r w:rsidR="00790ED9" w:rsidRPr="00E54E8C">
              <w:rPr>
                <w:bCs/>
                <w:noProof/>
                <w:lang w:val="vi-VN"/>
              </w:rPr>
              <w:t>Reset Q</w:t>
            </w:r>
            <w:r w:rsidR="007E06CD" w:rsidRPr="00E54E8C">
              <w:rPr>
                <w:bCs/>
                <w:noProof/>
                <w:lang w:val="vi-VN"/>
              </w:rPr>
              <w:t xml:space="preserve"> về 0</w:t>
            </w:r>
            <w:r w:rsidR="007E06CD" w:rsidRPr="00E54E8C">
              <w:rPr>
                <w:noProof/>
                <w:lang w:val="vi-VN"/>
              </w:rPr>
              <w:t>.</w:t>
            </w:r>
          </w:p>
          <w:p w:rsidR="00456CA3" w:rsidRPr="00E54E8C" w:rsidRDefault="00456CA3" w:rsidP="00790ED9">
            <w:pPr>
              <w:spacing w:before="100" w:beforeAutospacing="1" w:after="100" w:afterAutospacing="1" w:line="276" w:lineRule="auto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 xml:space="preserve">+ </w:t>
            </w:r>
            <m:oMath>
              <m:r>
                <w:rPr>
                  <w:rFonts w:ascii="Cambria Math" w:hAnsi="Cambria Math"/>
                  <w:noProof/>
                  <w:lang w:val="vi-VN"/>
                </w:rPr>
                <m:t>Q=0V,</m:t>
              </m:r>
            </m:oMath>
            <w:r w:rsidR="00790ED9" w:rsidRPr="00E54E8C">
              <w:rPr>
                <w:noProof/>
                <w:lang w:val="vi-VN"/>
              </w:rPr>
              <w:t xml:space="preserve"> </w:t>
            </w:r>
            <m:oMath>
              <m:r>
                <w:rPr>
                  <w:rFonts w:ascii="Cambria Math" w:hAnsi="Cambria Math"/>
                  <w:noProof/>
                  <w:lang w:val="vi-VN"/>
                </w:rPr>
                <m:t xml:space="preserve"> 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  <w:noProof/>
                      <w:lang w:val="vi-VN"/>
                    </w:rPr>
                  </m:ctrlPr>
                </m:accPr>
                <m:e>
                  <m:r>
                    <w:rPr>
                      <w:rFonts w:ascii="Cambria Math" w:hAnsi="Cambria Math"/>
                      <w:noProof/>
                      <w:lang w:val="vi-VN"/>
                    </w:rPr>
                    <m:t>Q</m:t>
                  </m:r>
                </m:e>
              </m:acc>
              <m:r>
                <w:rPr>
                  <w:rFonts w:ascii="Cambria Math" w:hAnsi="Cambria Math"/>
                  <w:noProof/>
                  <w:lang w:val="vi-VN"/>
                </w:rPr>
                <m:t>=1.2V</m:t>
              </m:r>
            </m:oMath>
            <w:r w:rsidR="00790ED9" w:rsidRPr="00E54E8C">
              <w:rPr>
                <w:noProof/>
                <w:lang w:val="vi-VN"/>
              </w:rPr>
              <w:t>.</w:t>
            </w:r>
          </w:p>
          <w:p w:rsidR="00456CA3" w:rsidRPr="00E54E8C" w:rsidRDefault="00456CA3" w:rsidP="00790ED9">
            <w:pPr>
              <w:spacing w:before="100" w:beforeAutospacing="1" w:after="100" w:afterAutospacing="1" w:line="276" w:lineRule="auto"/>
              <w:rPr>
                <w:noProof/>
                <w:lang w:val="vi-VN"/>
              </w:rPr>
            </w:pPr>
            <w:r w:rsidRPr="00E54E8C">
              <w:rPr>
                <w:rStyle w:val="katex-mathml"/>
                <w:noProof/>
                <w:lang w:val="vi-VN"/>
              </w:rPr>
              <w:t xml:space="preserve">− </w:t>
            </w:r>
            <w:r w:rsidR="007E06CD" w:rsidRPr="00E54E8C">
              <w:rPr>
                <w:b/>
                <w:bCs/>
                <w:noProof/>
                <w:lang w:val="vi-VN"/>
              </w:rPr>
              <w:t>Tại V4:</w:t>
            </w:r>
          </w:p>
          <w:p w:rsidR="00456CA3" w:rsidRPr="00E54E8C" w:rsidRDefault="00456CA3" w:rsidP="00790ED9">
            <w:pPr>
              <w:spacing w:before="100" w:beforeAutospacing="1" w:after="100" w:afterAutospacing="1" w:line="276" w:lineRule="auto"/>
              <w:rPr>
                <w:noProof/>
                <w:lang w:val="vi-VN"/>
              </w:rPr>
            </w:pPr>
            <w:r w:rsidRPr="00E54E8C">
              <w:rPr>
                <w:b/>
                <w:bCs/>
                <w:noProof/>
                <w:lang w:val="vi-VN"/>
              </w:rPr>
              <w:t xml:space="preserve">+ </w:t>
            </w:r>
            <w:r w:rsidR="007E06CD" w:rsidRPr="00E54E8C">
              <w:rPr>
                <w:b/>
                <w:bCs/>
                <w:noProof/>
                <w:lang w:val="vi-VN"/>
              </w:rPr>
              <w:t>CLK = 1.2V</w:t>
            </w:r>
            <w:r w:rsidR="007E06CD" w:rsidRPr="00E54E8C">
              <w:rPr>
                <w:noProof/>
                <w:lang w:val="vi-VN"/>
              </w:rPr>
              <w:t xml:space="preserve">, </w:t>
            </w:r>
            <w:r w:rsidR="007E06CD" w:rsidRPr="00E54E8C">
              <w:rPr>
                <w:b/>
                <w:bCs/>
                <w:noProof/>
                <w:lang w:val="vi-VN"/>
              </w:rPr>
              <w:t>J = 0V</w:t>
            </w:r>
            <w:r w:rsidR="007E06CD" w:rsidRPr="00E54E8C">
              <w:rPr>
                <w:noProof/>
                <w:lang w:val="vi-VN"/>
              </w:rPr>
              <w:t xml:space="preserve">, </w:t>
            </w:r>
            <w:r w:rsidR="007E06CD" w:rsidRPr="00E54E8C">
              <w:rPr>
                <w:b/>
                <w:bCs/>
                <w:noProof/>
                <w:lang w:val="vi-VN"/>
              </w:rPr>
              <w:t>K = 0V</w:t>
            </w:r>
            <w:r w:rsidR="007E06CD" w:rsidRPr="00E54E8C">
              <w:rPr>
                <w:noProof/>
                <w:lang w:val="vi-VN"/>
              </w:rPr>
              <w:t>.</w:t>
            </w:r>
          </w:p>
          <w:p w:rsidR="00456CA3" w:rsidRPr="00E54E8C" w:rsidRDefault="00456CA3" w:rsidP="00790ED9">
            <w:pPr>
              <w:spacing w:before="100" w:beforeAutospacing="1" w:after="100" w:afterAutospacing="1" w:line="276" w:lineRule="auto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lastRenderedPageBreak/>
              <w:t xml:space="preserve">+ </w:t>
            </w:r>
            <w:r w:rsidR="007E06CD" w:rsidRPr="00E54E8C">
              <w:rPr>
                <w:noProof/>
                <w:lang w:val="vi-VN"/>
              </w:rPr>
              <w:t xml:space="preserve">Theo bảng trạng thái: </w:t>
            </w:r>
            <w:r w:rsidR="00790ED9" w:rsidRPr="00E54E8C">
              <w:rPr>
                <w:rStyle w:val="katex-mathml"/>
                <w:noProof/>
                <w:lang w:val="vi-VN"/>
              </w:rPr>
              <w:t>J = 0, K = 0</w:t>
            </w:r>
            <w:r w:rsidR="007E06CD" w:rsidRPr="00E54E8C">
              <w:rPr>
                <w:noProof/>
                <w:lang w:val="vi-VN"/>
              </w:rPr>
              <w:t xml:space="preserve"> → Giữ nguyên trạng thái</w:t>
            </w:r>
          </w:p>
          <w:p w:rsidR="007E06CD" w:rsidRPr="00E54E8C" w:rsidRDefault="00456CA3" w:rsidP="00790ED9">
            <w:pPr>
              <w:spacing w:before="100" w:beforeAutospacing="1" w:after="100" w:afterAutospacing="1" w:line="276" w:lineRule="auto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 xml:space="preserve">+ </w:t>
            </w:r>
            <m:oMath>
              <m:r>
                <w:rPr>
                  <w:rFonts w:ascii="Cambria Math" w:hAnsi="Cambria Math"/>
                  <w:noProof/>
                  <w:lang w:val="vi-VN"/>
                </w:rPr>
                <m:t>Q</m:t>
              </m:r>
            </m:oMath>
            <w:r w:rsidR="007E06CD" w:rsidRPr="00E54E8C">
              <w:rPr>
                <w:noProof/>
                <w:lang w:val="vi-VN"/>
              </w:rPr>
              <w:t xml:space="preserve"> và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  <w:noProof/>
                      <w:lang w:val="vi-VN"/>
                    </w:rPr>
                  </m:ctrlPr>
                </m:accPr>
                <m:e>
                  <m:r>
                    <w:rPr>
                      <w:rFonts w:ascii="Cambria Math" w:hAnsi="Cambria Math"/>
                      <w:noProof/>
                      <w:lang w:val="vi-VN"/>
                    </w:rPr>
                    <m:t>Q</m:t>
                  </m:r>
                </m:e>
              </m:acc>
            </m:oMath>
            <w:r w:rsidR="007E06CD" w:rsidRPr="00E54E8C">
              <w:rPr>
                <w:noProof/>
                <w:lang w:val="vi-VN"/>
              </w:rPr>
              <w:t xml:space="preserve">​ </w:t>
            </w:r>
            <w:r w:rsidR="007E06CD" w:rsidRPr="00E54E8C">
              <w:rPr>
                <w:bCs/>
                <w:noProof/>
                <w:lang w:val="vi-VN"/>
              </w:rPr>
              <w:t>không thay đổi</w:t>
            </w:r>
            <w:r w:rsidR="007E06CD" w:rsidRPr="00E54E8C">
              <w:rPr>
                <w:noProof/>
                <w:lang w:val="vi-VN"/>
              </w:rPr>
              <w:t xml:space="preserve"> so với trạng thái trước đó.</w:t>
            </w:r>
          </w:p>
          <w:p w:rsidR="00790ED9" w:rsidRPr="00E54E8C" w:rsidRDefault="00456CA3" w:rsidP="00790ED9">
            <w:pPr>
              <w:spacing w:before="100" w:beforeAutospacing="1" w:after="100" w:afterAutospacing="1" w:line="276" w:lineRule="auto"/>
              <w:outlineLvl w:val="2"/>
              <w:rPr>
                <w:b/>
                <w:bCs/>
                <w:noProof/>
                <w:lang w:val="vi-VN"/>
              </w:rPr>
            </w:pPr>
            <w:r w:rsidRPr="00E54E8C">
              <w:rPr>
                <w:b/>
                <w:bCs/>
                <w:noProof/>
                <w:lang w:val="vi-VN"/>
              </w:rPr>
              <w:t>* Nhận xét</w:t>
            </w:r>
            <w:r w:rsidR="007E06CD" w:rsidRPr="00E54E8C">
              <w:rPr>
                <w:b/>
                <w:bCs/>
                <w:noProof/>
                <w:lang w:val="vi-VN"/>
              </w:rPr>
              <w:t>:</w:t>
            </w:r>
          </w:p>
          <w:p w:rsidR="00790ED9" w:rsidRPr="00E54E8C" w:rsidRDefault="00790ED9" w:rsidP="00790ED9">
            <w:pPr>
              <w:spacing w:before="100" w:beforeAutospacing="1" w:after="100" w:afterAutospacing="1" w:line="276" w:lineRule="auto"/>
              <w:outlineLvl w:val="2"/>
              <w:rPr>
                <w:b/>
                <w:bCs/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 xml:space="preserve">− </w:t>
            </w:r>
            <w:r w:rsidR="007E06CD" w:rsidRPr="00E54E8C">
              <w:rPr>
                <w:noProof/>
                <w:lang w:val="vi-VN"/>
              </w:rPr>
              <w:t>Các điểm V1, V2, V3, V4 thể hiện đúng hoạt động của Flip-Flop JK.</w:t>
            </w:r>
          </w:p>
          <w:p w:rsidR="00790ED9" w:rsidRPr="00E54E8C" w:rsidRDefault="00790ED9" w:rsidP="00790ED9">
            <w:pPr>
              <w:spacing w:before="100" w:beforeAutospacing="1" w:after="100" w:afterAutospacing="1" w:line="276" w:lineRule="auto"/>
              <w:outlineLvl w:val="2"/>
              <w:rPr>
                <w:bCs/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 xml:space="preserve">− </w:t>
            </w:r>
            <w:r w:rsidR="007E06CD" w:rsidRPr="00E54E8C">
              <w:rPr>
                <w:noProof/>
                <w:lang w:val="vi-VN"/>
              </w:rPr>
              <w:t xml:space="preserve">Dạng sóng của </w:t>
            </w:r>
            <m:oMath>
              <m:r>
                <w:rPr>
                  <w:rFonts w:ascii="Cambria Math" w:hAnsi="Cambria Math"/>
                  <w:noProof/>
                  <w:lang w:val="vi-VN"/>
                </w:rPr>
                <m:t>Q</m:t>
              </m:r>
            </m:oMath>
            <w:r w:rsidRPr="00E54E8C">
              <w:rPr>
                <w:noProof/>
                <w:lang w:val="vi-VN"/>
              </w:rPr>
              <w:t xml:space="preserve"> và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  <w:noProof/>
                      <w:lang w:val="vi-VN"/>
                    </w:rPr>
                  </m:ctrlPr>
                </m:accPr>
                <m:e>
                  <m:r>
                    <w:rPr>
                      <w:rFonts w:ascii="Cambria Math" w:hAnsi="Cambria Math"/>
                      <w:noProof/>
                      <w:lang w:val="vi-VN"/>
                    </w:rPr>
                    <m:t>Q</m:t>
                  </m:r>
                </m:e>
              </m:acc>
            </m:oMath>
            <w:r w:rsidRPr="00E54E8C">
              <w:rPr>
                <w:noProof/>
                <w:lang w:val="vi-VN"/>
              </w:rPr>
              <w:t xml:space="preserve">​ </w:t>
            </w:r>
            <w:r w:rsidR="007E06CD" w:rsidRPr="00E54E8C">
              <w:rPr>
                <w:noProof/>
                <w:lang w:val="vi-VN"/>
              </w:rPr>
              <w:t xml:space="preserve">​ thay đổi theo bảng trạng thái và chỉ cập nhật giá trị tại </w:t>
            </w:r>
            <w:r w:rsidR="007E06CD" w:rsidRPr="00E54E8C">
              <w:rPr>
                <w:bCs/>
                <w:noProof/>
                <w:lang w:val="vi-VN"/>
              </w:rPr>
              <w:t>cạnh lên của xung clock</w:t>
            </w:r>
            <w:r w:rsidR="007E06CD" w:rsidRPr="00E54E8C">
              <w:rPr>
                <w:noProof/>
                <w:lang w:val="vi-VN"/>
              </w:rPr>
              <w:t>.</w:t>
            </w:r>
          </w:p>
          <w:p w:rsidR="007E06CD" w:rsidRPr="00E54E8C" w:rsidRDefault="00790ED9" w:rsidP="00790ED9">
            <w:pPr>
              <w:spacing w:before="100" w:beforeAutospacing="1" w:after="100" w:afterAutospacing="1" w:line="276" w:lineRule="auto"/>
              <w:outlineLvl w:val="2"/>
              <w:rPr>
                <w:b/>
                <w:bCs/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 xml:space="preserve">− </w:t>
            </w:r>
            <w:r w:rsidR="007E06CD" w:rsidRPr="00E54E8C">
              <w:rPr>
                <w:noProof/>
                <w:lang w:val="vi-VN"/>
              </w:rPr>
              <w:t xml:space="preserve">Flip-Flop JK có thể hoạt động ở chế độ giữ nguyên, đặt </w:t>
            </w:r>
            <m:oMath>
              <m:r>
                <w:rPr>
                  <w:rFonts w:ascii="Cambria Math" w:hAnsi="Cambria Math"/>
                  <w:noProof/>
                  <w:lang w:val="vi-VN"/>
                </w:rPr>
                <m:t>Q=1</m:t>
              </m:r>
            </m:oMath>
            <w:r w:rsidR="007E06CD" w:rsidRPr="00E54E8C">
              <w:rPr>
                <w:noProof/>
                <w:lang w:val="vi-VN"/>
              </w:rPr>
              <w:t xml:space="preserve">, đặt </w:t>
            </w:r>
            <m:oMath>
              <m:r>
                <w:rPr>
                  <w:rFonts w:ascii="Cambria Math" w:hAnsi="Cambria Math"/>
                  <w:noProof/>
                  <w:lang w:val="vi-VN"/>
                </w:rPr>
                <m:t xml:space="preserve">Q=0 </m:t>
              </m:r>
            </m:oMath>
            <w:r w:rsidR="007E06CD" w:rsidRPr="00E54E8C">
              <w:rPr>
                <w:noProof/>
                <w:lang w:val="vi-VN"/>
              </w:rPr>
              <w:t xml:space="preserve">hoặc lật trạng thái </w:t>
            </w:r>
            <w:r w:rsidRPr="00E54E8C">
              <w:rPr>
                <w:noProof/>
                <w:lang w:val="vi-VN"/>
              </w:rPr>
              <w:t>tùy thuộc vào giá trị J, K</w:t>
            </w:r>
            <w:r w:rsidR="007E06CD" w:rsidRPr="00E54E8C">
              <w:rPr>
                <w:noProof/>
                <w:lang w:val="vi-VN"/>
              </w:rPr>
              <w:t>.</w:t>
            </w:r>
          </w:p>
          <w:p w:rsidR="007E06CD" w:rsidRPr="00E54E8C" w:rsidRDefault="007E06CD" w:rsidP="00790ED9">
            <w:pPr>
              <w:spacing w:line="276" w:lineRule="auto"/>
              <w:rPr>
                <w:b/>
                <w:noProof/>
                <w:lang w:val="vi-VN"/>
              </w:rPr>
            </w:pPr>
          </w:p>
        </w:tc>
      </w:tr>
    </w:tbl>
    <w:p w:rsidR="00D64ED3" w:rsidRPr="00E54E8C" w:rsidRDefault="00D64ED3" w:rsidP="00F96ECF">
      <w:pPr>
        <w:spacing w:line="276" w:lineRule="auto"/>
        <w:rPr>
          <w:b/>
          <w:noProof/>
          <w:lang w:val="vi-VN"/>
        </w:rPr>
      </w:pPr>
    </w:p>
    <w:p w:rsidR="00E520DB" w:rsidRPr="00E54E8C" w:rsidRDefault="00E520DB" w:rsidP="00F96ECF">
      <w:pPr>
        <w:spacing w:line="276" w:lineRule="auto"/>
        <w:rPr>
          <w:b/>
          <w:noProof/>
          <w:lang w:val="vi-VN"/>
        </w:rPr>
      </w:pPr>
    </w:p>
    <w:p w:rsidR="00ED4E7D" w:rsidRPr="00E54E8C" w:rsidRDefault="00ED4E7D" w:rsidP="00F96ECF">
      <w:pPr>
        <w:spacing w:line="276" w:lineRule="auto"/>
        <w:rPr>
          <w:b/>
          <w:noProof/>
          <w:lang w:val="vi-VN"/>
        </w:rPr>
      </w:pPr>
    </w:p>
    <w:p w:rsidR="00ED4E7D" w:rsidRPr="00E54E8C" w:rsidRDefault="00ED4E7D" w:rsidP="00F96ECF">
      <w:pPr>
        <w:spacing w:line="276" w:lineRule="auto"/>
        <w:rPr>
          <w:b/>
          <w:noProof/>
          <w:lang w:val="vi-VN"/>
        </w:rPr>
      </w:pPr>
      <w:r w:rsidRPr="00E54E8C">
        <w:rPr>
          <w:b/>
          <w:noProof/>
          <w:lang w:val="vi-VN"/>
        </w:rPr>
        <w:t>Phần 2: Thiết kế và mô phỏng mạch đếm đồng bộ 4 bit Flip-Flop JK</w:t>
      </w:r>
    </w:p>
    <w:p w:rsidR="00043BBE" w:rsidRPr="00E54E8C" w:rsidRDefault="00043BBE" w:rsidP="00F96ECF">
      <w:pPr>
        <w:spacing w:line="276" w:lineRule="auto"/>
        <w:rPr>
          <w:b/>
          <w:noProof/>
          <w:lang w:val="vi-VN"/>
        </w:rPr>
      </w:pPr>
    </w:p>
    <w:p w:rsidR="00ED4E7D" w:rsidRPr="00E54E8C" w:rsidRDefault="00ED4E7D" w:rsidP="00F96ECF">
      <w:pPr>
        <w:spacing w:line="276" w:lineRule="auto"/>
        <w:rPr>
          <w:b/>
          <w:noProof/>
          <w:lang w:val="vi-VN"/>
        </w:rPr>
      </w:pPr>
      <w:r w:rsidRPr="00E54E8C">
        <w:rPr>
          <w:b/>
          <w:noProof/>
          <w:lang w:val="vi-VN"/>
        </w:rPr>
        <w:t xml:space="preserve">* Sơ đồ nguyên lý mạch </w:t>
      </w:r>
      <w:r w:rsidR="00043BBE" w:rsidRPr="00E54E8C">
        <w:rPr>
          <w:b/>
          <w:noProof/>
          <w:lang w:val="vi-VN"/>
        </w:rPr>
        <w:t>đếm đồng bộ 4 bit, CLK cạnh xuống, đếm lên</w:t>
      </w:r>
    </w:p>
    <w:p w:rsidR="00790ED9" w:rsidRPr="00E54E8C" w:rsidRDefault="00790ED9" w:rsidP="00F96ECF">
      <w:pPr>
        <w:spacing w:line="276" w:lineRule="auto"/>
        <w:rPr>
          <w:b/>
          <w:noProof/>
          <w:lang w:val="vi-VN"/>
        </w:rPr>
      </w:pPr>
    </w:p>
    <w:tbl>
      <w:tblPr>
        <w:tblStyle w:val="TableGrid"/>
        <w:tblW w:w="10440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6"/>
      </w:tblGrid>
      <w:tr w:rsidR="00790ED9" w:rsidRPr="00E54E8C" w:rsidTr="00E94CCB">
        <w:trPr>
          <w:trHeight w:val="427"/>
        </w:trPr>
        <w:tc>
          <w:tcPr>
            <w:tcW w:w="10440" w:type="dxa"/>
          </w:tcPr>
          <w:p w:rsidR="00790ED9" w:rsidRPr="00E54E8C" w:rsidRDefault="00E94CCB" w:rsidP="00F96ECF">
            <w:pPr>
              <w:spacing w:line="276" w:lineRule="auto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</w:rPr>
              <w:drawing>
                <wp:anchor distT="0" distB="0" distL="114300" distR="114300" simplePos="0" relativeHeight="251694080" behindDoc="0" locked="0" layoutInCell="1" allowOverlap="1" wp14:anchorId="73FCFD6F" wp14:editId="4B939052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6496050" cy="3634740"/>
                  <wp:effectExtent l="0" t="0" r="0" b="3810"/>
                  <wp:wrapSquare wrapText="bothSides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9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96050" cy="3634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54E8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5A6A6187" wp14:editId="3E2C65BD">
                      <wp:simplePos x="0" y="0"/>
                      <wp:positionH relativeFrom="column">
                        <wp:posOffset>38100</wp:posOffset>
                      </wp:positionH>
                      <wp:positionV relativeFrom="paragraph">
                        <wp:posOffset>3694430</wp:posOffset>
                      </wp:positionV>
                      <wp:extent cx="6316980" cy="635"/>
                      <wp:effectExtent l="0" t="0" r="0" b="0"/>
                      <wp:wrapSquare wrapText="bothSides"/>
                      <wp:docPr id="42" name="Text Box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316980" cy="635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:rsidR="007049BB" w:rsidRPr="00132181" w:rsidRDefault="007049BB" w:rsidP="00043BBE">
                                  <w:pPr>
                                    <w:pStyle w:val="Caption"/>
                                    <w:rPr>
                                      <w:b/>
                                      <w:noProof/>
                                      <w:sz w:val="24"/>
                                      <w:szCs w:val="24"/>
                                    </w:rPr>
                                  </w:pPr>
                                  <w:proofErr w:type="spellStart"/>
                                  <w:r>
                                    <w:t>Hình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r w:rsidR="006F1663">
                                    <w:fldChar w:fldCharType="begin"/>
                                  </w:r>
                                  <w:r w:rsidR="006F1663">
                                    <w:instrText xml:space="preserve"> SEQ Hình \* ARABIC </w:instrText>
                                  </w:r>
                                  <w:r w:rsidR="006F1663">
                                    <w:fldChar w:fldCharType="separate"/>
                                  </w:r>
                                  <w:r w:rsidR="002E2599">
                                    <w:rPr>
                                      <w:noProof/>
                                    </w:rPr>
                                    <w:t>10</w:t>
                                  </w:r>
                                  <w:r w:rsidR="006F1663">
                                    <w:rPr>
                                      <w:noProof/>
                                    </w:rPr>
                                    <w:fldChar w:fldCharType="end"/>
                                  </w:r>
                                  <w:r>
                                    <w:t xml:space="preserve">. </w:t>
                                  </w:r>
                                  <w:proofErr w:type="spellStart"/>
                                  <w:r>
                                    <w:t>Mạch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đếm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đồng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bộ</w:t>
                                  </w:r>
                                  <w:proofErr w:type="spellEnd"/>
                                  <w:r>
                                    <w:t xml:space="preserve"> 4 bit, CLK </w:t>
                                  </w:r>
                                  <w:proofErr w:type="spellStart"/>
                                  <w:r>
                                    <w:t>cạnh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xuống</w:t>
                                  </w:r>
                                  <w:proofErr w:type="spellEnd"/>
                                  <w:r>
                                    <w:t xml:space="preserve">, </w:t>
                                  </w:r>
                                  <w:proofErr w:type="spellStart"/>
                                  <w:r>
                                    <w:t>đếm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lên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A6A6187" id="Text Box 42" o:spid="_x0000_s1035" type="#_x0000_t202" style="position:absolute;margin-left:3pt;margin-top:290.9pt;width:497.4pt;height:.0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" stroked="f">
                      <v:textbox style="mso-fit-shape-to-text:t" inset="0,0,0,0">
                        <w:txbxContent>
                          <w:p w:rsidR="007049BB" w:rsidRPr="00132181" w:rsidRDefault="007049BB" w:rsidP="00043BBE">
                            <w:pPr>
                              <w:pStyle w:val="Caption"/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t>Hình</w:t>
                            </w:r>
                            <w:proofErr w:type="spellEnd"/>
                            <w:r>
                              <w:t xml:space="preserve"> </w:t>
                            </w:r>
                            <w:r w:rsidR="006F1663">
                              <w:fldChar w:fldCharType="begin"/>
                            </w:r>
                            <w:r w:rsidR="006F1663">
                              <w:instrText xml:space="preserve"> SEQ Hình \* ARABIC </w:instrText>
                            </w:r>
                            <w:r w:rsidR="006F1663">
                              <w:fldChar w:fldCharType="separate"/>
                            </w:r>
                            <w:r w:rsidR="002E2599">
                              <w:rPr>
                                <w:noProof/>
                              </w:rPr>
                              <w:t>10</w:t>
                            </w:r>
                            <w:r w:rsidR="006F1663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. </w:t>
                            </w:r>
                            <w:proofErr w:type="spellStart"/>
                            <w:r>
                              <w:t>Mạch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đếm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đồ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bộ</w:t>
                            </w:r>
                            <w:proofErr w:type="spellEnd"/>
                            <w:r>
                              <w:t xml:space="preserve"> 4 bit, CLK </w:t>
                            </w:r>
                            <w:proofErr w:type="spellStart"/>
                            <w:r>
                              <w:t>cạnh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xuống</w:t>
                            </w:r>
                            <w:proofErr w:type="spellEnd"/>
                            <w:r>
                              <w:t xml:space="preserve">, </w:t>
                            </w:r>
                            <w:proofErr w:type="spellStart"/>
                            <w:r>
                              <w:t>đếm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lên</w:t>
                            </w:r>
                            <w:proofErr w:type="spellEnd"/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</w:tbl>
    <w:p w:rsidR="00790ED9" w:rsidRPr="00E54E8C" w:rsidRDefault="00790ED9" w:rsidP="00F96ECF">
      <w:pPr>
        <w:spacing w:line="276" w:lineRule="auto"/>
        <w:rPr>
          <w:b/>
          <w:noProof/>
          <w:lang w:val="vi-VN"/>
        </w:rPr>
      </w:pPr>
    </w:p>
    <w:p w:rsidR="00790ED9" w:rsidRPr="00E54E8C" w:rsidRDefault="00790ED9" w:rsidP="00F96ECF">
      <w:pPr>
        <w:spacing w:line="276" w:lineRule="auto"/>
        <w:rPr>
          <w:b/>
          <w:noProof/>
          <w:lang w:val="vi-VN"/>
        </w:rPr>
      </w:pPr>
    </w:p>
    <w:p w:rsidR="00790ED9" w:rsidRPr="00E54E8C" w:rsidRDefault="00790ED9" w:rsidP="00F96ECF">
      <w:pPr>
        <w:spacing w:line="276" w:lineRule="auto"/>
        <w:rPr>
          <w:b/>
          <w:noProof/>
          <w:lang w:val="vi-VN"/>
        </w:rPr>
      </w:pPr>
    </w:p>
    <w:p w:rsidR="00ED4E7D" w:rsidRPr="00E54E8C" w:rsidRDefault="00ED4E7D" w:rsidP="00F96ECF">
      <w:pPr>
        <w:spacing w:line="276" w:lineRule="auto"/>
        <w:rPr>
          <w:b/>
          <w:noProof/>
          <w:lang w:val="vi-VN"/>
        </w:rPr>
      </w:pPr>
      <w:r w:rsidRPr="00E54E8C">
        <w:rPr>
          <w:b/>
          <w:noProof/>
          <w:lang w:val="vi-VN"/>
        </w:rPr>
        <w:lastRenderedPageBreak/>
        <w:t>* Kết quả mô phỏng</w:t>
      </w:r>
    </w:p>
    <w:p w:rsidR="00790ED9" w:rsidRPr="00E54E8C" w:rsidRDefault="00790ED9" w:rsidP="00F96ECF">
      <w:pPr>
        <w:spacing w:line="276" w:lineRule="auto"/>
        <w:rPr>
          <w:b/>
          <w:noProof/>
          <w:lang w:val="vi-VN"/>
        </w:rPr>
      </w:pPr>
    </w:p>
    <w:tbl>
      <w:tblPr>
        <w:tblStyle w:val="TableGrid"/>
        <w:tblW w:w="103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26"/>
      </w:tblGrid>
      <w:tr w:rsidR="00790ED9" w:rsidRPr="00E54E8C" w:rsidTr="007C0222">
        <w:trPr>
          <w:trHeight w:val="427"/>
        </w:trPr>
        <w:tc>
          <w:tcPr>
            <w:tcW w:w="10326" w:type="dxa"/>
          </w:tcPr>
          <w:p w:rsidR="00790ED9" w:rsidRPr="00E54E8C" w:rsidRDefault="007C0222" w:rsidP="000C2080">
            <w:pPr>
              <w:spacing w:line="276" w:lineRule="auto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</w:rPr>
              <w:drawing>
                <wp:anchor distT="0" distB="0" distL="114300" distR="114300" simplePos="0" relativeHeight="251703296" behindDoc="0" locked="0" layoutInCell="1" allowOverlap="1" wp14:anchorId="1ABCB0E7" wp14:editId="53DB55C6">
                  <wp:simplePos x="0" y="0"/>
                  <wp:positionH relativeFrom="column">
                    <wp:posOffset>4092575</wp:posOffset>
                  </wp:positionH>
                  <wp:positionV relativeFrom="paragraph">
                    <wp:posOffset>1669415</wp:posOffset>
                  </wp:positionV>
                  <wp:extent cx="2072272" cy="124460"/>
                  <wp:effectExtent l="0" t="0" r="4445" b="8890"/>
                  <wp:wrapNone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4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4420" cy="1251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10AC9" w:rsidRPr="00E54E8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3566D291" wp14:editId="44A8E0FD">
                      <wp:simplePos x="0" y="0"/>
                      <wp:positionH relativeFrom="column">
                        <wp:posOffset>30480</wp:posOffset>
                      </wp:positionH>
                      <wp:positionV relativeFrom="paragraph">
                        <wp:posOffset>4241800</wp:posOffset>
                      </wp:positionV>
                      <wp:extent cx="6412230" cy="635"/>
                      <wp:effectExtent l="0" t="0" r="0" b="0"/>
                      <wp:wrapSquare wrapText="bothSides"/>
                      <wp:docPr id="49" name="Text Box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412230" cy="635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:rsidR="007049BB" w:rsidRPr="00FC1877" w:rsidRDefault="007049BB" w:rsidP="00110AC9">
                                  <w:pPr>
                                    <w:pStyle w:val="Caption"/>
                                    <w:rPr>
                                      <w:b/>
                                      <w:noProof/>
                                      <w:sz w:val="24"/>
                                      <w:szCs w:val="24"/>
                                    </w:rPr>
                                  </w:pPr>
                                  <w:proofErr w:type="spellStart"/>
                                  <w:r>
                                    <w:t>Hình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r w:rsidR="006F1663">
                                    <w:fldChar w:fldCharType="begin"/>
                                  </w:r>
                                  <w:r w:rsidR="006F1663">
                                    <w:instrText xml:space="preserve"> SEQ Hình \* ARABIC </w:instrText>
                                  </w:r>
                                  <w:r w:rsidR="006F1663">
                                    <w:fldChar w:fldCharType="separate"/>
                                  </w:r>
                                  <w:r w:rsidR="002E2599">
                                    <w:rPr>
                                      <w:noProof/>
                                    </w:rPr>
                                    <w:t>11</w:t>
                                  </w:r>
                                  <w:r w:rsidR="006F1663">
                                    <w:rPr>
                                      <w:noProof/>
                                    </w:rPr>
                                    <w:fldChar w:fldCharType="end"/>
                                  </w:r>
                                  <w:r>
                                    <w:t xml:space="preserve">. </w:t>
                                  </w:r>
                                  <w:proofErr w:type="spellStart"/>
                                  <w:r>
                                    <w:t>Dạng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sóng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của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mạch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đếm</w:t>
                                  </w:r>
                                  <w:proofErr w:type="spellEnd"/>
                                  <w:r>
                                    <w:t xml:space="preserve">, </w:t>
                                  </w:r>
                                  <w:proofErr w:type="spellStart"/>
                                  <w:r>
                                    <w:t>đếm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từ</w:t>
                                  </w:r>
                                  <w:proofErr w:type="spellEnd"/>
                                  <w:r>
                                    <w:t xml:space="preserve"> 0 </w:t>
                                  </w:r>
                                  <w:r>
                                    <w:sym w:font="Wingdings" w:char="F0E0"/>
                                  </w:r>
                                  <w:r>
                                    <w:t xml:space="preserve"> 1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566D291" id="Text Box 49" o:spid="_x0000_s1036" type="#_x0000_t202" style="position:absolute;margin-left:2.4pt;margin-top:334pt;width:504.9pt;height:.0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" stroked="f">
                      <v:textbox style="mso-fit-shape-to-text:t" inset="0,0,0,0">
                        <w:txbxContent>
                          <w:p w:rsidR="007049BB" w:rsidRPr="00FC1877" w:rsidRDefault="007049BB" w:rsidP="00110AC9">
                            <w:pPr>
                              <w:pStyle w:val="Caption"/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t>Hình</w:t>
                            </w:r>
                            <w:proofErr w:type="spellEnd"/>
                            <w:r>
                              <w:t xml:space="preserve"> </w:t>
                            </w:r>
                            <w:r w:rsidR="006F1663">
                              <w:fldChar w:fldCharType="begin"/>
                            </w:r>
                            <w:r w:rsidR="006F1663">
                              <w:instrText xml:space="preserve"> SEQ Hình \* ARABIC </w:instrText>
                            </w:r>
                            <w:r w:rsidR="006F1663">
                              <w:fldChar w:fldCharType="separate"/>
                            </w:r>
                            <w:r w:rsidR="002E2599">
                              <w:rPr>
                                <w:noProof/>
                              </w:rPr>
                              <w:t>11</w:t>
                            </w:r>
                            <w:r w:rsidR="006F1663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. </w:t>
                            </w:r>
                            <w:proofErr w:type="spellStart"/>
                            <w:r>
                              <w:t>Dạ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só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của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mạch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đếm</w:t>
                            </w:r>
                            <w:proofErr w:type="spellEnd"/>
                            <w:r>
                              <w:t xml:space="preserve">, </w:t>
                            </w:r>
                            <w:proofErr w:type="spellStart"/>
                            <w:r>
                              <w:t>đếm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ừ</w:t>
                            </w:r>
                            <w:proofErr w:type="spellEnd"/>
                            <w:r>
                              <w:t xml:space="preserve"> 0 </w:t>
                            </w:r>
                            <w:r>
                              <w:sym w:font="Wingdings" w:char="F0E0"/>
                            </w:r>
                            <w:r>
                              <w:t xml:space="preserve"> 15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110AC9" w:rsidRPr="00E54E8C">
              <w:rPr>
                <w:b/>
                <w:noProof/>
              </w:rPr>
              <w:drawing>
                <wp:anchor distT="0" distB="0" distL="114300" distR="114300" simplePos="0" relativeHeight="251699200" behindDoc="0" locked="0" layoutInCell="1" allowOverlap="1">
                  <wp:simplePos x="0" y="0"/>
                  <wp:positionH relativeFrom="column">
                    <wp:posOffset>635</wp:posOffset>
                  </wp:positionH>
                  <wp:positionV relativeFrom="paragraph">
                    <wp:posOffset>635</wp:posOffset>
                  </wp:positionV>
                  <wp:extent cx="6412230" cy="4199890"/>
                  <wp:effectExtent l="0" t="0" r="7620" b="0"/>
                  <wp:wrapSquare wrapText="bothSides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1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12230" cy="4199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790ED9" w:rsidRPr="00E54E8C" w:rsidRDefault="00790ED9" w:rsidP="00F96ECF">
      <w:pPr>
        <w:spacing w:line="276" w:lineRule="auto"/>
        <w:rPr>
          <w:b/>
          <w:noProof/>
          <w:lang w:val="vi-VN"/>
        </w:rPr>
      </w:pPr>
    </w:p>
    <w:p w:rsidR="00790ED9" w:rsidRPr="00E54E8C" w:rsidRDefault="00790ED9" w:rsidP="00F96ECF">
      <w:pPr>
        <w:spacing w:line="276" w:lineRule="auto"/>
        <w:rPr>
          <w:b/>
          <w:noProof/>
          <w:lang w:val="vi-VN"/>
        </w:rPr>
      </w:pPr>
    </w:p>
    <w:p w:rsidR="007B42A7" w:rsidRPr="00E54E8C" w:rsidRDefault="007B42A7" w:rsidP="00F96ECF">
      <w:pPr>
        <w:spacing w:line="276" w:lineRule="auto"/>
        <w:rPr>
          <w:b/>
          <w:noProof/>
          <w:lang w:val="vi-VN"/>
        </w:rPr>
      </w:pPr>
      <w:r w:rsidRPr="00E54E8C">
        <w:rPr>
          <w:b/>
          <w:noProof/>
          <w:lang w:val="vi-VN"/>
        </w:rPr>
        <w:t>* Bảng trạng thái</w:t>
      </w:r>
    </w:p>
    <w:p w:rsidR="007B42A7" w:rsidRPr="00E54E8C" w:rsidRDefault="007B42A7" w:rsidP="00F96ECF">
      <w:pPr>
        <w:spacing w:line="276" w:lineRule="auto"/>
        <w:rPr>
          <w:b/>
          <w:noProof/>
          <w:lang w:val="vi-VN"/>
        </w:rPr>
      </w:pPr>
    </w:p>
    <w:tbl>
      <w:tblPr>
        <w:tblStyle w:val="TableGrid"/>
        <w:tblW w:w="10118" w:type="dxa"/>
        <w:jc w:val="center"/>
        <w:tblLook w:val="04A0" w:firstRow="1" w:lastRow="0" w:firstColumn="1" w:lastColumn="0" w:noHBand="0" w:noVBand="1"/>
      </w:tblPr>
      <w:tblGrid>
        <w:gridCol w:w="1686"/>
        <w:gridCol w:w="1686"/>
        <w:gridCol w:w="1686"/>
        <w:gridCol w:w="1686"/>
        <w:gridCol w:w="1687"/>
        <w:gridCol w:w="1687"/>
      </w:tblGrid>
      <w:tr w:rsidR="007B42A7" w:rsidRPr="00E54E8C" w:rsidTr="007B42A7">
        <w:trPr>
          <w:trHeight w:val="381"/>
          <w:jc w:val="center"/>
        </w:trPr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CLK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Q3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Q2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Q1</w:t>
            </w:r>
          </w:p>
        </w:tc>
        <w:tc>
          <w:tcPr>
            <w:tcW w:w="1687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Q0</w:t>
            </w:r>
          </w:p>
        </w:tc>
        <w:tc>
          <w:tcPr>
            <w:tcW w:w="1687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Số đếm</w:t>
            </w:r>
          </w:p>
        </w:tc>
      </w:tr>
      <w:tr w:rsidR="007B42A7" w:rsidRPr="00E54E8C" w:rsidTr="007B42A7">
        <w:trPr>
          <w:trHeight w:val="381"/>
          <w:jc w:val="center"/>
        </w:trPr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</w:tr>
      <w:tr w:rsidR="007B42A7" w:rsidRPr="00E54E8C" w:rsidTr="007B42A7">
        <w:trPr>
          <w:trHeight w:val="381"/>
          <w:jc w:val="center"/>
        </w:trPr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</w:tr>
      <w:tr w:rsidR="007B42A7" w:rsidRPr="00E54E8C" w:rsidTr="007B42A7">
        <w:trPr>
          <w:trHeight w:val="381"/>
          <w:jc w:val="center"/>
        </w:trPr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2</w:t>
            </w:r>
          </w:p>
        </w:tc>
      </w:tr>
      <w:tr w:rsidR="007B42A7" w:rsidRPr="00E54E8C" w:rsidTr="007B42A7">
        <w:trPr>
          <w:trHeight w:val="381"/>
          <w:jc w:val="center"/>
        </w:trPr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3</w:t>
            </w:r>
          </w:p>
        </w:tc>
      </w:tr>
      <w:tr w:rsidR="007B42A7" w:rsidRPr="00E54E8C" w:rsidTr="007B42A7">
        <w:trPr>
          <w:trHeight w:val="381"/>
          <w:jc w:val="center"/>
        </w:trPr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4</w:t>
            </w:r>
          </w:p>
        </w:tc>
      </w:tr>
      <w:tr w:rsidR="007B42A7" w:rsidRPr="00E54E8C" w:rsidTr="007B42A7">
        <w:trPr>
          <w:trHeight w:val="381"/>
          <w:jc w:val="center"/>
        </w:trPr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5</w:t>
            </w:r>
          </w:p>
        </w:tc>
      </w:tr>
      <w:tr w:rsidR="007B42A7" w:rsidRPr="00E54E8C" w:rsidTr="007B42A7">
        <w:trPr>
          <w:trHeight w:val="381"/>
          <w:jc w:val="center"/>
        </w:trPr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6</w:t>
            </w:r>
          </w:p>
        </w:tc>
      </w:tr>
      <w:tr w:rsidR="007B42A7" w:rsidRPr="00E54E8C" w:rsidTr="007B42A7">
        <w:trPr>
          <w:trHeight w:val="381"/>
          <w:jc w:val="center"/>
        </w:trPr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7</w:t>
            </w:r>
          </w:p>
        </w:tc>
      </w:tr>
      <w:tr w:rsidR="007B42A7" w:rsidRPr="00E54E8C" w:rsidTr="007B42A7">
        <w:trPr>
          <w:trHeight w:val="381"/>
          <w:jc w:val="center"/>
        </w:trPr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8</w:t>
            </w:r>
          </w:p>
        </w:tc>
      </w:tr>
      <w:tr w:rsidR="007B42A7" w:rsidRPr="00E54E8C" w:rsidTr="007B42A7">
        <w:trPr>
          <w:trHeight w:val="381"/>
          <w:jc w:val="center"/>
        </w:trPr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9</w:t>
            </w:r>
          </w:p>
        </w:tc>
      </w:tr>
      <w:tr w:rsidR="007B42A7" w:rsidRPr="00E54E8C" w:rsidTr="007B42A7">
        <w:trPr>
          <w:trHeight w:val="381"/>
          <w:jc w:val="center"/>
        </w:trPr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0</w:t>
            </w:r>
          </w:p>
        </w:tc>
      </w:tr>
      <w:tr w:rsidR="007B42A7" w:rsidRPr="00E54E8C" w:rsidTr="007B42A7">
        <w:trPr>
          <w:trHeight w:val="381"/>
          <w:jc w:val="center"/>
        </w:trPr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1</w:t>
            </w:r>
          </w:p>
        </w:tc>
      </w:tr>
      <w:tr w:rsidR="007B42A7" w:rsidRPr="00E54E8C" w:rsidTr="007B42A7">
        <w:trPr>
          <w:trHeight w:val="381"/>
          <w:jc w:val="center"/>
        </w:trPr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lastRenderedPageBreak/>
              <w:t>↓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2</w:t>
            </w:r>
          </w:p>
        </w:tc>
      </w:tr>
      <w:tr w:rsidR="007B42A7" w:rsidRPr="00E54E8C" w:rsidTr="007B42A7">
        <w:trPr>
          <w:trHeight w:val="381"/>
          <w:jc w:val="center"/>
        </w:trPr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3</w:t>
            </w:r>
          </w:p>
        </w:tc>
      </w:tr>
      <w:tr w:rsidR="007B42A7" w:rsidRPr="00E54E8C" w:rsidTr="007B42A7">
        <w:trPr>
          <w:trHeight w:val="381"/>
          <w:jc w:val="center"/>
        </w:trPr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4</w:t>
            </w:r>
          </w:p>
        </w:tc>
      </w:tr>
      <w:tr w:rsidR="007B42A7" w:rsidRPr="00E54E8C" w:rsidTr="007B42A7">
        <w:trPr>
          <w:trHeight w:val="381"/>
          <w:jc w:val="center"/>
        </w:trPr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5</w:t>
            </w:r>
          </w:p>
        </w:tc>
      </w:tr>
      <w:tr w:rsidR="007B42A7" w:rsidRPr="00E54E8C" w:rsidTr="007B42A7">
        <w:trPr>
          <w:trHeight w:val="381"/>
          <w:jc w:val="center"/>
        </w:trPr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7B42A7" w:rsidRPr="00E54E8C" w:rsidRDefault="007B42A7" w:rsidP="007B42A7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</w:tr>
    </w:tbl>
    <w:p w:rsidR="007B42A7" w:rsidRPr="00E54E8C" w:rsidRDefault="007B42A7" w:rsidP="00F96ECF">
      <w:pPr>
        <w:spacing w:line="276" w:lineRule="auto"/>
        <w:rPr>
          <w:b/>
          <w:noProof/>
          <w:lang w:val="vi-VN"/>
        </w:rPr>
      </w:pPr>
    </w:p>
    <w:p w:rsidR="007B42A7" w:rsidRPr="00E54E8C" w:rsidRDefault="007B42A7" w:rsidP="00F96ECF">
      <w:pPr>
        <w:spacing w:line="276" w:lineRule="auto"/>
        <w:rPr>
          <w:b/>
          <w:noProof/>
          <w:lang w:val="vi-VN"/>
        </w:rPr>
      </w:pPr>
    </w:p>
    <w:p w:rsidR="007B42A7" w:rsidRPr="00E54E8C" w:rsidRDefault="007B42A7" w:rsidP="007B42A7">
      <w:pPr>
        <w:spacing w:line="276" w:lineRule="auto"/>
        <w:rPr>
          <w:b/>
          <w:noProof/>
          <w:lang w:val="vi-VN"/>
        </w:rPr>
      </w:pPr>
      <w:r w:rsidRPr="00E54E8C">
        <w:rPr>
          <w:b/>
          <w:noProof/>
          <w:lang w:val="vi-VN"/>
        </w:rPr>
        <w:t>* Phân tích</w:t>
      </w:r>
    </w:p>
    <w:p w:rsidR="007B42A7" w:rsidRPr="00E54E8C" w:rsidRDefault="007B42A7" w:rsidP="007B42A7">
      <w:pPr>
        <w:spacing w:line="276" w:lineRule="auto"/>
        <w:rPr>
          <w:b/>
          <w:noProof/>
          <w:lang w:val="vi-VN"/>
        </w:rPr>
      </w:pPr>
    </w:p>
    <w:tbl>
      <w:tblPr>
        <w:tblStyle w:val="TableGrid"/>
        <w:tblW w:w="10638" w:type="dxa"/>
        <w:tblInd w:w="-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56"/>
      </w:tblGrid>
      <w:tr w:rsidR="007B42A7" w:rsidRPr="00E54E8C" w:rsidTr="00110AC9">
        <w:trPr>
          <w:trHeight w:val="452"/>
        </w:trPr>
        <w:tc>
          <w:tcPr>
            <w:tcW w:w="10638" w:type="dxa"/>
          </w:tcPr>
          <w:p w:rsidR="00356225" w:rsidRPr="00E54E8C" w:rsidRDefault="00110AC9" w:rsidP="00356225">
            <w:pPr>
              <w:keepNext/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b/>
                <w:noProof/>
              </w:rPr>
              <w:drawing>
                <wp:anchor distT="0" distB="0" distL="114300" distR="114300" simplePos="0" relativeHeight="251698176" behindDoc="0" locked="0" layoutInCell="1" allowOverlap="1" wp14:anchorId="4CD967B7" wp14:editId="4B6CBB6F">
                  <wp:simplePos x="0" y="0"/>
                  <wp:positionH relativeFrom="column">
                    <wp:posOffset>4427855</wp:posOffset>
                  </wp:positionH>
                  <wp:positionV relativeFrom="paragraph">
                    <wp:posOffset>1085850</wp:posOffset>
                  </wp:positionV>
                  <wp:extent cx="1699260" cy="102057"/>
                  <wp:effectExtent l="0" t="0" r="0" b="0"/>
                  <wp:wrapNone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4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260" cy="1020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C0222" w:rsidRPr="00E54E8C">
              <w:rPr>
                <w:b/>
                <w:noProof/>
              </w:rPr>
              <w:drawing>
                <wp:inline distT="0" distB="0" distL="0" distR="0" wp14:anchorId="255F7701" wp14:editId="5A65277F">
                  <wp:extent cx="6622467" cy="3040380"/>
                  <wp:effectExtent l="0" t="0" r="6985" b="762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3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30412" cy="30440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B42A7" w:rsidRPr="00E54E8C" w:rsidRDefault="00356225" w:rsidP="00356225">
            <w:pPr>
              <w:pStyle w:val="Caption"/>
              <w:rPr>
                <w:b/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 xml:space="preserve">Hình </w:t>
            </w:r>
            <w:r w:rsidR="00E94CCB" w:rsidRPr="00E54E8C">
              <w:rPr>
                <w:noProof/>
                <w:lang w:val="vi-VN"/>
              </w:rPr>
              <w:fldChar w:fldCharType="begin"/>
            </w:r>
            <w:r w:rsidR="00E94CCB" w:rsidRPr="00E54E8C">
              <w:rPr>
                <w:noProof/>
                <w:lang w:val="vi-VN"/>
              </w:rPr>
              <w:instrText xml:space="preserve"> SEQ Hình \* ARABIC </w:instrText>
            </w:r>
            <w:r w:rsidR="00E94CCB" w:rsidRPr="00E54E8C">
              <w:rPr>
                <w:noProof/>
                <w:lang w:val="vi-VN"/>
              </w:rPr>
              <w:fldChar w:fldCharType="separate"/>
            </w:r>
            <w:r w:rsidR="002E2599">
              <w:rPr>
                <w:noProof/>
                <w:lang w:val="vi-VN"/>
              </w:rPr>
              <w:t>12</w:t>
            </w:r>
            <w:r w:rsidR="00E94CCB" w:rsidRPr="00E54E8C">
              <w:rPr>
                <w:noProof/>
                <w:lang w:val="vi-VN"/>
              </w:rPr>
              <w:fldChar w:fldCharType="end"/>
            </w:r>
            <w:r w:rsidRPr="00E54E8C">
              <w:rPr>
                <w:noProof/>
                <w:lang w:val="vi-VN"/>
              </w:rPr>
              <w:t>. Mạch đếm từ 0 đến 15</w:t>
            </w:r>
          </w:p>
        </w:tc>
      </w:tr>
    </w:tbl>
    <w:p w:rsidR="007B42A7" w:rsidRPr="00E54E8C" w:rsidRDefault="007B42A7" w:rsidP="00F96ECF">
      <w:pPr>
        <w:spacing w:line="276" w:lineRule="auto"/>
        <w:rPr>
          <w:b/>
          <w:noProof/>
          <w:lang w:val="vi-VN"/>
        </w:rPr>
      </w:pPr>
    </w:p>
    <w:p w:rsidR="004C1224" w:rsidRPr="00E54E8C" w:rsidRDefault="004C1224" w:rsidP="000035EF">
      <w:pPr>
        <w:spacing w:line="276" w:lineRule="auto"/>
        <w:jc w:val="both"/>
        <w:rPr>
          <w:noProof/>
          <w:lang w:val="vi-VN"/>
        </w:rPr>
      </w:pPr>
    </w:p>
    <w:p w:rsidR="004C1224" w:rsidRPr="00E54E8C" w:rsidRDefault="004C1224" w:rsidP="008362BF">
      <w:pPr>
        <w:spacing w:line="276" w:lineRule="auto"/>
        <w:jc w:val="both"/>
        <w:rPr>
          <w:noProof/>
          <w:lang w:val="vi-VN"/>
        </w:rPr>
      </w:pPr>
      <w:r w:rsidRPr="00E54E8C">
        <w:rPr>
          <w:noProof/>
          <w:lang w:val="vi-VN"/>
        </w:rPr>
        <w:t xml:space="preserve">− </w:t>
      </w:r>
      <w:r w:rsidRPr="00E54E8C">
        <w:rPr>
          <w:rStyle w:val="Strong"/>
          <w:noProof/>
          <w:lang w:val="vi-VN"/>
        </w:rPr>
        <w:t>Flip-Flop JK</w:t>
      </w:r>
      <w:r w:rsidRPr="00E54E8C">
        <w:rPr>
          <w:noProof/>
          <w:lang w:val="vi-VN"/>
        </w:rPr>
        <w:t xml:space="preserve">: Khi J = K = 1, đầu ra Q sẽ đảo trạng thái (toggle) tại mỗi cạnh xuống của CLK. </w:t>
      </w:r>
    </w:p>
    <w:p w:rsidR="004C1224" w:rsidRPr="00E54E8C" w:rsidRDefault="004C1224" w:rsidP="008362BF">
      <w:pPr>
        <w:spacing w:line="276" w:lineRule="auto"/>
        <w:jc w:val="both"/>
        <w:rPr>
          <w:noProof/>
          <w:lang w:val="vi-VN"/>
        </w:rPr>
      </w:pPr>
      <w:r w:rsidRPr="00E54E8C">
        <w:rPr>
          <w:noProof/>
          <w:lang w:val="vi-VN"/>
        </w:rPr>
        <w:t xml:space="preserve">− </w:t>
      </w:r>
      <w:r w:rsidRPr="00E54E8C">
        <w:rPr>
          <w:rStyle w:val="Strong"/>
          <w:noProof/>
          <w:lang w:val="vi-VN"/>
        </w:rPr>
        <w:t>Mạch đếm đồng bộ</w:t>
      </w:r>
      <w:r w:rsidRPr="00E54E8C">
        <w:rPr>
          <w:noProof/>
          <w:lang w:val="vi-VN"/>
        </w:rPr>
        <w:t xml:space="preserve">: Tất cả các Flip-Flop nhận tín hiệu CLK cùng lúc, và trạng thái của các bit (Q3, Q2, Q1, Q0) thay đổi đồng thời theo logic đếm lên. </w:t>
      </w:r>
    </w:p>
    <w:p w:rsidR="004C1224" w:rsidRPr="00E54E8C" w:rsidRDefault="004C1224" w:rsidP="008362BF">
      <w:pPr>
        <w:spacing w:line="276" w:lineRule="auto"/>
        <w:jc w:val="both"/>
        <w:rPr>
          <w:noProof/>
          <w:lang w:val="vi-VN"/>
        </w:rPr>
      </w:pPr>
      <w:r w:rsidRPr="00E54E8C">
        <w:rPr>
          <w:noProof/>
          <w:lang w:val="vi-VN"/>
        </w:rPr>
        <w:t xml:space="preserve">− </w:t>
      </w:r>
      <w:r w:rsidRPr="00E54E8C">
        <w:rPr>
          <w:rStyle w:val="Strong"/>
          <w:noProof/>
          <w:lang w:val="vi-VN"/>
        </w:rPr>
        <w:t>Đếm lên</w:t>
      </w:r>
      <w:r w:rsidRPr="00E54E8C">
        <w:rPr>
          <w:noProof/>
          <w:lang w:val="vi-VN"/>
        </w:rPr>
        <w:t xml:space="preserve">: Mạch bắt đầu từ trạng thái 0000 (0) và tăng dần lên 1111 (15), sau đó có thể quay lại 0000. </w:t>
      </w:r>
    </w:p>
    <w:p w:rsidR="004C1224" w:rsidRPr="00E54E8C" w:rsidRDefault="004C1224" w:rsidP="008362BF">
      <w:pPr>
        <w:spacing w:line="276" w:lineRule="auto"/>
        <w:jc w:val="both"/>
        <w:rPr>
          <w:noProof/>
          <w:lang w:val="vi-VN"/>
        </w:rPr>
      </w:pPr>
      <w:r w:rsidRPr="00E54E8C">
        <w:rPr>
          <w:noProof/>
          <w:lang w:val="vi-VN"/>
        </w:rPr>
        <w:t xml:space="preserve">− </w:t>
      </w:r>
      <w:r w:rsidRPr="00E54E8C">
        <w:rPr>
          <w:rStyle w:val="Strong"/>
          <w:noProof/>
          <w:lang w:val="vi-VN"/>
        </w:rPr>
        <w:t>CLK cạnh xuống</w:t>
      </w:r>
      <w:r w:rsidRPr="00E54E8C">
        <w:rPr>
          <w:noProof/>
          <w:lang w:val="vi-VN"/>
        </w:rPr>
        <w:t>: Trạng thái của các đầu ra (Q3, Q2, Q1, Q0) thay đổi khi CLK chuyển từ 12V xuống 0V.</w:t>
      </w:r>
    </w:p>
    <w:p w:rsidR="000035EF" w:rsidRPr="00E54E8C" w:rsidRDefault="000035EF" w:rsidP="008362BF">
      <w:pPr>
        <w:spacing w:line="276" w:lineRule="auto"/>
        <w:jc w:val="both"/>
        <w:rPr>
          <w:b/>
          <w:noProof/>
          <w:lang w:val="vi-VN"/>
        </w:rPr>
      </w:pPr>
      <w:r w:rsidRPr="00E54E8C">
        <w:rPr>
          <w:b/>
          <w:noProof/>
          <w:lang w:val="vi-VN"/>
        </w:rPr>
        <w:t>− Từ dạng sóng mô phỏng, có các tín hiệu:</w:t>
      </w:r>
    </w:p>
    <w:p w:rsidR="000035EF" w:rsidRPr="00E54E8C" w:rsidRDefault="000035EF" w:rsidP="008362BF">
      <w:pPr>
        <w:spacing w:line="276" w:lineRule="auto"/>
        <w:jc w:val="both"/>
        <w:rPr>
          <w:noProof/>
          <w:lang w:val="vi-VN"/>
        </w:rPr>
      </w:pPr>
      <w:r w:rsidRPr="00E54E8C">
        <w:rPr>
          <w:noProof/>
          <w:lang w:val="vi-VN"/>
        </w:rPr>
        <w:t xml:space="preserve">+ Xung </w:t>
      </w:r>
      <w:r w:rsidRPr="00E54E8C">
        <w:rPr>
          <w:noProof/>
          <w:color w:val="FF0000"/>
          <w:lang w:val="vi-VN"/>
        </w:rPr>
        <w:t>CLK</w:t>
      </w:r>
      <w:r w:rsidRPr="00E54E8C">
        <w:rPr>
          <w:noProof/>
          <w:lang w:val="vi-VN"/>
        </w:rPr>
        <w:t xml:space="preserve"> (màu đỏ).</w:t>
      </w:r>
    </w:p>
    <w:p w:rsidR="000035EF" w:rsidRPr="00E54E8C" w:rsidRDefault="000035EF" w:rsidP="008362BF">
      <w:pPr>
        <w:spacing w:line="276" w:lineRule="auto"/>
        <w:jc w:val="both"/>
        <w:rPr>
          <w:noProof/>
          <w:lang w:val="vi-VN"/>
        </w:rPr>
      </w:pPr>
      <w:r w:rsidRPr="00E54E8C">
        <w:rPr>
          <w:noProof/>
          <w:lang w:val="vi-VN"/>
        </w:rPr>
        <w:t xml:space="preserve">+ Ngõ ra: </w:t>
      </w:r>
      <w:r w:rsidRPr="00E54E8C">
        <w:rPr>
          <w:b/>
          <w:bCs/>
          <w:noProof/>
          <w:color w:val="00B050"/>
          <w:lang w:val="vi-VN"/>
        </w:rPr>
        <w:t>Q3</w:t>
      </w:r>
      <w:r w:rsidRPr="00E54E8C">
        <w:rPr>
          <w:noProof/>
          <w:lang w:val="vi-VN"/>
        </w:rPr>
        <w:t xml:space="preserve"> (màu xanh lá), </w:t>
      </w:r>
      <w:r w:rsidRPr="00E54E8C">
        <w:rPr>
          <w:b/>
          <w:bCs/>
          <w:noProof/>
          <w:color w:val="FF00FF"/>
          <w:lang w:val="vi-VN"/>
        </w:rPr>
        <w:t>Q2</w:t>
      </w:r>
      <w:r w:rsidRPr="00E54E8C">
        <w:rPr>
          <w:noProof/>
          <w:lang w:val="vi-VN"/>
        </w:rPr>
        <w:t xml:space="preserve"> (màu hồng), </w:t>
      </w:r>
      <w:r w:rsidRPr="00E54E8C">
        <w:rPr>
          <w:b/>
          <w:bCs/>
          <w:noProof/>
          <w:color w:val="00B0F0"/>
          <w:lang w:val="vi-VN"/>
        </w:rPr>
        <w:t>Q1</w:t>
      </w:r>
      <w:r w:rsidRPr="00E54E8C">
        <w:rPr>
          <w:noProof/>
          <w:lang w:val="vi-VN"/>
        </w:rPr>
        <w:t xml:space="preserve"> (màu xanh dương), </w:t>
      </w:r>
      <w:r w:rsidRPr="00E54E8C">
        <w:rPr>
          <w:b/>
          <w:bCs/>
          <w:noProof/>
          <w:color w:val="FFCC00"/>
          <w:lang w:val="vi-VN"/>
        </w:rPr>
        <w:t>Q0</w:t>
      </w:r>
      <w:r w:rsidRPr="00E54E8C">
        <w:rPr>
          <w:noProof/>
          <w:lang w:val="vi-VN"/>
        </w:rPr>
        <w:t xml:space="preserve"> (màu vàng).</w:t>
      </w:r>
    </w:p>
    <w:p w:rsidR="000035EF" w:rsidRPr="00E54E8C" w:rsidRDefault="000035EF" w:rsidP="008362BF">
      <w:pPr>
        <w:spacing w:line="276" w:lineRule="auto"/>
        <w:jc w:val="both"/>
        <w:rPr>
          <w:b/>
          <w:noProof/>
          <w:lang w:val="vi-VN"/>
        </w:rPr>
      </w:pPr>
      <w:r w:rsidRPr="00E54E8C">
        <w:rPr>
          <w:b/>
          <w:noProof/>
          <w:lang w:val="vi-VN"/>
        </w:rPr>
        <w:t>− Xét tại các đ</w:t>
      </w:r>
      <w:r w:rsidR="008362BF" w:rsidRPr="00E54E8C">
        <w:rPr>
          <w:b/>
          <w:noProof/>
          <w:lang w:val="vi-VN"/>
        </w:rPr>
        <w:t>iểm từ V1 đến V16</w:t>
      </w:r>
      <w:r w:rsidRPr="00E54E8C">
        <w:rPr>
          <w:b/>
          <w:noProof/>
          <w:lang w:val="vi-VN"/>
        </w:rPr>
        <w:t>:</w:t>
      </w:r>
    </w:p>
    <w:p w:rsidR="004C1224" w:rsidRPr="00E54E8C" w:rsidRDefault="008362BF" w:rsidP="008362BF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 xml:space="preserve">+ </w:t>
      </w:r>
      <w:r w:rsidR="004C1224"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Điểm V1</w:t>
      </w:r>
      <w:r w:rsidR="004C1224"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4C1224" w:rsidRPr="00E54E8C" w:rsidRDefault="004C1224" w:rsidP="00EC2B6F">
      <w:pPr>
        <w:numPr>
          <w:ilvl w:val="0"/>
          <w:numId w:val="19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1</w:t>
      </w:r>
      <w:r w:rsidRPr="00E54E8C">
        <w:rPr>
          <w:noProof/>
          <w:lang w:val="vi-VN"/>
        </w:rPr>
        <w:t xml:space="preserve">: CLK chuyển </w:t>
      </w:r>
      <w:r w:rsidR="008362BF" w:rsidRPr="00E54E8C">
        <w:rPr>
          <w:noProof/>
          <w:lang w:val="vi-VN"/>
        </w:rPr>
        <w:t>từ 12V xuống 0V, đếm lên từ 0000 (0)</w:t>
      </w:r>
      <w:r w:rsidRPr="00E54E8C">
        <w:rPr>
          <w:noProof/>
          <w:lang w:val="vi-VN"/>
        </w:rPr>
        <w:t>.</w:t>
      </w:r>
    </w:p>
    <w:p w:rsidR="004C1224" w:rsidRPr="00E54E8C" w:rsidRDefault="004C1224" w:rsidP="00EC2B6F">
      <w:pPr>
        <w:numPr>
          <w:ilvl w:val="0"/>
          <w:numId w:val="19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1</w:t>
      </w:r>
      <w:r w:rsidRPr="00E54E8C">
        <w:rPr>
          <w:noProof/>
          <w:lang w:val="vi-VN"/>
        </w:rPr>
        <w:t xml:space="preserve">: Q3 </w:t>
      </w:r>
      <w:r w:rsidR="008362BF" w:rsidRPr="00E54E8C">
        <w:rPr>
          <w:noProof/>
          <w:lang w:val="vi-VN"/>
        </w:rPr>
        <w:t>= 0, Q2</w:t>
      </w:r>
      <w:r w:rsidR="007049BB" w:rsidRPr="00E54E8C">
        <w:rPr>
          <w:noProof/>
          <w:lang w:val="vi-VN"/>
        </w:rPr>
        <w:t xml:space="preserve"> = 0, Q1 = 0</w:t>
      </w:r>
      <w:r w:rsidR="008362BF" w:rsidRPr="00E54E8C">
        <w:rPr>
          <w:noProof/>
          <w:lang w:val="vi-VN"/>
        </w:rPr>
        <w:t>, Q0 = 0</w:t>
      </w:r>
      <w:r w:rsidRPr="00E54E8C">
        <w:rPr>
          <w:noProof/>
          <w:lang w:val="vi-VN"/>
        </w:rPr>
        <w:t>.</w:t>
      </w:r>
    </w:p>
    <w:p w:rsidR="004C1224" w:rsidRPr="00E54E8C" w:rsidRDefault="008362BF" w:rsidP="008362BF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lastRenderedPageBreak/>
        <w:t xml:space="preserve">+ </w:t>
      </w:r>
      <w:r w:rsidR="004C1224"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Điểm V2</w:t>
      </w:r>
      <w:r w:rsidR="004C1224"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4C1224" w:rsidRPr="00E54E8C" w:rsidRDefault="004C1224" w:rsidP="00EC2B6F">
      <w:pPr>
        <w:numPr>
          <w:ilvl w:val="0"/>
          <w:numId w:val="20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2</w:t>
      </w:r>
      <w:r w:rsidR="008362BF" w:rsidRPr="00E54E8C">
        <w:rPr>
          <w:noProof/>
          <w:lang w:val="vi-VN"/>
        </w:rPr>
        <w:t>: Trạng thái là 0000 (0</w:t>
      </w:r>
      <w:r w:rsidRPr="00E54E8C">
        <w:rPr>
          <w:noProof/>
          <w:lang w:val="vi-VN"/>
        </w:rPr>
        <w:t>).</w:t>
      </w:r>
    </w:p>
    <w:p w:rsidR="004C1224" w:rsidRPr="00E54E8C" w:rsidRDefault="004C1224" w:rsidP="00EC2B6F">
      <w:pPr>
        <w:numPr>
          <w:ilvl w:val="0"/>
          <w:numId w:val="20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2</w:t>
      </w:r>
      <w:r w:rsidR="008362BF" w:rsidRPr="00E54E8C">
        <w:rPr>
          <w:noProof/>
          <w:lang w:val="vi-VN"/>
        </w:rPr>
        <w:t>: Đếm lên: 0000 → 0001 (1</w:t>
      </w:r>
      <w:r w:rsidRPr="00E54E8C">
        <w:rPr>
          <w:noProof/>
          <w:lang w:val="vi-VN"/>
        </w:rPr>
        <w:t>).</w:t>
      </w:r>
    </w:p>
    <w:p w:rsidR="004C1224" w:rsidRPr="00E54E8C" w:rsidRDefault="004C1224" w:rsidP="00EC2B6F">
      <w:pPr>
        <w:numPr>
          <w:ilvl w:val="0"/>
          <w:numId w:val="20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2</w:t>
      </w:r>
      <w:r w:rsidR="007049BB" w:rsidRPr="00E54E8C">
        <w:rPr>
          <w:noProof/>
          <w:lang w:val="vi-VN"/>
        </w:rPr>
        <w:t>: Q3 = 0, Q2 = 0, Q1 = 0</w:t>
      </w:r>
      <w:r w:rsidRPr="00E54E8C">
        <w:rPr>
          <w:noProof/>
          <w:lang w:val="vi-VN"/>
        </w:rPr>
        <w:t>, Q0 = 1.</w:t>
      </w:r>
    </w:p>
    <w:p w:rsidR="004C1224" w:rsidRPr="00E54E8C" w:rsidRDefault="008362BF" w:rsidP="008362BF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 xml:space="preserve">+ </w:t>
      </w:r>
      <w:r w:rsidR="004C1224"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Điểm V3</w:t>
      </w:r>
      <w:r w:rsidR="004C1224"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4C1224" w:rsidRPr="00E54E8C" w:rsidRDefault="004C1224" w:rsidP="00EC2B6F">
      <w:pPr>
        <w:numPr>
          <w:ilvl w:val="0"/>
          <w:numId w:val="21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3</w:t>
      </w:r>
      <w:r w:rsidR="008362BF" w:rsidRPr="00E54E8C">
        <w:rPr>
          <w:noProof/>
          <w:lang w:val="vi-VN"/>
        </w:rPr>
        <w:t>: Trạng t</w:t>
      </w:r>
      <w:r w:rsidR="007049BB" w:rsidRPr="00E54E8C">
        <w:rPr>
          <w:noProof/>
          <w:lang w:val="vi-VN"/>
        </w:rPr>
        <w:t>hái là 000</w:t>
      </w:r>
      <w:r w:rsidR="008362BF" w:rsidRPr="00E54E8C">
        <w:rPr>
          <w:noProof/>
          <w:lang w:val="vi-VN"/>
        </w:rPr>
        <w:t>1 (1</w:t>
      </w:r>
      <w:r w:rsidRPr="00E54E8C">
        <w:rPr>
          <w:noProof/>
          <w:lang w:val="vi-VN"/>
        </w:rPr>
        <w:t>).</w:t>
      </w:r>
    </w:p>
    <w:p w:rsidR="004C1224" w:rsidRPr="00E54E8C" w:rsidRDefault="004C1224" w:rsidP="00EC2B6F">
      <w:pPr>
        <w:numPr>
          <w:ilvl w:val="0"/>
          <w:numId w:val="21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3</w:t>
      </w:r>
      <w:r w:rsidR="007049BB" w:rsidRPr="00E54E8C">
        <w:rPr>
          <w:noProof/>
          <w:lang w:val="vi-VN"/>
        </w:rPr>
        <w:t>: Đếm lên: 0001 → 0010</w:t>
      </w:r>
      <w:r w:rsidR="008362BF" w:rsidRPr="00E54E8C">
        <w:rPr>
          <w:noProof/>
          <w:lang w:val="vi-VN"/>
        </w:rPr>
        <w:t xml:space="preserve"> (2</w:t>
      </w:r>
      <w:r w:rsidRPr="00E54E8C">
        <w:rPr>
          <w:noProof/>
          <w:lang w:val="vi-VN"/>
        </w:rPr>
        <w:t>).</w:t>
      </w:r>
    </w:p>
    <w:p w:rsidR="004C1224" w:rsidRPr="00E54E8C" w:rsidRDefault="004C1224" w:rsidP="00EC2B6F">
      <w:pPr>
        <w:numPr>
          <w:ilvl w:val="0"/>
          <w:numId w:val="21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3</w:t>
      </w:r>
      <w:r w:rsidR="007049BB" w:rsidRPr="00E54E8C">
        <w:rPr>
          <w:noProof/>
          <w:lang w:val="vi-VN"/>
        </w:rPr>
        <w:t>: Q3 = 0, Q2 = 0, Q1 = 1</w:t>
      </w:r>
      <w:r w:rsidRPr="00E54E8C">
        <w:rPr>
          <w:noProof/>
          <w:lang w:val="vi-VN"/>
        </w:rPr>
        <w:t>, Q0 = 0.</w:t>
      </w:r>
    </w:p>
    <w:p w:rsidR="004C1224" w:rsidRPr="00E54E8C" w:rsidRDefault="008362BF" w:rsidP="008362BF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 xml:space="preserve">+ </w:t>
      </w:r>
      <w:r w:rsidR="004C1224"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Điểm V4</w:t>
      </w:r>
      <w:r w:rsidR="004C1224"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4C1224" w:rsidRPr="00E54E8C" w:rsidRDefault="004C1224" w:rsidP="00EC2B6F">
      <w:pPr>
        <w:numPr>
          <w:ilvl w:val="0"/>
          <w:numId w:val="22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4</w:t>
      </w:r>
      <w:r w:rsidR="007049BB" w:rsidRPr="00E54E8C">
        <w:rPr>
          <w:noProof/>
          <w:lang w:val="vi-VN"/>
        </w:rPr>
        <w:t>: Trạng thái là 0010</w:t>
      </w:r>
      <w:r w:rsidR="008362BF" w:rsidRPr="00E54E8C">
        <w:rPr>
          <w:noProof/>
          <w:lang w:val="vi-VN"/>
        </w:rPr>
        <w:t xml:space="preserve"> (2</w:t>
      </w:r>
      <w:r w:rsidRPr="00E54E8C">
        <w:rPr>
          <w:noProof/>
          <w:lang w:val="vi-VN"/>
        </w:rPr>
        <w:t>).</w:t>
      </w:r>
    </w:p>
    <w:p w:rsidR="004C1224" w:rsidRPr="00E54E8C" w:rsidRDefault="004C1224" w:rsidP="00EC2B6F">
      <w:pPr>
        <w:numPr>
          <w:ilvl w:val="0"/>
          <w:numId w:val="22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4</w:t>
      </w:r>
      <w:r w:rsidR="007049BB" w:rsidRPr="00E54E8C">
        <w:rPr>
          <w:noProof/>
          <w:lang w:val="vi-VN"/>
        </w:rPr>
        <w:t>: Đếm lên: 0010 → 0011</w:t>
      </w:r>
      <w:r w:rsidR="008362BF" w:rsidRPr="00E54E8C">
        <w:rPr>
          <w:noProof/>
          <w:lang w:val="vi-VN"/>
        </w:rPr>
        <w:t xml:space="preserve"> (3</w:t>
      </w:r>
      <w:r w:rsidRPr="00E54E8C">
        <w:rPr>
          <w:noProof/>
          <w:lang w:val="vi-VN"/>
        </w:rPr>
        <w:t>).</w:t>
      </w:r>
    </w:p>
    <w:p w:rsidR="004C1224" w:rsidRPr="00E54E8C" w:rsidRDefault="004C1224" w:rsidP="00EC2B6F">
      <w:pPr>
        <w:numPr>
          <w:ilvl w:val="0"/>
          <w:numId w:val="22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4</w:t>
      </w:r>
      <w:r w:rsidR="007049BB" w:rsidRPr="00E54E8C">
        <w:rPr>
          <w:noProof/>
          <w:lang w:val="vi-VN"/>
        </w:rPr>
        <w:t>: Q3 = 0, Q2 = 0, Q1 = 1</w:t>
      </w:r>
      <w:r w:rsidRPr="00E54E8C">
        <w:rPr>
          <w:noProof/>
          <w:lang w:val="vi-VN"/>
        </w:rPr>
        <w:t>, Q0 = 1.</w:t>
      </w:r>
    </w:p>
    <w:p w:rsidR="004C1224" w:rsidRPr="00E54E8C" w:rsidRDefault="008362BF" w:rsidP="008362BF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 xml:space="preserve">+ </w:t>
      </w:r>
      <w:r w:rsidR="004C1224"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Điểm V5</w:t>
      </w:r>
      <w:r w:rsidR="004C1224"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4C1224" w:rsidRPr="00E54E8C" w:rsidRDefault="004C1224" w:rsidP="00EC2B6F">
      <w:pPr>
        <w:numPr>
          <w:ilvl w:val="0"/>
          <w:numId w:val="23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5</w:t>
      </w:r>
      <w:r w:rsidR="007049BB" w:rsidRPr="00E54E8C">
        <w:rPr>
          <w:noProof/>
          <w:lang w:val="vi-VN"/>
        </w:rPr>
        <w:t>: Trạng thái là 0011</w:t>
      </w:r>
      <w:r w:rsidR="008362BF" w:rsidRPr="00E54E8C">
        <w:rPr>
          <w:noProof/>
          <w:lang w:val="vi-VN"/>
        </w:rPr>
        <w:t xml:space="preserve"> (3</w:t>
      </w:r>
      <w:r w:rsidRPr="00E54E8C">
        <w:rPr>
          <w:noProof/>
          <w:lang w:val="vi-VN"/>
        </w:rPr>
        <w:t>).</w:t>
      </w:r>
    </w:p>
    <w:p w:rsidR="004C1224" w:rsidRPr="00E54E8C" w:rsidRDefault="004C1224" w:rsidP="00EC2B6F">
      <w:pPr>
        <w:numPr>
          <w:ilvl w:val="0"/>
          <w:numId w:val="23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5</w:t>
      </w:r>
      <w:r w:rsidR="007049BB" w:rsidRPr="00E54E8C">
        <w:rPr>
          <w:noProof/>
          <w:lang w:val="vi-VN"/>
        </w:rPr>
        <w:t>: Đếm lên: 0011 → 0100</w:t>
      </w:r>
      <w:r w:rsidR="008362BF" w:rsidRPr="00E54E8C">
        <w:rPr>
          <w:noProof/>
          <w:lang w:val="vi-VN"/>
        </w:rPr>
        <w:t xml:space="preserve"> (4</w:t>
      </w:r>
      <w:r w:rsidRPr="00E54E8C">
        <w:rPr>
          <w:noProof/>
          <w:lang w:val="vi-VN"/>
        </w:rPr>
        <w:t>).</w:t>
      </w:r>
    </w:p>
    <w:p w:rsidR="004C1224" w:rsidRPr="00E54E8C" w:rsidRDefault="004C1224" w:rsidP="00EC2B6F">
      <w:pPr>
        <w:numPr>
          <w:ilvl w:val="0"/>
          <w:numId w:val="23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5</w:t>
      </w:r>
      <w:r w:rsidR="007049BB" w:rsidRPr="00E54E8C">
        <w:rPr>
          <w:noProof/>
          <w:lang w:val="vi-VN"/>
        </w:rPr>
        <w:t>: Q3 = 0, Q2 = 1, Q1 = 0</w:t>
      </w:r>
      <w:r w:rsidRPr="00E54E8C">
        <w:rPr>
          <w:noProof/>
          <w:lang w:val="vi-VN"/>
        </w:rPr>
        <w:t>, Q0 = 0.</w:t>
      </w:r>
    </w:p>
    <w:p w:rsidR="004C1224" w:rsidRPr="00E54E8C" w:rsidRDefault="008362BF" w:rsidP="008362BF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 xml:space="preserve">+ </w:t>
      </w:r>
      <w:r w:rsidR="004C1224"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Điểm V6</w:t>
      </w:r>
      <w:r w:rsidR="004C1224"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4C1224" w:rsidRPr="00E54E8C" w:rsidRDefault="004C1224" w:rsidP="00EC2B6F">
      <w:pPr>
        <w:numPr>
          <w:ilvl w:val="0"/>
          <w:numId w:val="24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6</w:t>
      </w:r>
      <w:r w:rsidR="007049BB" w:rsidRPr="00E54E8C">
        <w:rPr>
          <w:noProof/>
          <w:lang w:val="vi-VN"/>
        </w:rPr>
        <w:t>: Trạng thái là 0100</w:t>
      </w:r>
      <w:r w:rsidR="008362BF" w:rsidRPr="00E54E8C">
        <w:rPr>
          <w:noProof/>
          <w:lang w:val="vi-VN"/>
        </w:rPr>
        <w:t xml:space="preserve"> (4</w:t>
      </w:r>
      <w:r w:rsidRPr="00E54E8C">
        <w:rPr>
          <w:noProof/>
          <w:lang w:val="vi-VN"/>
        </w:rPr>
        <w:t>).</w:t>
      </w:r>
    </w:p>
    <w:p w:rsidR="004C1224" w:rsidRPr="00E54E8C" w:rsidRDefault="004C1224" w:rsidP="00EC2B6F">
      <w:pPr>
        <w:numPr>
          <w:ilvl w:val="0"/>
          <w:numId w:val="24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6</w:t>
      </w:r>
      <w:r w:rsidRPr="00E54E8C">
        <w:rPr>
          <w:noProof/>
          <w:lang w:val="vi-VN"/>
        </w:rPr>
        <w:t xml:space="preserve">: Đếm lên: </w:t>
      </w:r>
      <w:r w:rsidR="007049BB" w:rsidRPr="00E54E8C">
        <w:rPr>
          <w:noProof/>
          <w:lang w:val="vi-VN"/>
        </w:rPr>
        <w:t>0100 → 0101</w:t>
      </w:r>
      <w:r w:rsidR="008362BF" w:rsidRPr="00E54E8C">
        <w:rPr>
          <w:noProof/>
          <w:lang w:val="vi-VN"/>
        </w:rPr>
        <w:t xml:space="preserve"> (5</w:t>
      </w:r>
      <w:r w:rsidRPr="00E54E8C">
        <w:rPr>
          <w:noProof/>
          <w:lang w:val="vi-VN"/>
        </w:rPr>
        <w:t>).</w:t>
      </w:r>
    </w:p>
    <w:p w:rsidR="004C1224" w:rsidRPr="00E54E8C" w:rsidRDefault="004C1224" w:rsidP="00EC2B6F">
      <w:pPr>
        <w:numPr>
          <w:ilvl w:val="0"/>
          <w:numId w:val="24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6</w:t>
      </w:r>
      <w:r w:rsidR="007049BB" w:rsidRPr="00E54E8C">
        <w:rPr>
          <w:noProof/>
          <w:lang w:val="vi-VN"/>
        </w:rPr>
        <w:t>: Q3 = 0, Q2 = 1, Q1 = 0</w:t>
      </w:r>
      <w:r w:rsidRPr="00E54E8C">
        <w:rPr>
          <w:noProof/>
          <w:lang w:val="vi-VN"/>
        </w:rPr>
        <w:t>, Q0 = 1.</w:t>
      </w:r>
    </w:p>
    <w:p w:rsidR="004C1224" w:rsidRPr="00E54E8C" w:rsidRDefault="008362BF" w:rsidP="008362BF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 xml:space="preserve">+ </w:t>
      </w:r>
      <w:r w:rsidR="004C1224"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Điểm V7</w:t>
      </w:r>
      <w:r w:rsidR="004C1224"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4C1224" w:rsidRPr="00E54E8C" w:rsidRDefault="004C1224" w:rsidP="00EC2B6F">
      <w:pPr>
        <w:numPr>
          <w:ilvl w:val="0"/>
          <w:numId w:val="25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7</w:t>
      </w:r>
      <w:r w:rsidR="008362BF" w:rsidRPr="00E54E8C">
        <w:rPr>
          <w:noProof/>
          <w:lang w:val="vi-VN"/>
        </w:rPr>
        <w:t>: Trạng thái l</w:t>
      </w:r>
      <w:r w:rsidR="007049BB" w:rsidRPr="00E54E8C">
        <w:rPr>
          <w:noProof/>
          <w:lang w:val="vi-VN"/>
        </w:rPr>
        <w:t>à 0101</w:t>
      </w:r>
      <w:r w:rsidR="008362BF" w:rsidRPr="00E54E8C">
        <w:rPr>
          <w:noProof/>
          <w:lang w:val="vi-VN"/>
        </w:rPr>
        <w:t xml:space="preserve"> (5</w:t>
      </w:r>
      <w:r w:rsidRPr="00E54E8C">
        <w:rPr>
          <w:noProof/>
          <w:lang w:val="vi-VN"/>
        </w:rPr>
        <w:t>).</w:t>
      </w:r>
    </w:p>
    <w:p w:rsidR="004C1224" w:rsidRPr="00E54E8C" w:rsidRDefault="004C1224" w:rsidP="00EC2B6F">
      <w:pPr>
        <w:numPr>
          <w:ilvl w:val="0"/>
          <w:numId w:val="25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7</w:t>
      </w:r>
      <w:r w:rsidR="007049BB" w:rsidRPr="00E54E8C">
        <w:rPr>
          <w:noProof/>
          <w:lang w:val="vi-VN"/>
        </w:rPr>
        <w:t>: Đếm lên: 0101 → 0110</w:t>
      </w:r>
      <w:r w:rsidR="008362BF" w:rsidRPr="00E54E8C">
        <w:rPr>
          <w:noProof/>
          <w:lang w:val="vi-VN"/>
        </w:rPr>
        <w:t xml:space="preserve"> (6</w:t>
      </w:r>
      <w:r w:rsidRPr="00E54E8C">
        <w:rPr>
          <w:noProof/>
          <w:lang w:val="vi-VN"/>
        </w:rPr>
        <w:t>).</w:t>
      </w:r>
    </w:p>
    <w:p w:rsidR="004C1224" w:rsidRPr="00E54E8C" w:rsidRDefault="004C1224" w:rsidP="00EC2B6F">
      <w:pPr>
        <w:numPr>
          <w:ilvl w:val="0"/>
          <w:numId w:val="25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7</w:t>
      </w:r>
      <w:r w:rsidR="007049BB" w:rsidRPr="00E54E8C">
        <w:rPr>
          <w:noProof/>
          <w:lang w:val="vi-VN"/>
        </w:rPr>
        <w:t>: Q3 = 0, Q2 = 1, Q1 = 1</w:t>
      </w:r>
      <w:r w:rsidRPr="00E54E8C">
        <w:rPr>
          <w:noProof/>
          <w:lang w:val="vi-VN"/>
        </w:rPr>
        <w:t>, Q0 = 0.</w:t>
      </w:r>
    </w:p>
    <w:p w:rsidR="004C1224" w:rsidRPr="00E54E8C" w:rsidRDefault="008362BF" w:rsidP="008362BF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 xml:space="preserve">+ </w:t>
      </w:r>
      <w:r w:rsidR="004C1224"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Điểm V8</w:t>
      </w:r>
      <w:r w:rsidR="004C1224"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4C1224" w:rsidRPr="00E54E8C" w:rsidRDefault="004C1224" w:rsidP="00EC2B6F">
      <w:pPr>
        <w:numPr>
          <w:ilvl w:val="0"/>
          <w:numId w:val="26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8</w:t>
      </w:r>
      <w:r w:rsidR="007049BB" w:rsidRPr="00E54E8C">
        <w:rPr>
          <w:noProof/>
          <w:lang w:val="vi-VN"/>
        </w:rPr>
        <w:t>: Trạng thái là 0110</w:t>
      </w:r>
      <w:r w:rsidR="008362BF" w:rsidRPr="00E54E8C">
        <w:rPr>
          <w:noProof/>
          <w:lang w:val="vi-VN"/>
        </w:rPr>
        <w:t xml:space="preserve"> (6</w:t>
      </w:r>
      <w:r w:rsidRPr="00E54E8C">
        <w:rPr>
          <w:noProof/>
          <w:lang w:val="vi-VN"/>
        </w:rPr>
        <w:t>).</w:t>
      </w:r>
    </w:p>
    <w:p w:rsidR="004C1224" w:rsidRPr="00E54E8C" w:rsidRDefault="004C1224" w:rsidP="00EC2B6F">
      <w:pPr>
        <w:numPr>
          <w:ilvl w:val="0"/>
          <w:numId w:val="26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8</w:t>
      </w:r>
      <w:r w:rsidR="007049BB" w:rsidRPr="00E54E8C">
        <w:rPr>
          <w:noProof/>
          <w:lang w:val="vi-VN"/>
        </w:rPr>
        <w:t>: Đếm lên: 0110 → 0111</w:t>
      </w:r>
      <w:r w:rsidR="008362BF" w:rsidRPr="00E54E8C">
        <w:rPr>
          <w:noProof/>
          <w:lang w:val="vi-VN"/>
        </w:rPr>
        <w:t xml:space="preserve"> (7</w:t>
      </w:r>
      <w:r w:rsidRPr="00E54E8C">
        <w:rPr>
          <w:noProof/>
          <w:lang w:val="vi-VN"/>
        </w:rPr>
        <w:t>).</w:t>
      </w:r>
    </w:p>
    <w:p w:rsidR="004C1224" w:rsidRPr="00E54E8C" w:rsidRDefault="004C1224" w:rsidP="00EC2B6F">
      <w:pPr>
        <w:numPr>
          <w:ilvl w:val="0"/>
          <w:numId w:val="26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8</w:t>
      </w:r>
      <w:r w:rsidR="007049BB" w:rsidRPr="00E54E8C">
        <w:rPr>
          <w:noProof/>
          <w:lang w:val="vi-VN"/>
        </w:rPr>
        <w:t>: Q3 = 0</w:t>
      </w:r>
      <w:r w:rsidRPr="00E54E8C">
        <w:rPr>
          <w:noProof/>
          <w:lang w:val="vi-VN"/>
        </w:rPr>
        <w:t>, Q2</w:t>
      </w:r>
      <w:r w:rsidR="007049BB" w:rsidRPr="00E54E8C">
        <w:rPr>
          <w:noProof/>
          <w:lang w:val="vi-VN"/>
        </w:rPr>
        <w:t xml:space="preserve"> = 1, Q1 = 1</w:t>
      </w:r>
      <w:r w:rsidRPr="00E54E8C">
        <w:rPr>
          <w:noProof/>
          <w:lang w:val="vi-VN"/>
        </w:rPr>
        <w:t>, Q0 = 1.</w:t>
      </w:r>
    </w:p>
    <w:p w:rsidR="004C1224" w:rsidRPr="00E54E8C" w:rsidRDefault="008362BF" w:rsidP="008362BF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 xml:space="preserve">+ </w:t>
      </w:r>
      <w:r w:rsidR="004C1224"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Điểm V9</w:t>
      </w:r>
      <w:r w:rsidR="004C1224"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4C1224" w:rsidRPr="00E54E8C" w:rsidRDefault="004C1224" w:rsidP="00EC2B6F">
      <w:pPr>
        <w:numPr>
          <w:ilvl w:val="0"/>
          <w:numId w:val="27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9</w:t>
      </w:r>
      <w:r w:rsidR="007049BB" w:rsidRPr="00E54E8C">
        <w:rPr>
          <w:noProof/>
          <w:lang w:val="vi-VN"/>
        </w:rPr>
        <w:t>: Trạng thái là 0111</w:t>
      </w:r>
      <w:r w:rsidR="008362BF" w:rsidRPr="00E54E8C">
        <w:rPr>
          <w:noProof/>
          <w:lang w:val="vi-VN"/>
        </w:rPr>
        <w:t xml:space="preserve"> (7</w:t>
      </w:r>
      <w:r w:rsidRPr="00E54E8C">
        <w:rPr>
          <w:noProof/>
          <w:lang w:val="vi-VN"/>
        </w:rPr>
        <w:t>).</w:t>
      </w:r>
    </w:p>
    <w:p w:rsidR="004C1224" w:rsidRPr="00E54E8C" w:rsidRDefault="004C1224" w:rsidP="00EC2B6F">
      <w:pPr>
        <w:numPr>
          <w:ilvl w:val="0"/>
          <w:numId w:val="27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9</w:t>
      </w:r>
      <w:r w:rsidR="007049BB" w:rsidRPr="00E54E8C">
        <w:rPr>
          <w:noProof/>
          <w:lang w:val="vi-VN"/>
        </w:rPr>
        <w:t>: Đếm lên: 0111</w:t>
      </w:r>
      <w:r w:rsidR="008362BF" w:rsidRPr="00E54E8C">
        <w:rPr>
          <w:noProof/>
          <w:lang w:val="vi-VN"/>
        </w:rPr>
        <w:t xml:space="preserve"> </w:t>
      </w:r>
      <w:r w:rsidR="007049BB" w:rsidRPr="00E54E8C">
        <w:rPr>
          <w:noProof/>
          <w:lang w:val="vi-VN"/>
        </w:rPr>
        <w:t>→ 1000</w:t>
      </w:r>
      <w:r w:rsidR="008362BF" w:rsidRPr="00E54E8C">
        <w:rPr>
          <w:noProof/>
          <w:lang w:val="vi-VN"/>
        </w:rPr>
        <w:t xml:space="preserve"> (8</w:t>
      </w:r>
      <w:r w:rsidRPr="00E54E8C">
        <w:rPr>
          <w:noProof/>
          <w:lang w:val="vi-VN"/>
        </w:rPr>
        <w:t>).</w:t>
      </w:r>
    </w:p>
    <w:p w:rsidR="004C1224" w:rsidRPr="00E54E8C" w:rsidRDefault="004C1224" w:rsidP="00EC2B6F">
      <w:pPr>
        <w:numPr>
          <w:ilvl w:val="0"/>
          <w:numId w:val="27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9</w:t>
      </w:r>
      <w:r w:rsidR="007049BB" w:rsidRPr="00E54E8C">
        <w:rPr>
          <w:noProof/>
          <w:lang w:val="vi-VN"/>
        </w:rPr>
        <w:t>: Q3 = 1, Q2 = 0, Q1 = 0</w:t>
      </w:r>
      <w:r w:rsidRPr="00E54E8C">
        <w:rPr>
          <w:noProof/>
          <w:lang w:val="vi-VN"/>
        </w:rPr>
        <w:t>, Q0 = 0.</w:t>
      </w:r>
    </w:p>
    <w:p w:rsidR="004C1224" w:rsidRPr="00E54E8C" w:rsidRDefault="008362BF" w:rsidP="008362BF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lastRenderedPageBreak/>
        <w:t xml:space="preserve">+ </w:t>
      </w:r>
      <w:r w:rsidR="004C1224"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Điểm V10</w:t>
      </w:r>
      <w:r w:rsidR="004C1224"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4C1224" w:rsidRPr="00E54E8C" w:rsidRDefault="004C1224" w:rsidP="00EC2B6F">
      <w:pPr>
        <w:numPr>
          <w:ilvl w:val="0"/>
          <w:numId w:val="28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10</w:t>
      </w:r>
      <w:r w:rsidR="007049BB" w:rsidRPr="00E54E8C">
        <w:rPr>
          <w:noProof/>
          <w:lang w:val="vi-VN"/>
        </w:rPr>
        <w:t>: Trạng thái là 1000</w:t>
      </w:r>
      <w:r w:rsidR="008362BF" w:rsidRPr="00E54E8C">
        <w:rPr>
          <w:noProof/>
          <w:lang w:val="vi-VN"/>
        </w:rPr>
        <w:t xml:space="preserve"> (8</w:t>
      </w:r>
      <w:r w:rsidRPr="00E54E8C">
        <w:rPr>
          <w:noProof/>
          <w:lang w:val="vi-VN"/>
        </w:rPr>
        <w:t>).</w:t>
      </w:r>
    </w:p>
    <w:p w:rsidR="004C1224" w:rsidRPr="00E54E8C" w:rsidRDefault="004C1224" w:rsidP="00EC2B6F">
      <w:pPr>
        <w:numPr>
          <w:ilvl w:val="0"/>
          <w:numId w:val="28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10</w:t>
      </w:r>
      <w:r w:rsidR="007049BB" w:rsidRPr="00E54E8C">
        <w:rPr>
          <w:noProof/>
          <w:lang w:val="vi-VN"/>
        </w:rPr>
        <w:t>: Đếm lên: 1000 → 1001</w:t>
      </w:r>
      <w:r w:rsidR="008362BF" w:rsidRPr="00E54E8C">
        <w:rPr>
          <w:noProof/>
          <w:lang w:val="vi-VN"/>
        </w:rPr>
        <w:t xml:space="preserve"> (9</w:t>
      </w:r>
      <w:r w:rsidRPr="00E54E8C">
        <w:rPr>
          <w:noProof/>
          <w:lang w:val="vi-VN"/>
        </w:rPr>
        <w:t>).</w:t>
      </w:r>
    </w:p>
    <w:p w:rsidR="004C1224" w:rsidRPr="00E54E8C" w:rsidRDefault="004C1224" w:rsidP="00EC2B6F">
      <w:pPr>
        <w:numPr>
          <w:ilvl w:val="0"/>
          <w:numId w:val="28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10</w:t>
      </w:r>
      <w:r w:rsidR="007049BB" w:rsidRPr="00E54E8C">
        <w:rPr>
          <w:noProof/>
          <w:lang w:val="vi-VN"/>
        </w:rPr>
        <w:t>: Q3 = 1, Q2 = 0, Q1 = 0</w:t>
      </w:r>
      <w:r w:rsidRPr="00E54E8C">
        <w:rPr>
          <w:noProof/>
          <w:lang w:val="vi-VN"/>
        </w:rPr>
        <w:t>, Q0 = 1.</w:t>
      </w:r>
    </w:p>
    <w:p w:rsidR="004C1224" w:rsidRPr="00E54E8C" w:rsidRDefault="008362BF" w:rsidP="008362BF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 xml:space="preserve">+ </w:t>
      </w:r>
      <w:r w:rsidR="004C1224"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Điểm V11</w:t>
      </w:r>
      <w:r w:rsidR="004C1224"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4C1224" w:rsidRPr="00E54E8C" w:rsidRDefault="004C1224" w:rsidP="00EC2B6F">
      <w:pPr>
        <w:numPr>
          <w:ilvl w:val="0"/>
          <w:numId w:val="29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11</w:t>
      </w:r>
      <w:r w:rsidR="007049BB" w:rsidRPr="00E54E8C">
        <w:rPr>
          <w:noProof/>
          <w:lang w:val="vi-VN"/>
        </w:rPr>
        <w:t>: Trạng thái là 1001</w:t>
      </w:r>
      <w:r w:rsidR="008362BF" w:rsidRPr="00E54E8C">
        <w:rPr>
          <w:noProof/>
          <w:lang w:val="vi-VN"/>
        </w:rPr>
        <w:t xml:space="preserve"> (9</w:t>
      </w:r>
      <w:r w:rsidRPr="00E54E8C">
        <w:rPr>
          <w:noProof/>
          <w:lang w:val="vi-VN"/>
        </w:rPr>
        <w:t>).</w:t>
      </w:r>
    </w:p>
    <w:p w:rsidR="004C1224" w:rsidRPr="00E54E8C" w:rsidRDefault="004C1224" w:rsidP="00EC2B6F">
      <w:pPr>
        <w:numPr>
          <w:ilvl w:val="0"/>
          <w:numId w:val="29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11</w:t>
      </w:r>
      <w:r w:rsidR="007049BB" w:rsidRPr="00E54E8C">
        <w:rPr>
          <w:noProof/>
          <w:lang w:val="vi-VN"/>
        </w:rPr>
        <w:t>: Đếm lên: 1001 → 1010</w:t>
      </w:r>
      <w:r w:rsidR="008362BF" w:rsidRPr="00E54E8C">
        <w:rPr>
          <w:noProof/>
          <w:lang w:val="vi-VN"/>
        </w:rPr>
        <w:t xml:space="preserve"> (10</w:t>
      </w:r>
      <w:r w:rsidRPr="00E54E8C">
        <w:rPr>
          <w:noProof/>
          <w:lang w:val="vi-VN"/>
        </w:rPr>
        <w:t>).</w:t>
      </w:r>
    </w:p>
    <w:p w:rsidR="004C1224" w:rsidRPr="00E54E8C" w:rsidRDefault="004C1224" w:rsidP="00EC2B6F">
      <w:pPr>
        <w:numPr>
          <w:ilvl w:val="0"/>
          <w:numId w:val="29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11</w:t>
      </w:r>
      <w:r w:rsidR="007049BB" w:rsidRPr="00E54E8C">
        <w:rPr>
          <w:noProof/>
          <w:lang w:val="vi-VN"/>
        </w:rPr>
        <w:t>: Q3 = 1, Q2 = 0, Q1 = 1</w:t>
      </w:r>
      <w:r w:rsidRPr="00E54E8C">
        <w:rPr>
          <w:noProof/>
          <w:lang w:val="vi-VN"/>
        </w:rPr>
        <w:t>, Q0 = 0.</w:t>
      </w:r>
    </w:p>
    <w:p w:rsidR="004C1224" w:rsidRPr="00E54E8C" w:rsidRDefault="008362BF" w:rsidP="008362BF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 xml:space="preserve">+ </w:t>
      </w:r>
      <w:r w:rsidR="004C1224"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Điểm V12</w:t>
      </w:r>
      <w:r w:rsidR="004C1224"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4C1224" w:rsidRPr="00E54E8C" w:rsidRDefault="004C1224" w:rsidP="00EC2B6F">
      <w:pPr>
        <w:numPr>
          <w:ilvl w:val="0"/>
          <w:numId w:val="30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12</w:t>
      </w:r>
      <w:r w:rsidR="007049BB" w:rsidRPr="00E54E8C">
        <w:rPr>
          <w:noProof/>
          <w:lang w:val="vi-VN"/>
        </w:rPr>
        <w:t>: Trạng thái là 1010</w:t>
      </w:r>
      <w:r w:rsidR="008362BF" w:rsidRPr="00E54E8C">
        <w:rPr>
          <w:noProof/>
          <w:lang w:val="vi-VN"/>
        </w:rPr>
        <w:t xml:space="preserve"> (10</w:t>
      </w:r>
      <w:r w:rsidRPr="00E54E8C">
        <w:rPr>
          <w:noProof/>
          <w:lang w:val="vi-VN"/>
        </w:rPr>
        <w:t>).</w:t>
      </w:r>
    </w:p>
    <w:p w:rsidR="004C1224" w:rsidRPr="00E54E8C" w:rsidRDefault="004C1224" w:rsidP="00EC2B6F">
      <w:pPr>
        <w:numPr>
          <w:ilvl w:val="0"/>
          <w:numId w:val="30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12</w:t>
      </w:r>
      <w:r w:rsidR="007049BB" w:rsidRPr="00E54E8C">
        <w:rPr>
          <w:noProof/>
          <w:lang w:val="vi-VN"/>
        </w:rPr>
        <w:t>: Đếm lên: 1010 → 1011</w:t>
      </w:r>
      <w:r w:rsidR="008362BF" w:rsidRPr="00E54E8C">
        <w:rPr>
          <w:noProof/>
          <w:lang w:val="vi-VN"/>
        </w:rPr>
        <w:t xml:space="preserve"> (11</w:t>
      </w:r>
      <w:r w:rsidRPr="00E54E8C">
        <w:rPr>
          <w:noProof/>
          <w:lang w:val="vi-VN"/>
        </w:rPr>
        <w:t>).</w:t>
      </w:r>
    </w:p>
    <w:p w:rsidR="004C1224" w:rsidRPr="00E54E8C" w:rsidRDefault="004C1224" w:rsidP="00EC2B6F">
      <w:pPr>
        <w:numPr>
          <w:ilvl w:val="0"/>
          <w:numId w:val="30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12</w:t>
      </w:r>
      <w:r w:rsidR="007049BB" w:rsidRPr="00E54E8C">
        <w:rPr>
          <w:noProof/>
          <w:lang w:val="vi-VN"/>
        </w:rPr>
        <w:t>: Q3 = 1, Q2 = 0, Q1 = 1</w:t>
      </w:r>
      <w:r w:rsidRPr="00E54E8C">
        <w:rPr>
          <w:noProof/>
          <w:lang w:val="vi-VN"/>
        </w:rPr>
        <w:t>, Q0 = 1.</w:t>
      </w:r>
    </w:p>
    <w:p w:rsidR="004C1224" w:rsidRPr="00E54E8C" w:rsidRDefault="008362BF" w:rsidP="008362BF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 xml:space="preserve">+ </w:t>
      </w:r>
      <w:r w:rsidR="004C1224"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Điểm V13</w:t>
      </w:r>
      <w:r w:rsidR="004C1224"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4C1224" w:rsidRPr="00E54E8C" w:rsidRDefault="004C1224" w:rsidP="00EC2B6F">
      <w:pPr>
        <w:numPr>
          <w:ilvl w:val="0"/>
          <w:numId w:val="31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13</w:t>
      </w:r>
      <w:r w:rsidR="007049BB" w:rsidRPr="00E54E8C">
        <w:rPr>
          <w:noProof/>
          <w:lang w:val="vi-VN"/>
        </w:rPr>
        <w:t>: Trạng thái là 1011</w:t>
      </w:r>
      <w:r w:rsidR="008362BF" w:rsidRPr="00E54E8C">
        <w:rPr>
          <w:noProof/>
          <w:lang w:val="vi-VN"/>
        </w:rPr>
        <w:t xml:space="preserve"> (11</w:t>
      </w:r>
      <w:r w:rsidRPr="00E54E8C">
        <w:rPr>
          <w:noProof/>
          <w:lang w:val="vi-VN"/>
        </w:rPr>
        <w:t>).</w:t>
      </w:r>
    </w:p>
    <w:p w:rsidR="004C1224" w:rsidRPr="00E54E8C" w:rsidRDefault="004C1224" w:rsidP="00EC2B6F">
      <w:pPr>
        <w:numPr>
          <w:ilvl w:val="0"/>
          <w:numId w:val="31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13</w:t>
      </w:r>
      <w:r w:rsidR="007049BB" w:rsidRPr="00E54E8C">
        <w:rPr>
          <w:noProof/>
          <w:lang w:val="vi-VN"/>
        </w:rPr>
        <w:t>: Đếm lên: 1011</w:t>
      </w:r>
      <w:r w:rsidRPr="00E54E8C">
        <w:rPr>
          <w:noProof/>
          <w:lang w:val="vi-VN"/>
        </w:rPr>
        <w:t xml:space="preserve"> → </w:t>
      </w:r>
      <w:r w:rsidR="007049BB" w:rsidRPr="00E54E8C">
        <w:rPr>
          <w:noProof/>
          <w:lang w:val="vi-VN"/>
        </w:rPr>
        <w:t>1100</w:t>
      </w:r>
      <w:r w:rsidR="008362BF" w:rsidRPr="00E54E8C">
        <w:rPr>
          <w:noProof/>
          <w:lang w:val="vi-VN"/>
        </w:rPr>
        <w:t xml:space="preserve"> (12</w:t>
      </w:r>
      <w:r w:rsidRPr="00E54E8C">
        <w:rPr>
          <w:noProof/>
          <w:lang w:val="vi-VN"/>
        </w:rPr>
        <w:t>).</w:t>
      </w:r>
    </w:p>
    <w:p w:rsidR="004C1224" w:rsidRPr="00E54E8C" w:rsidRDefault="004C1224" w:rsidP="00EC2B6F">
      <w:pPr>
        <w:numPr>
          <w:ilvl w:val="0"/>
          <w:numId w:val="31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13</w:t>
      </w:r>
      <w:r w:rsidR="007049BB" w:rsidRPr="00E54E8C">
        <w:rPr>
          <w:noProof/>
          <w:lang w:val="vi-VN"/>
        </w:rPr>
        <w:t>: Q3 = 1, Q2 = 1, Q1 = 0</w:t>
      </w:r>
      <w:r w:rsidRPr="00E54E8C">
        <w:rPr>
          <w:noProof/>
          <w:lang w:val="vi-VN"/>
        </w:rPr>
        <w:t>, Q0 = 0.</w:t>
      </w:r>
    </w:p>
    <w:p w:rsidR="004C1224" w:rsidRPr="00E54E8C" w:rsidRDefault="008362BF" w:rsidP="008362BF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 xml:space="preserve">+ </w:t>
      </w:r>
      <w:r w:rsidR="004C1224"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Điểm V14</w:t>
      </w:r>
      <w:r w:rsidR="004C1224"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4C1224" w:rsidRPr="00E54E8C" w:rsidRDefault="004C1224" w:rsidP="00EC2B6F">
      <w:pPr>
        <w:numPr>
          <w:ilvl w:val="0"/>
          <w:numId w:val="32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14</w:t>
      </w:r>
      <w:r w:rsidR="007049BB" w:rsidRPr="00E54E8C">
        <w:rPr>
          <w:noProof/>
          <w:lang w:val="vi-VN"/>
        </w:rPr>
        <w:t>: Trạng thái là 1100</w:t>
      </w:r>
      <w:r w:rsidR="008362BF" w:rsidRPr="00E54E8C">
        <w:rPr>
          <w:noProof/>
          <w:lang w:val="vi-VN"/>
        </w:rPr>
        <w:t xml:space="preserve"> (12</w:t>
      </w:r>
      <w:r w:rsidRPr="00E54E8C">
        <w:rPr>
          <w:noProof/>
          <w:lang w:val="vi-VN"/>
        </w:rPr>
        <w:t>).</w:t>
      </w:r>
    </w:p>
    <w:p w:rsidR="004C1224" w:rsidRPr="00E54E8C" w:rsidRDefault="004C1224" w:rsidP="00EC2B6F">
      <w:pPr>
        <w:numPr>
          <w:ilvl w:val="0"/>
          <w:numId w:val="32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14</w:t>
      </w:r>
      <w:r w:rsidR="007049BB" w:rsidRPr="00E54E8C">
        <w:rPr>
          <w:noProof/>
          <w:lang w:val="vi-VN"/>
        </w:rPr>
        <w:t>: Đếm lên: 1100 → 1101</w:t>
      </w:r>
      <w:r w:rsidR="008362BF" w:rsidRPr="00E54E8C">
        <w:rPr>
          <w:noProof/>
          <w:lang w:val="vi-VN"/>
        </w:rPr>
        <w:t xml:space="preserve"> (13</w:t>
      </w:r>
      <w:r w:rsidRPr="00E54E8C">
        <w:rPr>
          <w:noProof/>
          <w:lang w:val="vi-VN"/>
        </w:rPr>
        <w:t>).</w:t>
      </w:r>
    </w:p>
    <w:p w:rsidR="004C1224" w:rsidRPr="00E54E8C" w:rsidRDefault="004C1224" w:rsidP="00EC2B6F">
      <w:pPr>
        <w:numPr>
          <w:ilvl w:val="0"/>
          <w:numId w:val="32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14</w:t>
      </w:r>
      <w:r w:rsidR="007049BB" w:rsidRPr="00E54E8C">
        <w:rPr>
          <w:noProof/>
          <w:lang w:val="vi-VN"/>
        </w:rPr>
        <w:t>: Q3 = 1, Q2 = 1, Q1 = 0</w:t>
      </w:r>
      <w:r w:rsidRPr="00E54E8C">
        <w:rPr>
          <w:noProof/>
          <w:lang w:val="vi-VN"/>
        </w:rPr>
        <w:t>, Q0 = 1.</w:t>
      </w:r>
    </w:p>
    <w:p w:rsidR="004C1224" w:rsidRPr="00E54E8C" w:rsidRDefault="008362BF" w:rsidP="008362BF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 xml:space="preserve">+ </w:t>
      </w:r>
      <w:r w:rsidR="004C1224"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Điểm V15</w:t>
      </w:r>
      <w:r w:rsidR="004C1224"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4C1224" w:rsidRPr="00E54E8C" w:rsidRDefault="004C1224" w:rsidP="00EC2B6F">
      <w:pPr>
        <w:numPr>
          <w:ilvl w:val="0"/>
          <w:numId w:val="33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15</w:t>
      </w:r>
      <w:r w:rsidR="007049BB" w:rsidRPr="00E54E8C">
        <w:rPr>
          <w:noProof/>
          <w:lang w:val="vi-VN"/>
        </w:rPr>
        <w:t>: Trạng thái là 1101</w:t>
      </w:r>
      <w:r w:rsidR="008362BF" w:rsidRPr="00E54E8C">
        <w:rPr>
          <w:noProof/>
          <w:lang w:val="vi-VN"/>
        </w:rPr>
        <w:t xml:space="preserve"> (13</w:t>
      </w:r>
      <w:r w:rsidRPr="00E54E8C">
        <w:rPr>
          <w:noProof/>
          <w:lang w:val="vi-VN"/>
        </w:rPr>
        <w:t>).</w:t>
      </w:r>
    </w:p>
    <w:p w:rsidR="004C1224" w:rsidRPr="00E54E8C" w:rsidRDefault="004C1224" w:rsidP="00EC2B6F">
      <w:pPr>
        <w:numPr>
          <w:ilvl w:val="0"/>
          <w:numId w:val="33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15</w:t>
      </w:r>
      <w:r w:rsidR="007049BB" w:rsidRPr="00E54E8C">
        <w:rPr>
          <w:noProof/>
          <w:lang w:val="vi-VN"/>
        </w:rPr>
        <w:t>: Đếm lên: 1101 → 1110</w:t>
      </w:r>
      <w:r w:rsidR="008362BF" w:rsidRPr="00E54E8C">
        <w:rPr>
          <w:noProof/>
          <w:lang w:val="vi-VN"/>
        </w:rPr>
        <w:t xml:space="preserve"> (14</w:t>
      </w:r>
      <w:r w:rsidRPr="00E54E8C">
        <w:rPr>
          <w:noProof/>
          <w:lang w:val="vi-VN"/>
        </w:rPr>
        <w:t>).</w:t>
      </w:r>
    </w:p>
    <w:p w:rsidR="004C1224" w:rsidRPr="00E54E8C" w:rsidRDefault="004C1224" w:rsidP="00EC2B6F">
      <w:pPr>
        <w:numPr>
          <w:ilvl w:val="0"/>
          <w:numId w:val="33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15</w:t>
      </w:r>
      <w:r w:rsidR="007049BB" w:rsidRPr="00E54E8C">
        <w:rPr>
          <w:noProof/>
          <w:lang w:val="vi-VN"/>
        </w:rPr>
        <w:t>: Q3 = 1, Q2 = 1, Q1 = 1</w:t>
      </w:r>
      <w:r w:rsidRPr="00E54E8C">
        <w:rPr>
          <w:noProof/>
          <w:lang w:val="vi-VN"/>
        </w:rPr>
        <w:t>, Q0 = 0.</w:t>
      </w:r>
    </w:p>
    <w:p w:rsidR="004C1224" w:rsidRPr="00E54E8C" w:rsidRDefault="008362BF" w:rsidP="008362BF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 xml:space="preserve">+ </w:t>
      </w:r>
      <w:r w:rsidR="004C1224"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Điểm V16</w:t>
      </w:r>
      <w:r w:rsidR="004C1224"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4C1224" w:rsidRPr="00E54E8C" w:rsidRDefault="004C1224" w:rsidP="00EC2B6F">
      <w:pPr>
        <w:numPr>
          <w:ilvl w:val="0"/>
          <w:numId w:val="34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16</w:t>
      </w:r>
      <w:r w:rsidR="007049BB" w:rsidRPr="00E54E8C">
        <w:rPr>
          <w:noProof/>
          <w:lang w:val="vi-VN"/>
        </w:rPr>
        <w:t>: Trạng thái là 1110</w:t>
      </w:r>
      <w:r w:rsidR="008362BF" w:rsidRPr="00E54E8C">
        <w:rPr>
          <w:noProof/>
          <w:lang w:val="vi-VN"/>
        </w:rPr>
        <w:t xml:space="preserve"> (14</w:t>
      </w:r>
      <w:r w:rsidRPr="00E54E8C">
        <w:rPr>
          <w:noProof/>
          <w:lang w:val="vi-VN"/>
        </w:rPr>
        <w:t>).</w:t>
      </w:r>
    </w:p>
    <w:p w:rsidR="004C1224" w:rsidRPr="00E54E8C" w:rsidRDefault="004C1224" w:rsidP="00EC2B6F">
      <w:pPr>
        <w:numPr>
          <w:ilvl w:val="0"/>
          <w:numId w:val="34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16</w:t>
      </w:r>
      <w:r w:rsidR="008362BF" w:rsidRPr="00E54E8C">
        <w:rPr>
          <w:noProof/>
          <w:lang w:val="vi-VN"/>
        </w:rPr>
        <w:t xml:space="preserve">: Đếm lên: </w:t>
      </w:r>
      <w:r w:rsidR="007049BB" w:rsidRPr="00E54E8C">
        <w:rPr>
          <w:noProof/>
          <w:lang w:val="vi-VN"/>
        </w:rPr>
        <w:t>1110 → 1111</w:t>
      </w:r>
      <w:r w:rsidR="008362BF" w:rsidRPr="00E54E8C">
        <w:rPr>
          <w:noProof/>
          <w:lang w:val="vi-VN"/>
        </w:rPr>
        <w:t xml:space="preserve"> (15</w:t>
      </w:r>
      <w:r w:rsidRPr="00E54E8C">
        <w:rPr>
          <w:noProof/>
          <w:lang w:val="vi-VN"/>
        </w:rPr>
        <w:t>).</w:t>
      </w:r>
    </w:p>
    <w:p w:rsidR="004C1224" w:rsidRPr="00E54E8C" w:rsidRDefault="004C1224" w:rsidP="00EC2B6F">
      <w:pPr>
        <w:numPr>
          <w:ilvl w:val="0"/>
          <w:numId w:val="34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16</w:t>
      </w:r>
      <w:r w:rsidR="007049BB" w:rsidRPr="00E54E8C">
        <w:rPr>
          <w:noProof/>
          <w:lang w:val="vi-VN"/>
        </w:rPr>
        <w:t>: Q3 = 1, Q2 = 1, Q1 = 1</w:t>
      </w:r>
      <w:r w:rsidRPr="00E54E8C">
        <w:rPr>
          <w:noProof/>
          <w:lang w:val="vi-VN"/>
        </w:rPr>
        <w:t>, Q0 = 1.</w:t>
      </w:r>
    </w:p>
    <w:p w:rsidR="000C2080" w:rsidRPr="00E54E8C" w:rsidRDefault="000C2080" w:rsidP="007B42A7">
      <w:pPr>
        <w:spacing w:line="276" w:lineRule="auto"/>
        <w:rPr>
          <w:b/>
          <w:noProof/>
          <w:lang w:val="vi-VN"/>
        </w:rPr>
      </w:pPr>
    </w:p>
    <w:p w:rsidR="000C2080" w:rsidRPr="00E54E8C" w:rsidRDefault="000C2080" w:rsidP="007B42A7">
      <w:pPr>
        <w:spacing w:line="276" w:lineRule="auto"/>
        <w:rPr>
          <w:b/>
          <w:noProof/>
          <w:lang w:val="vi-VN"/>
        </w:rPr>
      </w:pPr>
    </w:p>
    <w:p w:rsidR="007B42A7" w:rsidRPr="00E54E8C" w:rsidRDefault="007B42A7" w:rsidP="007B42A7">
      <w:pPr>
        <w:spacing w:line="276" w:lineRule="auto"/>
        <w:rPr>
          <w:b/>
          <w:noProof/>
          <w:lang w:val="vi-VN"/>
        </w:rPr>
      </w:pPr>
      <w:r w:rsidRPr="00E54E8C">
        <w:rPr>
          <w:b/>
          <w:noProof/>
          <w:lang w:val="vi-VN"/>
        </w:rPr>
        <w:t>* Sơ đồ nguyên lý mạch đếm đồng bộ 4 bit, CLK cạnh xuống, đếm xuống</w:t>
      </w:r>
    </w:p>
    <w:p w:rsidR="007B42A7" w:rsidRPr="00E54E8C" w:rsidRDefault="007B42A7" w:rsidP="007B42A7">
      <w:pPr>
        <w:spacing w:line="276" w:lineRule="auto"/>
        <w:rPr>
          <w:b/>
          <w:noProof/>
          <w:lang w:val="vi-VN"/>
        </w:rPr>
      </w:pPr>
    </w:p>
    <w:tbl>
      <w:tblPr>
        <w:tblStyle w:val="TableGrid"/>
        <w:tblW w:w="10620" w:type="dxa"/>
        <w:tblInd w:w="-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26"/>
      </w:tblGrid>
      <w:tr w:rsidR="007B42A7" w:rsidRPr="00E54E8C" w:rsidTr="00E94CCB">
        <w:trPr>
          <w:trHeight w:val="427"/>
        </w:trPr>
        <w:tc>
          <w:tcPr>
            <w:tcW w:w="10620" w:type="dxa"/>
          </w:tcPr>
          <w:p w:rsidR="007B42A7" w:rsidRPr="00E54E8C" w:rsidRDefault="00E94CCB" w:rsidP="000C2080">
            <w:pPr>
              <w:spacing w:line="276" w:lineRule="auto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</w:rPr>
              <w:lastRenderedPageBreak/>
              <w:drawing>
                <wp:anchor distT="0" distB="0" distL="114300" distR="114300" simplePos="0" relativeHeight="251707392" behindDoc="0" locked="0" layoutInCell="1" allowOverlap="1" wp14:anchorId="56DFC6C4" wp14:editId="61D9253E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72390</wp:posOffset>
                  </wp:positionV>
                  <wp:extent cx="6602730" cy="3489960"/>
                  <wp:effectExtent l="0" t="0" r="7620" b="0"/>
                  <wp:wrapSquare wrapText="bothSides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5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02730" cy="3489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54E8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6276A5C5" wp14:editId="7CC26622">
                      <wp:simplePos x="0" y="0"/>
                      <wp:positionH relativeFrom="column">
                        <wp:posOffset>15240</wp:posOffset>
                      </wp:positionH>
                      <wp:positionV relativeFrom="paragraph">
                        <wp:posOffset>3631565</wp:posOffset>
                      </wp:positionV>
                      <wp:extent cx="6412230" cy="635"/>
                      <wp:effectExtent l="0" t="0" r="0" b="0"/>
                      <wp:wrapSquare wrapText="bothSides"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412230" cy="635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:rsidR="007049BB" w:rsidRPr="00AC658D" w:rsidRDefault="007049BB" w:rsidP="00FC5DC6">
                                  <w:pPr>
                                    <w:pStyle w:val="Caption"/>
                                    <w:rPr>
                                      <w:b/>
                                      <w:noProof/>
                                      <w:sz w:val="24"/>
                                      <w:szCs w:val="24"/>
                                    </w:rPr>
                                  </w:pPr>
                                  <w:proofErr w:type="spellStart"/>
                                  <w:r>
                                    <w:t>Hình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r w:rsidR="006F1663">
                                    <w:fldChar w:fldCharType="begin"/>
                                  </w:r>
                                  <w:r w:rsidR="006F1663">
                                    <w:instrText xml:space="preserve"> SEQ Hình \* ARABIC </w:instrText>
                                  </w:r>
                                  <w:r w:rsidR="006F1663">
                                    <w:fldChar w:fldCharType="separate"/>
                                  </w:r>
                                  <w:r w:rsidR="002E2599">
                                    <w:rPr>
                                      <w:noProof/>
                                    </w:rPr>
                                    <w:t>13</w:t>
                                  </w:r>
                                  <w:r w:rsidR="006F1663">
                                    <w:rPr>
                                      <w:noProof/>
                                    </w:rPr>
                                    <w:fldChar w:fldCharType="end"/>
                                  </w:r>
                                  <w:r>
                                    <w:t xml:space="preserve">. </w:t>
                                  </w:r>
                                  <w:proofErr w:type="spellStart"/>
                                  <w:r>
                                    <w:t>Mạch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đếm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đồng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bộ</w:t>
                                  </w:r>
                                  <w:proofErr w:type="spellEnd"/>
                                  <w:r>
                                    <w:t xml:space="preserve"> 4 bit, CLK </w:t>
                                  </w:r>
                                  <w:proofErr w:type="spellStart"/>
                                  <w:r>
                                    <w:t>cạnh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xuống</w:t>
                                  </w:r>
                                  <w:proofErr w:type="spellEnd"/>
                                  <w:r>
                                    <w:t xml:space="preserve">, </w:t>
                                  </w:r>
                                  <w:proofErr w:type="spellStart"/>
                                  <w:r>
                                    <w:t>đếm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xuống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276A5C5" id="Text Box 4" o:spid="_x0000_s1037" type="#_x0000_t202" style="position:absolute;margin-left:1.2pt;margin-top:285.95pt;width:504.9pt;height:.0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" stroked="f">
                      <v:textbox style="mso-fit-shape-to-text:t" inset="0,0,0,0">
                        <w:txbxContent>
                          <w:p w:rsidR="007049BB" w:rsidRPr="00AC658D" w:rsidRDefault="007049BB" w:rsidP="00FC5DC6">
                            <w:pPr>
                              <w:pStyle w:val="Caption"/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t>Hình</w:t>
                            </w:r>
                            <w:proofErr w:type="spellEnd"/>
                            <w:r>
                              <w:t xml:space="preserve"> </w:t>
                            </w:r>
                            <w:r w:rsidR="006F1663">
                              <w:fldChar w:fldCharType="begin"/>
                            </w:r>
                            <w:r w:rsidR="006F1663">
                              <w:instrText xml:space="preserve"> SEQ Hình \* ARABIC </w:instrText>
                            </w:r>
                            <w:r w:rsidR="006F1663">
                              <w:fldChar w:fldCharType="separate"/>
                            </w:r>
                            <w:r w:rsidR="002E2599">
                              <w:rPr>
                                <w:noProof/>
                              </w:rPr>
                              <w:t>13</w:t>
                            </w:r>
                            <w:r w:rsidR="006F1663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. </w:t>
                            </w:r>
                            <w:proofErr w:type="spellStart"/>
                            <w:r>
                              <w:t>Mạch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đếm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đồ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bộ</w:t>
                            </w:r>
                            <w:proofErr w:type="spellEnd"/>
                            <w:r>
                              <w:t xml:space="preserve"> 4 bit, CLK </w:t>
                            </w:r>
                            <w:proofErr w:type="spellStart"/>
                            <w:r>
                              <w:t>cạnh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xuống</w:t>
                            </w:r>
                            <w:proofErr w:type="spellEnd"/>
                            <w:r>
                              <w:t xml:space="preserve">, </w:t>
                            </w:r>
                            <w:proofErr w:type="spellStart"/>
                            <w:r>
                              <w:t>đếm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xuống</w:t>
                            </w:r>
                            <w:proofErr w:type="spellEnd"/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FC5DC6" w:rsidRPr="00E54E8C">
              <w:rPr>
                <w:noProof/>
                <w:lang w:val="vi-VN"/>
              </w:rPr>
              <w:t xml:space="preserve"> </w:t>
            </w:r>
          </w:p>
        </w:tc>
      </w:tr>
    </w:tbl>
    <w:p w:rsidR="007B42A7" w:rsidRPr="00E54E8C" w:rsidRDefault="007B42A7" w:rsidP="007B42A7">
      <w:pPr>
        <w:spacing w:line="276" w:lineRule="auto"/>
        <w:rPr>
          <w:b/>
          <w:noProof/>
          <w:lang w:val="vi-VN"/>
        </w:rPr>
      </w:pPr>
    </w:p>
    <w:p w:rsidR="007B42A7" w:rsidRPr="00E54E8C" w:rsidRDefault="007B42A7" w:rsidP="007B42A7">
      <w:pPr>
        <w:spacing w:line="276" w:lineRule="auto"/>
        <w:rPr>
          <w:b/>
          <w:noProof/>
          <w:lang w:val="vi-VN"/>
        </w:rPr>
      </w:pPr>
      <w:r w:rsidRPr="00E54E8C">
        <w:rPr>
          <w:b/>
          <w:noProof/>
          <w:lang w:val="vi-VN"/>
        </w:rPr>
        <w:t>* Kết quả mô phỏng</w:t>
      </w:r>
    </w:p>
    <w:p w:rsidR="007B42A7" w:rsidRPr="00E54E8C" w:rsidRDefault="007B42A7" w:rsidP="007B42A7">
      <w:pPr>
        <w:spacing w:line="276" w:lineRule="auto"/>
        <w:rPr>
          <w:b/>
          <w:noProof/>
          <w:lang w:val="vi-VN"/>
        </w:rPr>
      </w:pPr>
    </w:p>
    <w:tbl>
      <w:tblPr>
        <w:tblStyle w:val="TableGrid"/>
        <w:tblW w:w="103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26"/>
      </w:tblGrid>
      <w:tr w:rsidR="007B42A7" w:rsidRPr="00E54E8C" w:rsidTr="00FF753B">
        <w:trPr>
          <w:trHeight w:val="427"/>
        </w:trPr>
        <w:tc>
          <w:tcPr>
            <w:tcW w:w="10326" w:type="dxa"/>
          </w:tcPr>
          <w:p w:rsidR="007B42A7" w:rsidRPr="00E54E8C" w:rsidRDefault="00FF753B" w:rsidP="000C2080">
            <w:pPr>
              <w:spacing w:line="276" w:lineRule="auto"/>
              <w:rPr>
                <w:b/>
                <w:noProof/>
                <w:lang w:val="vi-VN"/>
              </w:rPr>
            </w:pPr>
            <w:r w:rsidRPr="00E54E8C"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10464" behindDoc="0" locked="0" layoutInCell="1" allowOverlap="1" wp14:anchorId="6DE447B3" wp14:editId="699F9F47">
                      <wp:simplePos x="0" y="0"/>
                      <wp:positionH relativeFrom="column">
                        <wp:posOffset>22860</wp:posOffset>
                      </wp:positionH>
                      <wp:positionV relativeFrom="paragraph">
                        <wp:posOffset>4203700</wp:posOffset>
                      </wp:positionV>
                      <wp:extent cx="6412230" cy="635"/>
                      <wp:effectExtent l="0" t="0" r="0" b="0"/>
                      <wp:wrapSquare wrapText="bothSides"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412230" cy="635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:rsidR="007049BB" w:rsidRPr="0050498E" w:rsidRDefault="007049BB" w:rsidP="00FF753B">
                                  <w:pPr>
                                    <w:pStyle w:val="Caption"/>
                                    <w:rPr>
                                      <w:b/>
                                      <w:noProof/>
                                      <w:sz w:val="24"/>
                                      <w:szCs w:val="24"/>
                                    </w:rPr>
                                  </w:pPr>
                                  <w:proofErr w:type="spellStart"/>
                                  <w:r>
                                    <w:t>Hình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r w:rsidR="006F1663">
                                    <w:fldChar w:fldCharType="begin"/>
                                  </w:r>
                                  <w:r w:rsidR="006F1663">
                                    <w:instrText xml:space="preserve"> SEQ Hình \* ARABIC </w:instrText>
                                  </w:r>
                                  <w:r w:rsidR="006F1663">
                                    <w:fldChar w:fldCharType="separate"/>
                                  </w:r>
                                  <w:r w:rsidR="002E2599">
                                    <w:rPr>
                                      <w:noProof/>
                                    </w:rPr>
                                    <w:t>14</w:t>
                                  </w:r>
                                  <w:r w:rsidR="006F1663">
                                    <w:rPr>
                                      <w:noProof/>
                                    </w:rPr>
                                    <w:fldChar w:fldCharType="end"/>
                                  </w:r>
                                  <w:r>
                                    <w:t xml:space="preserve">. </w:t>
                                  </w:r>
                                  <w:proofErr w:type="spellStart"/>
                                  <w:r>
                                    <w:t>Dạng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sóng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mạch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đếm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từ</w:t>
                                  </w:r>
                                  <w:proofErr w:type="spellEnd"/>
                                  <w:r>
                                    <w:t xml:space="preserve"> 15 </w:t>
                                  </w:r>
                                  <w:r>
                                    <w:sym w:font="Wingdings" w:char="F0E0"/>
                                  </w:r>
                                  <w:r>
                                    <w:t xml:space="preserve"> 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DE447B3" id="Text Box 9" o:spid="_x0000_s1038" type="#_x0000_t202" style="position:absolute;margin-left:1.8pt;margin-top:331pt;width:504.9pt;height:.05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" stroked="f">
                      <v:textbox style="mso-fit-shape-to-text:t" inset="0,0,0,0">
                        <w:txbxContent>
                          <w:p w:rsidR="007049BB" w:rsidRPr="0050498E" w:rsidRDefault="007049BB" w:rsidP="00FF753B">
                            <w:pPr>
                              <w:pStyle w:val="Caption"/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t>Hình</w:t>
                            </w:r>
                            <w:proofErr w:type="spellEnd"/>
                            <w:r>
                              <w:t xml:space="preserve"> </w:t>
                            </w:r>
                            <w:r w:rsidR="006F1663">
                              <w:fldChar w:fldCharType="begin"/>
                            </w:r>
                            <w:r w:rsidR="006F1663">
                              <w:instrText xml:space="preserve"> SEQ Hình \* ARABIC </w:instrText>
                            </w:r>
                            <w:r w:rsidR="006F1663">
                              <w:fldChar w:fldCharType="separate"/>
                            </w:r>
                            <w:r w:rsidR="002E2599">
                              <w:rPr>
                                <w:noProof/>
                              </w:rPr>
                              <w:t>14</w:t>
                            </w:r>
                            <w:r w:rsidR="006F1663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. </w:t>
                            </w:r>
                            <w:proofErr w:type="spellStart"/>
                            <w:r>
                              <w:t>Dạ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só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mạch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đếm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ừ</w:t>
                            </w:r>
                            <w:proofErr w:type="spellEnd"/>
                            <w:r>
                              <w:t xml:space="preserve"> 15 </w:t>
                            </w:r>
                            <w:r>
                              <w:sym w:font="Wingdings" w:char="F0E0"/>
                            </w:r>
                            <w:r>
                              <w:t xml:space="preserve"> 0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E54E8C">
              <w:rPr>
                <w:b/>
                <w:noProof/>
              </w:rPr>
              <w:drawing>
                <wp:anchor distT="0" distB="0" distL="114300" distR="114300" simplePos="0" relativeHeight="251711488" behindDoc="0" locked="0" layoutInCell="1" allowOverlap="1" wp14:anchorId="2BAE4D5F" wp14:editId="58DB0289">
                  <wp:simplePos x="0" y="0"/>
                  <wp:positionH relativeFrom="column">
                    <wp:posOffset>635</wp:posOffset>
                  </wp:positionH>
                  <wp:positionV relativeFrom="paragraph">
                    <wp:posOffset>3175</wp:posOffset>
                  </wp:positionV>
                  <wp:extent cx="6412230" cy="4174490"/>
                  <wp:effectExtent l="0" t="0" r="7620" b="0"/>
                  <wp:wrapSquare wrapText="bothSides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7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12230" cy="41744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ED4E7D" w:rsidRPr="00E54E8C" w:rsidRDefault="00ED4E7D" w:rsidP="00F96ECF">
      <w:pPr>
        <w:spacing w:line="276" w:lineRule="auto"/>
        <w:rPr>
          <w:b/>
          <w:noProof/>
          <w:lang w:val="vi-VN"/>
        </w:rPr>
      </w:pPr>
    </w:p>
    <w:p w:rsidR="007B42A7" w:rsidRPr="00E54E8C" w:rsidRDefault="007B42A7" w:rsidP="007B42A7">
      <w:pPr>
        <w:spacing w:line="276" w:lineRule="auto"/>
        <w:rPr>
          <w:b/>
          <w:noProof/>
          <w:lang w:val="vi-VN"/>
        </w:rPr>
      </w:pPr>
      <w:r w:rsidRPr="00E54E8C">
        <w:rPr>
          <w:b/>
          <w:noProof/>
          <w:lang w:val="vi-VN"/>
        </w:rPr>
        <w:t>* Bảng trạng thái</w:t>
      </w:r>
    </w:p>
    <w:p w:rsidR="007B42A7" w:rsidRPr="00E54E8C" w:rsidRDefault="007B42A7" w:rsidP="007B42A7">
      <w:pPr>
        <w:spacing w:line="276" w:lineRule="auto"/>
        <w:rPr>
          <w:b/>
          <w:noProof/>
          <w:lang w:val="vi-VN"/>
        </w:rPr>
      </w:pPr>
    </w:p>
    <w:tbl>
      <w:tblPr>
        <w:tblStyle w:val="TableGrid"/>
        <w:tblW w:w="10118" w:type="dxa"/>
        <w:jc w:val="center"/>
        <w:tblLook w:val="04A0" w:firstRow="1" w:lastRow="0" w:firstColumn="1" w:lastColumn="0" w:noHBand="0" w:noVBand="1"/>
      </w:tblPr>
      <w:tblGrid>
        <w:gridCol w:w="1686"/>
        <w:gridCol w:w="1686"/>
        <w:gridCol w:w="1686"/>
        <w:gridCol w:w="1686"/>
        <w:gridCol w:w="1687"/>
        <w:gridCol w:w="1687"/>
      </w:tblGrid>
      <w:tr w:rsidR="007B42A7" w:rsidRPr="00E54E8C" w:rsidTr="000C2080">
        <w:trPr>
          <w:trHeight w:val="381"/>
          <w:jc w:val="center"/>
        </w:trPr>
        <w:tc>
          <w:tcPr>
            <w:tcW w:w="1686" w:type="dxa"/>
          </w:tcPr>
          <w:p w:rsidR="007B42A7" w:rsidRPr="00E54E8C" w:rsidRDefault="007B42A7" w:rsidP="000C2080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CLK</w:t>
            </w:r>
          </w:p>
        </w:tc>
        <w:tc>
          <w:tcPr>
            <w:tcW w:w="1686" w:type="dxa"/>
          </w:tcPr>
          <w:p w:rsidR="007B42A7" w:rsidRPr="00E54E8C" w:rsidRDefault="007B42A7" w:rsidP="000C2080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Q3</w:t>
            </w:r>
          </w:p>
        </w:tc>
        <w:tc>
          <w:tcPr>
            <w:tcW w:w="1686" w:type="dxa"/>
          </w:tcPr>
          <w:p w:rsidR="007B42A7" w:rsidRPr="00E54E8C" w:rsidRDefault="007B42A7" w:rsidP="000C2080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Q2</w:t>
            </w:r>
          </w:p>
        </w:tc>
        <w:tc>
          <w:tcPr>
            <w:tcW w:w="1686" w:type="dxa"/>
          </w:tcPr>
          <w:p w:rsidR="007B42A7" w:rsidRPr="00E54E8C" w:rsidRDefault="007B42A7" w:rsidP="000C2080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Q1</w:t>
            </w:r>
          </w:p>
        </w:tc>
        <w:tc>
          <w:tcPr>
            <w:tcW w:w="1687" w:type="dxa"/>
          </w:tcPr>
          <w:p w:rsidR="007B42A7" w:rsidRPr="00E54E8C" w:rsidRDefault="007B42A7" w:rsidP="000C2080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Q0</w:t>
            </w:r>
          </w:p>
        </w:tc>
        <w:tc>
          <w:tcPr>
            <w:tcW w:w="1687" w:type="dxa"/>
          </w:tcPr>
          <w:p w:rsidR="007B42A7" w:rsidRPr="00E54E8C" w:rsidRDefault="007B42A7" w:rsidP="000C2080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Số đếm</w:t>
            </w:r>
          </w:p>
        </w:tc>
      </w:tr>
      <w:tr w:rsidR="007B42A7" w:rsidRPr="00E54E8C" w:rsidTr="000C2080">
        <w:trPr>
          <w:trHeight w:val="381"/>
          <w:jc w:val="center"/>
        </w:trPr>
        <w:tc>
          <w:tcPr>
            <w:tcW w:w="1686" w:type="dxa"/>
          </w:tcPr>
          <w:p w:rsidR="007B42A7" w:rsidRPr="00E54E8C" w:rsidRDefault="007B42A7" w:rsidP="000C2080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5</w:t>
            </w:r>
          </w:p>
        </w:tc>
      </w:tr>
      <w:tr w:rsidR="007B42A7" w:rsidRPr="00E54E8C" w:rsidTr="000C2080">
        <w:trPr>
          <w:trHeight w:val="381"/>
          <w:jc w:val="center"/>
        </w:trPr>
        <w:tc>
          <w:tcPr>
            <w:tcW w:w="1686" w:type="dxa"/>
          </w:tcPr>
          <w:p w:rsidR="007B42A7" w:rsidRPr="00E54E8C" w:rsidRDefault="007B42A7" w:rsidP="000C2080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4</w:t>
            </w:r>
          </w:p>
        </w:tc>
      </w:tr>
      <w:tr w:rsidR="007B42A7" w:rsidRPr="00E54E8C" w:rsidTr="000C2080">
        <w:trPr>
          <w:trHeight w:val="381"/>
          <w:jc w:val="center"/>
        </w:trPr>
        <w:tc>
          <w:tcPr>
            <w:tcW w:w="1686" w:type="dxa"/>
          </w:tcPr>
          <w:p w:rsidR="007B42A7" w:rsidRPr="00E54E8C" w:rsidRDefault="007B42A7" w:rsidP="000C2080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3</w:t>
            </w:r>
          </w:p>
        </w:tc>
      </w:tr>
      <w:tr w:rsidR="007B42A7" w:rsidRPr="00E54E8C" w:rsidTr="000C2080">
        <w:trPr>
          <w:trHeight w:val="381"/>
          <w:jc w:val="center"/>
        </w:trPr>
        <w:tc>
          <w:tcPr>
            <w:tcW w:w="1686" w:type="dxa"/>
          </w:tcPr>
          <w:p w:rsidR="007B42A7" w:rsidRPr="00E54E8C" w:rsidRDefault="007B42A7" w:rsidP="000C2080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2</w:t>
            </w:r>
          </w:p>
        </w:tc>
      </w:tr>
      <w:tr w:rsidR="007B42A7" w:rsidRPr="00E54E8C" w:rsidTr="000C2080">
        <w:trPr>
          <w:trHeight w:val="381"/>
          <w:jc w:val="center"/>
        </w:trPr>
        <w:tc>
          <w:tcPr>
            <w:tcW w:w="1686" w:type="dxa"/>
          </w:tcPr>
          <w:p w:rsidR="007B42A7" w:rsidRPr="00E54E8C" w:rsidRDefault="007B42A7" w:rsidP="000C2080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1</w:t>
            </w:r>
          </w:p>
        </w:tc>
      </w:tr>
      <w:tr w:rsidR="007B42A7" w:rsidRPr="00E54E8C" w:rsidTr="000C2080">
        <w:trPr>
          <w:trHeight w:val="381"/>
          <w:jc w:val="center"/>
        </w:trPr>
        <w:tc>
          <w:tcPr>
            <w:tcW w:w="1686" w:type="dxa"/>
          </w:tcPr>
          <w:p w:rsidR="007B42A7" w:rsidRPr="00E54E8C" w:rsidRDefault="007B42A7" w:rsidP="000C2080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0</w:t>
            </w:r>
          </w:p>
        </w:tc>
      </w:tr>
      <w:tr w:rsidR="007B42A7" w:rsidRPr="00E54E8C" w:rsidTr="000C2080">
        <w:trPr>
          <w:trHeight w:val="381"/>
          <w:jc w:val="center"/>
        </w:trPr>
        <w:tc>
          <w:tcPr>
            <w:tcW w:w="1686" w:type="dxa"/>
          </w:tcPr>
          <w:p w:rsidR="007B42A7" w:rsidRPr="00E54E8C" w:rsidRDefault="007B42A7" w:rsidP="000C2080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9</w:t>
            </w:r>
          </w:p>
        </w:tc>
      </w:tr>
      <w:tr w:rsidR="007B42A7" w:rsidRPr="00E54E8C" w:rsidTr="000C2080">
        <w:trPr>
          <w:trHeight w:val="381"/>
          <w:jc w:val="center"/>
        </w:trPr>
        <w:tc>
          <w:tcPr>
            <w:tcW w:w="1686" w:type="dxa"/>
          </w:tcPr>
          <w:p w:rsidR="007B42A7" w:rsidRPr="00E54E8C" w:rsidRDefault="007B42A7" w:rsidP="000C2080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8</w:t>
            </w:r>
          </w:p>
        </w:tc>
      </w:tr>
      <w:tr w:rsidR="007B42A7" w:rsidRPr="00E54E8C" w:rsidTr="000C2080">
        <w:trPr>
          <w:trHeight w:val="381"/>
          <w:jc w:val="center"/>
        </w:trPr>
        <w:tc>
          <w:tcPr>
            <w:tcW w:w="1686" w:type="dxa"/>
          </w:tcPr>
          <w:p w:rsidR="007B42A7" w:rsidRPr="00E54E8C" w:rsidRDefault="007B42A7" w:rsidP="000C2080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7</w:t>
            </w:r>
          </w:p>
        </w:tc>
      </w:tr>
      <w:tr w:rsidR="007B42A7" w:rsidRPr="00E54E8C" w:rsidTr="000C2080">
        <w:trPr>
          <w:trHeight w:val="381"/>
          <w:jc w:val="center"/>
        </w:trPr>
        <w:tc>
          <w:tcPr>
            <w:tcW w:w="1686" w:type="dxa"/>
          </w:tcPr>
          <w:p w:rsidR="007B42A7" w:rsidRPr="00E54E8C" w:rsidRDefault="007B42A7" w:rsidP="000C2080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6</w:t>
            </w:r>
          </w:p>
        </w:tc>
      </w:tr>
      <w:tr w:rsidR="007B42A7" w:rsidRPr="00E54E8C" w:rsidTr="000C2080">
        <w:trPr>
          <w:trHeight w:val="381"/>
          <w:jc w:val="center"/>
        </w:trPr>
        <w:tc>
          <w:tcPr>
            <w:tcW w:w="1686" w:type="dxa"/>
          </w:tcPr>
          <w:p w:rsidR="007B42A7" w:rsidRPr="00E54E8C" w:rsidRDefault="007B42A7" w:rsidP="000C2080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5</w:t>
            </w:r>
          </w:p>
        </w:tc>
      </w:tr>
      <w:tr w:rsidR="007B42A7" w:rsidRPr="00E54E8C" w:rsidTr="000C2080">
        <w:trPr>
          <w:trHeight w:val="381"/>
          <w:jc w:val="center"/>
        </w:trPr>
        <w:tc>
          <w:tcPr>
            <w:tcW w:w="1686" w:type="dxa"/>
          </w:tcPr>
          <w:p w:rsidR="007B42A7" w:rsidRPr="00E54E8C" w:rsidRDefault="007B42A7" w:rsidP="000C2080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4</w:t>
            </w:r>
          </w:p>
        </w:tc>
      </w:tr>
      <w:tr w:rsidR="007B42A7" w:rsidRPr="00E54E8C" w:rsidTr="000C2080">
        <w:trPr>
          <w:trHeight w:val="381"/>
          <w:jc w:val="center"/>
        </w:trPr>
        <w:tc>
          <w:tcPr>
            <w:tcW w:w="1686" w:type="dxa"/>
          </w:tcPr>
          <w:p w:rsidR="007B42A7" w:rsidRPr="00E54E8C" w:rsidRDefault="007B42A7" w:rsidP="000C2080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3</w:t>
            </w:r>
          </w:p>
        </w:tc>
      </w:tr>
      <w:tr w:rsidR="007B42A7" w:rsidRPr="00E54E8C" w:rsidTr="000C2080">
        <w:trPr>
          <w:trHeight w:val="381"/>
          <w:jc w:val="center"/>
        </w:trPr>
        <w:tc>
          <w:tcPr>
            <w:tcW w:w="1686" w:type="dxa"/>
          </w:tcPr>
          <w:p w:rsidR="007B42A7" w:rsidRPr="00E54E8C" w:rsidRDefault="007B42A7" w:rsidP="000C2080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2</w:t>
            </w:r>
          </w:p>
        </w:tc>
      </w:tr>
      <w:tr w:rsidR="007B42A7" w:rsidRPr="00E54E8C" w:rsidTr="000C2080">
        <w:trPr>
          <w:trHeight w:val="381"/>
          <w:jc w:val="center"/>
        </w:trPr>
        <w:tc>
          <w:tcPr>
            <w:tcW w:w="1686" w:type="dxa"/>
          </w:tcPr>
          <w:p w:rsidR="007B42A7" w:rsidRPr="00E54E8C" w:rsidRDefault="007B42A7" w:rsidP="000C2080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lastRenderedPageBreak/>
              <w:t>↓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</w:tr>
      <w:tr w:rsidR="007B42A7" w:rsidRPr="00E54E8C" w:rsidTr="000C2080">
        <w:trPr>
          <w:trHeight w:val="381"/>
          <w:jc w:val="center"/>
        </w:trPr>
        <w:tc>
          <w:tcPr>
            <w:tcW w:w="1686" w:type="dxa"/>
          </w:tcPr>
          <w:p w:rsidR="007B42A7" w:rsidRPr="00E54E8C" w:rsidRDefault="007B42A7" w:rsidP="000C2080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</w:tr>
      <w:tr w:rsidR="007B42A7" w:rsidRPr="00E54E8C" w:rsidTr="000C2080">
        <w:trPr>
          <w:trHeight w:val="381"/>
          <w:jc w:val="center"/>
        </w:trPr>
        <w:tc>
          <w:tcPr>
            <w:tcW w:w="1686" w:type="dxa"/>
          </w:tcPr>
          <w:p w:rsidR="007B42A7" w:rsidRPr="00E54E8C" w:rsidRDefault="007B42A7" w:rsidP="000C2080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7B42A7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5</w:t>
            </w:r>
          </w:p>
        </w:tc>
      </w:tr>
    </w:tbl>
    <w:p w:rsidR="007B42A7" w:rsidRPr="00E54E8C" w:rsidRDefault="007B42A7" w:rsidP="007B42A7">
      <w:pPr>
        <w:spacing w:line="276" w:lineRule="auto"/>
        <w:rPr>
          <w:b/>
          <w:noProof/>
          <w:lang w:val="vi-VN"/>
        </w:rPr>
      </w:pPr>
    </w:p>
    <w:p w:rsidR="007B42A7" w:rsidRPr="00E54E8C" w:rsidRDefault="007B42A7" w:rsidP="007B42A7">
      <w:pPr>
        <w:spacing w:line="276" w:lineRule="auto"/>
        <w:rPr>
          <w:b/>
          <w:noProof/>
          <w:lang w:val="vi-VN"/>
        </w:rPr>
      </w:pPr>
      <w:r w:rsidRPr="00E54E8C">
        <w:rPr>
          <w:b/>
          <w:noProof/>
          <w:lang w:val="vi-VN"/>
        </w:rPr>
        <w:t>* Phân tích</w:t>
      </w:r>
    </w:p>
    <w:p w:rsidR="007B42A7" w:rsidRPr="00E54E8C" w:rsidRDefault="007B42A7" w:rsidP="00F96ECF">
      <w:pPr>
        <w:spacing w:line="276" w:lineRule="auto"/>
        <w:rPr>
          <w:b/>
          <w:noProof/>
          <w:lang w:val="vi-VN"/>
        </w:rPr>
      </w:pPr>
    </w:p>
    <w:tbl>
      <w:tblPr>
        <w:tblStyle w:val="TableGrid"/>
        <w:tblW w:w="10710" w:type="dxa"/>
        <w:tblInd w:w="-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10"/>
      </w:tblGrid>
      <w:tr w:rsidR="007B42A7" w:rsidRPr="00E54E8C" w:rsidTr="00C62176">
        <w:trPr>
          <w:trHeight w:val="427"/>
        </w:trPr>
        <w:tc>
          <w:tcPr>
            <w:tcW w:w="10710" w:type="dxa"/>
          </w:tcPr>
          <w:p w:rsidR="00C62176" w:rsidRPr="00E54E8C" w:rsidRDefault="00C62176" w:rsidP="00C62176">
            <w:pPr>
              <w:keepNext/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b/>
                <w:noProof/>
              </w:rPr>
              <w:drawing>
                <wp:anchor distT="0" distB="0" distL="114300" distR="114300" simplePos="0" relativeHeight="251712512" behindDoc="0" locked="0" layoutInCell="1" allowOverlap="1" wp14:anchorId="198D40B2" wp14:editId="5AF79C78">
                  <wp:simplePos x="0" y="0"/>
                  <wp:positionH relativeFrom="column">
                    <wp:posOffset>5292725</wp:posOffset>
                  </wp:positionH>
                  <wp:positionV relativeFrom="paragraph">
                    <wp:posOffset>1246505</wp:posOffset>
                  </wp:positionV>
                  <wp:extent cx="1287780" cy="103022"/>
                  <wp:effectExtent l="0" t="0" r="762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9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7780" cy="1030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54E8C">
              <w:rPr>
                <w:b/>
                <w:noProof/>
              </w:rPr>
              <w:drawing>
                <wp:inline distT="0" distB="0" distL="0" distR="0" wp14:anchorId="357F1768" wp14:editId="67B1D243">
                  <wp:extent cx="6643599" cy="3063240"/>
                  <wp:effectExtent l="0" t="0" r="5080" b="381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1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47235" cy="30649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B42A7" w:rsidRPr="00E54E8C" w:rsidRDefault="00C62176" w:rsidP="00C62176">
            <w:pPr>
              <w:pStyle w:val="Caption"/>
              <w:rPr>
                <w:b/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 xml:space="preserve">Hình </w:t>
            </w:r>
            <w:r w:rsidRPr="00E54E8C">
              <w:rPr>
                <w:noProof/>
                <w:lang w:val="vi-VN"/>
              </w:rPr>
              <w:fldChar w:fldCharType="begin"/>
            </w:r>
            <w:r w:rsidRPr="00E54E8C">
              <w:rPr>
                <w:noProof/>
                <w:lang w:val="vi-VN"/>
              </w:rPr>
              <w:instrText xml:space="preserve"> SEQ Hình \* ARABIC </w:instrText>
            </w:r>
            <w:r w:rsidRPr="00E54E8C">
              <w:rPr>
                <w:noProof/>
                <w:lang w:val="vi-VN"/>
              </w:rPr>
              <w:fldChar w:fldCharType="separate"/>
            </w:r>
            <w:r w:rsidR="002E2599">
              <w:rPr>
                <w:noProof/>
                <w:lang w:val="vi-VN"/>
              </w:rPr>
              <w:t>15</w:t>
            </w:r>
            <w:r w:rsidRPr="00E54E8C">
              <w:rPr>
                <w:noProof/>
                <w:lang w:val="vi-VN"/>
              </w:rPr>
              <w:fldChar w:fldCharType="end"/>
            </w:r>
            <w:r w:rsidRPr="00E54E8C">
              <w:rPr>
                <w:noProof/>
                <w:lang w:val="vi-VN"/>
              </w:rPr>
              <w:t xml:space="preserve">. Mạch đếm từ 15 </w:t>
            </w:r>
            <w:r w:rsidRPr="00E54E8C">
              <w:rPr>
                <w:noProof/>
                <w:lang w:val="vi-VN"/>
              </w:rPr>
              <w:sym w:font="Wingdings" w:char="F0E0"/>
            </w:r>
            <w:r w:rsidRPr="00E54E8C">
              <w:rPr>
                <w:noProof/>
                <w:lang w:val="vi-VN"/>
              </w:rPr>
              <w:t xml:space="preserve"> 0</w:t>
            </w:r>
          </w:p>
        </w:tc>
      </w:tr>
    </w:tbl>
    <w:p w:rsidR="00C276C6" w:rsidRPr="00E54E8C" w:rsidRDefault="00C276C6" w:rsidP="00C276C6">
      <w:pPr>
        <w:rPr>
          <w:b/>
          <w:noProof/>
          <w:lang w:val="vi-VN"/>
        </w:rPr>
      </w:pPr>
    </w:p>
    <w:p w:rsidR="00C276C6" w:rsidRPr="00E54E8C" w:rsidRDefault="00C276C6" w:rsidP="0075457B">
      <w:pPr>
        <w:spacing w:line="276" w:lineRule="auto"/>
        <w:jc w:val="both"/>
        <w:rPr>
          <w:noProof/>
          <w:lang w:val="vi-VN"/>
        </w:rPr>
      </w:pPr>
      <w:r w:rsidRPr="00E54E8C">
        <w:rPr>
          <w:noProof/>
          <w:lang w:val="vi-VN"/>
        </w:rPr>
        <w:t xml:space="preserve">− </w:t>
      </w:r>
      <w:r w:rsidRPr="00E54E8C">
        <w:rPr>
          <w:rStyle w:val="Strong"/>
          <w:noProof/>
          <w:lang w:val="vi-VN"/>
        </w:rPr>
        <w:t>Flip-Flop JK</w:t>
      </w:r>
      <w:r w:rsidRPr="00E54E8C">
        <w:rPr>
          <w:noProof/>
          <w:lang w:val="vi-VN"/>
        </w:rPr>
        <w:t xml:space="preserve">: Với Flip-Flop JK, khi J = K = 1, đầu ra Q sẽ đảo trạng thái (toggle) tại mỗi cạnh xuống của CLK. </w:t>
      </w:r>
    </w:p>
    <w:p w:rsidR="00C276C6" w:rsidRPr="00E54E8C" w:rsidRDefault="00C276C6" w:rsidP="0075457B">
      <w:pPr>
        <w:spacing w:line="276" w:lineRule="auto"/>
        <w:jc w:val="both"/>
        <w:rPr>
          <w:noProof/>
          <w:lang w:val="vi-VN"/>
        </w:rPr>
      </w:pPr>
      <w:r w:rsidRPr="00E54E8C">
        <w:rPr>
          <w:noProof/>
          <w:lang w:val="vi-VN"/>
        </w:rPr>
        <w:t xml:space="preserve">− </w:t>
      </w:r>
      <w:r w:rsidRPr="00E54E8C">
        <w:rPr>
          <w:rStyle w:val="Strong"/>
          <w:noProof/>
          <w:lang w:val="vi-VN"/>
        </w:rPr>
        <w:t>Mạch đếm đồng bộ</w:t>
      </w:r>
      <w:r w:rsidRPr="00E54E8C">
        <w:rPr>
          <w:noProof/>
          <w:lang w:val="vi-VN"/>
        </w:rPr>
        <w:t xml:space="preserve">: Tất cả các Flip-Flop trong mạch đều nhận tín hiệu CLK cùng lúc và trạng thái của các bit (Q3, Q2, Q1, Q0) thay đổi đồng thời dựa trên trạng thái trước đó. </w:t>
      </w:r>
    </w:p>
    <w:p w:rsidR="00C276C6" w:rsidRPr="00E54E8C" w:rsidRDefault="00C276C6" w:rsidP="0075457B">
      <w:pPr>
        <w:spacing w:line="276" w:lineRule="auto"/>
        <w:jc w:val="both"/>
        <w:rPr>
          <w:noProof/>
          <w:lang w:val="vi-VN"/>
        </w:rPr>
      </w:pPr>
      <w:r w:rsidRPr="00E54E8C">
        <w:rPr>
          <w:noProof/>
          <w:lang w:val="vi-VN"/>
        </w:rPr>
        <w:t xml:space="preserve">− </w:t>
      </w:r>
      <w:r w:rsidRPr="00E54E8C">
        <w:rPr>
          <w:rStyle w:val="Strong"/>
          <w:noProof/>
          <w:lang w:val="vi-VN"/>
        </w:rPr>
        <w:t>Đếm xuống</w:t>
      </w:r>
      <w:r w:rsidRPr="00E54E8C">
        <w:rPr>
          <w:noProof/>
          <w:lang w:val="vi-VN"/>
        </w:rPr>
        <w:t xml:space="preserve">: Mạch bắt đầu từ trạng thái 1111 (15) và đếm xuống 0000 (0), sau đó quay lại 1111. </w:t>
      </w:r>
    </w:p>
    <w:p w:rsidR="00C276C6" w:rsidRPr="00E54E8C" w:rsidRDefault="00C276C6" w:rsidP="0075457B">
      <w:pPr>
        <w:spacing w:line="276" w:lineRule="auto"/>
        <w:jc w:val="both"/>
        <w:rPr>
          <w:noProof/>
          <w:lang w:val="vi-VN"/>
        </w:rPr>
      </w:pPr>
      <w:r w:rsidRPr="00E54E8C">
        <w:rPr>
          <w:noProof/>
          <w:lang w:val="vi-VN"/>
        </w:rPr>
        <w:t xml:space="preserve">− </w:t>
      </w:r>
      <w:r w:rsidRPr="00E54E8C">
        <w:rPr>
          <w:rStyle w:val="Strong"/>
          <w:noProof/>
          <w:lang w:val="vi-VN"/>
        </w:rPr>
        <w:t>CLK cạnh xuống</w:t>
      </w:r>
      <w:r w:rsidRPr="00E54E8C">
        <w:rPr>
          <w:noProof/>
          <w:lang w:val="vi-VN"/>
        </w:rPr>
        <w:t>: Trạng thái của các đầu ra (Q3, Q2, Q1, Q0) thay đổi khi CLK chuyển từ 1 xuống 0.</w:t>
      </w:r>
    </w:p>
    <w:p w:rsidR="00C62176" w:rsidRPr="00E54E8C" w:rsidRDefault="00C62176" w:rsidP="0075457B">
      <w:pPr>
        <w:spacing w:line="276" w:lineRule="auto"/>
        <w:jc w:val="both"/>
        <w:rPr>
          <w:b/>
          <w:noProof/>
          <w:lang w:val="vi-VN"/>
        </w:rPr>
      </w:pPr>
      <w:r w:rsidRPr="00E54E8C">
        <w:rPr>
          <w:b/>
          <w:noProof/>
          <w:lang w:val="vi-VN"/>
        </w:rPr>
        <w:t>− Từ dạng sóng mô phỏng, có các tín hiệu:</w:t>
      </w:r>
    </w:p>
    <w:p w:rsidR="00C62176" w:rsidRPr="00E54E8C" w:rsidRDefault="00C62176" w:rsidP="0075457B">
      <w:pPr>
        <w:spacing w:line="276" w:lineRule="auto"/>
        <w:jc w:val="both"/>
        <w:rPr>
          <w:noProof/>
          <w:lang w:val="vi-VN"/>
        </w:rPr>
      </w:pPr>
      <w:r w:rsidRPr="00E54E8C">
        <w:rPr>
          <w:noProof/>
          <w:lang w:val="vi-VN"/>
        </w:rPr>
        <w:t xml:space="preserve">+ Xung </w:t>
      </w:r>
      <w:r w:rsidRPr="00E54E8C">
        <w:rPr>
          <w:noProof/>
          <w:color w:val="FF0000"/>
          <w:lang w:val="vi-VN"/>
        </w:rPr>
        <w:t>CLK</w:t>
      </w:r>
      <w:r w:rsidRPr="00E54E8C">
        <w:rPr>
          <w:noProof/>
          <w:lang w:val="vi-VN"/>
        </w:rPr>
        <w:t xml:space="preserve"> (màu đỏ).</w:t>
      </w:r>
    </w:p>
    <w:p w:rsidR="00C62176" w:rsidRPr="00E54E8C" w:rsidRDefault="00C62176" w:rsidP="0075457B">
      <w:pPr>
        <w:spacing w:line="276" w:lineRule="auto"/>
        <w:jc w:val="both"/>
        <w:rPr>
          <w:noProof/>
          <w:lang w:val="vi-VN"/>
        </w:rPr>
      </w:pPr>
      <w:r w:rsidRPr="00E54E8C">
        <w:rPr>
          <w:noProof/>
          <w:lang w:val="vi-VN"/>
        </w:rPr>
        <w:t xml:space="preserve">+ Ngõ ra: </w:t>
      </w:r>
      <w:r w:rsidRPr="00E54E8C">
        <w:rPr>
          <w:b/>
          <w:bCs/>
          <w:noProof/>
          <w:color w:val="00B050"/>
          <w:lang w:val="vi-VN"/>
        </w:rPr>
        <w:t>Q3</w:t>
      </w:r>
      <w:r w:rsidRPr="00E54E8C">
        <w:rPr>
          <w:noProof/>
          <w:lang w:val="vi-VN"/>
        </w:rPr>
        <w:t xml:space="preserve"> (màu xanh lá), </w:t>
      </w:r>
      <w:r w:rsidRPr="00E54E8C">
        <w:rPr>
          <w:b/>
          <w:bCs/>
          <w:noProof/>
          <w:color w:val="FF00FF"/>
          <w:lang w:val="vi-VN"/>
        </w:rPr>
        <w:t>Q2</w:t>
      </w:r>
      <w:r w:rsidRPr="00E54E8C">
        <w:rPr>
          <w:noProof/>
          <w:lang w:val="vi-VN"/>
        </w:rPr>
        <w:t xml:space="preserve"> (màu hồng), </w:t>
      </w:r>
      <w:r w:rsidRPr="00E54E8C">
        <w:rPr>
          <w:b/>
          <w:bCs/>
          <w:noProof/>
          <w:color w:val="00B0F0"/>
          <w:lang w:val="vi-VN"/>
        </w:rPr>
        <w:t>Q1</w:t>
      </w:r>
      <w:r w:rsidRPr="00E54E8C">
        <w:rPr>
          <w:noProof/>
          <w:lang w:val="vi-VN"/>
        </w:rPr>
        <w:t xml:space="preserve"> (màu xanh dương), </w:t>
      </w:r>
      <w:r w:rsidRPr="00E54E8C">
        <w:rPr>
          <w:b/>
          <w:bCs/>
          <w:noProof/>
          <w:color w:val="FFCC00"/>
          <w:lang w:val="vi-VN"/>
        </w:rPr>
        <w:t>Q0</w:t>
      </w:r>
      <w:r w:rsidRPr="00E54E8C">
        <w:rPr>
          <w:noProof/>
          <w:lang w:val="vi-VN"/>
        </w:rPr>
        <w:t xml:space="preserve"> (màu vàng).</w:t>
      </w:r>
    </w:p>
    <w:p w:rsidR="00C62176" w:rsidRPr="00E54E8C" w:rsidRDefault="00C62176" w:rsidP="0075457B">
      <w:pPr>
        <w:spacing w:line="276" w:lineRule="auto"/>
        <w:jc w:val="both"/>
        <w:rPr>
          <w:b/>
          <w:noProof/>
          <w:lang w:val="vi-VN"/>
        </w:rPr>
      </w:pPr>
      <w:r w:rsidRPr="00E54E8C">
        <w:rPr>
          <w:b/>
          <w:noProof/>
          <w:lang w:val="vi-VN"/>
        </w:rPr>
        <w:t>− Xét tại các đ</w:t>
      </w:r>
      <w:r w:rsidR="00C276C6" w:rsidRPr="00E54E8C">
        <w:rPr>
          <w:b/>
          <w:noProof/>
          <w:lang w:val="vi-VN"/>
        </w:rPr>
        <w:t>iểm từ V1 đến V16</w:t>
      </w:r>
      <w:r w:rsidRPr="00E54E8C">
        <w:rPr>
          <w:b/>
          <w:noProof/>
          <w:lang w:val="vi-VN"/>
        </w:rPr>
        <w:t>:</w:t>
      </w:r>
    </w:p>
    <w:p w:rsidR="0075457B" w:rsidRPr="00E54E8C" w:rsidRDefault="0075457B" w:rsidP="0075457B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+ Điểm V1</w:t>
      </w:r>
      <w:r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75457B" w:rsidRPr="00E54E8C" w:rsidRDefault="0075457B" w:rsidP="00EC2B6F">
      <w:pPr>
        <w:numPr>
          <w:ilvl w:val="0"/>
          <w:numId w:val="3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1</w:t>
      </w:r>
      <w:r w:rsidRPr="00E54E8C">
        <w:rPr>
          <w:noProof/>
          <w:lang w:val="vi-VN"/>
        </w:rPr>
        <w:t>: CLK chuyển từ 1.2V xuống 0V, đếm xuống từ 1110 (14).</w:t>
      </w:r>
    </w:p>
    <w:p w:rsidR="0075457B" w:rsidRPr="00E54E8C" w:rsidRDefault="0075457B" w:rsidP="00EC2B6F">
      <w:pPr>
        <w:numPr>
          <w:ilvl w:val="0"/>
          <w:numId w:val="3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1</w:t>
      </w:r>
      <w:r w:rsidRPr="00E54E8C">
        <w:rPr>
          <w:noProof/>
          <w:lang w:val="vi-VN"/>
        </w:rPr>
        <w:t>: Q3 = 1, Q2 = 1, Q1 = 1, Q0 = 1.</w:t>
      </w:r>
    </w:p>
    <w:p w:rsidR="0075457B" w:rsidRPr="00E54E8C" w:rsidRDefault="0075457B" w:rsidP="0075457B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+ Điểm V2</w:t>
      </w:r>
      <w:r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75457B" w:rsidRPr="00E54E8C" w:rsidRDefault="0075457B" w:rsidP="00EC2B6F">
      <w:pPr>
        <w:numPr>
          <w:ilvl w:val="0"/>
          <w:numId w:val="4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2</w:t>
      </w:r>
      <w:r w:rsidR="00617619" w:rsidRPr="00E54E8C">
        <w:rPr>
          <w:noProof/>
          <w:lang w:val="vi-VN"/>
        </w:rPr>
        <w:t>: Trạng thái là 1110 (14</w:t>
      </w:r>
      <w:r w:rsidRPr="00E54E8C">
        <w:rPr>
          <w:noProof/>
          <w:lang w:val="vi-VN"/>
        </w:rPr>
        <w:t>).</w:t>
      </w:r>
    </w:p>
    <w:p w:rsidR="0075457B" w:rsidRPr="00E54E8C" w:rsidRDefault="0075457B" w:rsidP="00EC2B6F">
      <w:pPr>
        <w:numPr>
          <w:ilvl w:val="0"/>
          <w:numId w:val="4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2</w:t>
      </w:r>
      <w:r w:rsidR="00617619" w:rsidRPr="00E54E8C">
        <w:rPr>
          <w:noProof/>
          <w:lang w:val="vi-VN"/>
        </w:rPr>
        <w:t>: Đếm xuống: 1110 → 1101 (13</w:t>
      </w:r>
      <w:r w:rsidRPr="00E54E8C">
        <w:rPr>
          <w:noProof/>
          <w:lang w:val="vi-VN"/>
        </w:rPr>
        <w:t>).</w:t>
      </w:r>
    </w:p>
    <w:p w:rsidR="0075457B" w:rsidRPr="00E54E8C" w:rsidRDefault="0075457B" w:rsidP="00EC2B6F">
      <w:pPr>
        <w:numPr>
          <w:ilvl w:val="0"/>
          <w:numId w:val="4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2</w:t>
      </w:r>
      <w:r w:rsidRPr="00E54E8C">
        <w:rPr>
          <w:noProof/>
          <w:lang w:val="vi-VN"/>
        </w:rPr>
        <w:t>: Q3 = 1</w:t>
      </w:r>
      <w:r w:rsidR="00617619" w:rsidRPr="00E54E8C">
        <w:rPr>
          <w:noProof/>
          <w:lang w:val="vi-VN"/>
        </w:rPr>
        <w:t>.2V</w:t>
      </w:r>
      <w:r w:rsidRPr="00E54E8C">
        <w:rPr>
          <w:noProof/>
          <w:lang w:val="vi-VN"/>
        </w:rPr>
        <w:t>, Q2 = 1</w:t>
      </w:r>
      <w:r w:rsidR="00617619" w:rsidRPr="00E54E8C">
        <w:rPr>
          <w:noProof/>
          <w:lang w:val="vi-VN"/>
        </w:rPr>
        <w:t>.2V</w:t>
      </w:r>
      <w:r w:rsidRPr="00E54E8C">
        <w:rPr>
          <w:noProof/>
          <w:lang w:val="vi-VN"/>
        </w:rPr>
        <w:t>, Q1 = 0</w:t>
      </w:r>
      <w:r w:rsidR="00617619" w:rsidRPr="00E54E8C">
        <w:rPr>
          <w:noProof/>
          <w:lang w:val="vi-VN"/>
        </w:rPr>
        <w:t>V, Q0 = 1V</w:t>
      </w:r>
      <w:r w:rsidRPr="00E54E8C">
        <w:rPr>
          <w:noProof/>
          <w:lang w:val="vi-VN"/>
        </w:rPr>
        <w:t>.</w:t>
      </w:r>
    </w:p>
    <w:p w:rsidR="0075457B" w:rsidRPr="00E54E8C" w:rsidRDefault="0075457B" w:rsidP="0075457B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lastRenderedPageBreak/>
        <w:t>+ Điểm V3</w:t>
      </w:r>
      <w:r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75457B" w:rsidRPr="00E54E8C" w:rsidRDefault="0075457B" w:rsidP="00EC2B6F">
      <w:pPr>
        <w:numPr>
          <w:ilvl w:val="0"/>
          <w:numId w:val="5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3</w:t>
      </w:r>
      <w:r w:rsidR="008F5094" w:rsidRPr="00E54E8C">
        <w:rPr>
          <w:noProof/>
          <w:lang w:val="vi-VN"/>
        </w:rPr>
        <w:t>: Trạng thái là 1101</w:t>
      </w:r>
      <w:r w:rsidR="00617619" w:rsidRPr="00E54E8C">
        <w:rPr>
          <w:noProof/>
          <w:lang w:val="vi-VN"/>
        </w:rPr>
        <w:t xml:space="preserve"> (13</w:t>
      </w:r>
      <w:r w:rsidRPr="00E54E8C">
        <w:rPr>
          <w:noProof/>
          <w:lang w:val="vi-VN"/>
        </w:rPr>
        <w:t>).</w:t>
      </w:r>
    </w:p>
    <w:p w:rsidR="0075457B" w:rsidRPr="00E54E8C" w:rsidRDefault="0075457B" w:rsidP="00EC2B6F">
      <w:pPr>
        <w:numPr>
          <w:ilvl w:val="0"/>
          <w:numId w:val="5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3</w:t>
      </w:r>
      <w:r w:rsidR="008F5094" w:rsidRPr="00E54E8C">
        <w:rPr>
          <w:noProof/>
          <w:lang w:val="vi-VN"/>
        </w:rPr>
        <w:t>: Đếm xuống: 1101 → 1100</w:t>
      </w:r>
      <w:r w:rsidR="00617619" w:rsidRPr="00E54E8C">
        <w:rPr>
          <w:noProof/>
          <w:lang w:val="vi-VN"/>
        </w:rPr>
        <w:t xml:space="preserve"> (12</w:t>
      </w:r>
      <w:r w:rsidRPr="00E54E8C">
        <w:rPr>
          <w:noProof/>
          <w:lang w:val="vi-VN"/>
        </w:rPr>
        <w:t>).</w:t>
      </w:r>
    </w:p>
    <w:p w:rsidR="0075457B" w:rsidRPr="00E54E8C" w:rsidRDefault="0075457B" w:rsidP="00EC2B6F">
      <w:pPr>
        <w:numPr>
          <w:ilvl w:val="0"/>
          <w:numId w:val="5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3</w:t>
      </w:r>
      <w:r w:rsidR="004C1224" w:rsidRPr="00E54E8C">
        <w:rPr>
          <w:noProof/>
          <w:lang w:val="vi-VN"/>
        </w:rPr>
        <w:t>: Q3 = 1, Q2 = 1, Q1 = 0, Q0 = 0</w:t>
      </w:r>
      <w:r w:rsidRPr="00E54E8C">
        <w:rPr>
          <w:noProof/>
          <w:lang w:val="vi-VN"/>
        </w:rPr>
        <w:t>.</w:t>
      </w:r>
    </w:p>
    <w:p w:rsidR="0075457B" w:rsidRPr="00E54E8C" w:rsidRDefault="0075457B" w:rsidP="0075457B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+ Điểm V4</w:t>
      </w:r>
      <w:r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75457B" w:rsidRPr="00E54E8C" w:rsidRDefault="0075457B" w:rsidP="00EC2B6F">
      <w:pPr>
        <w:numPr>
          <w:ilvl w:val="0"/>
          <w:numId w:val="6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4</w:t>
      </w:r>
      <w:r w:rsidR="008F5094" w:rsidRPr="00E54E8C">
        <w:rPr>
          <w:noProof/>
          <w:lang w:val="vi-VN"/>
        </w:rPr>
        <w:t>: Trạng thái là 1100</w:t>
      </w:r>
      <w:r w:rsidR="00617619" w:rsidRPr="00E54E8C">
        <w:rPr>
          <w:noProof/>
          <w:lang w:val="vi-VN"/>
        </w:rPr>
        <w:t xml:space="preserve"> (12</w:t>
      </w:r>
      <w:r w:rsidRPr="00E54E8C">
        <w:rPr>
          <w:noProof/>
          <w:lang w:val="vi-VN"/>
        </w:rPr>
        <w:t>).</w:t>
      </w:r>
    </w:p>
    <w:p w:rsidR="0075457B" w:rsidRPr="00E54E8C" w:rsidRDefault="0075457B" w:rsidP="00EC2B6F">
      <w:pPr>
        <w:numPr>
          <w:ilvl w:val="0"/>
          <w:numId w:val="6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4</w:t>
      </w:r>
      <w:r w:rsidR="008F5094" w:rsidRPr="00E54E8C">
        <w:rPr>
          <w:noProof/>
          <w:lang w:val="vi-VN"/>
        </w:rPr>
        <w:t>: Đếm xuống: 1100 → 1011</w:t>
      </w:r>
      <w:r w:rsidR="00617619" w:rsidRPr="00E54E8C">
        <w:rPr>
          <w:noProof/>
          <w:lang w:val="vi-VN"/>
        </w:rPr>
        <w:t xml:space="preserve"> (11</w:t>
      </w:r>
      <w:r w:rsidRPr="00E54E8C">
        <w:rPr>
          <w:noProof/>
          <w:lang w:val="vi-VN"/>
        </w:rPr>
        <w:t>).</w:t>
      </w:r>
    </w:p>
    <w:p w:rsidR="0075457B" w:rsidRPr="00E54E8C" w:rsidRDefault="0075457B" w:rsidP="00EC2B6F">
      <w:pPr>
        <w:numPr>
          <w:ilvl w:val="0"/>
          <w:numId w:val="6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4</w:t>
      </w:r>
      <w:r w:rsidR="004C1224" w:rsidRPr="00E54E8C">
        <w:rPr>
          <w:noProof/>
          <w:lang w:val="vi-VN"/>
        </w:rPr>
        <w:t>: Q3 = 1, Q2 = 0, Q1 = 1, Q0 = 1</w:t>
      </w:r>
      <w:r w:rsidRPr="00E54E8C">
        <w:rPr>
          <w:noProof/>
          <w:lang w:val="vi-VN"/>
        </w:rPr>
        <w:t>.</w:t>
      </w:r>
    </w:p>
    <w:p w:rsidR="0075457B" w:rsidRPr="00E54E8C" w:rsidRDefault="0075457B" w:rsidP="0075457B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+ Điểm V5</w:t>
      </w:r>
      <w:r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75457B" w:rsidRPr="00E54E8C" w:rsidRDefault="0075457B" w:rsidP="00EC2B6F">
      <w:pPr>
        <w:numPr>
          <w:ilvl w:val="0"/>
          <w:numId w:val="7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5</w:t>
      </w:r>
      <w:r w:rsidR="008F5094" w:rsidRPr="00E54E8C">
        <w:rPr>
          <w:noProof/>
          <w:lang w:val="vi-VN"/>
        </w:rPr>
        <w:t>: Trạng thái là 1011</w:t>
      </w:r>
      <w:r w:rsidR="00617619" w:rsidRPr="00E54E8C">
        <w:rPr>
          <w:noProof/>
          <w:lang w:val="vi-VN"/>
        </w:rPr>
        <w:t xml:space="preserve"> (11</w:t>
      </w:r>
      <w:r w:rsidRPr="00E54E8C">
        <w:rPr>
          <w:noProof/>
          <w:lang w:val="vi-VN"/>
        </w:rPr>
        <w:t>).</w:t>
      </w:r>
    </w:p>
    <w:p w:rsidR="0075457B" w:rsidRPr="00E54E8C" w:rsidRDefault="0075457B" w:rsidP="00EC2B6F">
      <w:pPr>
        <w:numPr>
          <w:ilvl w:val="0"/>
          <w:numId w:val="7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5</w:t>
      </w:r>
      <w:r w:rsidRPr="00E54E8C">
        <w:rPr>
          <w:noProof/>
          <w:lang w:val="vi-VN"/>
        </w:rPr>
        <w:t>: Đếm xuống</w:t>
      </w:r>
      <w:r w:rsidR="008F5094" w:rsidRPr="00E54E8C">
        <w:rPr>
          <w:noProof/>
          <w:lang w:val="vi-VN"/>
        </w:rPr>
        <w:t>: 1011 → 1010</w:t>
      </w:r>
      <w:r w:rsidR="00617619" w:rsidRPr="00E54E8C">
        <w:rPr>
          <w:noProof/>
          <w:lang w:val="vi-VN"/>
        </w:rPr>
        <w:t xml:space="preserve"> (10</w:t>
      </w:r>
      <w:r w:rsidRPr="00E54E8C">
        <w:rPr>
          <w:noProof/>
          <w:lang w:val="vi-VN"/>
        </w:rPr>
        <w:t>).</w:t>
      </w:r>
    </w:p>
    <w:p w:rsidR="0075457B" w:rsidRPr="00E54E8C" w:rsidRDefault="0075457B" w:rsidP="00EC2B6F">
      <w:pPr>
        <w:numPr>
          <w:ilvl w:val="0"/>
          <w:numId w:val="7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5</w:t>
      </w:r>
      <w:r w:rsidR="004C1224" w:rsidRPr="00E54E8C">
        <w:rPr>
          <w:noProof/>
          <w:lang w:val="vi-VN"/>
        </w:rPr>
        <w:t>: Q3 = 1, Q2 = 0, Q1 = 1, Q0 = 0</w:t>
      </w:r>
      <w:r w:rsidRPr="00E54E8C">
        <w:rPr>
          <w:noProof/>
          <w:lang w:val="vi-VN"/>
        </w:rPr>
        <w:t>.</w:t>
      </w:r>
    </w:p>
    <w:p w:rsidR="0075457B" w:rsidRPr="00E54E8C" w:rsidRDefault="0075457B" w:rsidP="0075457B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+ Điểm V6</w:t>
      </w:r>
      <w:r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75457B" w:rsidRPr="00E54E8C" w:rsidRDefault="0075457B" w:rsidP="00EC2B6F">
      <w:pPr>
        <w:numPr>
          <w:ilvl w:val="0"/>
          <w:numId w:val="8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6</w:t>
      </w:r>
      <w:r w:rsidR="008F5094" w:rsidRPr="00E54E8C">
        <w:rPr>
          <w:noProof/>
          <w:lang w:val="vi-VN"/>
        </w:rPr>
        <w:t>: Trạng thái là 1010</w:t>
      </w:r>
      <w:r w:rsidR="00617619" w:rsidRPr="00E54E8C">
        <w:rPr>
          <w:noProof/>
          <w:lang w:val="vi-VN"/>
        </w:rPr>
        <w:t xml:space="preserve"> (10</w:t>
      </w:r>
      <w:r w:rsidRPr="00E54E8C">
        <w:rPr>
          <w:noProof/>
          <w:lang w:val="vi-VN"/>
        </w:rPr>
        <w:t>).</w:t>
      </w:r>
    </w:p>
    <w:p w:rsidR="0075457B" w:rsidRPr="00E54E8C" w:rsidRDefault="0075457B" w:rsidP="00EC2B6F">
      <w:pPr>
        <w:numPr>
          <w:ilvl w:val="0"/>
          <w:numId w:val="8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6</w:t>
      </w:r>
      <w:r w:rsidR="008F5094" w:rsidRPr="00E54E8C">
        <w:rPr>
          <w:noProof/>
          <w:lang w:val="vi-VN"/>
        </w:rPr>
        <w:t>: Đếm xuống: 1010 → 1001</w:t>
      </w:r>
      <w:r w:rsidR="00617619" w:rsidRPr="00E54E8C">
        <w:rPr>
          <w:noProof/>
          <w:lang w:val="vi-VN"/>
        </w:rPr>
        <w:t xml:space="preserve"> (9</w:t>
      </w:r>
      <w:r w:rsidRPr="00E54E8C">
        <w:rPr>
          <w:noProof/>
          <w:lang w:val="vi-VN"/>
        </w:rPr>
        <w:t>).</w:t>
      </w:r>
    </w:p>
    <w:p w:rsidR="0075457B" w:rsidRPr="00E54E8C" w:rsidRDefault="0075457B" w:rsidP="00EC2B6F">
      <w:pPr>
        <w:numPr>
          <w:ilvl w:val="0"/>
          <w:numId w:val="8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6</w:t>
      </w:r>
      <w:r w:rsidR="004C1224" w:rsidRPr="00E54E8C">
        <w:rPr>
          <w:noProof/>
          <w:lang w:val="vi-VN"/>
        </w:rPr>
        <w:t>: Q3 = 1, Q2 = 0, Q1 = 0, Q0 = 1</w:t>
      </w:r>
      <w:r w:rsidRPr="00E54E8C">
        <w:rPr>
          <w:noProof/>
          <w:lang w:val="vi-VN"/>
        </w:rPr>
        <w:t>.</w:t>
      </w:r>
    </w:p>
    <w:p w:rsidR="0075457B" w:rsidRPr="00E54E8C" w:rsidRDefault="0075457B" w:rsidP="0075457B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+ Điểm V7</w:t>
      </w:r>
      <w:r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75457B" w:rsidRPr="00E54E8C" w:rsidRDefault="0075457B" w:rsidP="00EC2B6F">
      <w:pPr>
        <w:numPr>
          <w:ilvl w:val="0"/>
          <w:numId w:val="9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7</w:t>
      </w:r>
      <w:r w:rsidR="008F5094" w:rsidRPr="00E54E8C">
        <w:rPr>
          <w:noProof/>
          <w:lang w:val="vi-VN"/>
        </w:rPr>
        <w:t>: Trạng thái là 1001</w:t>
      </w:r>
      <w:r w:rsidR="00617619" w:rsidRPr="00E54E8C">
        <w:rPr>
          <w:noProof/>
          <w:lang w:val="vi-VN"/>
        </w:rPr>
        <w:t xml:space="preserve"> (9</w:t>
      </w:r>
      <w:r w:rsidRPr="00E54E8C">
        <w:rPr>
          <w:noProof/>
          <w:lang w:val="vi-VN"/>
        </w:rPr>
        <w:t>).</w:t>
      </w:r>
    </w:p>
    <w:p w:rsidR="0075457B" w:rsidRPr="00E54E8C" w:rsidRDefault="0075457B" w:rsidP="00EC2B6F">
      <w:pPr>
        <w:numPr>
          <w:ilvl w:val="0"/>
          <w:numId w:val="9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7</w:t>
      </w:r>
      <w:r w:rsidR="008F5094" w:rsidRPr="00E54E8C">
        <w:rPr>
          <w:noProof/>
          <w:lang w:val="vi-VN"/>
        </w:rPr>
        <w:t>: Đếm xuống: 1001 → 1000</w:t>
      </w:r>
      <w:r w:rsidR="00617619" w:rsidRPr="00E54E8C">
        <w:rPr>
          <w:noProof/>
          <w:lang w:val="vi-VN"/>
        </w:rPr>
        <w:t xml:space="preserve"> (8</w:t>
      </w:r>
      <w:r w:rsidRPr="00E54E8C">
        <w:rPr>
          <w:noProof/>
          <w:lang w:val="vi-VN"/>
        </w:rPr>
        <w:t>).</w:t>
      </w:r>
    </w:p>
    <w:p w:rsidR="0075457B" w:rsidRPr="00E54E8C" w:rsidRDefault="0075457B" w:rsidP="00EC2B6F">
      <w:pPr>
        <w:numPr>
          <w:ilvl w:val="0"/>
          <w:numId w:val="9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7</w:t>
      </w:r>
      <w:r w:rsidR="004C1224" w:rsidRPr="00E54E8C">
        <w:rPr>
          <w:noProof/>
          <w:lang w:val="vi-VN"/>
        </w:rPr>
        <w:t>: Q3 = 1, Q2 = 0, Q1 = 0, Q0 = 0</w:t>
      </w:r>
      <w:r w:rsidRPr="00E54E8C">
        <w:rPr>
          <w:noProof/>
          <w:lang w:val="vi-VN"/>
        </w:rPr>
        <w:t>.</w:t>
      </w:r>
    </w:p>
    <w:p w:rsidR="0075457B" w:rsidRPr="00E54E8C" w:rsidRDefault="0075457B" w:rsidP="0075457B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+ Điểm V8</w:t>
      </w:r>
      <w:r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75457B" w:rsidRPr="00E54E8C" w:rsidRDefault="0075457B" w:rsidP="00EC2B6F">
      <w:pPr>
        <w:numPr>
          <w:ilvl w:val="0"/>
          <w:numId w:val="10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8</w:t>
      </w:r>
      <w:r w:rsidR="008F5094" w:rsidRPr="00E54E8C">
        <w:rPr>
          <w:noProof/>
          <w:lang w:val="vi-VN"/>
        </w:rPr>
        <w:t>: Trạng thái là 1000</w:t>
      </w:r>
      <w:r w:rsidR="00617619" w:rsidRPr="00E54E8C">
        <w:rPr>
          <w:noProof/>
          <w:lang w:val="vi-VN"/>
        </w:rPr>
        <w:t xml:space="preserve"> (8</w:t>
      </w:r>
      <w:r w:rsidRPr="00E54E8C">
        <w:rPr>
          <w:noProof/>
          <w:lang w:val="vi-VN"/>
        </w:rPr>
        <w:t>).</w:t>
      </w:r>
    </w:p>
    <w:p w:rsidR="0075457B" w:rsidRPr="00E54E8C" w:rsidRDefault="0075457B" w:rsidP="00EC2B6F">
      <w:pPr>
        <w:numPr>
          <w:ilvl w:val="0"/>
          <w:numId w:val="10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8</w:t>
      </w:r>
      <w:r w:rsidR="008F5094" w:rsidRPr="00E54E8C">
        <w:rPr>
          <w:noProof/>
          <w:lang w:val="vi-VN"/>
        </w:rPr>
        <w:t>: Đếm xuống: 1000 → 0111</w:t>
      </w:r>
      <w:r w:rsidR="00617619" w:rsidRPr="00E54E8C">
        <w:rPr>
          <w:noProof/>
          <w:lang w:val="vi-VN"/>
        </w:rPr>
        <w:t xml:space="preserve"> (7</w:t>
      </w:r>
      <w:r w:rsidRPr="00E54E8C">
        <w:rPr>
          <w:noProof/>
          <w:lang w:val="vi-VN"/>
        </w:rPr>
        <w:t>).</w:t>
      </w:r>
    </w:p>
    <w:p w:rsidR="0075457B" w:rsidRPr="00E54E8C" w:rsidRDefault="0075457B" w:rsidP="00EC2B6F">
      <w:pPr>
        <w:numPr>
          <w:ilvl w:val="0"/>
          <w:numId w:val="10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8</w:t>
      </w:r>
      <w:r w:rsidRPr="00E54E8C">
        <w:rPr>
          <w:noProof/>
          <w:lang w:val="vi-VN"/>
        </w:rPr>
        <w:t>: Q3 = 0, Q2 = 1, Q1 = 1, Q0 = 0.</w:t>
      </w:r>
    </w:p>
    <w:p w:rsidR="0075457B" w:rsidRPr="00E54E8C" w:rsidRDefault="0075457B" w:rsidP="0075457B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+ Điểm V9</w:t>
      </w:r>
      <w:r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75457B" w:rsidRPr="00E54E8C" w:rsidRDefault="0075457B" w:rsidP="00EC2B6F">
      <w:pPr>
        <w:numPr>
          <w:ilvl w:val="0"/>
          <w:numId w:val="11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9</w:t>
      </w:r>
      <w:r w:rsidR="008F5094" w:rsidRPr="00E54E8C">
        <w:rPr>
          <w:noProof/>
          <w:lang w:val="vi-VN"/>
        </w:rPr>
        <w:t>: Trạng thái là 0111</w:t>
      </w:r>
      <w:r w:rsidR="00617619" w:rsidRPr="00E54E8C">
        <w:rPr>
          <w:noProof/>
          <w:lang w:val="vi-VN"/>
        </w:rPr>
        <w:t xml:space="preserve"> (7</w:t>
      </w:r>
      <w:r w:rsidRPr="00E54E8C">
        <w:rPr>
          <w:noProof/>
          <w:lang w:val="vi-VN"/>
        </w:rPr>
        <w:t>).</w:t>
      </w:r>
    </w:p>
    <w:p w:rsidR="0075457B" w:rsidRPr="00E54E8C" w:rsidRDefault="0075457B" w:rsidP="00EC2B6F">
      <w:pPr>
        <w:numPr>
          <w:ilvl w:val="0"/>
          <w:numId w:val="11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9</w:t>
      </w:r>
      <w:r w:rsidR="008F5094" w:rsidRPr="00E54E8C">
        <w:rPr>
          <w:noProof/>
          <w:lang w:val="vi-VN"/>
        </w:rPr>
        <w:t>: Đếm xuống: 0111 → 0110</w:t>
      </w:r>
      <w:r w:rsidR="00617619" w:rsidRPr="00E54E8C">
        <w:rPr>
          <w:noProof/>
          <w:lang w:val="vi-VN"/>
        </w:rPr>
        <w:t xml:space="preserve"> (6</w:t>
      </w:r>
      <w:r w:rsidRPr="00E54E8C">
        <w:rPr>
          <w:noProof/>
          <w:lang w:val="vi-VN"/>
        </w:rPr>
        <w:t>).</w:t>
      </w:r>
    </w:p>
    <w:p w:rsidR="0075457B" w:rsidRPr="00E54E8C" w:rsidRDefault="0075457B" w:rsidP="00EC2B6F">
      <w:pPr>
        <w:numPr>
          <w:ilvl w:val="0"/>
          <w:numId w:val="11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9</w:t>
      </w:r>
      <w:r w:rsidR="004C1224" w:rsidRPr="00E54E8C">
        <w:rPr>
          <w:noProof/>
          <w:lang w:val="vi-VN"/>
        </w:rPr>
        <w:t>: Q3 = 0, Q2 = 1, Q1 = 1, Q0 = 0</w:t>
      </w:r>
      <w:r w:rsidRPr="00E54E8C">
        <w:rPr>
          <w:noProof/>
          <w:lang w:val="vi-VN"/>
        </w:rPr>
        <w:t>.</w:t>
      </w:r>
    </w:p>
    <w:p w:rsidR="0075457B" w:rsidRPr="00E54E8C" w:rsidRDefault="0075457B" w:rsidP="0075457B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+ Điểm V10</w:t>
      </w:r>
      <w:r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75457B" w:rsidRPr="00E54E8C" w:rsidRDefault="0075457B" w:rsidP="00EC2B6F">
      <w:pPr>
        <w:numPr>
          <w:ilvl w:val="0"/>
          <w:numId w:val="12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10</w:t>
      </w:r>
      <w:r w:rsidR="008F5094" w:rsidRPr="00E54E8C">
        <w:rPr>
          <w:noProof/>
          <w:lang w:val="vi-VN"/>
        </w:rPr>
        <w:t>: Trạng thái là 0110</w:t>
      </w:r>
      <w:r w:rsidR="00617619" w:rsidRPr="00E54E8C">
        <w:rPr>
          <w:noProof/>
          <w:lang w:val="vi-VN"/>
        </w:rPr>
        <w:t xml:space="preserve"> (6</w:t>
      </w:r>
      <w:r w:rsidRPr="00E54E8C">
        <w:rPr>
          <w:noProof/>
          <w:lang w:val="vi-VN"/>
        </w:rPr>
        <w:t>).</w:t>
      </w:r>
    </w:p>
    <w:p w:rsidR="0075457B" w:rsidRPr="00E54E8C" w:rsidRDefault="0075457B" w:rsidP="00EC2B6F">
      <w:pPr>
        <w:numPr>
          <w:ilvl w:val="0"/>
          <w:numId w:val="12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10</w:t>
      </w:r>
      <w:r w:rsidR="008F5094" w:rsidRPr="00E54E8C">
        <w:rPr>
          <w:noProof/>
          <w:lang w:val="vi-VN"/>
        </w:rPr>
        <w:t>: Đếm xuống: 0110 → 0101</w:t>
      </w:r>
      <w:r w:rsidR="00617619" w:rsidRPr="00E54E8C">
        <w:rPr>
          <w:noProof/>
          <w:lang w:val="vi-VN"/>
        </w:rPr>
        <w:t xml:space="preserve"> (5</w:t>
      </w:r>
      <w:r w:rsidRPr="00E54E8C">
        <w:rPr>
          <w:noProof/>
          <w:lang w:val="vi-VN"/>
        </w:rPr>
        <w:t>).</w:t>
      </w:r>
    </w:p>
    <w:p w:rsidR="0075457B" w:rsidRPr="00E54E8C" w:rsidRDefault="0075457B" w:rsidP="00EC2B6F">
      <w:pPr>
        <w:numPr>
          <w:ilvl w:val="0"/>
          <w:numId w:val="12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10</w:t>
      </w:r>
      <w:r w:rsidR="004C1224" w:rsidRPr="00E54E8C">
        <w:rPr>
          <w:noProof/>
          <w:lang w:val="vi-VN"/>
        </w:rPr>
        <w:t>: Q3 = 0, Q2 = 1, Q1 = 0, Q0 = 1</w:t>
      </w:r>
      <w:r w:rsidRPr="00E54E8C">
        <w:rPr>
          <w:noProof/>
          <w:lang w:val="vi-VN"/>
        </w:rPr>
        <w:t>.</w:t>
      </w:r>
    </w:p>
    <w:p w:rsidR="0075457B" w:rsidRPr="00E54E8C" w:rsidRDefault="0075457B" w:rsidP="0075457B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lastRenderedPageBreak/>
        <w:t>+ Điểm V11</w:t>
      </w:r>
      <w:r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75457B" w:rsidRPr="00E54E8C" w:rsidRDefault="0075457B" w:rsidP="00EC2B6F">
      <w:pPr>
        <w:numPr>
          <w:ilvl w:val="0"/>
          <w:numId w:val="13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11</w:t>
      </w:r>
      <w:r w:rsidR="00617619" w:rsidRPr="00E54E8C">
        <w:rPr>
          <w:noProof/>
          <w:lang w:val="vi-VN"/>
        </w:rPr>
        <w:t xml:space="preserve">: Trạng thái là </w:t>
      </w:r>
      <w:r w:rsidR="008F5094" w:rsidRPr="00E54E8C">
        <w:rPr>
          <w:noProof/>
          <w:lang w:val="vi-VN"/>
        </w:rPr>
        <w:t>0101</w:t>
      </w:r>
      <w:r w:rsidR="00617619" w:rsidRPr="00E54E8C">
        <w:rPr>
          <w:noProof/>
          <w:lang w:val="vi-VN"/>
        </w:rPr>
        <w:t xml:space="preserve"> (5</w:t>
      </w:r>
      <w:r w:rsidRPr="00E54E8C">
        <w:rPr>
          <w:noProof/>
          <w:lang w:val="vi-VN"/>
        </w:rPr>
        <w:t>).</w:t>
      </w:r>
    </w:p>
    <w:p w:rsidR="0075457B" w:rsidRPr="00E54E8C" w:rsidRDefault="0075457B" w:rsidP="00EC2B6F">
      <w:pPr>
        <w:numPr>
          <w:ilvl w:val="0"/>
          <w:numId w:val="13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11</w:t>
      </w:r>
      <w:r w:rsidR="008F5094" w:rsidRPr="00E54E8C">
        <w:rPr>
          <w:noProof/>
          <w:lang w:val="vi-VN"/>
        </w:rPr>
        <w:t>: Đếm xuống: 0101 → 0100</w:t>
      </w:r>
      <w:r w:rsidR="00617619" w:rsidRPr="00E54E8C">
        <w:rPr>
          <w:noProof/>
          <w:lang w:val="vi-VN"/>
        </w:rPr>
        <w:t xml:space="preserve"> (4</w:t>
      </w:r>
      <w:r w:rsidRPr="00E54E8C">
        <w:rPr>
          <w:noProof/>
          <w:lang w:val="vi-VN"/>
        </w:rPr>
        <w:t>).</w:t>
      </w:r>
    </w:p>
    <w:p w:rsidR="0075457B" w:rsidRPr="00E54E8C" w:rsidRDefault="0075457B" w:rsidP="00EC2B6F">
      <w:pPr>
        <w:numPr>
          <w:ilvl w:val="0"/>
          <w:numId w:val="13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11</w:t>
      </w:r>
      <w:r w:rsidR="004C1224" w:rsidRPr="00E54E8C">
        <w:rPr>
          <w:noProof/>
          <w:lang w:val="vi-VN"/>
        </w:rPr>
        <w:t>: Q3 = 0, Q2 = 1, Q1 = 0, Q0 = 0</w:t>
      </w:r>
      <w:r w:rsidRPr="00E54E8C">
        <w:rPr>
          <w:noProof/>
          <w:lang w:val="vi-VN"/>
        </w:rPr>
        <w:t>.</w:t>
      </w:r>
    </w:p>
    <w:p w:rsidR="0075457B" w:rsidRPr="00E54E8C" w:rsidRDefault="0075457B" w:rsidP="0075457B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+ Điểm V12</w:t>
      </w:r>
      <w:r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75457B" w:rsidRPr="00E54E8C" w:rsidRDefault="0075457B" w:rsidP="00EC2B6F">
      <w:pPr>
        <w:numPr>
          <w:ilvl w:val="0"/>
          <w:numId w:val="14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12</w:t>
      </w:r>
      <w:r w:rsidR="004C1224" w:rsidRPr="00E54E8C">
        <w:rPr>
          <w:noProof/>
          <w:lang w:val="vi-VN"/>
        </w:rPr>
        <w:t>: Trạng thái là 0100</w:t>
      </w:r>
      <w:r w:rsidR="00617619" w:rsidRPr="00E54E8C">
        <w:rPr>
          <w:noProof/>
          <w:lang w:val="vi-VN"/>
        </w:rPr>
        <w:t xml:space="preserve"> (4</w:t>
      </w:r>
      <w:r w:rsidRPr="00E54E8C">
        <w:rPr>
          <w:noProof/>
          <w:lang w:val="vi-VN"/>
        </w:rPr>
        <w:t>).</w:t>
      </w:r>
    </w:p>
    <w:p w:rsidR="0075457B" w:rsidRPr="00E54E8C" w:rsidRDefault="0075457B" w:rsidP="00EC2B6F">
      <w:pPr>
        <w:numPr>
          <w:ilvl w:val="0"/>
          <w:numId w:val="14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12</w:t>
      </w:r>
      <w:r w:rsidR="004C1224" w:rsidRPr="00E54E8C">
        <w:rPr>
          <w:noProof/>
          <w:lang w:val="vi-VN"/>
        </w:rPr>
        <w:t>: Đếm xuống: 0100 → 0011</w:t>
      </w:r>
      <w:r w:rsidR="00617619" w:rsidRPr="00E54E8C">
        <w:rPr>
          <w:noProof/>
          <w:lang w:val="vi-VN"/>
        </w:rPr>
        <w:t xml:space="preserve"> (3</w:t>
      </w:r>
      <w:r w:rsidRPr="00E54E8C">
        <w:rPr>
          <w:noProof/>
          <w:lang w:val="vi-VN"/>
        </w:rPr>
        <w:t>).</w:t>
      </w:r>
    </w:p>
    <w:p w:rsidR="0075457B" w:rsidRPr="00E54E8C" w:rsidRDefault="0075457B" w:rsidP="00EC2B6F">
      <w:pPr>
        <w:numPr>
          <w:ilvl w:val="0"/>
          <w:numId w:val="14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12</w:t>
      </w:r>
      <w:r w:rsidR="004C1224" w:rsidRPr="00E54E8C">
        <w:rPr>
          <w:noProof/>
          <w:lang w:val="vi-VN"/>
        </w:rPr>
        <w:t>: Q3 = 0, Q2 = 0, Q1 = 1, Q0 = 1</w:t>
      </w:r>
      <w:r w:rsidRPr="00E54E8C">
        <w:rPr>
          <w:noProof/>
          <w:lang w:val="vi-VN"/>
        </w:rPr>
        <w:t>.</w:t>
      </w:r>
    </w:p>
    <w:p w:rsidR="0075457B" w:rsidRPr="00E54E8C" w:rsidRDefault="0075457B" w:rsidP="0075457B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+ Điểm V13</w:t>
      </w:r>
      <w:r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75457B" w:rsidRPr="00E54E8C" w:rsidRDefault="0075457B" w:rsidP="00EC2B6F">
      <w:pPr>
        <w:numPr>
          <w:ilvl w:val="0"/>
          <w:numId w:val="15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13</w:t>
      </w:r>
      <w:r w:rsidR="00617619" w:rsidRPr="00E54E8C">
        <w:rPr>
          <w:noProof/>
          <w:lang w:val="vi-VN"/>
        </w:rPr>
        <w:t>: Trạng thái l</w:t>
      </w:r>
      <w:r w:rsidR="004C1224" w:rsidRPr="00E54E8C">
        <w:rPr>
          <w:noProof/>
          <w:lang w:val="vi-VN"/>
        </w:rPr>
        <w:t>à 0011</w:t>
      </w:r>
      <w:r w:rsidR="00617619" w:rsidRPr="00E54E8C">
        <w:rPr>
          <w:noProof/>
          <w:lang w:val="vi-VN"/>
        </w:rPr>
        <w:t xml:space="preserve"> (3</w:t>
      </w:r>
      <w:r w:rsidRPr="00E54E8C">
        <w:rPr>
          <w:noProof/>
          <w:lang w:val="vi-VN"/>
        </w:rPr>
        <w:t>).</w:t>
      </w:r>
    </w:p>
    <w:p w:rsidR="0075457B" w:rsidRPr="00E54E8C" w:rsidRDefault="0075457B" w:rsidP="00EC2B6F">
      <w:pPr>
        <w:numPr>
          <w:ilvl w:val="0"/>
          <w:numId w:val="15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13</w:t>
      </w:r>
      <w:r w:rsidR="004C1224" w:rsidRPr="00E54E8C">
        <w:rPr>
          <w:noProof/>
          <w:lang w:val="vi-VN"/>
        </w:rPr>
        <w:t>: Đếm xuống: 0011 → 0010</w:t>
      </w:r>
      <w:r w:rsidR="00617619" w:rsidRPr="00E54E8C">
        <w:rPr>
          <w:noProof/>
          <w:lang w:val="vi-VN"/>
        </w:rPr>
        <w:t xml:space="preserve"> (2</w:t>
      </w:r>
      <w:r w:rsidRPr="00E54E8C">
        <w:rPr>
          <w:noProof/>
          <w:lang w:val="vi-VN"/>
        </w:rPr>
        <w:t>).</w:t>
      </w:r>
    </w:p>
    <w:p w:rsidR="0075457B" w:rsidRPr="00E54E8C" w:rsidRDefault="0075457B" w:rsidP="00EC2B6F">
      <w:pPr>
        <w:numPr>
          <w:ilvl w:val="0"/>
          <w:numId w:val="15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13</w:t>
      </w:r>
      <w:r w:rsidR="004C1224" w:rsidRPr="00E54E8C">
        <w:rPr>
          <w:noProof/>
          <w:lang w:val="vi-VN"/>
        </w:rPr>
        <w:t>: Q3 = 0, Q2 = 0, Q1 = 1, Q0 = 0</w:t>
      </w:r>
      <w:r w:rsidRPr="00E54E8C">
        <w:rPr>
          <w:noProof/>
          <w:lang w:val="vi-VN"/>
        </w:rPr>
        <w:t>.</w:t>
      </w:r>
    </w:p>
    <w:p w:rsidR="0075457B" w:rsidRPr="00E54E8C" w:rsidRDefault="0075457B" w:rsidP="0075457B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+ Điểm V14</w:t>
      </w:r>
      <w:r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75457B" w:rsidRPr="00E54E8C" w:rsidRDefault="0075457B" w:rsidP="00EC2B6F">
      <w:pPr>
        <w:numPr>
          <w:ilvl w:val="0"/>
          <w:numId w:val="16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14</w:t>
      </w:r>
      <w:r w:rsidR="004C1224" w:rsidRPr="00E54E8C">
        <w:rPr>
          <w:noProof/>
          <w:lang w:val="vi-VN"/>
        </w:rPr>
        <w:t>: Trạng thái là 0010</w:t>
      </w:r>
      <w:r w:rsidR="00617619" w:rsidRPr="00E54E8C">
        <w:rPr>
          <w:noProof/>
          <w:lang w:val="vi-VN"/>
        </w:rPr>
        <w:t xml:space="preserve"> (2</w:t>
      </w:r>
      <w:r w:rsidRPr="00E54E8C">
        <w:rPr>
          <w:noProof/>
          <w:lang w:val="vi-VN"/>
        </w:rPr>
        <w:t>).</w:t>
      </w:r>
    </w:p>
    <w:p w:rsidR="0075457B" w:rsidRPr="00E54E8C" w:rsidRDefault="0075457B" w:rsidP="00EC2B6F">
      <w:pPr>
        <w:numPr>
          <w:ilvl w:val="0"/>
          <w:numId w:val="16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14</w:t>
      </w:r>
      <w:r w:rsidR="004C1224" w:rsidRPr="00E54E8C">
        <w:rPr>
          <w:noProof/>
          <w:lang w:val="vi-VN"/>
        </w:rPr>
        <w:t>: Đếm xuống: 0010 → 0001</w:t>
      </w:r>
      <w:r w:rsidR="00617619" w:rsidRPr="00E54E8C">
        <w:rPr>
          <w:noProof/>
          <w:lang w:val="vi-VN"/>
        </w:rPr>
        <w:t xml:space="preserve"> (1</w:t>
      </w:r>
      <w:r w:rsidRPr="00E54E8C">
        <w:rPr>
          <w:noProof/>
          <w:lang w:val="vi-VN"/>
        </w:rPr>
        <w:t>).</w:t>
      </w:r>
    </w:p>
    <w:p w:rsidR="0075457B" w:rsidRPr="00E54E8C" w:rsidRDefault="0075457B" w:rsidP="00EC2B6F">
      <w:pPr>
        <w:numPr>
          <w:ilvl w:val="0"/>
          <w:numId w:val="16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14</w:t>
      </w:r>
      <w:r w:rsidR="004C1224" w:rsidRPr="00E54E8C">
        <w:rPr>
          <w:noProof/>
          <w:lang w:val="vi-VN"/>
        </w:rPr>
        <w:t>: Q3 = 0, Q2 = 0, Q1 = 0, Q0 = 1</w:t>
      </w:r>
      <w:r w:rsidRPr="00E54E8C">
        <w:rPr>
          <w:noProof/>
          <w:lang w:val="vi-VN"/>
        </w:rPr>
        <w:t>.</w:t>
      </w:r>
    </w:p>
    <w:p w:rsidR="0075457B" w:rsidRPr="00E54E8C" w:rsidRDefault="0075457B" w:rsidP="0075457B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+ Điểm V15</w:t>
      </w:r>
      <w:r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75457B" w:rsidRPr="00E54E8C" w:rsidRDefault="0075457B" w:rsidP="00EC2B6F">
      <w:pPr>
        <w:numPr>
          <w:ilvl w:val="0"/>
          <w:numId w:val="17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15</w:t>
      </w:r>
      <w:r w:rsidR="004C1224" w:rsidRPr="00E54E8C">
        <w:rPr>
          <w:noProof/>
          <w:lang w:val="vi-VN"/>
        </w:rPr>
        <w:t>: Trạng thái là 0001</w:t>
      </w:r>
      <w:r w:rsidR="00617619" w:rsidRPr="00E54E8C">
        <w:rPr>
          <w:noProof/>
          <w:lang w:val="vi-VN"/>
        </w:rPr>
        <w:t xml:space="preserve"> (1</w:t>
      </w:r>
      <w:r w:rsidRPr="00E54E8C">
        <w:rPr>
          <w:noProof/>
          <w:lang w:val="vi-VN"/>
        </w:rPr>
        <w:t>).</w:t>
      </w:r>
    </w:p>
    <w:p w:rsidR="0075457B" w:rsidRPr="00E54E8C" w:rsidRDefault="0075457B" w:rsidP="00EC2B6F">
      <w:pPr>
        <w:numPr>
          <w:ilvl w:val="0"/>
          <w:numId w:val="17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15</w:t>
      </w:r>
      <w:r w:rsidR="004C1224" w:rsidRPr="00E54E8C">
        <w:rPr>
          <w:noProof/>
          <w:lang w:val="vi-VN"/>
        </w:rPr>
        <w:t>: Đếm xuống: 0001 → 0000</w:t>
      </w:r>
      <w:r w:rsidR="00617619" w:rsidRPr="00E54E8C">
        <w:rPr>
          <w:noProof/>
          <w:lang w:val="vi-VN"/>
        </w:rPr>
        <w:t xml:space="preserve"> (0</w:t>
      </w:r>
      <w:r w:rsidRPr="00E54E8C">
        <w:rPr>
          <w:noProof/>
          <w:lang w:val="vi-VN"/>
        </w:rPr>
        <w:t>).</w:t>
      </w:r>
    </w:p>
    <w:p w:rsidR="0075457B" w:rsidRPr="00E54E8C" w:rsidRDefault="0075457B" w:rsidP="00EC2B6F">
      <w:pPr>
        <w:numPr>
          <w:ilvl w:val="0"/>
          <w:numId w:val="17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15</w:t>
      </w:r>
      <w:r w:rsidR="004C1224" w:rsidRPr="00E54E8C">
        <w:rPr>
          <w:noProof/>
          <w:lang w:val="vi-VN"/>
        </w:rPr>
        <w:t>: Q3 = 0, Q2 = 0, Q1 = , Q0 = 0.</w:t>
      </w:r>
    </w:p>
    <w:p w:rsidR="0075457B" w:rsidRPr="00E54E8C" w:rsidRDefault="0075457B" w:rsidP="0075457B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+ Điểm V16</w:t>
      </w:r>
      <w:r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75457B" w:rsidRPr="00E54E8C" w:rsidRDefault="0075457B" w:rsidP="00EC2B6F">
      <w:pPr>
        <w:numPr>
          <w:ilvl w:val="0"/>
          <w:numId w:val="18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16</w:t>
      </w:r>
      <w:r w:rsidR="004C1224" w:rsidRPr="00E54E8C">
        <w:rPr>
          <w:noProof/>
          <w:lang w:val="vi-VN"/>
        </w:rPr>
        <w:t>: Trạng thái là 0000</w:t>
      </w:r>
      <w:r w:rsidR="00617619" w:rsidRPr="00E54E8C">
        <w:rPr>
          <w:noProof/>
          <w:lang w:val="vi-VN"/>
        </w:rPr>
        <w:t xml:space="preserve"> (0</w:t>
      </w:r>
      <w:r w:rsidRPr="00E54E8C">
        <w:rPr>
          <w:noProof/>
          <w:lang w:val="vi-VN"/>
        </w:rPr>
        <w:t>).</w:t>
      </w:r>
    </w:p>
    <w:p w:rsidR="0075457B" w:rsidRPr="00E54E8C" w:rsidRDefault="0075457B" w:rsidP="00EC2B6F">
      <w:pPr>
        <w:numPr>
          <w:ilvl w:val="0"/>
          <w:numId w:val="18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16</w:t>
      </w:r>
      <w:r w:rsidR="004C1224" w:rsidRPr="00E54E8C">
        <w:rPr>
          <w:noProof/>
          <w:lang w:val="vi-VN"/>
        </w:rPr>
        <w:t>: Đếm xuống: 0000 → 1111</w:t>
      </w:r>
      <w:r w:rsidR="00617619" w:rsidRPr="00E54E8C">
        <w:rPr>
          <w:noProof/>
          <w:lang w:val="vi-VN"/>
        </w:rPr>
        <w:t xml:space="preserve"> (15</w:t>
      </w:r>
      <w:r w:rsidRPr="00E54E8C">
        <w:rPr>
          <w:noProof/>
          <w:lang w:val="vi-VN"/>
        </w:rPr>
        <w:t>).</w:t>
      </w:r>
    </w:p>
    <w:p w:rsidR="0075457B" w:rsidRPr="00E54E8C" w:rsidRDefault="0075457B" w:rsidP="00EC2B6F">
      <w:pPr>
        <w:numPr>
          <w:ilvl w:val="0"/>
          <w:numId w:val="18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16</w:t>
      </w:r>
      <w:r w:rsidRPr="00E54E8C">
        <w:rPr>
          <w:noProof/>
          <w:lang w:val="vi-VN"/>
        </w:rPr>
        <w:t xml:space="preserve">: Q3 = 1, Q2 = 1, Q1 </w:t>
      </w:r>
      <w:r w:rsidR="004C1224" w:rsidRPr="00E54E8C">
        <w:rPr>
          <w:noProof/>
          <w:lang w:val="vi-VN"/>
        </w:rPr>
        <w:t>= 1, Q0 = 1</w:t>
      </w:r>
      <w:r w:rsidRPr="00E54E8C">
        <w:rPr>
          <w:noProof/>
          <w:lang w:val="vi-VN"/>
        </w:rPr>
        <w:t>.</w:t>
      </w:r>
    </w:p>
    <w:p w:rsidR="00C62176" w:rsidRPr="00E54E8C" w:rsidRDefault="00C62176" w:rsidP="00F96ECF">
      <w:pPr>
        <w:spacing w:line="276" w:lineRule="auto"/>
        <w:rPr>
          <w:b/>
          <w:noProof/>
          <w:lang w:val="vi-VN"/>
        </w:rPr>
      </w:pPr>
    </w:p>
    <w:p w:rsidR="00C62176" w:rsidRPr="00E54E8C" w:rsidRDefault="00C62176" w:rsidP="00F96ECF">
      <w:pPr>
        <w:spacing w:line="276" w:lineRule="auto"/>
        <w:rPr>
          <w:b/>
          <w:noProof/>
          <w:lang w:val="vi-VN"/>
        </w:rPr>
      </w:pPr>
    </w:p>
    <w:p w:rsidR="00ED4E7D" w:rsidRPr="00E54E8C" w:rsidRDefault="00ED4E7D" w:rsidP="00F96ECF">
      <w:pPr>
        <w:spacing w:line="276" w:lineRule="auto"/>
        <w:rPr>
          <w:b/>
          <w:noProof/>
          <w:lang w:val="vi-VN"/>
        </w:rPr>
      </w:pPr>
      <w:r w:rsidRPr="00E54E8C">
        <w:rPr>
          <w:b/>
          <w:noProof/>
          <w:lang w:val="vi-VN"/>
        </w:rPr>
        <w:t>Phần 3: Thiết kế và mô phỏng mạch đếm không đồng bộ 4 bit Flip-Flop JK</w:t>
      </w:r>
    </w:p>
    <w:p w:rsidR="007B42A7" w:rsidRPr="00E54E8C" w:rsidRDefault="007B42A7" w:rsidP="00F96ECF">
      <w:pPr>
        <w:spacing w:line="276" w:lineRule="auto"/>
        <w:rPr>
          <w:b/>
          <w:noProof/>
          <w:lang w:val="vi-VN"/>
        </w:rPr>
      </w:pPr>
    </w:p>
    <w:p w:rsidR="00ED4E7D" w:rsidRPr="00E54E8C" w:rsidRDefault="00ED4E7D" w:rsidP="00F96ECF">
      <w:pPr>
        <w:spacing w:line="276" w:lineRule="auto"/>
        <w:rPr>
          <w:b/>
          <w:noProof/>
          <w:lang w:val="vi-VN"/>
        </w:rPr>
      </w:pPr>
      <w:r w:rsidRPr="00E54E8C">
        <w:rPr>
          <w:b/>
          <w:noProof/>
          <w:lang w:val="vi-VN"/>
        </w:rPr>
        <w:t xml:space="preserve">* Sơ đồ nguyên lý mạch </w:t>
      </w:r>
      <w:r w:rsidR="000C2080" w:rsidRPr="00E54E8C">
        <w:rPr>
          <w:b/>
          <w:noProof/>
          <w:lang w:val="vi-VN"/>
        </w:rPr>
        <w:t>đếm không đồng bộ 4 bit, CLK cạnh xuống, đếm lên</w:t>
      </w:r>
    </w:p>
    <w:p w:rsidR="007B42A7" w:rsidRPr="00E54E8C" w:rsidRDefault="007B42A7" w:rsidP="00F96ECF">
      <w:pPr>
        <w:spacing w:line="276" w:lineRule="auto"/>
        <w:rPr>
          <w:b/>
          <w:noProof/>
          <w:lang w:val="vi-VN"/>
        </w:rPr>
      </w:pPr>
    </w:p>
    <w:tbl>
      <w:tblPr>
        <w:tblStyle w:val="TableGrid"/>
        <w:tblW w:w="103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26"/>
      </w:tblGrid>
      <w:tr w:rsidR="00790ED9" w:rsidRPr="00E54E8C" w:rsidTr="007049BB">
        <w:trPr>
          <w:trHeight w:val="427"/>
        </w:trPr>
        <w:tc>
          <w:tcPr>
            <w:tcW w:w="10326" w:type="dxa"/>
          </w:tcPr>
          <w:p w:rsidR="00790ED9" w:rsidRPr="00E54E8C" w:rsidRDefault="007049BB" w:rsidP="000C2080">
            <w:pPr>
              <w:spacing w:line="276" w:lineRule="auto"/>
              <w:rPr>
                <w:b/>
                <w:noProof/>
                <w:lang w:val="vi-VN"/>
              </w:rPr>
            </w:pPr>
            <w:r w:rsidRPr="00E54E8C"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15584" behindDoc="0" locked="0" layoutInCell="1" allowOverlap="1" wp14:anchorId="6B17A31B" wp14:editId="04D935E7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3267075</wp:posOffset>
                      </wp:positionV>
                      <wp:extent cx="6412230" cy="635"/>
                      <wp:effectExtent l="0" t="0" r="0" b="0"/>
                      <wp:wrapSquare wrapText="bothSides"/>
                      <wp:docPr id="17" name="Text Box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412230" cy="635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:rsidR="007049BB" w:rsidRPr="00990E2E" w:rsidRDefault="007049BB" w:rsidP="007049BB">
                                  <w:pPr>
                                    <w:pStyle w:val="Caption"/>
                                    <w:rPr>
                                      <w:b/>
                                      <w:noProof/>
                                      <w:sz w:val="24"/>
                                      <w:szCs w:val="24"/>
                                    </w:rPr>
                                  </w:pPr>
                                  <w:proofErr w:type="spellStart"/>
                                  <w:r>
                                    <w:t>Hình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r w:rsidR="006F1663">
                                    <w:fldChar w:fldCharType="begin"/>
                                  </w:r>
                                  <w:r w:rsidR="006F1663">
                                    <w:instrText xml:space="preserve"> SEQ Hình \* ARABIC </w:instrText>
                                  </w:r>
                                  <w:r w:rsidR="006F1663">
                                    <w:fldChar w:fldCharType="separate"/>
                                  </w:r>
                                  <w:r w:rsidR="002E2599">
                                    <w:rPr>
                                      <w:noProof/>
                                    </w:rPr>
                                    <w:t>16</w:t>
                                  </w:r>
                                  <w:r w:rsidR="006F1663">
                                    <w:rPr>
                                      <w:noProof/>
                                    </w:rPr>
                                    <w:fldChar w:fldCharType="end"/>
                                  </w:r>
                                  <w:r>
                                    <w:t xml:space="preserve">. </w:t>
                                  </w:r>
                                  <w:proofErr w:type="spellStart"/>
                                  <w:r>
                                    <w:t>Mạch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đếm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không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đồng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bộ</w:t>
                                  </w:r>
                                  <w:proofErr w:type="spellEnd"/>
                                  <w:r>
                                    <w:t xml:space="preserve"> 4 bit, CLK </w:t>
                                  </w:r>
                                  <w:proofErr w:type="spellStart"/>
                                  <w:r>
                                    <w:t>cạnh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xuống</w:t>
                                  </w:r>
                                  <w:proofErr w:type="spellEnd"/>
                                  <w:r>
                                    <w:t xml:space="preserve">, </w:t>
                                  </w:r>
                                  <w:proofErr w:type="spellStart"/>
                                  <w:r>
                                    <w:t>đếm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lên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B17A31B" id="Text Box 17" o:spid="_x0000_s1039" type="#_x0000_t202" style="position:absolute;margin-left:0;margin-top:257.25pt;width:504.9pt;height:.0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" stroked="f">
                      <v:textbox style="mso-fit-shape-to-text:t" inset="0,0,0,0">
                        <w:txbxContent>
                          <w:p w:rsidR="007049BB" w:rsidRPr="00990E2E" w:rsidRDefault="007049BB" w:rsidP="007049BB">
                            <w:pPr>
                              <w:pStyle w:val="Caption"/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t>Hình</w:t>
                            </w:r>
                            <w:proofErr w:type="spellEnd"/>
                            <w:r>
                              <w:t xml:space="preserve"> </w:t>
                            </w:r>
                            <w:r w:rsidR="006F1663">
                              <w:fldChar w:fldCharType="begin"/>
                            </w:r>
                            <w:r w:rsidR="006F1663">
                              <w:instrText xml:space="preserve"> SEQ Hình \* ARABIC </w:instrText>
                            </w:r>
                            <w:r w:rsidR="006F1663">
                              <w:fldChar w:fldCharType="separate"/>
                            </w:r>
                            <w:r w:rsidR="002E2599">
                              <w:rPr>
                                <w:noProof/>
                              </w:rPr>
                              <w:t>16</w:t>
                            </w:r>
                            <w:r w:rsidR="006F1663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. </w:t>
                            </w:r>
                            <w:proofErr w:type="spellStart"/>
                            <w:r>
                              <w:t>Mạch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đếm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hô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đồ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bộ</w:t>
                            </w:r>
                            <w:proofErr w:type="spellEnd"/>
                            <w:r>
                              <w:t xml:space="preserve"> 4 bit, CLK </w:t>
                            </w:r>
                            <w:proofErr w:type="spellStart"/>
                            <w:r>
                              <w:t>cạnh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xuống</w:t>
                            </w:r>
                            <w:proofErr w:type="spellEnd"/>
                            <w:r>
                              <w:t xml:space="preserve">, </w:t>
                            </w:r>
                            <w:proofErr w:type="spellStart"/>
                            <w:r>
                              <w:t>đếm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lên</w:t>
                            </w:r>
                            <w:proofErr w:type="spellEnd"/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FC5DC6" w:rsidRPr="00E54E8C">
              <w:rPr>
                <w:b/>
                <w:noProof/>
              </w:rPr>
              <w:drawing>
                <wp:anchor distT="0" distB="0" distL="114300" distR="114300" simplePos="0" relativeHeight="251713536" behindDoc="0" locked="0" layoutInCell="1" allowOverlap="1" wp14:anchorId="1BF59265" wp14:editId="36FDFE5D">
                  <wp:simplePos x="0" y="0"/>
                  <wp:positionH relativeFrom="column">
                    <wp:posOffset>635</wp:posOffset>
                  </wp:positionH>
                  <wp:positionV relativeFrom="paragraph">
                    <wp:posOffset>0</wp:posOffset>
                  </wp:positionV>
                  <wp:extent cx="6412230" cy="3206115"/>
                  <wp:effectExtent l="0" t="0" r="7620" b="0"/>
                  <wp:wrapSquare wrapText="bothSides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3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12230" cy="3206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790ED9" w:rsidRPr="00E54E8C" w:rsidRDefault="00790ED9" w:rsidP="00F96ECF">
      <w:pPr>
        <w:spacing w:line="276" w:lineRule="auto"/>
        <w:rPr>
          <w:b/>
          <w:noProof/>
          <w:lang w:val="vi-VN"/>
        </w:rPr>
      </w:pPr>
    </w:p>
    <w:p w:rsidR="00ED4E7D" w:rsidRPr="00E54E8C" w:rsidRDefault="00ED4E7D" w:rsidP="00F96ECF">
      <w:pPr>
        <w:spacing w:line="276" w:lineRule="auto"/>
        <w:rPr>
          <w:b/>
          <w:noProof/>
          <w:lang w:val="vi-VN"/>
        </w:rPr>
      </w:pPr>
      <w:r w:rsidRPr="00E54E8C">
        <w:rPr>
          <w:b/>
          <w:noProof/>
          <w:lang w:val="vi-VN"/>
        </w:rPr>
        <w:t>* Kết quả mô phỏng</w:t>
      </w:r>
    </w:p>
    <w:p w:rsidR="00790ED9" w:rsidRPr="00E54E8C" w:rsidRDefault="00790ED9" w:rsidP="00F96ECF">
      <w:pPr>
        <w:spacing w:line="276" w:lineRule="auto"/>
        <w:rPr>
          <w:b/>
          <w:noProof/>
          <w:lang w:val="vi-VN"/>
        </w:rPr>
      </w:pPr>
    </w:p>
    <w:tbl>
      <w:tblPr>
        <w:tblStyle w:val="TableGrid"/>
        <w:tblW w:w="103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26"/>
      </w:tblGrid>
      <w:tr w:rsidR="00790ED9" w:rsidRPr="00E54E8C" w:rsidTr="004F7F8D">
        <w:trPr>
          <w:trHeight w:val="427"/>
        </w:trPr>
        <w:tc>
          <w:tcPr>
            <w:tcW w:w="10326" w:type="dxa"/>
          </w:tcPr>
          <w:p w:rsidR="007049BB" w:rsidRPr="00E54E8C" w:rsidRDefault="007049BB" w:rsidP="007049BB">
            <w:pPr>
              <w:keepNext/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b/>
                <w:noProof/>
              </w:rPr>
              <w:drawing>
                <wp:inline distT="0" distB="0" distL="0" distR="0" wp14:anchorId="296652CC" wp14:editId="55832E01">
                  <wp:extent cx="6412230" cy="4173855"/>
                  <wp:effectExtent l="0" t="0" r="762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5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12230" cy="4173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90ED9" w:rsidRPr="00E54E8C" w:rsidRDefault="007049BB" w:rsidP="007049BB">
            <w:pPr>
              <w:pStyle w:val="Caption"/>
              <w:rPr>
                <w:b/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 xml:space="preserve">Hình </w:t>
            </w:r>
            <w:r w:rsidRPr="00E54E8C">
              <w:rPr>
                <w:noProof/>
                <w:lang w:val="vi-VN"/>
              </w:rPr>
              <w:fldChar w:fldCharType="begin"/>
            </w:r>
            <w:r w:rsidRPr="00E54E8C">
              <w:rPr>
                <w:noProof/>
                <w:lang w:val="vi-VN"/>
              </w:rPr>
              <w:instrText xml:space="preserve"> SEQ Hình \* ARABIC </w:instrText>
            </w:r>
            <w:r w:rsidRPr="00E54E8C">
              <w:rPr>
                <w:noProof/>
                <w:lang w:val="vi-VN"/>
              </w:rPr>
              <w:fldChar w:fldCharType="separate"/>
            </w:r>
            <w:r w:rsidR="002E2599">
              <w:rPr>
                <w:noProof/>
                <w:lang w:val="vi-VN"/>
              </w:rPr>
              <w:t>17</w:t>
            </w:r>
            <w:r w:rsidRPr="00E54E8C">
              <w:rPr>
                <w:noProof/>
                <w:lang w:val="vi-VN"/>
              </w:rPr>
              <w:fldChar w:fldCharType="end"/>
            </w:r>
            <w:r w:rsidRPr="00E54E8C">
              <w:rPr>
                <w:noProof/>
                <w:lang w:val="vi-VN"/>
              </w:rPr>
              <w:t xml:space="preserve">. </w:t>
            </w:r>
            <w:r w:rsidR="004F7F8D" w:rsidRPr="00E54E8C">
              <w:rPr>
                <w:noProof/>
                <w:lang w:val="vi-VN"/>
              </w:rPr>
              <w:t xml:space="preserve">Dạng sóng mạch đếm từ  2 </w:t>
            </w:r>
            <w:r w:rsidR="004F7F8D" w:rsidRPr="00E54E8C">
              <w:rPr>
                <w:noProof/>
                <w:lang w:val="vi-VN"/>
              </w:rPr>
              <w:sym w:font="Wingdings" w:char="F0E0"/>
            </w:r>
            <w:r w:rsidR="004F7F8D" w:rsidRPr="00E54E8C">
              <w:rPr>
                <w:noProof/>
                <w:lang w:val="vi-VN"/>
              </w:rPr>
              <w:t xml:space="preserve"> 15</w:t>
            </w:r>
          </w:p>
        </w:tc>
      </w:tr>
    </w:tbl>
    <w:p w:rsidR="00790ED9" w:rsidRPr="00E54E8C" w:rsidRDefault="00790ED9" w:rsidP="00F96ECF">
      <w:pPr>
        <w:spacing w:line="276" w:lineRule="auto"/>
        <w:rPr>
          <w:b/>
          <w:noProof/>
          <w:lang w:val="vi-VN"/>
        </w:rPr>
      </w:pPr>
    </w:p>
    <w:p w:rsidR="004F7F8D" w:rsidRPr="00E54E8C" w:rsidRDefault="004F7F8D" w:rsidP="00F96ECF">
      <w:pPr>
        <w:spacing w:line="276" w:lineRule="auto"/>
        <w:rPr>
          <w:b/>
          <w:noProof/>
          <w:lang w:val="vi-VN"/>
        </w:rPr>
      </w:pPr>
    </w:p>
    <w:p w:rsidR="000C2080" w:rsidRPr="00E54E8C" w:rsidRDefault="000C2080" w:rsidP="000C2080">
      <w:pPr>
        <w:spacing w:line="276" w:lineRule="auto"/>
        <w:rPr>
          <w:b/>
          <w:noProof/>
          <w:lang w:val="vi-VN"/>
        </w:rPr>
      </w:pPr>
      <w:r w:rsidRPr="00E54E8C">
        <w:rPr>
          <w:b/>
          <w:noProof/>
          <w:lang w:val="vi-VN"/>
        </w:rPr>
        <w:lastRenderedPageBreak/>
        <w:t>* Bảng trạng thái</w:t>
      </w:r>
    </w:p>
    <w:p w:rsidR="000C2080" w:rsidRPr="00E54E8C" w:rsidRDefault="000C2080" w:rsidP="000C2080">
      <w:pPr>
        <w:spacing w:line="276" w:lineRule="auto"/>
        <w:rPr>
          <w:b/>
          <w:noProof/>
          <w:lang w:val="vi-VN"/>
        </w:rPr>
      </w:pPr>
    </w:p>
    <w:tbl>
      <w:tblPr>
        <w:tblStyle w:val="TableGrid"/>
        <w:tblW w:w="10118" w:type="dxa"/>
        <w:jc w:val="center"/>
        <w:tblLook w:val="04A0" w:firstRow="1" w:lastRow="0" w:firstColumn="1" w:lastColumn="0" w:noHBand="0" w:noVBand="1"/>
      </w:tblPr>
      <w:tblGrid>
        <w:gridCol w:w="1686"/>
        <w:gridCol w:w="1686"/>
        <w:gridCol w:w="1686"/>
        <w:gridCol w:w="1686"/>
        <w:gridCol w:w="1687"/>
        <w:gridCol w:w="1687"/>
      </w:tblGrid>
      <w:tr w:rsidR="000C2080" w:rsidRPr="00E54E8C" w:rsidTr="000C2080">
        <w:trPr>
          <w:trHeight w:val="381"/>
          <w:jc w:val="center"/>
        </w:trPr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CLK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Q3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Q2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Q1</w:t>
            </w:r>
          </w:p>
        </w:tc>
        <w:tc>
          <w:tcPr>
            <w:tcW w:w="1687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Q0</w:t>
            </w:r>
          </w:p>
        </w:tc>
        <w:tc>
          <w:tcPr>
            <w:tcW w:w="1687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Số đếm</w:t>
            </w:r>
          </w:p>
        </w:tc>
      </w:tr>
      <w:tr w:rsidR="000C2080" w:rsidRPr="00E54E8C" w:rsidTr="000C2080">
        <w:trPr>
          <w:trHeight w:val="381"/>
          <w:jc w:val="center"/>
        </w:trPr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2</w:t>
            </w:r>
          </w:p>
        </w:tc>
      </w:tr>
      <w:tr w:rsidR="000C2080" w:rsidRPr="00E54E8C" w:rsidTr="000C2080">
        <w:trPr>
          <w:trHeight w:val="381"/>
          <w:jc w:val="center"/>
        </w:trPr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3</w:t>
            </w:r>
          </w:p>
        </w:tc>
      </w:tr>
      <w:tr w:rsidR="000C2080" w:rsidRPr="00E54E8C" w:rsidTr="000C2080">
        <w:trPr>
          <w:trHeight w:val="381"/>
          <w:jc w:val="center"/>
        </w:trPr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4</w:t>
            </w:r>
          </w:p>
        </w:tc>
      </w:tr>
      <w:tr w:rsidR="000C2080" w:rsidRPr="00E54E8C" w:rsidTr="000C2080">
        <w:trPr>
          <w:trHeight w:val="381"/>
          <w:jc w:val="center"/>
        </w:trPr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5</w:t>
            </w:r>
          </w:p>
        </w:tc>
      </w:tr>
      <w:tr w:rsidR="000C2080" w:rsidRPr="00E54E8C" w:rsidTr="000C2080">
        <w:trPr>
          <w:trHeight w:val="381"/>
          <w:jc w:val="center"/>
        </w:trPr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6</w:t>
            </w:r>
          </w:p>
        </w:tc>
      </w:tr>
      <w:tr w:rsidR="000C2080" w:rsidRPr="00E54E8C" w:rsidTr="000C2080">
        <w:trPr>
          <w:trHeight w:val="381"/>
          <w:jc w:val="center"/>
        </w:trPr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7</w:t>
            </w:r>
          </w:p>
        </w:tc>
      </w:tr>
      <w:tr w:rsidR="000C2080" w:rsidRPr="00E54E8C" w:rsidTr="000C2080">
        <w:trPr>
          <w:trHeight w:val="381"/>
          <w:jc w:val="center"/>
        </w:trPr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8</w:t>
            </w:r>
          </w:p>
        </w:tc>
      </w:tr>
      <w:tr w:rsidR="000C2080" w:rsidRPr="00E54E8C" w:rsidTr="000C2080">
        <w:trPr>
          <w:trHeight w:val="381"/>
          <w:jc w:val="center"/>
        </w:trPr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9</w:t>
            </w:r>
          </w:p>
        </w:tc>
      </w:tr>
      <w:tr w:rsidR="000C2080" w:rsidRPr="00E54E8C" w:rsidTr="000C2080">
        <w:trPr>
          <w:trHeight w:val="381"/>
          <w:jc w:val="center"/>
        </w:trPr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0</w:t>
            </w:r>
          </w:p>
        </w:tc>
      </w:tr>
      <w:tr w:rsidR="000C2080" w:rsidRPr="00E54E8C" w:rsidTr="000C2080">
        <w:trPr>
          <w:trHeight w:val="381"/>
          <w:jc w:val="center"/>
        </w:trPr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1</w:t>
            </w:r>
          </w:p>
        </w:tc>
      </w:tr>
      <w:tr w:rsidR="000C2080" w:rsidRPr="00E54E8C" w:rsidTr="000C2080">
        <w:trPr>
          <w:trHeight w:val="381"/>
          <w:jc w:val="center"/>
        </w:trPr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2</w:t>
            </w:r>
          </w:p>
        </w:tc>
      </w:tr>
      <w:tr w:rsidR="000C2080" w:rsidRPr="00E54E8C" w:rsidTr="000C2080">
        <w:trPr>
          <w:trHeight w:val="381"/>
          <w:jc w:val="center"/>
        </w:trPr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3</w:t>
            </w:r>
          </w:p>
        </w:tc>
      </w:tr>
      <w:tr w:rsidR="000C2080" w:rsidRPr="00E54E8C" w:rsidTr="000C2080">
        <w:trPr>
          <w:trHeight w:val="381"/>
          <w:jc w:val="center"/>
        </w:trPr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4</w:t>
            </w:r>
          </w:p>
        </w:tc>
      </w:tr>
      <w:tr w:rsidR="000C2080" w:rsidRPr="00E54E8C" w:rsidTr="000C2080">
        <w:trPr>
          <w:trHeight w:val="381"/>
          <w:jc w:val="center"/>
        </w:trPr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5</w:t>
            </w:r>
          </w:p>
        </w:tc>
      </w:tr>
      <w:tr w:rsidR="000C2080" w:rsidRPr="00E54E8C" w:rsidTr="000C2080">
        <w:trPr>
          <w:trHeight w:val="381"/>
          <w:jc w:val="center"/>
        </w:trPr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0C2080" w:rsidRPr="00E54E8C" w:rsidRDefault="000C2080" w:rsidP="000C2080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</w:tr>
    </w:tbl>
    <w:p w:rsidR="000C2080" w:rsidRPr="00E54E8C" w:rsidRDefault="000C2080" w:rsidP="00F96ECF">
      <w:pPr>
        <w:spacing w:line="276" w:lineRule="auto"/>
        <w:rPr>
          <w:b/>
          <w:noProof/>
          <w:lang w:val="vi-VN"/>
        </w:rPr>
      </w:pPr>
    </w:p>
    <w:p w:rsidR="00ED4E7D" w:rsidRPr="00E54E8C" w:rsidRDefault="00ED4E7D" w:rsidP="00F96ECF">
      <w:pPr>
        <w:spacing w:line="276" w:lineRule="auto"/>
        <w:rPr>
          <w:b/>
          <w:noProof/>
          <w:lang w:val="vi-VN"/>
        </w:rPr>
      </w:pPr>
      <w:r w:rsidRPr="00E54E8C">
        <w:rPr>
          <w:b/>
          <w:noProof/>
          <w:lang w:val="vi-VN"/>
        </w:rPr>
        <w:t>* Phân tích</w:t>
      </w:r>
    </w:p>
    <w:p w:rsidR="00790ED9" w:rsidRPr="00E54E8C" w:rsidRDefault="00790ED9" w:rsidP="00F96ECF">
      <w:pPr>
        <w:spacing w:line="276" w:lineRule="auto"/>
        <w:rPr>
          <w:b/>
          <w:noProof/>
          <w:lang w:val="vi-VN"/>
        </w:rPr>
      </w:pPr>
    </w:p>
    <w:tbl>
      <w:tblPr>
        <w:tblStyle w:val="TableGrid"/>
        <w:tblW w:w="10752" w:type="dxa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96"/>
      </w:tblGrid>
      <w:tr w:rsidR="00790ED9" w:rsidRPr="00E54E8C" w:rsidTr="00826D69">
        <w:trPr>
          <w:trHeight w:val="427"/>
        </w:trPr>
        <w:tc>
          <w:tcPr>
            <w:tcW w:w="10752" w:type="dxa"/>
          </w:tcPr>
          <w:p w:rsidR="00790ED9" w:rsidRPr="00E54E8C" w:rsidRDefault="00826D69" w:rsidP="000C2080">
            <w:pPr>
              <w:spacing w:line="276" w:lineRule="auto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</w:rPr>
              <w:drawing>
                <wp:anchor distT="0" distB="0" distL="114300" distR="114300" simplePos="0" relativeHeight="251721728" behindDoc="0" locked="0" layoutInCell="1" allowOverlap="1" wp14:anchorId="768C6D9B" wp14:editId="0455D982">
                  <wp:simplePos x="0" y="0"/>
                  <wp:positionH relativeFrom="column">
                    <wp:posOffset>5273040</wp:posOffset>
                  </wp:positionH>
                  <wp:positionV relativeFrom="paragraph">
                    <wp:posOffset>1192530</wp:posOffset>
                  </wp:positionV>
                  <wp:extent cx="1287780" cy="102870"/>
                  <wp:effectExtent l="0" t="0" r="7620" b="0"/>
                  <wp:wrapNone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9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7780" cy="1028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54E8C">
              <w:rPr>
                <w:b/>
                <w:noProof/>
              </w:rPr>
              <w:drawing>
                <wp:anchor distT="0" distB="0" distL="114300" distR="114300" simplePos="0" relativeHeight="251719680" behindDoc="0" locked="0" layoutInCell="1" allowOverlap="1" wp14:anchorId="067A53D6" wp14:editId="1DEEF85C">
                  <wp:simplePos x="0" y="0"/>
                  <wp:positionH relativeFrom="column">
                    <wp:posOffset>-45085</wp:posOffset>
                  </wp:positionH>
                  <wp:positionV relativeFrom="paragraph">
                    <wp:posOffset>15875</wp:posOffset>
                  </wp:positionV>
                  <wp:extent cx="6781800" cy="3134360"/>
                  <wp:effectExtent l="0" t="0" r="0" b="8890"/>
                  <wp:wrapSquare wrapText="bothSides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7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1800" cy="3134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54E8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8656" behindDoc="0" locked="0" layoutInCell="1" allowOverlap="1" wp14:anchorId="0087EEB2" wp14:editId="79DCE246">
                      <wp:simplePos x="0" y="0"/>
                      <wp:positionH relativeFrom="column">
                        <wp:posOffset>22860</wp:posOffset>
                      </wp:positionH>
                      <wp:positionV relativeFrom="paragraph">
                        <wp:posOffset>3261995</wp:posOffset>
                      </wp:positionV>
                      <wp:extent cx="6690360" cy="635"/>
                      <wp:effectExtent l="0" t="0" r="0" b="0"/>
                      <wp:wrapSquare wrapText="bothSides"/>
                      <wp:docPr id="25" name="Text Box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90360" cy="635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:rsidR="00826D69" w:rsidRPr="00AD5F03" w:rsidRDefault="00826D69" w:rsidP="00826D69">
                                  <w:pPr>
                                    <w:pStyle w:val="Caption"/>
                                    <w:rPr>
                                      <w:b/>
                                      <w:noProof/>
                                      <w:sz w:val="24"/>
                                      <w:szCs w:val="24"/>
                                    </w:rPr>
                                  </w:pPr>
                                  <w:proofErr w:type="spellStart"/>
                                  <w:r>
                                    <w:t>Hình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r w:rsidR="006F1663">
                                    <w:fldChar w:fldCharType="begin"/>
                                  </w:r>
                                  <w:r w:rsidR="006F1663">
                                    <w:instrText xml:space="preserve"> SEQ Hình \* ARABIC </w:instrText>
                                  </w:r>
                                  <w:r w:rsidR="006F1663">
                                    <w:fldChar w:fldCharType="separate"/>
                                  </w:r>
                                  <w:r w:rsidR="002E2599">
                                    <w:rPr>
                                      <w:noProof/>
                                    </w:rPr>
                                    <w:t>18</w:t>
                                  </w:r>
                                  <w:r w:rsidR="006F1663">
                                    <w:rPr>
                                      <w:noProof/>
                                    </w:rPr>
                                    <w:fldChar w:fldCharType="end"/>
                                  </w:r>
                                  <w:r>
                                    <w:t xml:space="preserve">. </w:t>
                                  </w:r>
                                  <w:proofErr w:type="spellStart"/>
                                  <w:r>
                                    <w:t>Mạch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đếm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từ</w:t>
                                  </w:r>
                                  <w:proofErr w:type="spellEnd"/>
                                  <w:r>
                                    <w:t xml:space="preserve"> 2 </w:t>
                                  </w:r>
                                  <w:r>
                                    <w:sym w:font="Wingdings" w:char="F0E0"/>
                                  </w:r>
                                  <w:r>
                                    <w:t xml:space="preserve"> 1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087EEB2" id="Text Box 25" o:spid="_x0000_s1040" type="#_x0000_t202" style="position:absolute;margin-left:1.8pt;margin-top:256.85pt;width:526.8pt;height:.0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" stroked="f">
                      <v:textbox style="mso-fit-shape-to-text:t" inset="0,0,0,0">
                        <w:txbxContent>
                          <w:p w:rsidR="00826D69" w:rsidRPr="00AD5F03" w:rsidRDefault="00826D69" w:rsidP="00826D69">
                            <w:pPr>
                              <w:pStyle w:val="Caption"/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t>Hình</w:t>
                            </w:r>
                            <w:proofErr w:type="spellEnd"/>
                            <w:r>
                              <w:t xml:space="preserve"> </w:t>
                            </w:r>
                            <w:r w:rsidR="006F1663">
                              <w:fldChar w:fldCharType="begin"/>
                            </w:r>
                            <w:r w:rsidR="006F1663">
                              <w:instrText xml:space="preserve"> SEQ Hình \* ARABIC </w:instrText>
                            </w:r>
                            <w:r w:rsidR="006F1663">
                              <w:fldChar w:fldCharType="separate"/>
                            </w:r>
                            <w:r w:rsidR="002E2599">
                              <w:rPr>
                                <w:noProof/>
                              </w:rPr>
                              <w:t>18</w:t>
                            </w:r>
                            <w:r w:rsidR="006F1663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. </w:t>
                            </w:r>
                            <w:proofErr w:type="spellStart"/>
                            <w:r>
                              <w:t>Mạch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đếm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ừ</w:t>
                            </w:r>
                            <w:proofErr w:type="spellEnd"/>
                            <w:r>
                              <w:t xml:space="preserve"> 2 </w:t>
                            </w:r>
                            <w:r>
                              <w:sym w:font="Wingdings" w:char="F0E0"/>
                            </w:r>
                            <w:r>
                              <w:t xml:space="preserve"> 15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</w:tbl>
    <w:p w:rsidR="00790ED9" w:rsidRPr="00E54E8C" w:rsidRDefault="00790ED9" w:rsidP="00F96ECF">
      <w:pPr>
        <w:spacing w:line="276" w:lineRule="auto"/>
        <w:rPr>
          <w:b/>
          <w:noProof/>
          <w:lang w:val="vi-VN"/>
        </w:rPr>
      </w:pPr>
    </w:p>
    <w:p w:rsidR="00826D69" w:rsidRPr="00E54E8C" w:rsidRDefault="00826D69" w:rsidP="00826D69">
      <w:pPr>
        <w:rPr>
          <w:noProof/>
          <w:lang w:val="vi-VN"/>
        </w:rPr>
      </w:pPr>
    </w:p>
    <w:p w:rsidR="00826D69" w:rsidRPr="00E54E8C" w:rsidRDefault="00826D69" w:rsidP="003D3A56">
      <w:pPr>
        <w:spacing w:line="276" w:lineRule="auto"/>
        <w:jc w:val="both"/>
        <w:rPr>
          <w:noProof/>
          <w:lang w:val="vi-VN"/>
        </w:rPr>
      </w:pPr>
      <w:r w:rsidRPr="00E54E8C">
        <w:rPr>
          <w:noProof/>
          <w:lang w:val="vi-VN"/>
        </w:rPr>
        <w:lastRenderedPageBreak/>
        <w:t xml:space="preserve">− </w:t>
      </w:r>
      <w:r w:rsidRPr="00E54E8C">
        <w:rPr>
          <w:rStyle w:val="Strong"/>
          <w:noProof/>
          <w:lang w:val="vi-VN"/>
        </w:rPr>
        <w:t>Flip-Flop JK</w:t>
      </w:r>
      <w:r w:rsidRPr="00E54E8C">
        <w:rPr>
          <w:noProof/>
          <w:lang w:val="vi-VN"/>
        </w:rPr>
        <w:t>: Khi J = K = 1, đầu ra Q sẽ đảo trạng thái (toggle) tại mỗi cạnh xuống của tín hiệu clock.</w:t>
      </w:r>
    </w:p>
    <w:p w:rsidR="003D3A56" w:rsidRPr="00E54E8C" w:rsidRDefault="00826D69" w:rsidP="003D3A56">
      <w:pPr>
        <w:spacing w:line="276" w:lineRule="auto"/>
        <w:jc w:val="both"/>
        <w:rPr>
          <w:noProof/>
          <w:lang w:val="vi-VN"/>
        </w:rPr>
      </w:pPr>
      <w:r w:rsidRPr="00E54E8C">
        <w:rPr>
          <w:noProof/>
          <w:lang w:val="vi-VN"/>
        </w:rPr>
        <w:t xml:space="preserve">− </w:t>
      </w:r>
      <w:r w:rsidRPr="00E54E8C">
        <w:rPr>
          <w:rStyle w:val="Strong"/>
          <w:noProof/>
          <w:lang w:val="vi-VN"/>
        </w:rPr>
        <w:t>Mạch đếm không đồng bộ</w:t>
      </w:r>
      <w:r w:rsidRPr="00E54E8C">
        <w:rPr>
          <w:noProof/>
          <w:lang w:val="vi-VN"/>
        </w:rPr>
        <w:t xml:space="preserve">: </w:t>
      </w:r>
    </w:p>
    <w:p w:rsidR="003D3A56" w:rsidRPr="00E54E8C" w:rsidRDefault="003D3A56" w:rsidP="003D3A56">
      <w:pPr>
        <w:spacing w:line="276" w:lineRule="auto"/>
        <w:jc w:val="both"/>
        <w:rPr>
          <w:noProof/>
          <w:lang w:val="vi-VN"/>
        </w:rPr>
      </w:pPr>
      <w:r w:rsidRPr="00E54E8C">
        <w:rPr>
          <w:noProof/>
          <w:lang w:val="vi-VN"/>
        </w:rPr>
        <w:t xml:space="preserve">+ </w:t>
      </w:r>
      <w:r w:rsidR="00826D69" w:rsidRPr="00E54E8C">
        <w:rPr>
          <w:noProof/>
          <w:lang w:val="vi-VN"/>
        </w:rPr>
        <w:t>Q0 được kích hoạt trực tiếp bởi CLK.</w:t>
      </w:r>
    </w:p>
    <w:p w:rsidR="003D3A56" w:rsidRPr="00E54E8C" w:rsidRDefault="003D3A56" w:rsidP="003D3A56">
      <w:pPr>
        <w:spacing w:line="276" w:lineRule="auto"/>
        <w:jc w:val="both"/>
        <w:rPr>
          <w:noProof/>
          <w:lang w:val="vi-VN"/>
        </w:rPr>
      </w:pPr>
      <w:r w:rsidRPr="00E54E8C">
        <w:rPr>
          <w:noProof/>
          <w:lang w:val="vi-VN"/>
        </w:rPr>
        <w:t xml:space="preserve">+ </w:t>
      </w:r>
      <w:r w:rsidR="00826D69" w:rsidRPr="00E54E8C">
        <w:rPr>
          <w:noProof/>
          <w:lang w:val="vi-VN"/>
        </w:rPr>
        <w:t>Q1 được kích hoạt bởi cạnh xuống của Q0.</w:t>
      </w:r>
    </w:p>
    <w:p w:rsidR="003D3A56" w:rsidRPr="00E54E8C" w:rsidRDefault="003D3A56" w:rsidP="003D3A56">
      <w:pPr>
        <w:spacing w:line="276" w:lineRule="auto"/>
        <w:jc w:val="both"/>
        <w:rPr>
          <w:noProof/>
          <w:lang w:val="vi-VN"/>
        </w:rPr>
      </w:pPr>
      <w:r w:rsidRPr="00E54E8C">
        <w:rPr>
          <w:noProof/>
          <w:lang w:val="vi-VN"/>
        </w:rPr>
        <w:t xml:space="preserve">+ </w:t>
      </w:r>
      <w:r w:rsidR="00826D69" w:rsidRPr="00E54E8C">
        <w:rPr>
          <w:noProof/>
          <w:lang w:val="vi-VN"/>
        </w:rPr>
        <w:t xml:space="preserve">Q2 được </w:t>
      </w:r>
      <w:r w:rsidRPr="00E54E8C">
        <w:rPr>
          <w:noProof/>
          <w:lang w:val="vi-VN"/>
        </w:rPr>
        <w:t>kích hoạt bởi cạnh xuống của Q1.</w:t>
      </w:r>
    </w:p>
    <w:p w:rsidR="003D3A56" w:rsidRPr="00E54E8C" w:rsidRDefault="003D3A56" w:rsidP="003D3A56">
      <w:pPr>
        <w:spacing w:line="276" w:lineRule="auto"/>
        <w:jc w:val="both"/>
        <w:rPr>
          <w:noProof/>
          <w:lang w:val="vi-VN"/>
        </w:rPr>
      </w:pPr>
      <w:r w:rsidRPr="00E54E8C">
        <w:rPr>
          <w:noProof/>
          <w:lang w:val="vi-VN"/>
        </w:rPr>
        <w:t xml:space="preserve">+ </w:t>
      </w:r>
      <w:r w:rsidR="00826D69" w:rsidRPr="00E54E8C">
        <w:rPr>
          <w:noProof/>
          <w:lang w:val="vi-VN"/>
        </w:rPr>
        <w:t>Q3 được kích hoạt bởi cạnh xuống của Q2.</w:t>
      </w:r>
    </w:p>
    <w:p w:rsidR="003D3A56" w:rsidRPr="00E54E8C" w:rsidRDefault="003D3A56" w:rsidP="003D3A56">
      <w:pPr>
        <w:spacing w:line="276" w:lineRule="auto"/>
        <w:jc w:val="both"/>
        <w:rPr>
          <w:noProof/>
          <w:lang w:val="vi-VN"/>
        </w:rPr>
      </w:pPr>
      <w:r w:rsidRPr="00E54E8C">
        <w:rPr>
          <w:noProof/>
          <w:lang w:val="vi-VN"/>
        </w:rPr>
        <w:t xml:space="preserve">+ </w:t>
      </w:r>
      <w:r w:rsidR="00826D69" w:rsidRPr="00E54E8C">
        <w:rPr>
          <w:noProof/>
          <w:lang w:val="vi-VN"/>
        </w:rPr>
        <w:t>Do đó, sự thay đổi trạng thái của các bit xảy ra lần lượt, không đồng thời như mạch đếm đồng bộ.</w:t>
      </w:r>
    </w:p>
    <w:p w:rsidR="003D3A56" w:rsidRPr="00E54E8C" w:rsidRDefault="003D3A56" w:rsidP="003D3A56">
      <w:pPr>
        <w:spacing w:line="276" w:lineRule="auto"/>
        <w:jc w:val="both"/>
        <w:rPr>
          <w:noProof/>
          <w:lang w:val="vi-VN"/>
        </w:rPr>
      </w:pPr>
      <w:r w:rsidRPr="00E54E8C">
        <w:rPr>
          <w:b/>
          <w:noProof/>
          <w:lang w:val="vi-VN"/>
        </w:rPr>
        <w:t xml:space="preserve">− </w:t>
      </w:r>
      <w:r w:rsidR="00826D69" w:rsidRPr="00E54E8C">
        <w:rPr>
          <w:rStyle w:val="Strong"/>
          <w:noProof/>
          <w:lang w:val="vi-VN"/>
        </w:rPr>
        <w:t>Đếm lên</w:t>
      </w:r>
      <w:r w:rsidR="00826D69" w:rsidRPr="00E54E8C">
        <w:rPr>
          <w:noProof/>
          <w:lang w:val="vi-VN"/>
        </w:rPr>
        <w:t xml:space="preserve">: Mạch bắt đầu từ trạng thái 0010 (2) và tăng dần lên 1111 (15), sau đó quay lại 0000. </w:t>
      </w:r>
    </w:p>
    <w:p w:rsidR="003D3A56" w:rsidRPr="00E54E8C" w:rsidRDefault="003D3A56" w:rsidP="003D3A56">
      <w:pPr>
        <w:spacing w:line="276" w:lineRule="auto"/>
        <w:jc w:val="both"/>
        <w:rPr>
          <w:noProof/>
          <w:lang w:val="vi-VN"/>
        </w:rPr>
      </w:pPr>
      <w:r w:rsidRPr="00E54E8C">
        <w:rPr>
          <w:b/>
          <w:noProof/>
          <w:lang w:val="vi-VN"/>
        </w:rPr>
        <w:t xml:space="preserve">− </w:t>
      </w:r>
      <w:r w:rsidR="00826D69" w:rsidRPr="00E54E8C">
        <w:rPr>
          <w:rStyle w:val="Strong"/>
          <w:noProof/>
          <w:lang w:val="vi-VN"/>
        </w:rPr>
        <w:t>CLK cạnh xuống</w:t>
      </w:r>
      <w:r w:rsidR="00826D69" w:rsidRPr="00E54E8C">
        <w:rPr>
          <w:noProof/>
          <w:lang w:val="vi-VN"/>
        </w:rPr>
        <w:t>: Trạng thái của Q0 thay đổi khi CLK chuyển từ 1.2V xuống 0V, và các bit Q1, Q2, Q3 thay đổi theo cạnh xuống của bit trước đó.</w:t>
      </w:r>
    </w:p>
    <w:p w:rsidR="00826D69" w:rsidRPr="00E54E8C" w:rsidRDefault="003D3A56" w:rsidP="003D3A56">
      <w:pPr>
        <w:spacing w:line="276" w:lineRule="auto"/>
        <w:jc w:val="both"/>
        <w:rPr>
          <w:noProof/>
          <w:lang w:val="vi-VN"/>
        </w:rPr>
      </w:pPr>
      <w:r w:rsidRPr="00E54E8C">
        <w:rPr>
          <w:b/>
          <w:noProof/>
          <w:lang w:val="vi-VN"/>
        </w:rPr>
        <w:t xml:space="preserve">− </w:t>
      </w:r>
      <w:r w:rsidR="00826D69" w:rsidRPr="00E54E8C">
        <w:rPr>
          <w:b/>
          <w:noProof/>
          <w:lang w:val="vi-VN"/>
        </w:rPr>
        <w:t>Từ dạng sóng mô phỏng, có các tín hiệu:</w:t>
      </w:r>
    </w:p>
    <w:p w:rsidR="00826D69" w:rsidRPr="00E54E8C" w:rsidRDefault="00826D69" w:rsidP="003D3A56">
      <w:pPr>
        <w:spacing w:line="276" w:lineRule="auto"/>
        <w:jc w:val="both"/>
        <w:rPr>
          <w:noProof/>
          <w:lang w:val="vi-VN"/>
        </w:rPr>
      </w:pPr>
      <w:r w:rsidRPr="00E54E8C">
        <w:rPr>
          <w:noProof/>
          <w:lang w:val="vi-VN"/>
        </w:rPr>
        <w:t xml:space="preserve">+ Xung </w:t>
      </w:r>
      <w:r w:rsidRPr="00E54E8C">
        <w:rPr>
          <w:noProof/>
          <w:color w:val="FF0000"/>
          <w:lang w:val="vi-VN"/>
        </w:rPr>
        <w:t>CLK</w:t>
      </w:r>
      <w:r w:rsidRPr="00E54E8C">
        <w:rPr>
          <w:noProof/>
          <w:lang w:val="vi-VN"/>
        </w:rPr>
        <w:t xml:space="preserve"> (màu đỏ).</w:t>
      </w:r>
    </w:p>
    <w:p w:rsidR="00826D69" w:rsidRPr="00E54E8C" w:rsidRDefault="00826D69" w:rsidP="003D3A56">
      <w:pPr>
        <w:spacing w:line="276" w:lineRule="auto"/>
        <w:jc w:val="both"/>
        <w:rPr>
          <w:noProof/>
          <w:lang w:val="vi-VN"/>
        </w:rPr>
      </w:pPr>
      <w:r w:rsidRPr="00E54E8C">
        <w:rPr>
          <w:noProof/>
          <w:lang w:val="vi-VN"/>
        </w:rPr>
        <w:t xml:space="preserve">+ Ngõ ra: </w:t>
      </w:r>
      <w:r w:rsidRPr="00E54E8C">
        <w:rPr>
          <w:b/>
          <w:bCs/>
          <w:noProof/>
          <w:color w:val="00B050"/>
          <w:lang w:val="vi-VN"/>
        </w:rPr>
        <w:t>Q3</w:t>
      </w:r>
      <w:r w:rsidRPr="00E54E8C">
        <w:rPr>
          <w:noProof/>
          <w:lang w:val="vi-VN"/>
        </w:rPr>
        <w:t xml:space="preserve"> (màu xanh lá), </w:t>
      </w:r>
      <w:r w:rsidRPr="00E54E8C">
        <w:rPr>
          <w:b/>
          <w:bCs/>
          <w:noProof/>
          <w:color w:val="FF00FF"/>
          <w:lang w:val="vi-VN"/>
        </w:rPr>
        <w:t>Q2</w:t>
      </w:r>
      <w:r w:rsidRPr="00E54E8C">
        <w:rPr>
          <w:noProof/>
          <w:lang w:val="vi-VN"/>
        </w:rPr>
        <w:t xml:space="preserve"> (màu hồng), </w:t>
      </w:r>
      <w:r w:rsidRPr="00E54E8C">
        <w:rPr>
          <w:b/>
          <w:bCs/>
          <w:noProof/>
          <w:color w:val="00B0F0"/>
          <w:lang w:val="vi-VN"/>
        </w:rPr>
        <w:t>Q1</w:t>
      </w:r>
      <w:r w:rsidRPr="00E54E8C">
        <w:rPr>
          <w:noProof/>
          <w:lang w:val="vi-VN"/>
        </w:rPr>
        <w:t xml:space="preserve"> (màu xanh dương), </w:t>
      </w:r>
      <w:r w:rsidRPr="00E54E8C">
        <w:rPr>
          <w:b/>
          <w:bCs/>
          <w:noProof/>
          <w:color w:val="FFCC00"/>
          <w:lang w:val="vi-VN"/>
        </w:rPr>
        <w:t>Q0</w:t>
      </w:r>
      <w:r w:rsidRPr="00E54E8C">
        <w:rPr>
          <w:noProof/>
          <w:lang w:val="vi-VN"/>
        </w:rPr>
        <w:t xml:space="preserve"> (màu vàng).</w:t>
      </w:r>
    </w:p>
    <w:p w:rsidR="00826D69" w:rsidRPr="00E54E8C" w:rsidRDefault="00826D69" w:rsidP="003D3A56">
      <w:pPr>
        <w:spacing w:line="276" w:lineRule="auto"/>
        <w:jc w:val="both"/>
        <w:rPr>
          <w:b/>
          <w:noProof/>
          <w:lang w:val="vi-VN"/>
        </w:rPr>
      </w:pPr>
      <w:r w:rsidRPr="00E54E8C">
        <w:rPr>
          <w:b/>
          <w:noProof/>
          <w:lang w:val="vi-VN"/>
        </w:rPr>
        <w:t>− Xét tại các điểm từ V1 đến V15:</w:t>
      </w:r>
    </w:p>
    <w:p w:rsidR="00182D41" w:rsidRPr="00E54E8C" w:rsidRDefault="00182D41" w:rsidP="00182D41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+ Điểm V1</w:t>
      </w:r>
      <w:r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182D41" w:rsidRPr="00E54E8C" w:rsidRDefault="00182D41" w:rsidP="00EC2B6F">
      <w:pPr>
        <w:numPr>
          <w:ilvl w:val="0"/>
          <w:numId w:val="19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1</w:t>
      </w:r>
      <w:r w:rsidRPr="00E54E8C">
        <w:rPr>
          <w:noProof/>
          <w:lang w:val="vi-VN"/>
        </w:rPr>
        <w:t>: CLK chuyển từ 1.2V xuống 0V, đếm lên từ 0010 (2).</w:t>
      </w:r>
    </w:p>
    <w:p w:rsidR="00182D41" w:rsidRPr="00E54E8C" w:rsidRDefault="00182D41" w:rsidP="00EC2B6F">
      <w:pPr>
        <w:numPr>
          <w:ilvl w:val="0"/>
          <w:numId w:val="19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1</w:t>
      </w:r>
      <w:r w:rsidRPr="00E54E8C">
        <w:rPr>
          <w:noProof/>
          <w:lang w:val="vi-VN"/>
        </w:rPr>
        <w:t>: Q3 = 0, Q2 = 0, Q1 = 1, Q0 = 0.</w:t>
      </w:r>
    </w:p>
    <w:p w:rsidR="00182D41" w:rsidRPr="00E54E8C" w:rsidRDefault="00182D41" w:rsidP="00182D41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+ Điểm V2</w:t>
      </w:r>
      <w:r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182D41" w:rsidRPr="00E54E8C" w:rsidRDefault="00182D41" w:rsidP="00EC2B6F">
      <w:pPr>
        <w:numPr>
          <w:ilvl w:val="0"/>
          <w:numId w:val="22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2</w:t>
      </w:r>
      <w:r w:rsidRPr="00E54E8C">
        <w:rPr>
          <w:noProof/>
          <w:lang w:val="vi-VN"/>
        </w:rPr>
        <w:t>: Trạng thái là 0010 (2).</w:t>
      </w:r>
    </w:p>
    <w:p w:rsidR="00182D41" w:rsidRPr="00E54E8C" w:rsidRDefault="00182D41" w:rsidP="00EC2B6F">
      <w:pPr>
        <w:numPr>
          <w:ilvl w:val="0"/>
          <w:numId w:val="22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2</w:t>
      </w:r>
      <w:r w:rsidRPr="00E54E8C">
        <w:rPr>
          <w:noProof/>
          <w:lang w:val="vi-VN"/>
        </w:rPr>
        <w:t>: Đếm lên: 0010 → 0011 (3).</w:t>
      </w:r>
    </w:p>
    <w:p w:rsidR="00182D41" w:rsidRPr="00E54E8C" w:rsidRDefault="00182D41" w:rsidP="00EC2B6F">
      <w:pPr>
        <w:numPr>
          <w:ilvl w:val="0"/>
          <w:numId w:val="22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2</w:t>
      </w:r>
      <w:r w:rsidRPr="00E54E8C">
        <w:rPr>
          <w:noProof/>
          <w:lang w:val="vi-VN"/>
        </w:rPr>
        <w:t>: Q3 = 0, Q2 = 0, Q1 = 1, Q0 = 1.</w:t>
      </w:r>
    </w:p>
    <w:p w:rsidR="00182D41" w:rsidRPr="00E54E8C" w:rsidRDefault="00182D41" w:rsidP="00182D41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+ Điểm V3</w:t>
      </w:r>
      <w:r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182D41" w:rsidRPr="00E54E8C" w:rsidRDefault="00182D41" w:rsidP="00EC2B6F">
      <w:pPr>
        <w:numPr>
          <w:ilvl w:val="0"/>
          <w:numId w:val="23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3</w:t>
      </w:r>
      <w:r w:rsidRPr="00E54E8C">
        <w:rPr>
          <w:noProof/>
          <w:lang w:val="vi-VN"/>
        </w:rPr>
        <w:t>: Trạng thái là 0011 (3).</w:t>
      </w:r>
    </w:p>
    <w:p w:rsidR="00182D41" w:rsidRPr="00E54E8C" w:rsidRDefault="00182D41" w:rsidP="00EC2B6F">
      <w:pPr>
        <w:numPr>
          <w:ilvl w:val="0"/>
          <w:numId w:val="23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3</w:t>
      </w:r>
      <w:r w:rsidRPr="00E54E8C">
        <w:rPr>
          <w:noProof/>
          <w:lang w:val="vi-VN"/>
        </w:rPr>
        <w:t>: Đếm lên: 0011 → 0100 (4).</w:t>
      </w:r>
    </w:p>
    <w:p w:rsidR="00182D41" w:rsidRPr="00E54E8C" w:rsidRDefault="00182D41" w:rsidP="00EC2B6F">
      <w:pPr>
        <w:numPr>
          <w:ilvl w:val="0"/>
          <w:numId w:val="23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3</w:t>
      </w:r>
      <w:r w:rsidRPr="00E54E8C">
        <w:rPr>
          <w:noProof/>
          <w:lang w:val="vi-VN"/>
        </w:rPr>
        <w:t>: Q3 = 0, Q2 = 1, Q1 = 0, Q0 = 0.</w:t>
      </w:r>
    </w:p>
    <w:p w:rsidR="00182D41" w:rsidRPr="00E54E8C" w:rsidRDefault="00182D41" w:rsidP="00182D41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+ Điểm V4</w:t>
      </w:r>
      <w:r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182D41" w:rsidRPr="00E54E8C" w:rsidRDefault="00182D41" w:rsidP="00EC2B6F">
      <w:pPr>
        <w:numPr>
          <w:ilvl w:val="0"/>
          <w:numId w:val="24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4</w:t>
      </w:r>
      <w:r w:rsidRPr="00E54E8C">
        <w:rPr>
          <w:noProof/>
          <w:lang w:val="vi-VN"/>
        </w:rPr>
        <w:t>: Trạng thái là 0100 (4).</w:t>
      </w:r>
    </w:p>
    <w:p w:rsidR="00182D41" w:rsidRPr="00E54E8C" w:rsidRDefault="00182D41" w:rsidP="00EC2B6F">
      <w:pPr>
        <w:numPr>
          <w:ilvl w:val="0"/>
          <w:numId w:val="24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4</w:t>
      </w:r>
      <w:r w:rsidRPr="00E54E8C">
        <w:rPr>
          <w:noProof/>
          <w:lang w:val="vi-VN"/>
        </w:rPr>
        <w:t>: Đếm lên: 0100 → 0101 (5).</w:t>
      </w:r>
    </w:p>
    <w:p w:rsidR="00182D41" w:rsidRPr="00E54E8C" w:rsidRDefault="00182D41" w:rsidP="00EC2B6F">
      <w:pPr>
        <w:numPr>
          <w:ilvl w:val="0"/>
          <w:numId w:val="24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4</w:t>
      </w:r>
      <w:r w:rsidRPr="00E54E8C">
        <w:rPr>
          <w:noProof/>
          <w:lang w:val="vi-VN"/>
        </w:rPr>
        <w:t>: Q3 = 0, Q2 = 1, Q1 = 0, Q0 = 1.</w:t>
      </w:r>
    </w:p>
    <w:p w:rsidR="00182D41" w:rsidRPr="00E54E8C" w:rsidRDefault="00182D41" w:rsidP="00182D41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+ Điểm V5</w:t>
      </w:r>
      <w:r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182D41" w:rsidRPr="00E54E8C" w:rsidRDefault="00182D41" w:rsidP="00EC2B6F">
      <w:pPr>
        <w:numPr>
          <w:ilvl w:val="0"/>
          <w:numId w:val="25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5</w:t>
      </w:r>
      <w:r w:rsidRPr="00E54E8C">
        <w:rPr>
          <w:noProof/>
          <w:lang w:val="vi-VN"/>
        </w:rPr>
        <w:t>: Trạng thái là 0101 (5).</w:t>
      </w:r>
    </w:p>
    <w:p w:rsidR="00182D41" w:rsidRPr="00E54E8C" w:rsidRDefault="00182D41" w:rsidP="00EC2B6F">
      <w:pPr>
        <w:numPr>
          <w:ilvl w:val="0"/>
          <w:numId w:val="25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5</w:t>
      </w:r>
      <w:r w:rsidRPr="00E54E8C">
        <w:rPr>
          <w:noProof/>
          <w:lang w:val="vi-VN"/>
        </w:rPr>
        <w:t>: Đếm lên: 0101 → 0110 (6).</w:t>
      </w:r>
    </w:p>
    <w:p w:rsidR="00182D41" w:rsidRPr="00E54E8C" w:rsidRDefault="00182D41" w:rsidP="00EC2B6F">
      <w:pPr>
        <w:numPr>
          <w:ilvl w:val="0"/>
          <w:numId w:val="25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5:</w:t>
      </w:r>
      <w:r w:rsidRPr="00E54E8C">
        <w:rPr>
          <w:noProof/>
          <w:lang w:val="vi-VN"/>
        </w:rPr>
        <w:t xml:space="preserve"> Q3 = 0, Q2 = 1, Q1 = 1, Q0 = 0.</w:t>
      </w:r>
    </w:p>
    <w:p w:rsidR="00182D41" w:rsidRPr="00E54E8C" w:rsidRDefault="00182D41" w:rsidP="00182D41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+ Điểm V6</w:t>
      </w:r>
      <w:r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182D41" w:rsidRPr="00E54E8C" w:rsidRDefault="00182D41" w:rsidP="00EC2B6F">
      <w:pPr>
        <w:numPr>
          <w:ilvl w:val="0"/>
          <w:numId w:val="26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6</w:t>
      </w:r>
      <w:r w:rsidRPr="00E54E8C">
        <w:rPr>
          <w:noProof/>
          <w:lang w:val="vi-VN"/>
        </w:rPr>
        <w:t>: Trạng thái là 0110 (6).</w:t>
      </w:r>
    </w:p>
    <w:p w:rsidR="00182D41" w:rsidRPr="00E54E8C" w:rsidRDefault="00182D41" w:rsidP="00EC2B6F">
      <w:pPr>
        <w:numPr>
          <w:ilvl w:val="0"/>
          <w:numId w:val="26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6</w:t>
      </w:r>
      <w:r w:rsidRPr="00E54E8C">
        <w:rPr>
          <w:noProof/>
          <w:lang w:val="vi-VN"/>
        </w:rPr>
        <w:t>: Đếm lên: 0110 → 0111 (7).</w:t>
      </w:r>
    </w:p>
    <w:p w:rsidR="00182D41" w:rsidRPr="00E54E8C" w:rsidRDefault="00182D41" w:rsidP="00EC2B6F">
      <w:pPr>
        <w:numPr>
          <w:ilvl w:val="0"/>
          <w:numId w:val="26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lastRenderedPageBreak/>
        <w:t>Trạng thái tại V6</w:t>
      </w:r>
      <w:r w:rsidRPr="00E54E8C">
        <w:rPr>
          <w:noProof/>
          <w:lang w:val="vi-VN"/>
        </w:rPr>
        <w:t>: Q3 = 0, Q2 = 1, Q1 = 1, Q0 = 1.</w:t>
      </w:r>
    </w:p>
    <w:p w:rsidR="00182D41" w:rsidRPr="00E54E8C" w:rsidRDefault="00182D41" w:rsidP="00182D41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+ Điểm V7</w:t>
      </w:r>
      <w:r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182D41" w:rsidRPr="00E54E8C" w:rsidRDefault="00182D41" w:rsidP="00EC2B6F">
      <w:pPr>
        <w:numPr>
          <w:ilvl w:val="0"/>
          <w:numId w:val="27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7</w:t>
      </w:r>
      <w:r w:rsidRPr="00E54E8C">
        <w:rPr>
          <w:noProof/>
          <w:lang w:val="vi-VN"/>
        </w:rPr>
        <w:t>: Trạng thái là 0111 (7).</w:t>
      </w:r>
    </w:p>
    <w:p w:rsidR="00182D41" w:rsidRPr="00E54E8C" w:rsidRDefault="00182D41" w:rsidP="00EC2B6F">
      <w:pPr>
        <w:numPr>
          <w:ilvl w:val="0"/>
          <w:numId w:val="27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7</w:t>
      </w:r>
      <w:r w:rsidRPr="00E54E8C">
        <w:rPr>
          <w:noProof/>
          <w:lang w:val="vi-VN"/>
        </w:rPr>
        <w:t>: Đếm lên: 0111 → 1000 (8).</w:t>
      </w:r>
    </w:p>
    <w:p w:rsidR="00182D41" w:rsidRPr="00E54E8C" w:rsidRDefault="00182D41" w:rsidP="00EC2B6F">
      <w:pPr>
        <w:numPr>
          <w:ilvl w:val="0"/>
          <w:numId w:val="27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7</w:t>
      </w:r>
      <w:r w:rsidRPr="00E54E8C">
        <w:rPr>
          <w:noProof/>
          <w:lang w:val="vi-VN"/>
        </w:rPr>
        <w:t>: Q3 = 1, Q2 = 0, Q1 = 0, Q0 = 0.</w:t>
      </w:r>
    </w:p>
    <w:p w:rsidR="00182D41" w:rsidRPr="00E54E8C" w:rsidRDefault="00182D41" w:rsidP="00182D41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+ Điểm V8</w:t>
      </w:r>
      <w:r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182D41" w:rsidRPr="00E54E8C" w:rsidRDefault="00182D41" w:rsidP="00EC2B6F">
      <w:pPr>
        <w:numPr>
          <w:ilvl w:val="0"/>
          <w:numId w:val="28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8</w:t>
      </w:r>
      <w:r w:rsidRPr="00E54E8C">
        <w:rPr>
          <w:noProof/>
          <w:lang w:val="vi-VN"/>
        </w:rPr>
        <w:t>: Trạng thái là 1000 (8).</w:t>
      </w:r>
    </w:p>
    <w:p w:rsidR="00182D41" w:rsidRPr="00E54E8C" w:rsidRDefault="00182D41" w:rsidP="00EC2B6F">
      <w:pPr>
        <w:numPr>
          <w:ilvl w:val="0"/>
          <w:numId w:val="28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8</w:t>
      </w:r>
      <w:r w:rsidRPr="00E54E8C">
        <w:rPr>
          <w:noProof/>
          <w:lang w:val="vi-VN"/>
        </w:rPr>
        <w:t>: Đếm lên: 1000 → 1001 (9).</w:t>
      </w:r>
    </w:p>
    <w:p w:rsidR="00182D41" w:rsidRPr="00E54E8C" w:rsidRDefault="00182D41" w:rsidP="00EC2B6F">
      <w:pPr>
        <w:numPr>
          <w:ilvl w:val="0"/>
          <w:numId w:val="28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8</w:t>
      </w:r>
      <w:r w:rsidRPr="00E54E8C">
        <w:rPr>
          <w:noProof/>
          <w:lang w:val="vi-VN"/>
        </w:rPr>
        <w:t>: Q3 = 1, Q2 = 0, Q1 = 0, Q0 = 1.</w:t>
      </w:r>
    </w:p>
    <w:p w:rsidR="00182D41" w:rsidRPr="00E54E8C" w:rsidRDefault="00182D41" w:rsidP="00182D41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+ Điểm V9</w:t>
      </w:r>
      <w:r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182D41" w:rsidRPr="00E54E8C" w:rsidRDefault="00182D41" w:rsidP="00EC2B6F">
      <w:pPr>
        <w:numPr>
          <w:ilvl w:val="0"/>
          <w:numId w:val="29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9</w:t>
      </w:r>
      <w:r w:rsidRPr="00E54E8C">
        <w:rPr>
          <w:noProof/>
          <w:lang w:val="vi-VN"/>
        </w:rPr>
        <w:t>: Trạng thái là 1001 (9).</w:t>
      </w:r>
    </w:p>
    <w:p w:rsidR="00182D41" w:rsidRPr="00E54E8C" w:rsidRDefault="00182D41" w:rsidP="00EC2B6F">
      <w:pPr>
        <w:numPr>
          <w:ilvl w:val="0"/>
          <w:numId w:val="29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9</w:t>
      </w:r>
      <w:r w:rsidRPr="00E54E8C">
        <w:rPr>
          <w:noProof/>
          <w:lang w:val="vi-VN"/>
        </w:rPr>
        <w:t>: Đếm lên: 1001 → 1010 (10).</w:t>
      </w:r>
    </w:p>
    <w:p w:rsidR="00182D41" w:rsidRPr="00E54E8C" w:rsidRDefault="00182D41" w:rsidP="00EC2B6F">
      <w:pPr>
        <w:numPr>
          <w:ilvl w:val="0"/>
          <w:numId w:val="29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9</w:t>
      </w:r>
      <w:r w:rsidRPr="00E54E8C">
        <w:rPr>
          <w:noProof/>
          <w:lang w:val="vi-VN"/>
        </w:rPr>
        <w:t>: Q3 = 1, Q2 = 0, Q1 = 1, Q0 = 0.</w:t>
      </w:r>
    </w:p>
    <w:p w:rsidR="00182D41" w:rsidRPr="00E54E8C" w:rsidRDefault="00182D41" w:rsidP="00182D41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+ Điểm V</w:t>
      </w:r>
      <w:r w:rsidR="00660532"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10</w:t>
      </w:r>
      <w:r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182D41" w:rsidRPr="00E54E8C" w:rsidRDefault="00182D41" w:rsidP="00EC2B6F">
      <w:pPr>
        <w:numPr>
          <w:ilvl w:val="0"/>
          <w:numId w:val="30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</w:t>
      </w:r>
      <w:r w:rsidR="00660532" w:rsidRPr="00E54E8C">
        <w:rPr>
          <w:rStyle w:val="Strong"/>
          <w:noProof/>
          <w:lang w:val="vi-VN"/>
        </w:rPr>
        <w:t>10</w:t>
      </w:r>
      <w:r w:rsidRPr="00E54E8C">
        <w:rPr>
          <w:noProof/>
          <w:lang w:val="vi-VN"/>
        </w:rPr>
        <w:t>: Trạng thái là 1010 (10).</w:t>
      </w:r>
    </w:p>
    <w:p w:rsidR="00182D41" w:rsidRPr="00E54E8C" w:rsidRDefault="00182D41" w:rsidP="00EC2B6F">
      <w:pPr>
        <w:numPr>
          <w:ilvl w:val="0"/>
          <w:numId w:val="30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</w:t>
      </w:r>
      <w:r w:rsidR="00660532" w:rsidRPr="00E54E8C">
        <w:rPr>
          <w:rStyle w:val="Strong"/>
          <w:noProof/>
          <w:lang w:val="vi-VN"/>
        </w:rPr>
        <w:t>10</w:t>
      </w:r>
      <w:r w:rsidRPr="00E54E8C">
        <w:rPr>
          <w:noProof/>
          <w:lang w:val="vi-VN"/>
        </w:rPr>
        <w:t>: Đếm lên: 1010 → 1011 (11).</w:t>
      </w:r>
    </w:p>
    <w:p w:rsidR="00182D41" w:rsidRPr="00E54E8C" w:rsidRDefault="00182D41" w:rsidP="00EC2B6F">
      <w:pPr>
        <w:numPr>
          <w:ilvl w:val="0"/>
          <w:numId w:val="30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</w:t>
      </w:r>
      <w:r w:rsidR="00660532" w:rsidRPr="00E54E8C">
        <w:rPr>
          <w:rStyle w:val="Strong"/>
          <w:noProof/>
          <w:lang w:val="vi-VN"/>
        </w:rPr>
        <w:t>10</w:t>
      </w:r>
      <w:r w:rsidRPr="00E54E8C">
        <w:rPr>
          <w:noProof/>
          <w:lang w:val="vi-VN"/>
        </w:rPr>
        <w:t>: Q3 = 1, Q2 = 0, Q1 = 1, Q0 = 1.</w:t>
      </w:r>
    </w:p>
    <w:p w:rsidR="00182D41" w:rsidRPr="00E54E8C" w:rsidRDefault="00182D41" w:rsidP="00182D41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+ Điểm V1</w:t>
      </w:r>
      <w:r w:rsidR="00660532"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1</w:t>
      </w:r>
      <w:r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182D41" w:rsidRPr="00E54E8C" w:rsidRDefault="00182D41" w:rsidP="00EC2B6F">
      <w:pPr>
        <w:numPr>
          <w:ilvl w:val="0"/>
          <w:numId w:val="31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1</w:t>
      </w:r>
      <w:r w:rsidR="00660532" w:rsidRPr="00E54E8C">
        <w:rPr>
          <w:rStyle w:val="Strong"/>
          <w:noProof/>
          <w:lang w:val="vi-VN"/>
        </w:rPr>
        <w:t>1</w:t>
      </w:r>
      <w:r w:rsidRPr="00E54E8C">
        <w:rPr>
          <w:noProof/>
          <w:lang w:val="vi-VN"/>
        </w:rPr>
        <w:t>: Trạng thái là 1011 (11).</w:t>
      </w:r>
    </w:p>
    <w:p w:rsidR="00182D41" w:rsidRPr="00E54E8C" w:rsidRDefault="00182D41" w:rsidP="00EC2B6F">
      <w:pPr>
        <w:numPr>
          <w:ilvl w:val="0"/>
          <w:numId w:val="31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1</w:t>
      </w:r>
      <w:r w:rsidR="00660532" w:rsidRPr="00E54E8C">
        <w:rPr>
          <w:rStyle w:val="Strong"/>
          <w:noProof/>
          <w:lang w:val="vi-VN"/>
        </w:rPr>
        <w:t>1</w:t>
      </w:r>
      <w:r w:rsidRPr="00E54E8C">
        <w:rPr>
          <w:noProof/>
          <w:lang w:val="vi-VN"/>
        </w:rPr>
        <w:t>: Đếm lên: 1011 → 1100 (12).</w:t>
      </w:r>
    </w:p>
    <w:p w:rsidR="00182D41" w:rsidRPr="00E54E8C" w:rsidRDefault="00182D41" w:rsidP="00EC2B6F">
      <w:pPr>
        <w:numPr>
          <w:ilvl w:val="0"/>
          <w:numId w:val="31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1</w:t>
      </w:r>
      <w:r w:rsidR="00660532" w:rsidRPr="00E54E8C">
        <w:rPr>
          <w:rStyle w:val="Strong"/>
          <w:noProof/>
          <w:lang w:val="vi-VN"/>
        </w:rPr>
        <w:t>1</w:t>
      </w:r>
      <w:r w:rsidRPr="00E54E8C">
        <w:rPr>
          <w:noProof/>
          <w:lang w:val="vi-VN"/>
        </w:rPr>
        <w:t>: Q3 = 1, Q2 = 1, Q1 = 0, Q0 = 0.</w:t>
      </w:r>
    </w:p>
    <w:p w:rsidR="00182D41" w:rsidRPr="00E54E8C" w:rsidRDefault="00182D41" w:rsidP="00182D41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+ Điểm V1</w:t>
      </w:r>
      <w:r w:rsidR="00660532"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2</w:t>
      </w:r>
      <w:r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182D41" w:rsidRPr="00E54E8C" w:rsidRDefault="00182D41" w:rsidP="00EC2B6F">
      <w:pPr>
        <w:numPr>
          <w:ilvl w:val="0"/>
          <w:numId w:val="32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1</w:t>
      </w:r>
      <w:r w:rsidR="00660532" w:rsidRPr="00E54E8C">
        <w:rPr>
          <w:rStyle w:val="Strong"/>
          <w:noProof/>
          <w:lang w:val="vi-VN"/>
        </w:rPr>
        <w:t>2</w:t>
      </w:r>
      <w:r w:rsidRPr="00E54E8C">
        <w:rPr>
          <w:noProof/>
          <w:lang w:val="vi-VN"/>
        </w:rPr>
        <w:t>: Trạng thái là 1100 (12).</w:t>
      </w:r>
    </w:p>
    <w:p w:rsidR="00182D41" w:rsidRPr="00E54E8C" w:rsidRDefault="00182D41" w:rsidP="00EC2B6F">
      <w:pPr>
        <w:numPr>
          <w:ilvl w:val="0"/>
          <w:numId w:val="32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1</w:t>
      </w:r>
      <w:r w:rsidR="00660532" w:rsidRPr="00E54E8C">
        <w:rPr>
          <w:rStyle w:val="Strong"/>
          <w:noProof/>
          <w:lang w:val="vi-VN"/>
        </w:rPr>
        <w:t>2</w:t>
      </w:r>
      <w:r w:rsidRPr="00E54E8C">
        <w:rPr>
          <w:noProof/>
          <w:lang w:val="vi-VN"/>
        </w:rPr>
        <w:t>: Đếm lên: 1100 → 1101 (13).</w:t>
      </w:r>
    </w:p>
    <w:p w:rsidR="00182D41" w:rsidRPr="00E54E8C" w:rsidRDefault="00182D41" w:rsidP="00EC2B6F">
      <w:pPr>
        <w:numPr>
          <w:ilvl w:val="0"/>
          <w:numId w:val="32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1</w:t>
      </w:r>
      <w:r w:rsidR="00660532" w:rsidRPr="00E54E8C">
        <w:rPr>
          <w:rStyle w:val="Strong"/>
          <w:noProof/>
          <w:lang w:val="vi-VN"/>
        </w:rPr>
        <w:t>2</w:t>
      </w:r>
      <w:r w:rsidRPr="00E54E8C">
        <w:rPr>
          <w:noProof/>
          <w:lang w:val="vi-VN"/>
        </w:rPr>
        <w:t>: Q3 = 1, Q2 = 1, Q1 = 0, Q0 = 1.</w:t>
      </w:r>
    </w:p>
    <w:p w:rsidR="00182D41" w:rsidRPr="00E54E8C" w:rsidRDefault="00182D41" w:rsidP="00182D41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+ Điểm V1</w:t>
      </w:r>
      <w:r w:rsidR="00660532"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3</w:t>
      </w:r>
      <w:r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182D41" w:rsidRPr="00E54E8C" w:rsidRDefault="00182D41" w:rsidP="00EC2B6F">
      <w:pPr>
        <w:numPr>
          <w:ilvl w:val="0"/>
          <w:numId w:val="33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1</w:t>
      </w:r>
      <w:r w:rsidR="00660532" w:rsidRPr="00E54E8C">
        <w:rPr>
          <w:rStyle w:val="Strong"/>
          <w:noProof/>
          <w:lang w:val="vi-VN"/>
        </w:rPr>
        <w:t>3</w:t>
      </w:r>
      <w:r w:rsidRPr="00E54E8C">
        <w:rPr>
          <w:noProof/>
          <w:lang w:val="vi-VN"/>
        </w:rPr>
        <w:t>: Trạng thái là 1101 (13).</w:t>
      </w:r>
    </w:p>
    <w:p w:rsidR="00182D41" w:rsidRPr="00E54E8C" w:rsidRDefault="00182D41" w:rsidP="00EC2B6F">
      <w:pPr>
        <w:numPr>
          <w:ilvl w:val="0"/>
          <w:numId w:val="33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1</w:t>
      </w:r>
      <w:r w:rsidR="00660532" w:rsidRPr="00E54E8C">
        <w:rPr>
          <w:rStyle w:val="Strong"/>
          <w:noProof/>
          <w:lang w:val="vi-VN"/>
        </w:rPr>
        <w:t>3</w:t>
      </w:r>
      <w:r w:rsidRPr="00E54E8C">
        <w:rPr>
          <w:noProof/>
          <w:lang w:val="vi-VN"/>
        </w:rPr>
        <w:t>: Đếm lên: 1101 → 1110 (14).</w:t>
      </w:r>
    </w:p>
    <w:p w:rsidR="00182D41" w:rsidRPr="00E54E8C" w:rsidRDefault="00182D41" w:rsidP="00EC2B6F">
      <w:pPr>
        <w:numPr>
          <w:ilvl w:val="0"/>
          <w:numId w:val="33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1</w:t>
      </w:r>
      <w:r w:rsidR="00660532" w:rsidRPr="00E54E8C">
        <w:rPr>
          <w:rStyle w:val="Strong"/>
          <w:noProof/>
          <w:lang w:val="vi-VN"/>
        </w:rPr>
        <w:t>3</w:t>
      </w:r>
      <w:r w:rsidRPr="00E54E8C">
        <w:rPr>
          <w:noProof/>
          <w:lang w:val="vi-VN"/>
        </w:rPr>
        <w:t>: Q3 = 1, Q2 = 1, Q1 = 1, Q0 = 0.</w:t>
      </w:r>
    </w:p>
    <w:p w:rsidR="00182D41" w:rsidRPr="00E54E8C" w:rsidRDefault="00182D41" w:rsidP="00182D41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+ Điểm V1</w:t>
      </w:r>
      <w:r w:rsidR="00660532"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4</w:t>
      </w:r>
      <w:r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182D41" w:rsidRPr="00E54E8C" w:rsidRDefault="00182D41" w:rsidP="00EC2B6F">
      <w:pPr>
        <w:numPr>
          <w:ilvl w:val="0"/>
          <w:numId w:val="34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1</w:t>
      </w:r>
      <w:r w:rsidR="00660532" w:rsidRPr="00E54E8C">
        <w:rPr>
          <w:rStyle w:val="Strong"/>
          <w:noProof/>
          <w:lang w:val="vi-VN"/>
        </w:rPr>
        <w:t>4</w:t>
      </w:r>
      <w:r w:rsidRPr="00E54E8C">
        <w:rPr>
          <w:noProof/>
          <w:lang w:val="vi-VN"/>
        </w:rPr>
        <w:t>: Trạng thái là 1110 (14).</w:t>
      </w:r>
    </w:p>
    <w:p w:rsidR="00182D41" w:rsidRPr="00E54E8C" w:rsidRDefault="00182D41" w:rsidP="00EC2B6F">
      <w:pPr>
        <w:numPr>
          <w:ilvl w:val="0"/>
          <w:numId w:val="34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lastRenderedPageBreak/>
        <w:t>Tại V1</w:t>
      </w:r>
      <w:r w:rsidR="00660532" w:rsidRPr="00E54E8C">
        <w:rPr>
          <w:rStyle w:val="Strong"/>
          <w:noProof/>
          <w:lang w:val="vi-VN"/>
        </w:rPr>
        <w:t>4</w:t>
      </w:r>
      <w:r w:rsidRPr="00E54E8C">
        <w:rPr>
          <w:noProof/>
          <w:lang w:val="vi-VN"/>
        </w:rPr>
        <w:t>: Đếm lên: 1110 → 1111 (15).</w:t>
      </w:r>
    </w:p>
    <w:p w:rsidR="00182D41" w:rsidRPr="00E54E8C" w:rsidRDefault="00182D41" w:rsidP="00EC2B6F">
      <w:pPr>
        <w:numPr>
          <w:ilvl w:val="0"/>
          <w:numId w:val="34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1</w:t>
      </w:r>
      <w:r w:rsidR="00660532" w:rsidRPr="00E54E8C">
        <w:rPr>
          <w:rStyle w:val="Strong"/>
          <w:noProof/>
          <w:lang w:val="vi-VN"/>
        </w:rPr>
        <w:t>4</w:t>
      </w:r>
      <w:r w:rsidRPr="00E54E8C">
        <w:rPr>
          <w:noProof/>
          <w:lang w:val="vi-VN"/>
        </w:rPr>
        <w:t>: Q3 = 1, Q2 = 1, Q1 = 1, Q0 = 1.</w:t>
      </w:r>
    </w:p>
    <w:p w:rsidR="00660532" w:rsidRPr="00E54E8C" w:rsidRDefault="00660532" w:rsidP="00660532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+ Điểm V15</w:t>
      </w:r>
      <w:r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660532" w:rsidRPr="00E54E8C" w:rsidRDefault="00660532" w:rsidP="00EC2B6F">
      <w:pPr>
        <w:numPr>
          <w:ilvl w:val="0"/>
          <w:numId w:val="34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15</w:t>
      </w:r>
      <w:r w:rsidRPr="00E54E8C">
        <w:rPr>
          <w:noProof/>
          <w:lang w:val="vi-VN"/>
        </w:rPr>
        <w:t>: Trạng thái là 1111 (15).</w:t>
      </w:r>
    </w:p>
    <w:p w:rsidR="00660532" w:rsidRPr="00E54E8C" w:rsidRDefault="00660532" w:rsidP="00EC2B6F">
      <w:pPr>
        <w:numPr>
          <w:ilvl w:val="0"/>
          <w:numId w:val="34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15</w:t>
      </w:r>
      <w:r w:rsidRPr="00E54E8C">
        <w:rPr>
          <w:noProof/>
          <w:lang w:val="vi-VN"/>
        </w:rPr>
        <w:t>: Đếm lên: 1111 → 0000 (0).</w:t>
      </w:r>
    </w:p>
    <w:p w:rsidR="00660532" w:rsidRPr="00E54E8C" w:rsidRDefault="00660532" w:rsidP="00EC2B6F">
      <w:pPr>
        <w:numPr>
          <w:ilvl w:val="0"/>
          <w:numId w:val="34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15</w:t>
      </w:r>
      <w:r w:rsidRPr="00E54E8C">
        <w:rPr>
          <w:noProof/>
          <w:lang w:val="vi-VN"/>
        </w:rPr>
        <w:t>: Q3 = 0, Q2 = 0, Q1 = 0, Q0 = 0.</w:t>
      </w:r>
    </w:p>
    <w:p w:rsidR="00660532" w:rsidRPr="00E54E8C" w:rsidRDefault="00660532" w:rsidP="00660532">
      <w:pPr>
        <w:spacing w:before="100" w:beforeAutospacing="1" w:after="100" w:afterAutospacing="1" w:line="276" w:lineRule="auto"/>
        <w:jc w:val="both"/>
        <w:rPr>
          <w:noProof/>
          <w:lang w:val="vi-VN"/>
        </w:rPr>
      </w:pPr>
    </w:p>
    <w:p w:rsidR="00826D69" w:rsidRPr="00E54E8C" w:rsidRDefault="00826D69" w:rsidP="000C2080">
      <w:pPr>
        <w:spacing w:line="276" w:lineRule="auto"/>
        <w:rPr>
          <w:b/>
          <w:noProof/>
          <w:lang w:val="vi-VN"/>
        </w:rPr>
      </w:pPr>
    </w:p>
    <w:p w:rsidR="000C2080" w:rsidRPr="00E54E8C" w:rsidRDefault="000C2080" w:rsidP="000C2080">
      <w:pPr>
        <w:spacing w:line="276" w:lineRule="auto"/>
        <w:rPr>
          <w:b/>
          <w:noProof/>
          <w:lang w:val="vi-VN"/>
        </w:rPr>
      </w:pPr>
      <w:r w:rsidRPr="00E54E8C">
        <w:rPr>
          <w:b/>
          <w:noProof/>
          <w:lang w:val="vi-VN"/>
        </w:rPr>
        <w:t>* Sơ đồ nguyên lý mạch đếm không đồng bộ 4 bit, CLK cạnh xuống, đếm xuống</w:t>
      </w:r>
    </w:p>
    <w:p w:rsidR="000C2080" w:rsidRPr="00E54E8C" w:rsidRDefault="000C2080" w:rsidP="000C2080">
      <w:pPr>
        <w:spacing w:line="276" w:lineRule="auto"/>
        <w:rPr>
          <w:b/>
          <w:noProof/>
          <w:lang w:val="vi-VN"/>
        </w:rPr>
      </w:pPr>
    </w:p>
    <w:tbl>
      <w:tblPr>
        <w:tblStyle w:val="TableGrid"/>
        <w:tblW w:w="103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26"/>
      </w:tblGrid>
      <w:tr w:rsidR="000C2080" w:rsidRPr="00E54E8C" w:rsidTr="00660532">
        <w:trPr>
          <w:trHeight w:val="427"/>
        </w:trPr>
        <w:tc>
          <w:tcPr>
            <w:tcW w:w="10326" w:type="dxa"/>
          </w:tcPr>
          <w:p w:rsidR="000C2080" w:rsidRPr="00E54E8C" w:rsidRDefault="00660532" w:rsidP="00660532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4800" behindDoc="0" locked="0" layoutInCell="1" allowOverlap="1" wp14:anchorId="135CB946" wp14:editId="673C5CE9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3395980</wp:posOffset>
                      </wp:positionV>
                      <wp:extent cx="6412230" cy="635"/>
                      <wp:effectExtent l="0" t="0" r="0" b="0"/>
                      <wp:wrapSquare wrapText="bothSides"/>
                      <wp:docPr id="30" name="Text Box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412230" cy="635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:rsidR="00660532" w:rsidRPr="00FB60C4" w:rsidRDefault="00660532" w:rsidP="00660532">
                                  <w:pPr>
                                    <w:pStyle w:val="Caption"/>
                                    <w:rPr>
                                      <w:b/>
                                      <w:noProof/>
                                      <w:sz w:val="24"/>
                                      <w:szCs w:val="24"/>
                                    </w:rPr>
                                  </w:pPr>
                                  <w:proofErr w:type="spellStart"/>
                                  <w:r>
                                    <w:t>Hình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r w:rsidR="006F1663">
                                    <w:fldChar w:fldCharType="begin"/>
                                  </w:r>
                                  <w:r w:rsidR="006F1663">
                                    <w:instrText xml:space="preserve"> SEQ Hình \* ARABIC </w:instrText>
                                  </w:r>
                                  <w:r w:rsidR="006F1663">
                                    <w:fldChar w:fldCharType="separate"/>
                                  </w:r>
                                  <w:r w:rsidR="002E2599">
                                    <w:rPr>
                                      <w:noProof/>
                                    </w:rPr>
                                    <w:t>19</w:t>
                                  </w:r>
                                  <w:r w:rsidR="006F1663">
                                    <w:rPr>
                                      <w:noProof/>
                                    </w:rPr>
                                    <w:fldChar w:fldCharType="end"/>
                                  </w:r>
                                  <w:r>
                                    <w:t xml:space="preserve">. </w:t>
                                  </w:r>
                                  <w:proofErr w:type="spellStart"/>
                                  <w:r>
                                    <w:t>Mạch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đếm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không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đồng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b</w:t>
                                  </w:r>
                                  <w:r w:rsidR="00837230">
                                    <w:t>ộ</w:t>
                                  </w:r>
                                  <w:proofErr w:type="spellEnd"/>
                                  <w:r w:rsidR="00837230">
                                    <w:t xml:space="preserve"> 4 bit, CLK </w:t>
                                  </w:r>
                                  <w:proofErr w:type="spellStart"/>
                                  <w:r w:rsidR="00837230">
                                    <w:t>cạnh</w:t>
                                  </w:r>
                                  <w:proofErr w:type="spellEnd"/>
                                  <w:r w:rsidR="00837230">
                                    <w:t xml:space="preserve"> </w:t>
                                  </w:r>
                                  <w:proofErr w:type="spellStart"/>
                                  <w:r w:rsidR="00837230">
                                    <w:t>xuống</w:t>
                                  </w:r>
                                  <w:proofErr w:type="spellEnd"/>
                                  <w:r w:rsidR="00837230">
                                    <w:t xml:space="preserve">, </w:t>
                                  </w:r>
                                  <w:proofErr w:type="spellStart"/>
                                  <w:r w:rsidR="00837230">
                                    <w:t>đếm</w:t>
                                  </w:r>
                                  <w:proofErr w:type="spellEnd"/>
                                  <w:r w:rsidR="00837230">
                                    <w:t xml:space="preserve"> </w:t>
                                  </w:r>
                                  <w:proofErr w:type="spellStart"/>
                                  <w:r w:rsidR="00837230">
                                    <w:t>xuống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35CB946" id="Text Box 30" o:spid="_x0000_s1041" type="#_x0000_t202" style="position:absolute;left:0;text-align:left;margin-left:-5.4pt;margin-top:267.4pt;width:504.9pt;height:.05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" stroked="f">
                      <v:textbox style="mso-fit-shape-to-text:t" inset="0,0,0,0">
                        <w:txbxContent>
                          <w:p w:rsidR="00660532" w:rsidRPr="00FB60C4" w:rsidRDefault="00660532" w:rsidP="00660532">
                            <w:pPr>
                              <w:pStyle w:val="Caption"/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t>Hình</w:t>
                            </w:r>
                            <w:proofErr w:type="spellEnd"/>
                            <w:r>
                              <w:t xml:space="preserve"> </w:t>
                            </w:r>
                            <w:r w:rsidR="006F1663">
                              <w:fldChar w:fldCharType="begin"/>
                            </w:r>
                            <w:r w:rsidR="006F1663">
                              <w:instrText xml:space="preserve"> SEQ Hình \* ARABIC </w:instrText>
                            </w:r>
                            <w:r w:rsidR="006F1663">
                              <w:fldChar w:fldCharType="separate"/>
                            </w:r>
                            <w:r w:rsidR="002E2599">
                              <w:rPr>
                                <w:noProof/>
                              </w:rPr>
                              <w:t>19</w:t>
                            </w:r>
                            <w:r w:rsidR="006F1663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. </w:t>
                            </w:r>
                            <w:proofErr w:type="spellStart"/>
                            <w:r>
                              <w:t>Mạch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đếm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hô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đồ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b</w:t>
                            </w:r>
                            <w:r w:rsidR="00837230">
                              <w:t>ộ</w:t>
                            </w:r>
                            <w:proofErr w:type="spellEnd"/>
                            <w:r w:rsidR="00837230">
                              <w:t xml:space="preserve"> 4 bit, CLK </w:t>
                            </w:r>
                            <w:proofErr w:type="spellStart"/>
                            <w:r w:rsidR="00837230">
                              <w:t>cạnh</w:t>
                            </w:r>
                            <w:proofErr w:type="spellEnd"/>
                            <w:r w:rsidR="00837230">
                              <w:t xml:space="preserve"> </w:t>
                            </w:r>
                            <w:proofErr w:type="spellStart"/>
                            <w:r w:rsidR="00837230">
                              <w:t>xuống</w:t>
                            </w:r>
                            <w:proofErr w:type="spellEnd"/>
                            <w:r w:rsidR="00837230">
                              <w:t xml:space="preserve">, </w:t>
                            </w:r>
                            <w:proofErr w:type="spellStart"/>
                            <w:r w:rsidR="00837230">
                              <w:t>đếm</w:t>
                            </w:r>
                            <w:proofErr w:type="spellEnd"/>
                            <w:r w:rsidR="00837230">
                              <w:t xml:space="preserve"> </w:t>
                            </w:r>
                            <w:proofErr w:type="spellStart"/>
                            <w:r w:rsidR="00837230">
                              <w:t>xuống</w:t>
                            </w:r>
                            <w:proofErr w:type="spellEnd"/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FC5DC6" w:rsidRPr="00E54E8C">
              <w:rPr>
                <w:b/>
                <w:noProof/>
              </w:rPr>
              <w:drawing>
                <wp:anchor distT="0" distB="0" distL="114300" distR="114300" simplePos="0" relativeHeight="251722752" behindDoc="0" locked="0" layoutInCell="1" allowOverlap="1">
                  <wp:simplePos x="0" y="0"/>
                  <wp:positionH relativeFrom="column">
                    <wp:posOffset>635</wp:posOffset>
                  </wp:positionH>
                  <wp:positionV relativeFrom="paragraph">
                    <wp:posOffset>0</wp:posOffset>
                  </wp:positionV>
                  <wp:extent cx="6412230" cy="3335655"/>
                  <wp:effectExtent l="0" t="0" r="7620" b="0"/>
                  <wp:wrapSquare wrapText="bothSides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9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12230" cy="33356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0C2080" w:rsidRPr="00E54E8C" w:rsidRDefault="000C2080" w:rsidP="000C2080">
      <w:pPr>
        <w:spacing w:line="276" w:lineRule="auto"/>
        <w:rPr>
          <w:b/>
          <w:noProof/>
          <w:lang w:val="vi-VN"/>
        </w:rPr>
      </w:pPr>
    </w:p>
    <w:p w:rsidR="000C2080" w:rsidRPr="00E54E8C" w:rsidRDefault="000C2080" w:rsidP="000C2080">
      <w:pPr>
        <w:spacing w:line="276" w:lineRule="auto"/>
        <w:rPr>
          <w:b/>
          <w:noProof/>
          <w:lang w:val="vi-VN"/>
        </w:rPr>
      </w:pPr>
      <w:r w:rsidRPr="00E54E8C">
        <w:rPr>
          <w:b/>
          <w:noProof/>
          <w:lang w:val="vi-VN"/>
        </w:rPr>
        <w:t>* Kết quả mô phỏng</w:t>
      </w:r>
    </w:p>
    <w:p w:rsidR="000C2080" w:rsidRPr="00E54E8C" w:rsidRDefault="000C2080" w:rsidP="000C2080">
      <w:pPr>
        <w:spacing w:line="276" w:lineRule="auto"/>
        <w:rPr>
          <w:b/>
          <w:noProof/>
          <w:lang w:val="vi-VN"/>
        </w:rPr>
      </w:pPr>
    </w:p>
    <w:tbl>
      <w:tblPr>
        <w:tblStyle w:val="TableGrid"/>
        <w:tblW w:w="103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26"/>
      </w:tblGrid>
      <w:tr w:rsidR="000C2080" w:rsidRPr="00E54E8C" w:rsidTr="009811BB">
        <w:trPr>
          <w:trHeight w:val="427"/>
        </w:trPr>
        <w:tc>
          <w:tcPr>
            <w:tcW w:w="10326" w:type="dxa"/>
          </w:tcPr>
          <w:p w:rsidR="000C2080" w:rsidRPr="00E54E8C" w:rsidRDefault="00660532" w:rsidP="00660532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27872" behindDoc="0" locked="0" layoutInCell="1" allowOverlap="1" wp14:anchorId="71321E62" wp14:editId="2AC47FA0">
                      <wp:simplePos x="0" y="0"/>
                      <wp:positionH relativeFrom="column">
                        <wp:posOffset>68580</wp:posOffset>
                      </wp:positionH>
                      <wp:positionV relativeFrom="paragraph">
                        <wp:posOffset>4227195</wp:posOffset>
                      </wp:positionV>
                      <wp:extent cx="6412230" cy="635"/>
                      <wp:effectExtent l="0" t="0" r="0" b="0"/>
                      <wp:wrapSquare wrapText="bothSides"/>
                      <wp:docPr id="37" name="Text Box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412230" cy="635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:rsidR="00660532" w:rsidRPr="00F35ED6" w:rsidRDefault="00660532" w:rsidP="00660532">
                                  <w:pPr>
                                    <w:pStyle w:val="Caption"/>
                                    <w:rPr>
                                      <w:b/>
                                      <w:noProof/>
                                      <w:sz w:val="24"/>
                                      <w:szCs w:val="24"/>
                                    </w:rPr>
                                  </w:pPr>
                                  <w:proofErr w:type="spellStart"/>
                                  <w:r>
                                    <w:t>Hình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r w:rsidR="006F1663">
                                    <w:fldChar w:fldCharType="begin"/>
                                  </w:r>
                                  <w:r w:rsidR="006F1663">
                                    <w:instrText xml:space="preserve"> SEQ Hình \* ARABIC </w:instrText>
                                  </w:r>
                                  <w:r w:rsidR="006F1663">
                                    <w:fldChar w:fldCharType="separate"/>
                                  </w:r>
                                  <w:r w:rsidR="002E2599">
                                    <w:rPr>
                                      <w:noProof/>
                                    </w:rPr>
                                    <w:t>20</w:t>
                                  </w:r>
                                  <w:r w:rsidR="006F1663">
                                    <w:rPr>
                                      <w:noProof/>
                                    </w:rPr>
                                    <w:fldChar w:fldCharType="end"/>
                                  </w:r>
                                  <w:r>
                                    <w:t xml:space="preserve">. </w:t>
                                  </w:r>
                                  <w:proofErr w:type="spellStart"/>
                                  <w:r>
                                    <w:t>Mạch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đếm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từ</w:t>
                                  </w:r>
                                  <w:proofErr w:type="spellEnd"/>
                                  <w:r>
                                    <w:t xml:space="preserve"> 6</w:t>
                                  </w:r>
                                  <w:r w:rsidR="009811BB">
                                    <w:t xml:space="preserve"> </w:t>
                                  </w:r>
                                  <w:proofErr w:type="spellStart"/>
                                  <w:r w:rsidR="009811BB">
                                    <w:t>xuống</w:t>
                                  </w:r>
                                  <w:proofErr w:type="spellEnd"/>
                                  <w:r w:rsidR="009811BB">
                                    <w:t xml:space="preserve"> 0, </w:t>
                                  </w:r>
                                  <w:proofErr w:type="spellStart"/>
                                  <w:r w:rsidR="009811BB">
                                    <w:t>sau</w:t>
                                  </w:r>
                                  <w:proofErr w:type="spellEnd"/>
                                  <w:r w:rsidR="009811BB">
                                    <w:t xml:space="preserve"> </w:t>
                                  </w:r>
                                  <w:proofErr w:type="spellStart"/>
                                  <w:r w:rsidR="009811BB">
                                    <w:t>đó</w:t>
                                  </w:r>
                                  <w:proofErr w:type="spellEnd"/>
                                  <w:r w:rsidR="009811BB">
                                    <w:t xml:space="preserve"> quay </w:t>
                                  </w:r>
                                  <w:proofErr w:type="spellStart"/>
                                  <w:r w:rsidR="009811BB">
                                    <w:t>lại</w:t>
                                  </w:r>
                                  <w:proofErr w:type="spellEnd"/>
                                  <w:r w:rsidR="009811BB">
                                    <w:t xml:space="preserve"> 1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1321E62" id="Text Box 37" o:spid="_x0000_s1042" type="#_x0000_t202" style="position:absolute;left:0;text-align:left;margin-left:5.4pt;margin-top:332.85pt;width:504.9pt;height:.05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" stroked="f">
                      <v:textbox style="mso-fit-shape-to-text:t" inset="0,0,0,0">
                        <w:txbxContent>
                          <w:p w:rsidR="00660532" w:rsidRPr="00F35ED6" w:rsidRDefault="00660532" w:rsidP="00660532">
                            <w:pPr>
                              <w:pStyle w:val="Caption"/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t>Hình</w:t>
                            </w:r>
                            <w:proofErr w:type="spellEnd"/>
                            <w:r>
                              <w:t xml:space="preserve"> </w:t>
                            </w:r>
                            <w:r w:rsidR="006F1663">
                              <w:fldChar w:fldCharType="begin"/>
                            </w:r>
                            <w:r w:rsidR="006F1663">
                              <w:instrText xml:space="preserve"> SEQ Hình \* ARABIC </w:instrText>
                            </w:r>
                            <w:r w:rsidR="006F1663">
                              <w:fldChar w:fldCharType="separate"/>
                            </w:r>
                            <w:r w:rsidR="002E2599">
                              <w:rPr>
                                <w:noProof/>
                              </w:rPr>
                              <w:t>20</w:t>
                            </w:r>
                            <w:r w:rsidR="006F1663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. </w:t>
                            </w:r>
                            <w:proofErr w:type="spellStart"/>
                            <w:r>
                              <w:t>Mạch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đếm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ừ</w:t>
                            </w:r>
                            <w:proofErr w:type="spellEnd"/>
                            <w:r>
                              <w:t xml:space="preserve"> 6</w:t>
                            </w:r>
                            <w:r w:rsidR="009811BB">
                              <w:t xml:space="preserve"> </w:t>
                            </w:r>
                            <w:proofErr w:type="spellStart"/>
                            <w:r w:rsidR="009811BB">
                              <w:t>xuống</w:t>
                            </w:r>
                            <w:proofErr w:type="spellEnd"/>
                            <w:r w:rsidR="009811BB">
                              <w:t xml:space="preserve"> 0, </w:t>
                            </w:r>
                            <w:proofErr w:type="spellStart"/>
                            <w:r w:rsidR="009811BB">
                              <w:t>sau</w:t>
                            </w:r>
                            <w:proofErr w:type="spellEnd"/>
                            <w:r w:rsidR="009811BB">
                              <w:t xml:space="preserve"> </w:t>
                            </w:r>
                            <w:proofErr w:type="spellStart"/>
                            <w:r w:rsidR="009811BB">
                              <w:t>đó</w:t>
                            </w:r>
                            <w:proofErr w:type="spellEnd"/>
                            <w:r w:rsidR="009811BB">
                              <w:t xml:space="preserve"> quay </w:t>
                            </w:r>
                            <w:proofErr w:type="spellStart"/>
                            <w:r w:rsidR="009811BB">
                              <w:t>lại</w:t>
                            </w:r>
                            <w:proofErr w:type="spellEnd"/>
                            <w:r w:rsidR="009811BB">
                              <w:t xml:space="preserve"> 15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E54E8C">
              <w:rPr>
                <w:b/>
                <w:noProof/>
              </w:rPr>
              <w:drawing>
                <wp:anchor distT="0" distB="0" distL="114300" distR="114300" simplePos="0" relativeHeight="251725824" behindDoc="0" locked="0" layoutInCell="1" allowOverlap="1">
                  <wp:simplePos x="0" y="0"/>
                  <wp:positionH relativeFrom="column">
                    <wp:posOffset>635</wp:posOffset>
                  </wp:positionH>
                  <wp:positionV relativeFrom="paragraph">
                    <wp:posOffset>0</wp:posOffset>
                  </wp:positionV>
                  <wp:extent cx="6412230" cy="4211955"/>
                  <wp:effectExtent l="0" t="0" r="7620" b="0"/>
                  <wp:wrapSquare wrapText="bothSides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51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12230" cy="4211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ED4E7D" w:rsidRPr="00E54E8C" w:rsidRDefault="00ED4E7D" w:rsidP="00F96ECF">
      <w:pPr>
        <w:spacing w:line="276" w:lineRule="auto"/>
        <w:rPr>
          <w:b/>
          <w:noProof/>
          <w:lang w:val="vi-VN"/>
        </w:rPr>
      </w:pPr>
    </w:p>
    <w:p w:rsidR="000C2080" w:rsidRPr="00E54E8C" w:rsidRDefault="000C2080" w:rsidP="000C2080">
      <w:pPr>
        <w:spacing w:line="276" w:lineRule="auto"/>
        <w:rPr>
          <w:b/>
          <w:noProof/>
          <w:lang w:val="vi-VN"/>
        </w:rPr>
      </w:pPr>
      <w:r w:rsidRPr="00E54E8C">
        <w:rPr>
          <w:b/>
          <w:noProof/>
          <w:lang w:val="vi-VN"/>
        </w:rPr>
        <w:t>* Bảng trạng thái</w:t>
      </w:r>
    </w:p>
    <w:p w:rsidR="000C2080" w:rsidRPr="00E54E8C" w:rsidRDefault="000C2080" w:rsidP="000C2080">
      <w:pPr>
        <w:spacing w:line="276" w:lineRule="auto"/>
        <w:rPr>
          <w:b/>
          <w:noProof/>
          <w:lang w:val="vi-VN"/>
        </w:rPr>
      </w:pPr>
    </w:p>
    <w:tbl>
      <w:tblPr>
        <w:tblStyle w:val="TableGrid"/>
        <w:tblW w:w="10118" w:type="dxa"/>
        <w:jc w:val="center"/>
        <w:tblLook w:val="04A0" w:firstRow="1" w:lastRow="0" w:firstColumn="1" w:lastColumn="0" w:noHBand="0" w:noVBand="1"/>
      </w:tblPr>
      <w:tblGrid>
        <w:gridCol w:w="1686"/>
        <w:gridCol w:w="1686"/>
        <w:gridCol w:w="1686"/>
        <w:gridCol w:w="1686"/>
        <w:gridCol w:w="1687"/>
        <w:gridCol w:w="1687"/>
      </w:tblGrid>
      <w:tr w:rsidR="00837230" w:rsidRPr="00E54E8C" w:rsidTr="00AF38D3">
        <w:trPr>
          <w:trHeight w:val="381"/>
          <w:jc w:val="center"/>
        </w:trPr>
        <w:tc>
          <w:tcPr>
            <w:tcW w:w="1686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CLK</w:t>
            </w:r>
          </w:p>
        </w:tc>
        <w:tc>
          <w:tcPr>
            <w:tcW w:w="1686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Q3</w:t>
            </w:r>
          </w:p>
        </w:tc>
        <w:tc>
          <w:tcPr>
            <w:tcW w:w="1686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Q2</w:t>
            </w:r>
          </w:p>
        </w:tc>
        <w:tc>
          <w:tcPr>
            <w:tcW w:w="1686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Q1</w:t>
            </w:r>
          </w:p>
        </w:tc>
        <w:tc>
          <w:tcPr>
            <w:tcW w:w="1687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Q0</w:t>
            </w:r>
          </w:p>
        </w:tc>
        <w:tc>
          <w:tcPr>
            <w:tcW w:w="1687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Số đếm</w:t>
            </w:r>
          </w:p>
        </w:tc>
      </w:tr>
      <w:tr w:rsidR="00837230" w:rsidRPr="00E54E8C" w:rsidTr="00AF38D3">
        <w:trPr>
          <w:trHeight w:val="381"/>
          <w:jc w:val="center"/>
        </w:trPr>
        <w:tc>
          <w:tcPr>
            <w:tcW w:w="1686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6</w:t>
            </w:r>
          </w:p>
        </w:tc>
      </w:tr>
      <w:tr w:rsidR="00837230" w:rsidRPr="00E54E8C" w:rsidTr="00AF38D3">
        <w:trPr>
          <w:trHeight w:val="381"/>
          <w:jc w:val="center"/>
        </w:trPr>
        <w:tc>
          <w:tcPr>
            <w:tcW w:w="1686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5</w:t>
            </w:r>
          </w:p>
        </w:tc>
      </w:tr>
      <w:tr w:rsidR="00837230" w:rsidRPr="00E54E8C" w:rsidTr="00AF38D3">
        <w:trPr>
          <w:trHeight w:val="381"/>
          <w:jc w:val="center"/>
        </w:trPr>
        <w:tc>
          <w:tcPr>
            <w:tcW w:w="1686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4</w:t>
            </w:r>
          </w:p>
        </w:tc>
      </w:tr>
      <w:tr w:rsidR="00837230" w:rsidRPr="00E54E8C" w:rsidTr="00AF38D3">
        <w:trPr>
          <w:trHeight w:val="381"/>
          <w:jc w:val="center"/>
        </w:trPr>
        <w:tc>
          <w:tcPr>
            <w:tcW w:w="1686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3</w:t>
            </w:r>
          </w:p>
        </w:tc>
      </w:tr>
      <w:tr w:rsidR="00837230" w:rsidRPr="00E54E8C" w:rsidTr="00AF38D3">
        <w:trPr>
          <w:trHeight w:val="381"/>
          <w:jc w:val="center"/>
        </w:trPr>
        <w:tc>
          <w:tcPr>
            <w:tcW w:w="1686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2</w:t>
            </w:r>
          </w:p>
        </w:tc>
      </w:tr>
      <w:tr w:rsidR="00837230" w:rsidRPr="00E54E8C" w:rsidTr="00AF38D3">
        <w:trPr>
          <w:trHeight w:val="381"/>
          <w:jc w:val="center"/>
        </w:trPr>
        <w:tc>
          <w:tcPr>
            <w:tcW w:w="1686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</w:tr>
      <w:tr w:rsidR="00837230" w:rsidRPr="00E54E8C" w:rsidTr="00AF38D3">
        <w:trPr>
          <w:trHeight w:val="381"/>
          <w:jc w:val="center"/>
        </w:trPr>
        <w:tc>
          <w:tcPr>
            <w:tcW w:w="1686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6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  <w:tc>
          <w:tcPr>
            <w:tcW w:w="1687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0</w:t>
            </w:r>
          </w:p>
        </w:tc>
      </w:tr>
      <w:tr w:rsidR="00837230" w:rsidRPr="00E54E8C" w:rsidTr="00AF38D3">
        <w:trPr>
          <w:trHeight w:val="381"/>
          <w:jc w:val="center"/>
        </w:trPr>
        <w:tc>
          <w:tcPr>
            <w:tcW w:w="1686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b/>
                <w:noProof/>
                <w:lang w:val="vi-VN"/>
              </w:rPr>
            </w:pPr>
            <w:r w:rsidRPr="00E54E8C">
              <w:rPr>
                <w:b/>
                <w:noProof/>
                <w:lang w:val="vi-VN"/>
              </w:rPr>
              <w:t>↓</w:t>
            </w:r>
          </w:p>
        </w:tc>
        <w:tc>
          <w:tcPr>
            <w:tcW w:w="1686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6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</w:t>
            </w:r>
          </w:p>
        </w:tc>
        <w:tc>
          <w:tcPr>
            <w:tcW w:w="1687" w:type="dxa"/>
          </w:tcPr>
          <w:p w:rsidR="00837230" w:rsidRPr="00E54E8C" w:rsidRDefault="00837230" w:rsidP="00AF38D3">
            <w:pPr>
              <w:spacing w:line="276" w:lineRule="auto"/>
              <w:jc w:val="center"/>
              <w:rPr>
                <w:noProof/>
                <w:lang w:val="vi-VN"/>
              </w:rPr>
            </w:pPr>
            <w:r w:rsidRPr="00E54E8C">
              <w:rPr>
                <w:noProof/>
                <w:lang w:val="vi-VN"/>
              </w:rPr>
              <w:t>15</w:t>
            </w:r>
          </w:p>
        </w:tc>
      </w:tr>
    </w:tbl>
    <w:p w:rsidR="00ED4E7D" w:rsidRPr="00E54E8C" w:rsidRDefault="00ED4E7D" w:rsidP="00F96ECF">
      <w:pPr>
        <w:spacing w:line="276" w:lineRule="auto"/>
        <w:rPr>
          <w:b/>
          <w:noProof/>
          <w:lang w:val="vi-VN"/>
        </w:rPr>
      </w:pPr>
    </w:p>
    <w:p w:rsidR="000C2080" w:rsidRPr="00E54E8C" w:rsidRDefault="000C2080" w:rsidP="000C2080">
      <w:pPr>
        <w:spacing w:line="276" w:lineRule="auto"/>
        <w:rPr>
          <w:b/>
          <w:noProof/>
          <w:lang w:val="vi-VN"/>
        </w:rPr>
      </w:pPr>
      <w:r w:rsidRPr="00E54E8C">
        <w:rPr>
          <w:b/>
          <w:noProof/>
          <w:lang w:val="vi-VN"/>
        </w:rPr>
        <w:t>* Phân tích</w:t>
      </w:r>
    </w:p>
    <w:p w:rsidR="00ED4E7D" w:rsidRPr="00E54E8C" w:rsidRDefault="00ED4E7D" w:rsidP="00F96ECF">
      <w:pPr>
        <w:spacing w:line="276" w:lineRule="auto"/>
        <w:rPr>
          <w:b/>
          <w:noProof/>
          <w:lang w:val="vi-VN"/>
        </w:rPr>
      </w:pPr>
    </w:p>
    <w:tbl>
      <w:tblPr>
        <w:tblStyle w:val="TableGrid"/>
        <w:tblW w:w="10686" w:type="dxa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6"/>
      </w:tblGrid>
      <w:tr w:rsidR="000C2080" w:rsidRPr="00E54E8C" w:rsidTr="00837230">
        <w:trPr>
          <w:trHeight w:val="427"/>
        </w:trPr>
        <w:tc>
          <w:tcPr>
            <w:tcW w:w="10686" w:type="dxa"/>
          </w:tcPr>
          <w:p w:rsidR="000C2080" w:rsidRPr="00E54E8C" w:rsidRDefault="00837230" w:rsidP="000C2080">
            <w:pPr>
              <w:spacing w:line="276" w:lineRule="auto"/>
              <w:rPr>
                <w:b/>
                <w:noProof/>
                <w:lang w:val="vi-VN"/>
              </w:rPr>
            </w:pPr>
            <w:r w:rsidRPr="00E54E8C"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30944" behindDoc="0" locked="0" layoutInCell="1" allowOverlap="1" wp14:anchorId="673253D8" wp14:editId="10C77C29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3463290</wp:posOffset>
                      </wp:positionV>
                      <wp:extent cx="6642735" cy="635"/>
                      <wp:effectExtent l="0" t="0" r="0" b="0"/>
                      <wp:wrapSquare wrapText="bothSides"/>
                      <wp:docPr id="39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42735" cy="635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:rsidR="00837230" w:rsidRPr="00FD74C3" w:rsidRDefault="00837230" w:rsidP="00837230">
                                  <w:pPr>
                                    <w:pStyle w:val="Caption"/>
                                    <w:rPr>
                                      <w:b/>
                                      <w:noProof/>
                                      <w:sz w:val="24"/>
                                      <w:szCs w:val="24"/>
                                    </w:rPr>
                                  </w:pPr>
                                  <w:proofErr w:type="spellStart"/>
                                  <w:r>
                                    <w:t>Hình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r w:rsidR="006F1663">
                                    <w:fldChar w:fldCharType="begin"/>
                                  </w:r>
                                  <w:r w:rsidR="006F1663">
                                    <w:instrText xml:space="preserve"> SEQ Hình \* ARABIC </w:instrText>
                                  </w:r>
                                  <w:r w:rsidR="006F1663">
                                    <w:fldChar w:fldCharType="separate"/>
                                  </w:r>
                                  <w:r w:rsidR="002E2599">
                                    <w:rPr>
                                      <w:noProof/>
                                    </w:rPr>
                                    <w:t>21</w:t>
                                  </w:r>
                                  <w:r w:rsidR="006F1663">
                                    <w:rPr>
                                      <w:noProof/>
                                    </w:rPr>
                                    <w:fldChar w:fldCharType="end"/>
                                  </w:r>
                                  <w:r>
                                    <w:t xml:space="preserve">. </w:t>
                                  </w:r>
                                  <w:proofErr w:type="spellStart"/>
                                  <w:r>
                                    <w:t>Dạng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sóng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từ</w:t>
                                  </w:r>
                                  <w:proofErr w:type="spellEnd"/>
                                  <w:r>
                                    <w:t xml:space="preserve"> 6 </w:t>
                                  </w:r>
                                  <w:proofErr w:type="spellStart"/>
                                  <w:r>
                                    <w:t>xuống</w:t>
                                  </w:r>
                                  <w:proofErr w:type="spellEnd"/>
                                  <w:r>
                                    <w:t xml:space="preserve"> 0, </w:t>
                                  </w:r>
                                  <w:proofErr w:type="spellStart"/>
                                  <w:r>
                                    <w:t>sau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đó</w:t>
                                  </w:r>
                                  <w:proofErr w:type="spellEnd"/>
                                  <w:r>
                                    <w:t xml:space="preserve"> quay </w:t>
                                  </w:r>
                                  <w:proofErr w:type="spellStart"/>
                                  <w:r>
                                    <w:t>lại</w:t>
                                  </w:r>
                                  <w:proofErr w:type="spellEnd"/>
                                  <w:r>
                                    <w:t xml:space="preserve"> 1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73253D8" id="Text Box 39" o:spid="_x0000_s1043" type="#_x0000_t202" style="position:absolute;margin-left:-5.4pt;margin-top:272.7pt;width:523.05pt;height:.05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" stroked="f">
                      <v:textbox style="mso-fit-shape-to-text:t" inset="0,0,0,0">
                        <w:txbxContent>
                          <w:p w:rsidR="00837230" w:rsidRPr="00FD74C3" w:rsidRDefault="00837230" w:rsidP="00837230">
                            <w:pPr>
                              <w:pStyle w:val="Caption"/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t>Hình</w:t>
                            </w:r>
                            <w:proofErr w:type="spellEnd"/>
                            <w:r>
                              <w:t xml:space="preserve"> </w:t>
                            </w:r>
                            <w:r w:rsidR="006F1663">
                              <w:fldChar w:fldCharType="begin"/>
                            </w:r>
                            <w:r w:rsidR="006F1663">
                              <w:instrText xml:space="preserve"> SEQ Hình \* ARABIC </w:instrText>
                            </w:r>
                            <w:r w:rsidR="006F1663">
                              <w:fldChar w:fldCharType="separate"/>
                            </w:r>
                            <w:r w:rsidR="002E2599">
                              <w:rPr>
                                <w:noProof/>
                              </w:rPr>
                              <w:t>21</w:t>
                            </w:r>
                            <w:r w:rsidR="006F1663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. </w:t>
                            </w:r>
                            <w:proofErr w:type="spellStart"/>
                            <w:r>
                              <w:t>Dạ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só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ừ</w:t>
                            </w:r>
                            <w:proofErr w:type="spellEnd"/>
                            <w:r>
                              <w:t xml:space="preserve"> 6 </w:t>
                            </w:r>
                            <w:proofErr w:type="spellStart"/>
                            <w:r>
                              <w:t>xuống</w:t>
                            </w:r>
                            <w:proofErr w:type="spellEnd"/>
                            <w:r>
                              <w:t xml:space="preserve"> 0, </w:t>
                            </w:r>
                            <w:proofErr w:type="spellStart"/>
                            <w:r>
                              <w:t>sau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đó</w:t>
                            </w:r>
                            <w:proofErr w:type="spellEnd"/>
                            <w:r>
                              <w:t xml:space="preserve"> quay </w:t>
                            </w:r>
                            <w:proofErr w:type="spellStart"/>
                            <w:r>
                              <w:t>lại</w:t>
                            </w:r>
                            <w:proofErr w:type="spellEnd"/>
                            <w:r>
                              <w:t xml:space="preserve"> 15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E54E8C">
              <w:rPr>
                <w:b/>
                <w:noProof/>
              </w:rPr>
              <w:drawing>
                <wp:anchor distT="0" distB="0" distL="114300" distR="114300" simplePos="0" relativeHeight="251728896" behindDoc="0" locked="0" layoutInCell="1" allowOverlap="1">
                  <wp:simplePos x="0" y="0"/>
                  <wp:positionH relativeFrom="column">
                    <wp:posOffset>635</wp:posOffset>
                  </wp:positionH>
                  <wp:positionV relativeFrom="paragraph">
                    <wp:posOffset>0</wp:posOffset>
                  </wp:positionV>
                  <wp:extent cx="6642779" cy="3421380"/>
                  <wp:effectExtent l="0" t="0" r="5715" b="7620"/>
                  <wp:wrapSquare wrapText="bothSides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53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42779" cy="3421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516F2D" w:rsidRPr="00E54E8C" w:rsidRDefault="00516F2D" w:rsidP="00F96ECF">
      <w:pPr>
        <w:spacing w:line="276" w:lineRule="auto"/>
        <w:rPr>
          <w:noProof/>
          <w:lang w:val="vi-VN"/>
        </w:rPr>
      </w:pPr>
    </w:p>
    <w:p w:rsidR="003D3A56" w:rsidRPr="00E54E8C" w:rsidRDefault="003D3A56" w:rsidP="003D3A56">
      <w:pPr>
        <w:rPr>
          <w:noProof/>
          <w:lang w:val="vi-VN"/>
        </w:rPr>
      </w:pPr>
    </w:p>
    <w:p w:rsidR="003D3A56" w:rsidRPr="00E54E8C" w:rsidRDefault="003D3A56" w:rsidP="003D3A56">
      <w:pPr>
        <w:spacing w:line="276" w:lineRule="auto"/>
        <w:jc w:val="both"/>
        <w:rPr>
          <w:noProof/>
          <w:lang w:val="vi-VN"/>
        </w:rPr>
      </w:pPr>
      <w:r w:rsidRPr="00E54E8C">
        <w:rPr>
          <w:b/>
          <w:noProof/>
          <w:lang w:val="vi-VN"/>
        </w:rPr>
        <w:t xml:space="preserve">− </w:t>
      </w:r>
      <w:r w:rsidRPr="00E54E8C">
        <w:rPr>
          <w:rStyle w:val="Strong"/>
          <w:noProof/>
          <w:lang w:val="vi-VN"/>
        </w:rPr>
        <w:t>Flip-Flop JK</w:t>
      </w:r>
      <w:r w:rsidRPr="00E54E8C">
        <w:rPr>
          <w:noProof/>
          <w:lang w:val="vi-VN"/>
        </w:rPr>
        <w:t>: Khi J = K = 1, đầu ra Q sẽ đảo trạng thái (toggle) tại mỗi cạnh xuống của tín hiệu clock.</w:t>
      </w:r>
    </w:p>
    <w:p w:rsidR="003D3A56" w:rsidRPr="00E54E8C" w:rsidRDefault="003D3A56" w:rsidP="003D3A56">
      <w:pPr>
        <w:spacing w:line="276" w:lineRule="auto"/>
        <w:jc w:val="both"/>
        <w:rPr>
          <w:noProof/>
          <w:lang w:val="vi-VN"/>
        </w:rPr>
      </w:pPr>
      <w:r w:rsidRPr="00E54E8C">
        <w:rPr>
          <w:b/>
          <w:noProof/>
          <w:lang w:val="vi-VN"/>
        </w:rPr>
        <w:t xml:space="preserve">− </w:t>
      </w:r>
      <w:r w:rsidRPr="00E54E8C">
        <w:rPr>
          <w:rStyle w:val="Strong"/>
          <w:noProof/>
          <w:lang w:val="vi-VN"/>
        </w:rPr>
        <w:t>Mạch đếm không đồng bộ</w:t>
      </w:r>
      <w:r w:rsidRPr="00E54E8C">
        <w:rPr>
          <w:noProof/>
          <w:lang w:val="vi-VN"/>
        </w:rPr>
        <w:t xml:space="preserve">: </w:t>
      </w:r>
    </w:p>
    <w:p w:rsidR="003D3A56" w:rsidRPr="00E54E8C" w:rsidRDefault="003D3A56" w:rsidP="003D3A56">
      <w:pPr>
        <w:spacing w:line="276" w:lineRule="auto"/>
        <w:jc w:val="both"/>
        <w:rPr>
          <w:noProof/>
          <w:lang w:val="vi-VN"/>
        </w:rPr>
      </w:pPr>
      <w:r w:rsidRPr="00E54E8C">
        <w:rPr>
          <w:noProof/>
          <w:lang w:val="vi-VN"/>
        </w:rPr>
        <w:t>+ Q0 được kích hoạt trực tiếp bởi CLK.</w:t>
      </w:r>
    </w:p>
    <w:p w:rsidR="003D3A56" w:rsidRPr="00E54E8C" w:rsidRDefault="003D3A56" w:rsidP="003D3A56">
      <w:pPr>
        <w:spacing w:line="276" w:lineRule="auto"/>
        <w:jc w:val="both"/>
        <w:rPr>
          <w:noProof/>
          <w:lang w:val="vi-VN"/>
        </w:rPr>
      </w:pPr>
      <w:r w:rsidRPr="00E54E8C">
        <w:rPr>
          <w:noProof/>
          <w:lang w:val="vi-VN"/>
        </w:rPr>
        <w:t>+ Q1 được kích hoạt bởi cạnh xuống của Q0.</w:t>
      </w:r>
    </w:p>
    <w:p w:rsidR="003D3A56" w:rsidRPr="00E54E8C" w:rsidRDefault="003D3A56" w:rsidP="003D3A56">
      <w:pPr>
        <w:spacing w:line="276" w:lineRule="auto"/>
        <w:jc w:val="both"/>
        <w:rPr>
          <w:noProof/>
          <w:lang w:val="vi-VN"/>
        </w:rPr>
      </w:pPr>
      <w:r w:rsidRPr="00E54E8C">
        <w:rPr>
          <w:noProof/>
          <w:lang w:val="vi-VN"/>
        </w:rPr>
        <w:t>+ Q2 được kích hoạt bởi cạnh xuống của Q1.</w:t>
      </w:r>
    </w:p>
    <w:p w:rsidR="003D3A56" w:rsidRPr="00E54E8C" w:rsidRDefault="003D3A56" w:rsidP="003D3A56">
      <w:pPr>
        <w:spacing w:line="276" w:lineRule="auto"/>
        <w:jc w:val="both"/>
        <w:rPr>
          <w:noProof/>
          <w:lang w:val="vi-VN"/>
        </w:rPr>
      </w:pPr>
      <w:r w:rsidRPr="00E54E8C">
        <w:rPr>
          <w:noProof/>
          <w:lang w:val="vi-VN"/>
        </w:rPr>
        <w:t>+ Q3 được kích hoạt bởi cạnh xuống của Q2.</w:t>
      </w:r>
    </w:p>
    <w:p w:rsidR="003D3A56" w:rsidRPr="00E54E8C" w:rsidRDefault="003D3A56" w:rsidP="003D3A56">
      <w:pPr>
        <w:spacing w:line="276" w:lineRule="auto"/>
        <w:jc w:val="both"/>
        <w:rPr>
          <w:noProof/>
          <w:lang w:val="vi-VN"/>
        </w:rPr>
      </w:pPr>
      <w:r w:rsidRPr="00E54E8C">
        <w:rPr>
          <w:noProof/>
          <w:lang w:val="vi-VN"/>
        </w:rPr>
        <w:t>+ Do đó, sự thay đổi trạng thái của các bit xảy ra lần lượt, không đồng thời như mạch đếm đồng bộ.</w:t>
      </w:r>
    </w:p>
    <w:p w:rsidR="003D3A56" w:rsidRPr="00E54E8C" w:rsidRDefault="003D3A56" w:rsidP="003D3A56">
      <w:pPr>
        <w:spacing w:line="276" w:lineRule="auto"/>
        <w:jc w:val="both"/>
        <w:rPr>
          <w:noProof/>
          <w:lang w:val="vi-VN"/>
        </w:rPr>
      </w:pPr>
      <w:r w:rsidRPr="00E54E8C">
        <w:rPr>
          <w:b/>
          <w:noProof/>
          <w:lang w:val="vi-VN"/>
        </w:rPr>
        <w:t xml:space="preserve">− </w:t>
      </w:r>
      <w:r w:rsidRPr="00E54E8C">
        <w:rPr>
          <w:rStyle w:val="Strong"/>
          <w:noProof/>
          <w:lang w:val="vi-VN"/>
        </w:rPr>
        <w:t>Đếm xuống</w:t>
      </w:r>
      <w:r w:rsidRPr="00E54E8C">
        <w:rPr>
          <w:noProof/>
          <w:lang w:val="vi-VN"/>
        </w:rPr>
        <w:t>:</w:t>
      </w:r>
      <w:r w:rsidR="00E54E8C">
        <w:rPr>
          <w:noProof/>
          <w:lang w:val="vi-VN"/>
        </w:rPr>
        <w:t xml:space="preserve"> Mạch bắt đầu từ trạng thái </w:t>
      </w:r>
      <w:r w:rsidR="00E54E8C">
        <w:rPr>
          <w:noProof/>
        </w:rPr>
        <w:t>0110</w:t>
      </w:r>
      <w:r w:rsidR="00E54E8C">
        <w:rPr>
          <w:noProof/>
          <w:lang w:val="vi-VN"/>
        </w:rPr>
        <w:t xml:space="preserve"> (</w:t>
      </w:r>
      <w:r w:rsidR="00E54E8C">
        <w:rPr>
          <w:noProof/>
        </w:rPr>
        <w:t>6</w:t>
      </w:r>
      <w:r w:rsidRPr="00E54E8C">
        <w:rPr>
          <w:noProof/>
          <w:lang w:val="vi-VN"/>
        </w:rPr>
        <w:t>) và giảm dần xuống 0000 (0), sau đó có thể quay lại 1111</w:t>
      </w:r>
      <w:r w:rsidR="00E54E8C">
        <w:rPr>
          <w:noProof/>
        </w:rPr>
        <w:t xml:space="preserve"> (15)</w:t>
      </w:r>
      <w:r w:rsidRPr="00E54E8C">
        <w:rPr>
          <w:noProof/>
          <w:lang w:val="vi-VN"/>
        </w:rPr>
        <w:t xml:space="preserve">. </w:t>
      </w:r>
    </w:p>
    <w:p w:rsidR="003D3A56" w:rsidRPr="00E54E8C" w:rsidRDefault="003D3A56" w:rsidP="003D3A56">
      <w:pPr>
        <w:spacing w:line="276" w:lineRule="auto"/>
        <w:jc w:val="both"/>
        <w:rPr>
          <w:noProof/>
          <w:lang w:val="vi-VN"/>
        </w:rPr>
      </w:pPr>
      <w:r w:rsidRPr="00E54E8C">
        <w:rPr>
          <w:b/>
          <w:noProof/>
          <w:lang w:val="vi-VN"/>
        </w:rPr>
        <w:t xml:space="preserve">− </w:t>
      </w:r>
      <w:r w:rsidRPr="00E54E8C">
        <w:rPr>
          <w:rStyle w:val="Strong"/>
          <w:noProof/>
          <w:lang w:val="vi-VN"/>
        </w:rPr>
        <w:t>CLK cạnh xuống</w:t>
      </w:r>
      <w:r w:rsidRPr="00E54E8C">
        <w:rPr>
          <w:noProof/>
          <w:lang w:val="vi-VN"/>
        </w:rPr>
        <w:t>: Trạng thái của Q0 thay đổi khi CLK chuyển từ 1</w:t>
      </w:r>
      <w:r w:rsidR="00FB115B">
        <w:rPr>
          <w:noProof/>
        </w:rPr>
        <w:t>.</w:t>
      </w:r>
      <w:r w:rsidRPr="00E54E8C">
        <w:rPr>
          <w:noProof/>
          <w:lang w:val="vi-VN"/>
        </w:rPr>
        <w:t>2V xuống 0V, và các bit Q1, Q2, Q3 thay đổi theo cạnh xuống của bit trước đó.</w:t>
      </w:r>
    </w:p>
    <w:p w:rsidR="003D3A56" w:rsidRPr="00E54E8C" w:rsidRDefault="003D3A56" w:rsidP="003D3A56">
      <w:pPr>
        <w:spacing w:line="276" w:lineRule="auto"/>
        <w:jc w:val="both"/>
        <w:rPr>
          <w:noProof/>
          <w:lang w:val="vi-VN"/>
        </w:rPr>
      </w:pPr>
      <w:r w:rsidRPr="00E54E8C">
        <w:rPr>
          <w:b/>
          <w:noProof/>
          <w:lang w:val="vi-VN"/>
        </w:rPr>
        <w:t>− Từ dạng sóng mô phỏng, có các tín hiệu:</w:t>
      </w:r>
    </w:p>
    <w:p w:rsidR="003D3A56" w:rsidRPr="00E54E8C" w:rsidRDefault="003D3A56" w:rsidP="003D3A56">
      <w:pPr>
        <w:spacing w:line="276" w:lineRule="auto"/>
        <w:jc w:val="both"/>
        <w:rPr>
          <w:noProof/>
          <w:lang w:val="vi-VN"/>
        </w:rPr>
      </w:pPr>
      <w:r w:rsidRPr="00E54E8C">
        <w:rPr>
          <w:noProof/>
          <w:lang w:val="vi-VN"/>
        </w:rPr>
        <w:t xml:space="preserve">+ Xung </w:t>
      </w:r>
      <w:r w:rsidRPr="00E54E8C">
        <w:rPr>
          <w:noProof/>
          <w:color w:val="FF0000"/>
          <w:lang w:val="vi-VN"/>
        </w:rPr>
        <w:t>CLK</w:t>
      </w:r>
      <w:r w:rsidRPr="00E54E8C">
        <w:rPr>
          <w:noProof/>
          <w:lang w:val="vi-VN"/>
        </w:rPr>
        <w:t xml:space="preserve"> (màu đỏ).</w:t>
      </w:r>
    </w:p>
    <w:p w:rsidR="003D3A56" w:rsidRPr="00E54E8C" w:rsidRDefault="003D3A56" w:rsidP="003D3A56">
      <w:pPr>
        <w:spacing w:line="276" w:lineRule="auto"/>
        <w:jc w:val="both"/>
        <w:rPr>
          <w:noProof/>
          <w:lang w:val="vi-VN"/>
        </w:rPr>
      </w:pPr>
      <w:r w:rsidRPr="00E54E8C">
        <w:rPr>
          <w:noProof/>
          <w:lang w:val="vi-VN"/>
        </w:rPr>
        <w:t xml:space="preserve">+ Ngõ ra: </w:t>
      </w:r>
      <w:r w:rsidRPr="00E54E8C">
        <w:rPr>
          <w:b/>
          <w:bCs/>
          <w:noProof/>
          <w:color w:val="00B050"/>
          <w:lang w:val="vi-VN"/>
        </w:rPr>
        <w:t>Q3</w:t>
      </w:r>
      <w:r w:rsidRPr="00E54E8C">
        <w:rPr>
          <w:noProof/>
          <w:lang w:val="vi-VN"/>
        </w:rPr>
        <w:t xml:space="preserve"> (màu xanh lá), </w:t>
      </w:r>
      <w:r w:rsidRPr="00E54E8C">
        <w:rPr>
          <w:b/>
          <w:bCs/>
          <w:noProof/>
          <w:color w:val="FF00FF"/>
          <w:lang w:val="vi-VN"/>
        </w:rPr>
        <w:t>Q2</w:t>
      </w:r>
      <w:r w:rsidRPr="00E54E8C">
        <w:rPr>
          <w:noProof/>
          <w:lang w:val="vi-VN"/>
        </w:rPr>
        <w:t xml:space="preserve"> (màu hồng), </w:t>
      </w:r>
      <w:r w:rsidRPr="00E54E8C">
        <w:rPr>
          <w:b/>
          <w:bCs/>
          <w:noProof/>
          <w:color w:val="00B0F0"/>
          <w:lang w:val="vi-VN"/>
        </w:rPr>
        <w:t>Q1</w:t>
      </w:r>
      <w:r w:rsidRPr="00E54E8C">
        <w:rPr>
          <w:noProof/>
          <w:lang w:val="vi-VN"/>
        </w:rPr>
        <w:t xml:space="preserve"> (màu xanh dương), </w:t>
      </w:r>
      <w:r w:rsidRPr="00E54E8C">
        <w:rPr>
          <w:b/>
          <w:bCs/>
          <w:noProof/>
          <w:color w:val="FFCC00"/>
          <w:lang w:val="vi-VN"/>
        </w:rPr>
        <w:t>Q0</w:t>
      </w:r>
      <w:r w:rsidRPr="00E54E8C">
        <w:rPr>
          <w:noProof/>
          <w:lang w:val="vi-VN"/>
        </w:rPr>
        <w:t xml:space="preserve"> (màu vàng).</w:t>
      </w:r>
    </w:p>
    <w:p w:rsidR="003D3A56" w:rsidRPr="00E54E8C" w:rsidRDefault="003D3A56" w:rsidP="003D3A56">
      <w:pPr>
        <w:spacing w:line="276" w:lineRule="auto"/>
        <w:jc w:val="both"/>
        <w:rPr>
          <w:b/>
          <w:noProof/>
          <w:lang w:val="vi-VN"/>
        </w:rPr>
      </w:pPr>
      <w:r w:rsidRPr="00E54E8C">
        <w:rPr>
          <w:b/>
          <w:noProof/>
          <w:lang w:val="vi-VN"/>
        </w:rPr>
        <w:t>− Xét tại các điểm từ V1 đến V9:</w:t>
      </w:r>
    </w:p>
    <w:p w:rsidR="003D3A56" w:rsidRPr="00E54E8C" w:rsidRDefault="003D3A56" w:rsidP="003D3A56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+ Điểm V1</w:t>
      </w:r>
      <w:r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3D3A56" w:rsidRPr="00E54E8C" w:rsidRDefault="003D3A56" w:rsidP="00EC2B6F">
      <w:pPr>
        <w:numPr>
          <w:ilvl w:val="0"/>
          <w:numId w:val="3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1</w:t>
      </w:r>
      <w:r w:rsidRPr="00E54E8C">
        <w:rPr>
          <w:noProof/>
          <w:lang w:val="vi-VN"/>
        </w:rPr>
        <w:t>: CLK chuyển từ 1.2V xuống 0V, đếm xuống từ 0110 (6).</w:t>
      </w:r>
    </w:p>
    <w:p w:rsidR="003D3A56" w:rsidRPr="00E54E8C" w:rsidRDefault="003D3A56" w:rsidP="00EC2B6F">
      <w:pPr>
        <w:numPr>
          <w:ilvl w:val="0"/>
          <w:numId w:val="3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1</w:t>
      </w:r>
      <w:r w:rsidRPr="00E54E8C">
        <w:rPr>
          <w:noProof/>
          <w:lang w:val="vi-VN"/>
        </w:rPr>
        <w:t>: Q3 = 0, Q2 = 1, Q1 = 1, Q0 = 0.</w:t>
      </w:r>
    </w:p>
    <w:p w:rsidR="003D3A56" w:rsidRPr="00E54E8C" w:rsidRDefault="003D3A56" w:rsidP="003D3A56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+ Điểm V2</w:t>
      </w:r>
      <w:r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3D3A56" w:rsidRPr="00E54E8C" w:rsidRDefault="003D3A56" w:rsidP="00EC2B6F">
      <w:pPr>
        <w:numPr>
          <w:ilvl w:val="0"/>
          <w:numId w:val="12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2</w:t>
      </w:r>
      <w:r w:rsidRPr="00E54E8C">
        <w:rPr>
          <w:noProof/>
          <w:lang w:val="vi-VN"/>
        </w:rPr>
        <w:t>: Trạng thái là 0110 (6).</w:t>
      </w:r>
    </w:p>
    <w:p w:rsidR="003D3A56" w:rsidRPr="00E54E8C" w:rsidRDefault="003D3A56" w:rsidP="00EC2B6F">
      <w:pPr>
        <w:numPr>
          <w:ilvl w:val="0"/>
          <w:numId w:val="12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2</w:t>
      </w:r>
      <w:r w:rsidRPr="00E54E8C">
        <w:rPr>
          <w:noProof/>
          <w:lang w:val="vi-VN"/>
        </w:rPr>
        <w:t>: Đếm xuống: 0110 → 0101 (5).</w:t>
      </w:r>
    </w:p>
    <w:p w:rsidR="003D3A56" w:rsidRPr="00E54E8C" w:rsidRDefault="003D3A56" w:rsidP="00EC2B6F">
      <w:pPr>
        <w:numPr>
          <w:ilvl w:val="0"/>
          <w:numId w:val="12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lastRenderedPageBreak/>
        <w:t>Trạng thái tại V2</w:t>
      </w:r>
      <w:r w:rsidRPr="00E54E8C">
        <w:rPr>
          <w:noProof/>
          <w:lang w:val="vi-VN"/>
        </w:rPr>
        <w:t>: Q3 = 0, Q2 = 1, Q1 = 0, Q0 = 1.</w:t>
      </w:r>
    </w:p>
    <w:p w:rsidR="003D3A56" w:rsidRPr="00E54E8C" w:rsidRDefault="003D3A56" w:rsidP="003D3A56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+ Điểm V3</w:t>
      </w:r>
      <w:r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3D3A56" w:rsidRPr="00E54E8C" w:rsidRDefault="003D3A56" w:rsidP="00EC2B6F">
      <w:pPr>
        <w:numPr>
          <w:ilvl w:val="0"/>
          <w:numId w:val="13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</w:t>
      </w:r>
      <w:r w:rsidRPr="00E54E8C">
        <w:rPr>
          <w:noProof/>
          <w:lang w:val="vi-VN"/>
        </w:rPr>
        <w:t>: Trạng thái là 0101 (5).</w:t>
      </w:r>
    </w:p>
    <w:p w:rsidR="003D3A56" w:rsidRPr="00E54E8C" w:rsidRDefault="003D3A56" w:rsidP="00EC2B6F">
      <w:pPr>
        <w:numPr>
          <w:ilvl w:val="0"/>
          <w:numId w:val="13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3</w:t>
      </w:r>
      <w:r w:rsidRPr="00E54E8C">
        <w:rPr>
          <w:noProof/>
          <w:lang w:val="vi-VN"/>
        </w:rPr>
        <w:t>: Đếm xuống: 0101 → 0100 (4).</w:t>
      </w:r>
    </w:p>
    <w:p w:rsidR="003D3A56" w:rsidRPr="00E54E8C" w:rsidRDefault="003D3A56" w:rsidP="00EC2B6F">
      <w:pPr>
        <w:numPr>
          <w:ilvl w:val="0"/>
          <w:numId w:val="13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3</w:t>
      </w:r>
      <w:r w:rsidRPr="00E54E8C">
        <w:rPr>
          <w:noProof/>
          <w:lang w:val="vi-VN"/>
        </w:rPr>
        <w:t>: Q3 = 0, Q2 = 1, Q1 = 0, Q0 = 0.</w:t>
      </w:r>
    </w:p>
    <w:p w:rsidR="003D3A56" w:rsidRPr="00E54E8C" w:rsidRDefault="003D3A56" w:rsidP="003D3A56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+ Điểm V</w:t>
      </w:r>
      <w:r w:rsidR="00932A27"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4</w:t>
      </w:r>
      <w:r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3D3A56" w:rsidRPr="00E54E8C" w:rsidRDefault="003D3A56" w:rsidP="00EC2B6F">
      <w:pPr>
        <w:numPr>
          <w:ilvl w:val="0"/>
          <w:numId w:val="14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</w:t>
      </w:r>
      <w:r w:rsidR="00932A27" w:rsidRPr="00E54E8C">
        <w:rPr>
          <w:rStyle w:val="Strong"/>
          <w:noProof/>
          <w:lang w:val="vi-VN"/>
        </w:rPr>
        <w:t>4</w:t>
      </w:r>
      <w:r w:rsidRPr="00E54E8C">
        <w:rPr>
          <w:noProof/>
          <w:lang w:val="vi-VN"/>
        </w:rPr>
        <w:t>: Trạng thái là 0100 (4).</w:t>
      </w:r>
    </w:p>
    <w:p w:rsidR="003D3A56" w:rsidRPr="00E54E8C" w:rsidRDefault="003D3A56" w:rsidP="00EC2B6F">
      <w:pPr>
        <w:numPr>
          <w:ilvl w:val="0"/>
          <w:numId w:val="14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</w:t>
      </w:r>
      <w:r w:rsidR="00932A27" w:rsidRPr="00E54E8C">
        <w:rPr>
          <w:rStyle w:val="Strong"/>
          <w:noProof/>
          <w:lang w:val="vi-VN"/>
        </w:rPr>
        <w:t>4</w:t>
      </w:r>
      <w:r w:rsidRPr="00E54E8C">
        <w:rPr>
          <w:noProof/>
          <w:lang w:val="vi-VN"/>
        </w:rPr>
        <w:t>: Đếm xuống: 0100 → 0011 (3).</w:t>
      </w:r>
    </w:p>
    <w:p w:rsidR="003D3A56" w:rsidRPr="00E54E8C" w:rsidRDefault="003D3A56" w:rsidP="00EC2B6F">
      <w:pPr>
        <w:numPr>
          <w:ilvl w:val="0"/>
          <w:numId w:val="14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</w:t>
      </w:r>
      <w:r w:rsidR="00932A27" w:rsidRPr="00E54E8C">
        <w:rPr>
          <w:rStyle w:val="Strong"/>
          <w:noProof/>
          <w:lang w:val="vi-VN"/>
        </w:rPr>
        <w:t>4</w:t>
      </w:r>
      <w:r w:rsidRPr="00E54E8C">
        <w:rPr>
          <w:noProof/>
          <w:lang w:val="vi-VN"/>
        </w:rPr>
        <w:t>: Q3 = 0, Q2 = 0, Q1 = 1, Q0 = 1.</w:t>
      </w:r>
    </w:p>
    <w:p w:rsidR="003D3A56" w:rsidRPr="00E54E8C" w:rsidRDefault="003D3A56" w:rsidP="003D3A56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+ Điểm V</w:t>
      </w:r>
      <w:r w:rsidR="00932A27"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5</w:t>
      </w:r>
      <w:r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3D3A56" w:rsidRPr="00E54E8C" w:rsidRDefault="003D3A56" w:rsidP="00EC2B6F">
      <w:pPr>
        <w:numPr>
          <w:ilvl w:val="0"/>
          <w:numId w:val="15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</w:t>
      </w:r>
      <w:r w:rsidR="00932A27" w:rsidRPr="00E54E8C">
        <w:rPr>
          <w:rStyle w:val="Strong"/>
          <w:noProof/>
          <w:lang w:val="vi-VN"/>
        </w:rPr>
        <w:t>5</w:t>
      </w:r>
      <w:r w:rsidRPr="00E54E8C">
        <w:rPr>
          <w:noProof/>
          <w:lang w:val="vi-VN"/>
        </w:rPr>
        <w:t>: Trạng thái là 0011 (3).</w:t>
      </w:r>
    </w:p>
    <w:p w:rsidR="003D3A56" w:rsidRPr="00E54E8C" w:rsidRDefault="003D3A56" w:rsidP="00EC2B6F">
      <w:pPr>
        <w:numPr>
          <w:ilvl w:val="0"/>
          <w:numId w:val="15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</w:t>
      </w:r>
      <w:r w:rsidR="00932A27" w:rsidRPr="00E54E8C">
        <w:rPr>
          <w:rStyle w:val="Strong"/>
          <w:noProof/>
          <w:lang w:val="vi-VN"/>
        </w:rPr>
        <w:t>5</w:t>
      </w:r>
      <w:r w:rsidRPr="00E54E8C">
        <w:rPr>
          <w:noProof/>
          <w:lang w:val="vi-VN"/>
        </w:rPr>
        <w:t>: Đếm xuống: 0011 → 0010 (2).</w:t>
      </w:r>
    </w:p>
    <w:p w:rsidR="003D3A56" w:rsidRPr="00E54E8C" w:rsidRDefault="003D3A56" w:rsidP="00EC2B6F">
      <w:pPr>
        <w:numPr>
          <w:ilvl w:val="0"/>
          <w:numId w:val="15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</w:t>
      </w:r>
      <w:r w:rsidR="00932A27" w:rsidRPr="00E54E8C">
        <w:rPr>
          <w:rStyle w:val="Strong"/>
          <w:noProof/>
          <w:lang w:val="vi-VN"/>
        </w:rPr>
        <w:t>5:</w:t>
      </w:r>
      <w:r w:rsidRPr="00E54E8C">
        <w:rPr>
          <w:noProof/>
          <w:lang w:val="vi-VN"/>
        </w:rPr>
        <w:t xml:space="preserve"> Q3 = 0, Q2 = 0, Q1 = 1, Q0 = 0.</w:t>
      </w:r>
    </w:p>
    <w:p w:rsidR="003D3A56" w:rsidRPr="00E54E8C" w:rsidRDefault="003D3A56" w:rsidP="003D3A56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+ Điểm V</w:t>
      </w:r>
      <w:r w:rsidR="00932A27"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6</w:t>
      </w:r>
      <w:r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3D3A56" w:rsidRPr="00E54E8C" w:rsidRDefault="003D3A56" w:rsidP="00EC2B6F">
      <w:pPr>
        <w:numPr>
          <w:ilvl w:val="0"/>
          <w:numId w:val="16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</w:t>
      </w:r>
      <w:r w:rsidR="00932A27" w:rsidRPr="00E54E8C">
        <w:rPr>
          <w:rStyle w:val="Strong"/>
          <w:noProof/>
          <w:lang w:val="vi-VN"/>
        </w:rPr>
        <w:t>6</w:t>
      </w:r>
      <w:r w:rsidRPr="00E54E8C">
        <w:rPr>
          <w:noProof/>
          <w:lang w:val="vi-VN"/>
        </w:rPr>
        <w:t>: Trạng thái là 0010 (2).</w:t>
      </w:r>
    </w:p>
    <w:p w:rsidR="003D3A56" w:rsidRPr="00E54E8C" w:rsidRDefault="003D3A56" w:rsidP="00EC2B6F">
      <w:pPr>
        <w:numPr>
          <w:ilvl w:val="0"/>
          <w:numId w:val="16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</w:t>
      </w:r>
      <w:r w:rsidR="00932A27" w:rsidRPr="00E54E8C">
        <w:rPr>
          <w:rStyle w:val="Strong"/>
          <w:noProof/>
          <w:lang w:val="vi-VN"/>
        </w:rPr>
        <w:t>6</w:t>
      </w:r>
      <w:r w:rsidRPr="00E54E8C">
        <w:rPr>
          <w:noProof/>
          <w:lang w:val="vi-VN"/>
        </w:rPr>
        <w:t>: Đếm xuống: 0010 → 0001 (1).</w:t>
      </w:r>
    </w:p>
    <w:p w:rsidR="003D3A56" w:rsidRPr="00E54E8C" w:rsidRDefault="003D3A56" w:rsidP="00EC2B6F">
      <w:pPr>
        <w:numPr>
          <w:ilvl w:val="0"/>
          <w:numId w:val="16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</w:t>
      </w:r>
      <w:r w:rsidR="00932A27" w:rsidRPr="00E54E8C">
        <w:rPr>
          <w:rStyle w:val="Strong"/>
          <w:noProof/>
          <w:lang w:val="vi-VN"/>
        </w:rPr>
        <w:t>6</w:t>
      </w:r>
      <w:r w:rsidRPr="00E54E8C">
        <w:rPr>
          <w:noProof/>
          <w:lang w:val="vi-VN"/>
        </w:rPr>
        <w:t>: Q3 = 0, Q2 = 0, Q1 = 0, Q0 = 1.</w:t>
      </w:r>
    </w:p>
    <w:p w:rsidR="003D3A56" w:rsidRPr="00E54E8C" w:rsidRDefault="003D3A56" w:rsidP="003D3A56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+ Điể</w:t>
      </w:r>
      <w:r w:rsidR="00932A27"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m V7</w:t>
      </w:r>
      <w:r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3D3A56" w:rsidRPr="00E54E8C" w:rsidRDefault="00932A27" w:rsidP="00EC2B6F">
      <w:pPr>
        <w:numPr>
          <w:ilvl w:val="0"/>
          <w:numId w:val="17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7</w:t>
      </w:r>
      <w:r w:rsidR="003D3A56" w:rsidRPr="00E54E8C">
        <w:rPr>
          <w:noProof/>
          <w:lang w:val="vi-VN"/>
        </w:rPr>
        <w:t>: Trạng thái là 0001 (1).</w:t>
      </w:r>
    </w:p>
    <w:p w:rsidR="003D3A56" w:rsidRPr="00E54E8C" w:rsidRDefault="00932A27" w:rsidP="00EC2B6F">
      <w:pPr>
        <w:numPr>
          <w:ilvl w:val="0"/>
          <w:numId w:val="17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7</w:t>
      </w:r>
      <w:r w:rsidR="003D3A56" w:rsidRPr="00E54E8C">
        <w:rPr>
          <w:noProof/>
          <w:lang w:val="vi-VN"/>
        </w:rPr>
        <w:t>: Đếm xuống: 0001 → 0000 (0).</w:t>
      </w:r>
    </w:p>
    <w:p w:rsidR="003D3A56" w:rsidRPr="00E54E8C" w:rsidRDefault="00932A27" w:rsidP="00EC2B6F">
      <w:pPr>
        <w:numPr>
          <w:ilvl w:val="0"/>
          <w:numId w:val="17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7</w:t>
      </w:r>
      <w:r w:rsidR="003D3A56" w:rsidRPr="00E54E8C">
        <w:rPr>
          <w:noProof/>
          <w:lang w:val="vi-VN"/>
        </w:rPr>
        <w:t>: Q3 = 0, Q2 = 0, Q1 = , Q0 = 0.</w:t>
      </w:r>
    </w:p>
    <w:p w:rsidR="003D3A56" w:rsidRPr="00E54E8C" w:rsidRDefault="003D3A56" w:rsidP="003D3A56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+ Điểm V</w:t>
      </w:r>
      <w:r w:rsidR="00932A27"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8</w:t>
      </w:r>
      <w:r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3D3A56" w:rsidRPr="00E54E8C" w:rsidRDefault="003D3A56" w:rsidP="00EC2B6F">
      <w:pPr>
        <w:numPr>
          <w:ilvl w:val="0"/>
          <w:numId w:val="18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</w:t>
      </w:r>
      <w:r w:rsidR="00932A27" w:rsidRPr="00E54E8C">
        <w:rPr>
          <w:rStyle w:val="Strong"/>
          <w:noProof/>
          <w:lang w:val="vi-VN"/>
        </w:rPr>
        <w:t>8</w:t>
      </w:r>
      <w:r w:rsidRPr="00E54E8C">
        <w:rPr>
          <w:noProof/>
          <w:lang w:val="vi-VN"/>
        </w:rPr>
        <w:t>: Trạng thái là 0000 (0).</w:t>
      </w:r>
    </w:p>
    <w:p w:rsidR="003D3A56" w:rsidRPr="00E54E8C" w:rsidRDefault="003D3A56" w:rsidP="00EC2B6F">
      <w:pPr>
        <w:numPr>
          <w:ilvl w:val="0"/>
          <w:numId w:val="18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</w:t>
      </w:r>
      <w:r w:rsidR="00932A27" w:rsidRPr="00E54E8C">
        <w:rPr>
          <w:rStyle w:val="Strong"/>
          <w:noProof/>
          <w:lang w:val="vi-VN"/>
        </w:rPr>
        <w:t>8</w:t>
      </w:r>
      <w:r w:rsidRPr="00E54E8C">
        <w:rPr>
          <w:noProof/>
          <w:lang w:val="vi-VN"/>
        </w:rPr>
        <w:t>: Đếm xuống: 0000 → 1111 (15).</w:t>
      </w:r>
    </w:p>
    <w:p w:rsidR="001D6C4C" w:rsidRPr="00E54E8C" w:rsidRDefault="003D3A56" w:rsidP="00EC2B6F">
      <w:pPr>
        <w:numPr>
          <w:ilvl w:val="0"/>
          <w:numId w:val="18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</w:t>
      </w:r>
      <w:r w:rsidR="00932A27" w:rsidRPr="00E54E8C">
        <w:rPr>
          <w:rStyle w:val="Strong"/>
          <w:noProof/>
          <w:lang w:val="vi-VN"/>
        </w:rPr>
        <w:t>8</w:t>
      </w:r>
      <w:r w:rsidRPr="00E54E8C">
        <w:rPr>
          <w:noProof/>
          <w:lang w:val="vi-VN"/>
        </w:rPr>
        <w:t>: Q3 = 1, Q2 = 1, Q1 = 1, Q0 = 1.</w:t>
      </w:r>
    </w:p>
    <w:p w:rsidR="00932A27" w:rsidRPr="00E54E8C" w:rsidRDefault="00932A27" w:rsidP="00932A27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noProof/>
          <w:color w:val="auto"/>
          <w:lang w:val="vi-VN"/>
        </w:rPr>
      </w:pPr>
      <w:r w:rsidRPr="00E54E8C">
        <w:rPr>
          <w:rStyle w:val="Strong"/>
          <w:rFonts w:ascii="Times New Roman" w:hAnsi="Times New Roman" w:cs="Times New Roman"/>
          <w:bCs w:val="0"/>
          <w:i w:val="0"/>
          <w:noProof/>
          <w:color w:val="auto"/>
          <w:lang w:val="vi-VN"/>
        </w:rPr>
        <w:t>+ Điểm V9</w:t>
      </w:r>
      <w:r w:rsidRPr="00E54E8C">
        <w:rPr>
          <w:rFonts w:ascii="Times New Roman" w:hAnsi="Times New Roman" w:cs="Times New Roman"/>
          <w:i w:val="0"/>
          <w:noProof/>
          <w:color w:val="auto"/>
          <w:lang w:val="vi-VN"/>
        </w:rPr>
        <w:t>:</w:t>
      </w:r>
    </w:p>
    <w:p w:rsidR="00932A27" w:rsidRPr="00E54E8C" w:rsidRDefault="00932A27" w:rsidP="00EC2B6F">
      <w:pPr>
        <w:numPr>
          <w:ilvl w:val="0"/>
          <w:numId w:val="18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ước V9</w:t>
      </w:r>
      <w:r w:rsidRPr="00E54E8C">
        <w:rPr>
          <w:noProof/>
          <w:lang w:val="vi-VN"/>
        </w:rPr>
        <w:t>: Trạng thái là 1111 (15).</w:t>
      </w:r>
    </w:p>
    <w:p w:rsidR="00932A27" w:rsidRPr="00E54E8C" w:rsidRDefault="00932A27" w:rsidP="00EC2B6F">
      <w:pPr>
        <w:numPr>
          <w:ilvl w:val="0"/>
          <w:numId w:val="18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ại V9</w:t>
      </w:r>
      <w:r w:rsidRPr="00E54E8C">
        <w:rPr>
          <w:noProof/>
          <w:lang w:val="vi-VN"/>
        </w:rPr>
        <w:t>: Đếm xuống: 1111 → 0001 (1).</w:t>
      </w:r>
    </w:p>
    <w:p w:rsidR="00932A27" w:rsidRPr="00E54E8C" w:rsidRDefault="00932A27" w:rsidP="00EC2B6F">
      <w:pPr>
        <w:numPr>
          <w:ilvl w:val="0"/>
          <w:numId w:val="18"/>
        </w:numPr>
        <w:spacing w:before="100" w:beforeAutospacing="1" w:after="100" w:afterAutospacing="1" w:line="276" w:lineRule="auto"/>
        <w:jc w:val="both"/>
        <w:rPr>
          <w:noProof/>
          <w:lang w:val="vi-VN"/>
        </w:rPr>
      </w:pPr>
      <w:r w:rsidRPr="00E54E8C">
        <w:rPr>
          <w:rStyle w:val="Strong"/>
          <w:noProof/>
          <w:lang w:val="vi-VN"/>
        </w:rPr>
        <w:t>Trạng thái tại V9</w:t>
      </w:r>
      <w:r w:rsidRPr="00E54E8C">
        <w:rPr>
          <w:noProof/>
          <w:lang w:val="vi-VN"/>
        </w:rPr>
        <w:t>: Q3 = 0, Q2 = 0, Q1 = 0, Q0 = 1.</w:t>
      </w:r>
    </w:p>
    <w:p w:rsidR="00A36220" w:rsidRPr="00E54E8C" w:rsidRDefault="00A36220" w:rsidP="00F96ECF">
      <w:pPr>
        <w:spacing w:line="276" w:lineRule="auto"/>
        <w:rPr>
          <w:noProof/>
          <w:lang w:val="vi-VN"/>
        </w:rPr>
      </w:pPr>
    </w:p>
    <w:p w:rsidR="006E7D26" w:rsidRPr="00E54E8C" w:rsidRDefault="006E7D26" w:rsidP="00F96ECF">
      <w:pPr>
        <w:spacing w:line="276" w:lineRule="auto"/>
        <w:rPr>
          <w:noProof/>
          <w:lang w:val="vi-VN"/>
        </w:rPr>
      </w:pPr>
    </w:p>
    <w:p w:rsidR="006E7D26" w:rsidRPr="00E54E8C" w:rsidRDefault="006E7D26" w:rsidP="00932A27">
      <w:pPr>
        <w:spacing w:line="276" w:lineRule="auto"/>
        <w:rPr>
          <w:noProof/>
          <w:lang w:val="vi-VN"/>
        </w:rPr>
      </w:pPr>
    </w:p>
    <w:sectPr w:rsidR="006E7D26" w:rsidRPr="00E54E8C" w:rsidSect="00CF3963">
      <w:type w:val="continuous"/>
      <w:pgSz w:w="11907" w:h="16840" w:code="9"/>
      <w:pgMar w:top="1134" w:right="874" w:bottom="899" w:left="935" w:header="720" w:footer="56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1663" w:rsidRDefault="006F1663">
      <w:r>
        <w:separator/>
      </w:r>
    </w:p>
  </w:endnote>
  <w:endnote w:type="continuationSeparator" w:id="0">
    <w:p w:rsidR="006F1663" w:rsidRDefault="006F16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9BB" w:rsidRDefault="007049BB">
    <w:pPr>
      <w:pStyle w:val="Footer"/>
    </w:pPr>
  </w:p>
  <w:p w:rsidR="007049BB" w:rsidRPr="009E7560" w:rsidRDefault="007049BB">
    <w:pPr>
      <w:pStyle w:val="Footer"/>
      <w:rPr>
        <w:color w:val="FF0000"/>
      </w:rPr>
    </w:pPr>
    <w:proofErr w:type="spellStart"/>
    <w:r>
      <w:t>S</w:t>
    </w:r>
    <w:r w:rsidRPr="00853C15">
      <w:t>ố</w:t>
    </w:r>
    <w:proofErr w:type="spellEnd"/>
    <w:r>
      <w:t xml:space="preserve"> </w:t>
    </w:r>
    <w:proofErr w:type="spellStart"/>
    <w:r>
      <w:t>hi</w:t>
    </w:r>
    <w:r w:rsidRPr="00853C15">
      <w:t>ệ</w:t>
    </w:r>
    <w:r>
      <w:t>u</w:t>
    </w:r>
    <w:proofErr w:type="spellEnd"/>
    <w:r>
      <w:t>: BM1/QT-K.</w:t>
    </w:r>
    <w:r w:rsidRPr="00853C15">
      <w:t>ĐĐ</w:t>
    </w:r>
    <w:r>
      <w:t>T-R</w:t>
    </w:r>
    <w:r w:rsidRPr="00853C15">
      <w:t>Đ</w:t>
    </w:r>
    <w:r>
      <w:t xml:space="preserve">TV/00                       </w:t>
    </w:r>
    <w:proofErr w:type="spellStart"/>
    <w:r>
      <w:t>Ng</w:t>
    </w:r>
    <w:r w:rsidRPr="00677C73">
      <w:t>à</w:t>
    </w:r>
    <w:r>
      <w:t>y</w:t>
    </w:r>
    <w:proofErr w:type="spellEnd"/>
    <w:r>
      <w:t xml:space="preserve"> </w:t>
    </w:r>
    <w:proofErr w:type="spellStart"/>
    <w:r>
      <w:t>hi</w:t>
    </w:r>
    <w:r w:rsidRPr="00677C73">
      <w:t>ệ</w:t>
    </w:r>
    <w:r>
      <w:t>u</w:t>
    </w:r>
    <w:proofErr w:type="spellEnd"/>
    <w:r>
      <w:t xml:space="preserve"> </w:t>
    </w:r>
    <w:proofErr w:type="spellStart"/>
    <w:r>
      <w:t>l</w:t>
    </w:r>
    <w:r w:rsidRPr="00677C73">
      <w:t>ự</w:t>
    </w:r>
    <w:r>
      <w:t>c</w:t>
    </w:r>
    <w:proofErr w:type="spellEnd"/>
    <w:r>
      <w:t>: 22/09/2008</w:t>
    </w:r>
    <w:r>
      <w:tab/>
      <w:t xml:space="preserve">                 </w:t>
    </w:r>
    <w:proofErr w:type="spellStart"/>
    <w:r w:rsidRPr="009E7560">
      <w:rPr>
        <w:color w:val="FF0000"/>
      </w:rPr>
      <w:t>Trang</w:t>
    </w:r>
    <w:proofErr w:type="spellEnd"/>
    <w:r w:rsidRPr="009E7560">
      <w:rPr>
        <w:color w:val="FF0000"/>
      </w:rPr>
      <w:t xml:space="preserve">: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E2599"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1663" w:rsidRDefault="006F1663">
      <w:r>
        <w:separator/>
      </w:r>
    </w:p>
  </w:footnote>
  <w:footnote w:type="continuationSeparator" w:id="0">
    <w:p w:rsidR="006F1663" w:rsidRDefault="006F16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D74F1"/>
    <w:multiLevelType w:val="multilevel"/>
    <w:tmpl w:val="30442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094FDC"/>
    <w:multiLevelType w:val="multilevel"/>
    <w:tmpl w:val="D7A21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435DB3"/>
    <w:multiLevelType w:val="multilevel"/>
    <w:tmpl w:val="B91E38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4C27D7"/>
    <w:multiLevelType w:val="multilevel"/>
    <w:tmpl w:val="3CE6CF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420C1F"/>
    <w:multiLevelType w:val="multilevel"/>
    <w:tmpl w:val="6DBC53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9B1FBE"/>
    <w:multiLevelType w:val="multilevel"/>
    <w:tmpl w:val="03E00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5A0502C"/>
    <w:multiLevelType w:val="multilevel"/>
    <w:tmpl w:val="B9184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6B0129C"/>
    <w:multiLevelType w:val="multilevel"/>
    <w:tmpl w:val="3650E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74D195B"/>
    <w:multiLevelType w:val="multilevel"/>
    <w:tmpl w:val="BE44F2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9B432C3"/>
    <w:multiLevelType w:val="multilevel"/>
    <w:tmpl w:val="25768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F843600"/>
    <w:multiLevelType w:val="multilevel"/>
    <w:tmpl w:val="BBE49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0227ACC"/>
    <w:multiLevelType w:val="multilevel"/>
    <w:tmpl w:val="9112F7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1130165"/>
    <w:multiLevelType w:val="multilevel"/>
    <w:tmpl w:val="5EE86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9A44013"/>
    <w:multiLevelType w:val="multilevel"/>
    <w:tmpl w:val="C3567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B7C6F52"/>
    <w:multiLevelType w:val="multilevel"/>
    <w:tmpl w:val="F3244F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E634F50"/>
    <w:multiLevelType w:val="multilevel"/>
    <w:tmpl w:val="DDEEA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0514B16"/>
    <w:multiLevelType w:val="hybridMultilevel"/>
    <w:tmpl w:val="94C49C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303119"/>
    <w:multiLevelType w:val="multilevel"/>
    <w:tmpl w:val="AEA21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B877B10"/>
    <w:multiLevelType w:val="multilevel"/>
    <w:tmpl w:val="E990D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30B4336"/>
    <w:multiLevelType w:val="multilevel"/>
    <w:tmpl w:val="87008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33170B6"/>
    <w:multiLevelType w:val="multilevel"/>
    <w:tmpl w:val="A9B41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DB31A37"/>
    <w:multiLevelType w:val="multilevel"/>
    <w:tmpl w:val="DDD6F9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1F019D5"/>
    <w:multiLevelType w:val="multilevel"/>
    <w:tmpl w:val="89088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8FB56DD"/>
    <w:multiLevelType w:val="multilevel"/>
    <w:tmpl w:val="3A124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A2B77F2"/>
    <w:multiLevelType w:val="multilevel"/>
    <w:tmpl w:val="88F47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ADA20B5"/>
    <w:multiLevelType w:val="multilevel"/>
    <w:tmpl w:val="CE726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C0F074E"/>
    <w:multiLevelType w:val="multilevel"/>
    <w:tmpl w:val="C6346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EE370B2"/>
    <w:multiLevelType w:val="multilevel"/>
    <w:tmpl w:val="78D2AF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2603B1C"/>
    <w:multiLevelType w:val="multilevel"/>
    <w:tmpl w:val="D55E2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6CA20B2"/>
    <w:multiLevelType w:val="multilevel"/>
    <w:tmpl w:val="F942E8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9B05C1A"/>
    <w:multiLevelType w:val="multilevel"/>
    <w:tmpl w:val="188AC9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AEC323B"/>
    <w:multiLevelType w:val="multilevel"/>
    <w:tmpl w:val="888286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5951C51"/>
    <w:multiLevelType w:val="multilevel"/>
    <w:tmpl w:val="05B67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7292DA0"/>
    <w:multiLevelType w:val="multilevel"/>
    <w:tmpl w:val="1BBA0F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6"/>
  </w:num>
  <w:num w:numId="2">
    <w:abstractNumId w:val="14"/>
  </w:num>
  <w:num w:numId="3">
    <w:abstractNumId w:val="24"/>
  </w:num>
  <w:num w:numId="4">
    <w:abstractNumId w:val="18"/>
  </w:num>
  <w:num w:numId="5">
    <w:abstractNumId w:val="27"/>
  </w:num>
  <w:num w:numId="6">
    <w:abstractNumId w:val="19"/>
  </w:num>
  <w:num w:numId="7">
    <w:abstractNumId w:val="8"/>
  </w:num>
  <w:num w:numId="8">
    <w:abstractNumId w:val="32"/>
  </w:num>
  <w:num w:numId="9">
    <w:abstractNumId w:val="7"/>
  </w:num>
  <w:num w:numId="10">
    <w:abstractNumId w:val="22"/>
  </w:num>
  <w:num w:numId="11">
    <w:abstractNumId w:val="13"/>
  </w:num>
  <w:num w:numId="12">
    <w:abstractNumId w:val="0"/>
  </w:num>
  <w:num w:numId="13">
    <w:abstractNumId w:val="17"/>
  </w:num>
  <w:num w:numId="14">
    <w:abstractNumId w:val="30"/>
  </w:num>
  <w:num w:numId="15">
    <w:abstractNumId w:val="20"/>
  </w:num>
  <w:num w:numId="16">
    <w:abstractNumId w:val="26"/>
  </w:num>
  <w:num w:numId="17">
    <w:abstractNumId w:val="9"/>
  </w:num>
  <w:num w:numId="18">
    <w:abstractNumId w:val="25"/>
  </w:num>
  <w:num w:numId="19">
    <w:abstractNumId w:val="5"/>
  </w:num>
  <w:num w:numId="20">
    <w:abstractNumId w:val="10"/>
  </w:num>
  <w:num w:numId="21">
    <w:abstractNumId w:val="4"/>
  </w:num>
  <w:num w:numId="22">
    <w:abstractNumId w:val="29"/>
  </w:num>
  <w:num w:numId="23">
    <w:abstractNumId w:val="15"/>
  </w:num>
  <w:num w:numId="24">
    <w:abstractNumId w:val="12"/>
  </w:num>
  <w:num w:numId="25">
    <w:abstractNumId w:val="33"/>
  </w:num>
  <w:num w:numId="26">
    <w:abstractNumId w:val="28"/>
  </w:num>
  <w:num w:numId="27">
    <w:abstractNumId w:val="11"/>
  </w:num>
  <w:num w:numId="28">
    <w:abstractNumId w:val="2"/>
  </w:num>
  <w:num w:numId="29">
    <w:abstractNumId w:val="23"/>
  </w:num>
  <w:num w:numId="30">
    <w:abstractNumId w:val="3"/>
  </w:num>
  <w:num w:numId="31">
    <w:abstractNumId w:val="1"/>
  </w:num>
  <w:num w:numId="32">
    <w:abstractNumId w:val="31"/>
  </w:num>
  <w:num w:numId="33">
    <w:abstractNumId w:val="6"/>
  </w:num>
  <w:num w:numId="34">
    <w:abstractNumId w:val="21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zMDS2sDQ2NzI1sTRV0lEKTi0uzszPAykwrQUAOlIIbSwAAAA="/>
  </w:docVars>
  <w:rsids>
    <w:rsidRoot w:val="007D010A"/>
    <w:rsid w:val="000035EF"/>
    <w:rsid w:val="000071D8"/>
    <w:rsid w:val="000072B0"/>
    <w:rsid w:val="000109BF"/>
    <w:rsid w:val="00010B88"/>
    <w:rsid w:val="00010CD4"/>
    <w:rsid w:val="00013A16"/>
    <w:rsid w:val="000144AE"/>
    <w:rsid w:val="00014DFE"/>
    <w:rsid w:val="00015E1D"/>
    <w:rsid w:val="000165E4"/>
    <w:rsid w:val="000260EB"/>
    <w:rsid w:val="00026551"/>
    <w:rsid w:val="000277F6"/>
    <w:rsid w:val="00027CE2"/>
    <w:rsid w:val="00033BD9"/>
    <w:rsid w:val="00036B08"/>
    <w:rsid w:val="00040018"/>
    <w:rsid w:val="00043BBE"/>
    <w:rsid w:val="000508D5"/>
    <w:rsid w:val="0005277E"/>
    <w:rsid w:val="00054F4C"/>
    <w:rsid w:val="00055193"/>
    <w:rsid w:val="000551DD"/>
    <w:rsid w:val="00056B51"/>
    <w:rsid w:val="000579D8"/>
    <w:rsid w:val="00060E8C"/>
    <w:rsid w:val="000611C6"/>
    <w:rsid w:val="00073216"/>
    <w:rsid w:val="00084426"/>
    <w:rsid w:val="00091ECD"/>
    <w:rsid w:val="00094B33"/>
    <w:rsid w:val="0009592B"/>
    <w:rsid w:val="00096264"/>
    <w:rsid w:val="000963A7"/>
    <w:rsid w:val="000A286A"/>
    <w:rsid w:val="000A3422"/>
    <w:rsid w:val="000B0F87"/>
    <w:rsid w:val="000B3614"/>
    <w:rsid w:val="000B395E"/>
    <w:rsid w:val="000B4917"/>
    <w:rsid w:val="000B5D3C"/>
    <w:rsid w:val="000B63B8"/>
    <w:rsid w:val="000C0985"/>
    <w:rsid w:val="000C1E1B"/>
    <w:rsid w:val="000C2080"/>
    <w:rsid w:val="000C42BD"/>
    <w:rsid w:val="000C48B2"/>
    <w:rsid w:val="000C6225"/>
    <w:rsid w:val="000D001C"/>
    <w:rsid w:val="000D246C"/>
    <w:rsid w:val="000D504D"/>
    <w:rsid w:val="000D5C74"/>
    <w:rsid w:val="000E01E9"/>
    <w:rsid w:val="000E0B87"/>
    <w:rsid w:val="000E35DB"/>
    <w:rsid w:val="000E388F"/>
    <w:rsid w:val="000E61CA"/>
    <w:rsid w:val="000F1C8A"/>
    <w:rsid w:val="000F24AE"/>
    <w:rsid w:val="000F3832"/>
    <w:rsid w:val="0010398D"/>
    <w:rsid w:val="001105C1"/>
    <w:rsid w:val="00110AC9"/>
    <w:rsid w:val="00111CEC"/>
    <w:rsid w:val="00113F9A"/>
    <w:rsid w:val="00115C10"/>
    <w:rsid w:val="001250A7"/>
    <w:rsid w:val="00125352"/>
    <w:rsid w:val="001273A2"/>
    <w:rsid w:val="00134727"/>
    <w:rsid w:val="00134FBB"/>
    <w:rsid w:val="001360D0"/>
    <w:rsid w:val="00136F14"/>
    <w:rsid w:val="001379DB"/>
    <w:rsid w:val="00140DBA"/>
    <w:rsid w:val="001434A4"/>
    <w:rsid w:val="0014356A"/>
    <w:rsid w:val="00144B34"/>
    <w:rsid w:val="0014590F"/>
    <w:rsid w:val="00147151"/>
    <w:rsid w:val="001476BD"/>
    <w:rsid w:val="00155CCC"/>
    <w:rsid w:val="00163DE0"/>
    <w:rsid w:val="00164310"/>
    <w:rsid w:val="001658EF"/>
    <w:rsid w:val="001665CC"/>
    <w:rsid w:val="00182D41"/>
    <w:rsid w:val="0018753E"/>
    <w:rsid w:val="00193F0F"/>
    <w:rsid w:val="001952AC"/>
    <w:rsid w:val="00195585"/>
    <w:rsid w:val="001A17E4"/>
    <w:rsid w:val="001A19FF"/>
    <w:rsid w:val="001A3473"/>
    <w:rsid w:val="001B0580"/>
    <w:rsid w:val="001B067A"/>
    <w:rsid w:val="001B15A6"/>
    <w:rsid w:val="001B684D"/>
    <w:rsid w:val="001C51B2"/>
    <w:rsid w:val="001C716E"/>
    <w:rsid w:val="001D010B"/>
    <w:rsid w:val="001D65D3"/>
    <w:rsid w:val="001D6C4C"/>
    <w:rsid w:val="001E3B8C"/>
    <w:rsid w:val="001E463C"/>
    <w:rsid w:val="001F4865"/>
    <w:rsid w:val="001F5900"/>
    <w:rsid w:val="00204885"/>
    <w:rsid w:val="00207D81"/>
    <w:rsid w:val="00210E52"/>
    <w:rsid w:val="00213CA8"/>
    <w:rsid w:val="00213F76"/>
    <w:rsid w:val="0021504F"/>
    <w:rsid w:val="00215836"/>
    <w:rsid w:val="002212BC"/>
    <w:rsid w:val="0022302C"/>
    <w:rsid w:val="00225DDD"/>
    <w:rsid w:val="00235868"/>
    <w:rsid w:val="00237045"/>
    <w:rsid w:val="00244562"/>
    <w:rsid w:val="002449DA"/>
    <w:rsid w:val="00246173"/>
    <w:rsid w:val="002548DF"/>
    <w:rsid w:val="00257254"/>
    <w:rsid w:val="00266F57"/>
    <w:rsid w:val="002721E1"/>
    <w:rsid w:val="0027437C"/>
    <w:rsid w:val="002800B4"/>
    <w:rsid w:val="002808B6"/>
    <w:rsid w:val="00281966"/>
    <w:rsid w:val="00282FCF"/>
    <w:rsid w:val="0028699E"/>
    <w:rsid w:val="0029550E"/>
    <w:rsid w:val="002A0535"/>
    <w:rsid w:val="002A17AD"/>
    <w:rsid w:val="002A5E58"/>
    <w:rsid w:val="002B053F"/>
    <w:rsid w:val="002B1A8D"/>
    <w:rsid w:val="002B793C"/>
    <w:rsid w:val="002C1DD6"/>
    <w:rsid w:val="002D2F66"/>
    <w:rsid w:val="002D327D"/>
    <w:rsid w:val="002D3863"/>
    <w:rsid w:val="002D6B71"/>
    <w:rsid w:val="002E0153"/>
    <w:rsid w:val="002E0432"/>
    <w:rsid w:val="002E1218"/>
    <w:rsid w:val="002E1573"/>
    <w:rsid w:val="002E2599"/>
    <w:rsid w:val="002F0630"/>
    <w:rsid w:val="002F1E16"/>
    <w:rsid w:val="00300D5F"/>
    <w:rsid w:val="00301156"/>
    <w:rsid w:val="003012DA"/>
    <w:rsid w:val="003033F9"/>
    <w:rsid w:val="00307700"/>
    <w:rsid w:val="00314A64"/>
    <w:rsid w:val="00322582"/>
    <w:rsid w:val="00332339"/>
    <w:rsid w:val="0033417A"/>
    <w:rsid w:val="00337133"/>
    <w:rsid w:val="0034176B"/>
    <w:rsid w:val="00345EC9"/>
    <w:rsid w:val="00351F79"/>
    <w:rsid w:val="00353412"/>
    <w:rsid w:val="00356225"/>
    <w:rsid w:val="00356DB1"/>
    <w:rsid w:val="00363C07"/>
    <w:rsid w:val="00365318"/>
    <w:rsid w:val="003712DF"/>
    <w:rsid w:val="003713AB"/>
    <w:rsid w:val="00373AD8"/>
    <w:rsid w:val="003745CE"/>
    <w:rsid w:val="003749E1"/>
    <w:rsid w:val="003879DC"/>
    <w:rsid w:val="003948E4"/>
    <w:rsid w:val="00397D53"/>
    <w:rsid w:val="003B431A"/>
    <w:rsid w:val="003B457A"/>
    <w:rsid w:val="003C3632"/>
    <w:rsid w:val="003C4B43"/>
    <w:rsid w:val="003D3A39"/>
    <w:rsid w:val="003D3A56"/>
    <w:rsid w:val="003D4897"/>
    <w:rsid w:val="003E10DC"/>
    <w:rsid w:val="003E1571"/>
    <w:rsid w:val="003E4BE1"/>
    <w:rsid w:val="003F3A56"/>
    <w:rsid w:val="003F4EEC"/>
    <w:rsid w:val="003F68A1"/>
    <w:rsid w:val="0040004C"/>
    <w:rsid w:val="0042296C"/>
    <w:rsid w:val="00423160"/>
    <w:rsid w:val="00424647"/>
    <w:rsid w:val="0043000C"/>
    <w:rsid w:val="004346D7"/>
    <w:rsid w:val="00434DEA"/>
    <w:rsid w:val="00440EF0"/>
    <w:rsid w:val="00441545"/>
    <w:rsid w:val="00441EEB"/>
    <w:rsid w:val="004447B6"/>
    <w:rsid w:val="00444D71"/>
    <w:rsid w:val="00444E54"/>
    <w:rsid w:val="004461D8"/>
    <w:rsid w:val="00451AFF"/>
    <w:rsid w:val="00453F88"/>
    <w:rsid w:val="00455861"/>
    <w:rsid w:val="00456B9C"/>
    <w:rsid w:val="00456CA3"/>
    <w:rsid w:val="00460055"/>
    <w:rsid w:val="00462D7B"/>
    <w:rsid w:val="004635B8"/>
    <w:rsid w:val="00471788"/>
    <w:rsid w:val="0047489E"/>
    <w:rsid w:val="004764A7"/>
    <w:rsid w:val="00492F28"/>
    <w:rsid w:val="004A05F4"/>
    <w:rsid w:val="004B0F22"/>
    <w:rsid w:val="004B12FC"/>
    <w:rsid w:val="004B2CB5"/>
    <w:rsid w:val="004B6E66"/>
    <w:rsid w:val="004C0878"/>
    <w:rsid w:val="004C1224"/>
    <w:rsid w:val="004C1DF4"/>
    <w:rsid w:val="004C3C98"/>
    <w:rsid w:val="004C42DE"/>
    <w:rsid w:val="004D472C"/>
    <w:rsid w:val="004D5EAF"/>
    <w:rsid w:val="004D7738"/>
    <w:rsid w:val="004D77D6"/>
    <w:rsid w:val="004E3260"/>
    <w:rsid w:val="004E50BD"/>
    <w:rsid w:val="004E5589"/>
    <w:rsid w:val="004E6719"/>
    <w:rsid w:val="004F0953"/>
    <w:rsid w:val="004F099C"/>
    <w:rsid w:val="004F0BF2"/>
    <w:rsid w:val="004F51F7"/>
    <w:rsid w:val="004F7F8D"/>
    <w:rsid w:val="005026BE"/>
    <w:rsid w:val="00503C5A"/>
    <w:rsid w:val="00505A82"/>
    <w:rsid w:val="0050723B"/>
    <w:rsid w:val="00507F16"/>
    <w:rsid w:val="00512725"/>
    <w:rsid w:val="00513035"/>
    <w:rsid w:val="00513046"/>
    <w:rsid w:val="00514C3C"/>
    <w:rsid w:val="00516F2D"/>
    <w:rsid w:val="005259A0"/>
    <w:rsid w:val="0053039E"/>
    <w:rsid w:val="00530FCD"/>
    <w:rsid w:val="0053528D"/>
    <w:rsid w:val="00540FD6"/>
    <w:rsid w:val="0054347F"/>
    <w:rsid w:val="00545F6B"/>
    <w:rsid w:val="00546A66"/>
    <w:rsid w:val="00550C99"/>
    <w:rsid w:val="0055328E"/>
    <w:rsid w:val="0056474D"/>
    <w:rsid w:val="0056613A"/>
    <w:rsid w:val="0057095F"/>
    <w:rsid w:val="00571A6B"/>
    <w:rsid w:val="00572B48"/>
    <w:rsid w:val="00573993"/>
    <w:rsid w:val="00574550"/>
    <w:rsid w:val="00582AA5"/>
    <w:rsid w:val="00584B84"/>
    <w:rsid w:val="0058589A"/>
    <w:rsid w:val="00586CD0"/>
    <w:rsid w:val="00591B90"/>
    <w:rsid w:val="00596E59"/>
    <w:rsid w:val="00597501"/>
    <w:rsid w:val="005B1E99"/>
    <w:rsid w:val="005B427E"/>
    <w:rsid w:val="005B6B0D"/>
    <w:rsid w:val="005C2040"/>
    <w:rsid w:val="005C553A"/>
    <w:rsid w:val="005C56F1"/>
    <w:rsid w:val="005C6086"/>
    <w:rsid w:val="005C7A09"/>
    <w:rsid w:val="005D7373"/>
    <w:rsid w:val="005E054D"/>
    <w:rsid w:val="005E0DFB"/>
    <w:rsid w:val="005E3EB2"/>
    <w:rsid w:val="005E486C"/>
    <w:rsid w:val="005F2B2F"/>
    <w:rsid w:val="005F3392"/>
    <w:rsid w:val="005F44BD"/>
    <w:rsid w:val="00600D5F"/>
    <w:rsid w:val="00602514"/>
    <w:rsid w:val="00605996"/>
    <w:rsid w:val="00606F4B"/>
    <w:rsid w:val="00612C77"/>
    <w:rsid w:val="006148C1"/>
    <w:rsid w:val="00617619"/>
    <w:rsid w:val="0062787E"/>
    <w:rsid w:val="00627962"/>
    <w:rsid w:val="00634ECE"/>
    <w:rsid w:val="00637095"/>
    <w:rsid w:val="006376AA"/>
    <w:rsid w:val="00642653"/>
    <w:rsid w:val="0064341E"/>
    <w:rsid w:val="006437E0"/>
    <w:rsid w:val="006501F7"/>
    <w:rsid w:val="00650C07"/>
    <w:rsid w:val="006553AD"/>
    <w:rsid w:val="00656128"/>
    <w:rsid w:val="00660532"/>
    <w:rsid w:val="00661272"/>
    <w:rsid w:val="00661297"/>
    <w:rsid w:val="006637F7"/>
    <w:rsid w:val="006711BC"/>
    <w:rsid w:val="006729CD"/>
    <w:rsid w:val="00673EFE"/>
    <w:rsid w:val="0068492E"/>
    <w:rsid w:val="00691D0D"/>
    <w:rsid w:val="006930C9"/>
    <w:rsid w:val="00697E81"/>
    <w:rsid w:val="006B1063"/>
    <w:rsid w:val="006B19C4"/>
    <w:rsid w:val="006B2CC1"/>
    <w:rsid w:val="006C65C2"/>
    <w:rsid w:val="006D08BA"/>
    <w:rsid w:val="006D10A4"/>
    <w:rsid w:val="006D43EB"/>
    <w:rsid w:val="006E0939"/>
    <w:rsid w:val="006E17A8"/>
    <w:rsid w:val="006E2D1A"/>
    <w:rsid w:val="006E354A"/>
    <w:rsid w:val="006E4546"/>
    <w:rsid w:val="006E77DA"/>
    <w:rsid w:val="006E7D26"/>
    <w:rsid w:val="006F1663"/>
    <w:rsid w:val="006F6A64"/>
    <w:rsid w:val="007008F7"/>
    <w:rsid w:val="00700ECA"/>
    <w:rsid w:val="007043DF"/>
    <w:rsid w:val="007049BB"/>
    <w:rsid w:val="00712E8A"/>
    <w:rsid w:val="0071534C"/>
    <w:rsid w:val="00723C0D"/>
    <w:rsid w:val="00726256"/>
    <w:rsid w:val="00727EB4"/>
    <w:rsid w:val="007318C6"/>
    <w:rsid w:val="00732A6F"/>
    <w:rsid w:val="00732CE6"/>
    <w:rsid w:val="00735B9B"/>
    <w:rsid w:val="00735D5E"/>
    <w:rsid w:val="007367C2"/>
    <w:rsid w:val="007400F3"/>
    <w:rsid w:val="00742E07"/>
    <w:rsid w:val="00744D92"/>
    <w:rsid w:val="0075457B"/>
    <w:rsid w:val="00760D0A"/>
    <w:rsid w:val="00760FAC"/>
    <w:rsid w:val="00764D10"/>
    <w:rsid w:val="00764EE4"/>
    <w:rsid w:val="00765041"/>
    <w:rsid w:val="00773302"/>
    <w:rsid w:val="00775851"/>
    <w:rsid w:val="00790ED9"/>
    <w:rsid w:val="007922EB"/>
    <w:rsid w:val="007928CE"/>
    <w:rsid w:val="00793657"/>
    <w:rsid w:val="00794A33"/>
    <w:rsid w:val="00794C65"/>
    <w:rsid w:val="00795823"/>
    <w:rsid w:val="00796A3F"/>
    <w:rsid w:val="007A0C98"/>
    <w:rsid w:val="007A2632"/>
    <w:rsid w:val="007A3FCF"/>
    <w:rsid w:val="007A5243"/>
    <w:rsid w:val="007B42A7"/>
    <w:rsid w:val="007B5EF1"/>
    <w:rsid w:val="007C0222"/>
    <w:rsid w:val="007C2A87"/>
    <w:rsid w:val="007C2F4E"/>
    <w:rsid w:val="007C3C74"/>
    <w:rsid w:val="007C51B1"/>
    <w:rsid w:val="007C52B8"/>
    <w:rsid w:val="007D010A"/>
    <w:rsid w:val="007D0C48"/>
    <w:rsid w:val="007D1203"/>
    <w:rsid w:val="007D1D7F"/>
    <w:rsid w:val="007D4E07"/>
    <w:rsid w:val="007D5142"/>
    <w:rsid w:val="007D5805"/>
    <w:rsid w:val="007D696E"/>
    <w:rsid w:val="007E06CD"/>
    <w:rsid w:val="007E6F49"/>
    <w:rsid w:val="007E7E1C"/>
    <w:rsid w:val="007F48D1"/>
    <w:rsid w:val="007F4F31"/>
    <w:rsid w:val="007F7CA7"/>
    <w:rsid w:val="00800AF9"/>
    <w:rsid w:val="00802905"/>
    <w:rsid w:val="00810478"/>
    <w:rsid w:val="00817DBD"/>
    <w:rsid w:val="00820213"/>
    <w:rsid w:val="008236EC"/>
    <w:rsid w:val="00824A2B"/>
    <w:rsid w:val="00826D69"/>
    <w:rsid w:val="00830620"/>
    <w:rsid w:val="008306D3"/>
    <w:rsid w:val="0083124E"/>
    <w:rsid w:val="008331F9"/>
    <w:rsid w:val="008362BF"/>
    <w:rsid w:val="00837230"/>
    <w:rsid w:val="008373F5"/>
    <w:rsid w:val="0084386E"/>
    <w:rsid w:val="00845B0F"/>
    <w:rsid w:val="00853C15"/>
    <w:rsid w:val="008541D7"/>
    <w:rsid w:val="008557C5"/>
    <w:rsid w:val="00856422"/>
    <w:rsid w:val="00860936"/>
    <w:rsid w:val="00861E39"/>
    <w:rsid w:val="00865AE5"/>
    <w:rsid w:val="00866191"/>
    <w:rsid w:val="00866EFE"/>
    <w:rsid w:val="00872B7F"/>
    <w:rsid w:val="008737D6"/>
    <w:rsid w:val="00874A23"/>
    <w:rsid w:val="0088022C"/>
    <w:rsid w:val="00880DEA"/>
    <w:rsid w:val="008825A8"/>
    <w:rsid w:val="00883EB7"/>
    <w:rsid w:val="00885362"/>
    <w:rsid w:val="00886EED"/>
    <w:rsid w:val="008926EA"/>
    <w:rsid w:val="0089311D"/>
    <w:rsid w:val="008951F3"/>
    <w:rsid w:val="00895A95"/>
    <w:rsid w:val="008A1432"/>
    <w:rsid w:val="008A2660"/>
    <w:rsid w:val="008A55E0"/>
    <w:rsid w:val="008A70AF"/>
    <w:rsid w:val="008B03A2"/>
    <w:rsid w:val="008B0498"/>
    <w:rsid w:val="008B51F3"/>
    <w:rsid w:val="008C0233"/>
    <w:rsid w:val="008C1CF9"/>
    <w:rsid w:val="008C2FF8"/>
    <w:rsid w:val="008C66D6"/>
    <w:rsid w:val="008D185E"/>
    <w:rsid w:val="008D5CEE"/>
    <w:rsid w:val="008E19F5"/>
    <w:rsid w:val="008F35C3"/>
    <w:rsid w:val="008F5094"/>
    <w:rsid w:val="009073B3"/>
    <w:rsid w:val="009120C8"/>
    <w:rsid w:val="009148DA"/>
    <w:rsid w:val="00915C98"/>
    <w:rsid w:val="00922DB2"/>
    <w:rsid w:val="009252F6"/>
    <w:rsid w:val="00925E67"/>
    <w:rsid w:val="00931D40"/>
    <w:rsid w:val="00932A27"/>
    <w:rsid w:val="00933292"/>
    <w:rsid w:val="009369DC"/>
    <w:rsid w:val="00942AF1"/>
    <w:rsid w:val="00944386"/>
    <w:rsid w:val="009468B8"/>
    <w:rsid w:val="0094749D"/>
    <w:rsid w:val="00955ED4"/>
    <w:rsid w:val="00956910"/>
    <w:rsid w:val="00957F66"/>
    <w:rsid w:val="00960353"/>
    <w:rsid w:val="00960707"/>
    <w:rsid w:val="00963562"/>
    <w:rsid w:val="009637D4"/>
    <w:rsid w:val="00966A8B"/>
    <w:rsid w:val="009707B8"/>
    <w:rsid w:val="00971FF5"/>
    <w:rsid w:val="00974656"/>
    <w:rsid w:val="009808E6"/>
    <w:rsid w:val="009811BB"/>
    <w:rsid w:val="0098468E"/>
    <w:rsid w:val="00985A9C"/>
    <w:rsid w:val="00987FBA"/>
    <w:rsid w:val="00991560"/>
    <w:rsid w:val="00993B78"/>
    <w:rsid w:val="0099624F"/>
    <w:rsid w:val="00996F74"/>
    <w:rsid w:val="009976F5"/>
    <w:rsid w:val="009B426B"/>
    <w:rsid w:val="009B776A"/>
    <w:rsid w:val="009B7E33"/>
    <w:rsid w:val="009C1B9C"/>
    <w:rsid w:val="009C4FB9"/>
    <w:rsid w:val="009C649A"/>
    <w:rsid w:val="009D0EDB"/>
    <w:rsid w:val="009D0FEF"/>
    <w:rsid w:val="009D5744"/>
    <w:rsid w:val="009E0572"/>
    <w:rsid w:val="009E08B1"/>
    <w:rsid w:val="009E215A"/>
    <w:rsid w:val="009E42A4"/>
    <w:rsid w:val="009E4FC1"/>
    <w:rsid w:val="009E6029"/>
    <w:rsid w:val="009E7560"/>
    <w:rsid w:val="009F4F7E"/>
    <w:rsid w:val="009F5FD2"/>
    <w:rsid w:val="00A0453B"/>
    <w:rsid w:val="00A11AA2"/>
    <w:rsid w:val="00A11E0B"/>
    <w:rsid w:val="00A137C9"/>
    <w:rsid w:val="00A16E9A"/>
    <w:rsid w:val="00A17157"/>
    <w:rsid w:val="00A17979"/>
    <w:rsid w:val="00A25E9F"/>
    <w:rsid w:val="00A316F6"/>
    <w:rsid w:val="00A317F6"/>
    <w:rsid w:val="00A3283A"/>
    <w:rsid w:val="00A32EBE"/>
    <w:rsid w:val="00A35E49"/>
    <w:rsid w:val="00A36220"/>
    <w:rsid w:val="00A431F0"/>
    <w:rsid w:val="00A43B05"/>
    <w:rsid w:val="00A43DB9"/>
    <w:rsid w:val="00A46AFA"/>
    <w:rsid w:val="00A472DD"/>
    <w:rsid w:val="00A47935"/>
    <w:rsid w:val="00A511C0"/>
    <w:rsid w:val="00A53F0D"/>
    <w:rsid w:val="00A545D8"/>
    <w:rsid w:val="00A54F3D"/>
    <w:rsid w:val="00A54FB3"/>
    <w:rsid w:val="00A7142D"/>
    <w:rsid w:val="00A73890"/>
    <w:rsid w:val="00A77680"/>
    <w:rsid w:val="00A85FE6"/>
    <w:rsid w:val="00A903FD"/>
    <w:rsid w:val="00A91DD6"/>
    <w:rsid w:val="00A92032"/>
    <w:rsid w:val="00A938E3"/>
    <w:rsid w:val="00A95647"/>
    <w:rsid w:val="00A95ACB"/>
    <w:rsid w:val="00AA1C41"/>
    <w:rsid w:val="00AA3B31"/>
    <w:rsid w:val="00AA3F65"/>
    <w:rsid w:val="00AA5D4E"/>
    <w:rsid w:val="00AA6A34"/>
    <w:rsid w:val="00AA709B"/>
    <w:rsid w:val="00AB3A74"/>
    <w:rsid w:val="00AB7205"/>
    <w:rsid w:val="00AB731B"/>
    <w:rsid w:val="00AC4033"/>
    <w:rsid w:val="00AD1564"/>
    <w:rsid w:val="00AD2BAA"/>
    <w:rsid w:val="00AD32D1"/>
    <w:rsid w:val="00AD41F7"/>
    <w:rsid w:val="00AF267E"/>
    <w:rsid w:val="00AF427F"/>
    <w:rsid w:val="00AF4E04"/>
    <w:rsid w:val="00B04A6B"/>
    <w:rsid w:val="00B07859"/>
    <w:rsid w:val="00B07985"/>
    <w:rsid w:val="00B11E0A"/>
    <w:rsid w:val="00B13AEB"/>
    <w:rsid w:val="00B13B47"/>
    <w:rsid w:val="00B15569"/>
    <w:rsid w:val="00B15EB9"/>
    <w:rsid w:val="00B1784A"/>
    <w:rsid w:val="00B26285"/>
    <w:rsid w:val="00B26A4E"/>
    <w:rsid w:val="00B31FE5"/>
    <w:rsid w:val="00B33417"/>
    <w:rsid w:val="00B34BF9"/>
    <w:rsid w:val="00B40F7A"/>
    <w:rsid w:val="00B41C1E"/>
    <w:rsid w:val="00B43FD7"/>
    <w:rsid w:val="00B5164E"/>
    <w:rsid w:val="00B531F7"/>
    <w:rsid w:val="00B64AE3"/>
    <w:rsid w:val="00B65DC1"/>
    <w:rsid w:val="00B70779"/>
    <w:rsid w:val="00B71755"/>
    <w:rsid w:val="00B7588E"/>
    <w:rsid w:val="00B762B3"/>
    <w:rsid w:val="00B771B3"/>
    <w:rsid w:val="00B812D5"/>
    <w:rsid w:val="00B8492E"/>
    <w:rsid w:val="00B85E0D"/>
    <w:rsid w:val="00B86278"/>
    <w:rsid w:val="00B86C00"/>
    <w:rsid w:val="00B90813"/>
    <w:rsid w:val="00B93AF2"/>
    <w:rsid w:val="00BA101E"/>
    <w:rsid w:val="00BC1137"/>
    <w:rsid w:val="00BC36AE"/>
    <w:rsid w:val="00BC5434"/>
    <w:rsid w:val="00BC65D3"/>
    <w:rsid w:val="00BC7246"/>
    <w:rsid w:val="00BD1859"/>
    <w:rsid w:val="00BD735A"/>
    <w:rsid w:val="00BE2F49"/>
    <w:rsid w:val="00BE5DE5"/>
    <w:rsid w:val="00C03004"/>
    <w:rsid w:val="00C04127"/>
    <w:rsid w:val="00C04A9E"/>
    <w:rsid w:val="00C06245"/>
    <w:rsid w:val="00C0783E"/>
    <w:rsid w:val="00C07F0B"/>
    <w:rsid w:val="00C10A14"/>
    <w:rsid w:val="00C1176F"/>
    <w:rsid w:val="00C12961"/>
    <w:rsid w:val="00C1431A"/>
    <w:rsid w:val="00C161D6"/>
    <w:rsid w:val="00C167CE"/>
    <w:rsid w:val="00C169D0"/>
    <w:rsid w:val="00C16EFD"/>
    <w:rsid w:val="00C16FAE"/>
    <w:rsid w:val="00C244A2"/>
    <w:rsid w:val="00C26051"/>
    <w:rsid w:val="00C276C6"/>
    <w:rsid w:val="00C27B64"/>
    <w:rsid w:val="00C33428"/>
    <w:rsid w:val="00C379BB"/>
    <w:rsid w:val="00C4164B"/>
    <w:rsid w:val="00C4709C"/>
    <w:rsid w:val="00C50226"/>
    <w:rsid w:val="00C51769"/>
    <w:rsid w:val="00C603EC"/>
    <w:rsid w:val="00C62176"/>
    <w:rsid w:val="00C628B9"/>
    <w:rsid w:val="00C66E04"/>
    <w:rsid w:val="00C81E1C"/>
    <w:rsid w:val="00C82020"/>
    <w:rsid w:val="00C87525"/>
    <w:rsid w:val="00CA257D"/>
    <w:rsid w:val="00CA2A71"/>
    <w:rsid w:val="00CA3D67"/>
    <w:rsid w:val="00CA6996"/>
    <w:rsid w:val="00CB15BE"/>
    <w:rsid w:val="00CB1C7C"/>
    <w:rsid w:val="00CB310E"/>
    <w:rsid w:val="00CC0F99"/>
    <w:rsid w:val="00CC248E"/>
    <w:rsid w:val="00CC3305"/>
    <w:rsid w:val="00CC34CF"/>
    <w:rsid w:val="00CC4171"/>
    <w:rsid w:val="00CD0C84"/>
    <w:rsid w:val="00CD1FEF"/>
    <w:rsid w:val="00CD6D3C"/>
    <w:rsid w:val="00CE11A5"/>
    <w:rsid w:val="00CE2090"/>
    <w:rsid w:val="00CE4B11"/>
    <w:rsid w:val="00CE5415"/>
    <w:rsid w:val="00CE6EC1"/>
    <w:rsid w:val="00CF25A4"/>
    <w:rsid w:val="00CF2E45"/>
    <w:rsid w:val="00CF3963"/>
    <w:rsid w:val="00CF6804"/>
    <w:rsid w:val="00CF7D8A"/>
    <w:rsid w:val="00CF7DA3"/>
    <w:rsid w:val="00D01732"/>
    <w:rsid w:val="00D01BC5"/>
    <w:rsid w:val="00D042B8"/>
    <w:rsid w:val="00D05073"/>
    <w:rsid w:val="00D07D55"/>
    <w:rsid w:val="00D10E7F"/>
    <w:rsid w:val="00D13E37"/>
    <w:rsid w:val="00D17F69"/>
    <w:rsid w:val="00D22048"/>
    <w:rsid w:val="00D31C01"/>
    <w:rsid w:val="00D32255"/>
    <w:rsid w:val="00D351A9"/>
    <w:rsid w:val="00D41841"/>
    <w:rsid w:val="00D514E1"/>
    <w:rsid w:val="00D56C96"/>
    <w:rsid w:val="00D605D5"/>
    <w:rsid w:val="00D62183"/>
    <w:rsid w:val="00D64ED3"/>
    <w:rsid w:val="00D66C35"/>
    <w:rsid w:val="00D66D86"/>
    <w:rsid w:val="00D71AAC"/>
    <w:rsid w:val="00D736A7"/>
    <w:rsid w:val="00D75D86"/>
    <w:rsid w:val="00D76B5B"/>
    <w:rsid w:val="00D76D91"/>
    <w:rsid w:val="00D8055A"/>
    <w:rsid w:val="00D830BE"/>
    <w:rsid w:val="00D840AC"/>
    <w:rsid w:val="00D845C9"/>
    <w:rsid w:val="00D87606"/>
    <w:rsid w:val="00D93CE4"/>
    <w:rsid w:val="00D96785"/>
    <w:rsid w:val="00D97687"/>
    <w:rsid w:val="00DA093C"/>
    <w:rsid w:val="00DA296F"/>
    <w:rsid w:val="00DA7E6E"/>
    <w:rsid w:val="00DB34B5"/>
    <w:rsid w:val="00DB409E"/>
    <w:rsid w:val="00DC1A81"/>
    <w:rsid w:val="00DC7CEF"/>
    <w:rsid w:val="00DD3637"/>
    <w:rsid w:val="00DD3913"/>
    <w:rsid w:val="00DD43B9"/>
    <w:rsid w:val="00DD4676"/>
    <w:rsid w:val="00DD5519"/>
    <w:rsid w:val="00DE1E9D"/>
    <w:rsid w:val="00DE6E2C"/>
    <w:rsid w:val="00DF09DB"/>
    <w:rsid w:val="00DF1B0F"/>
    <w:rsid w:val="00DF2600"/>
    <w:rsid w:val="00DF310E"/>
    <w:rsid w:val="00DF7D10"/>
    <w:rsid w:val="00E00224"/>
    <w:rsid w:val="00E0282A"/>
    <w:rsid w:val="00E041E3"/>
    <w:rsid w:val="00E05315"/>
    <w:rsid w:val="00E07048"/>
    <w:rsid w:val="00E11BF9"/>
    <w:rsid w:val="00E13D0A"/>
    <w:rsid w:val="00E146EF"/>
    <w:rsid w:val="00E20FCD"/>
    <w:rsid w:val="00E21E36"/>
    <w:rsid w:val="00E233BC"/>
    <w:rsid w:val="00E32C1A"/>
    <w:rsid w:val="00E35482"/>
    <w:rsid w:val="00E35E7C"/>
    <w:rsid w:val="00E4655A"/>
    <w:rsid w:val="00E478A9"/>
    <w:rsid w:val="00E47EA0"/>
    <w:rsid w:val="00E51BB3"/>
    <w:rsid w:val="00E520DB"/>
    <w:rsid w:val="00E52B06"/>
    <w:rsid w:val="00E538D8"/>
    <w:rsid w:val="00E542C3"/>
    <w:rsid w:val="00E54E8C"/>
    <w:rsid w:val="00E60834"/>
    <w:rsid w:val="00E65149"/>
    <w:rsid w:val="00E67D74"/>
    <w:rsid w:val="00E71F8C"/>
    <w:rsid w:val="00E72542"/>
    <w:rsid w:val="00E75B5B"/>
    <w:rsid w:val="00E8478E"/>
    <w:rsid w:val="00E84C2C"/>
    <w:rsid w:val="00E8563D"/>
    <w:rsid w:val="00E87D20"/>
    <w:rsid w:val="00E934B5"/>
    <w:rsid w:val="00E934D1"/>
    <w:rsid w:val="00E94CCB"/>
    <w:rsid w:val="00E95121"/>
    <w:rsid w:val="00E955CE"/>
    <w:rsid w:val="00E96307"/>
    <w:rsid w:val="00EA1CA8"/>
    <w:rsid w:val="00EA5DEB"/>
    <w:rsid w:val="00EB2CB4"/>
    <w:rsid w:val="00EB4EAD"/>
    <w:rsid w:val="00EB5072"/>
    <w:rsid w:val="00EC038B"/>
    <w:rsid w:val="00EC1871"/>
    <w:rsid w:val="00EC1C6E"/>
    <w:rsid w:val="00EC2B6F"/>
    <w:rsid w:val="00EC3AF0"/>
    <w:rsid w:val="00EC4D86"/>
    <w:rsid w:val="00ED0115"/>
    <w:rsid w:val="00ED47AC"/>
    <w:rsid w:val="00ED4885"/>
    <w:rsid w:val="00ED4A75"/>
    <w:rsid w:val="00ED4BB5"/>
    <w:rsid w:val="00ED4E7D"/>
    <w:rsid w:val="00ED4F22"/>
    <w:rsid w:val="00ED51DB"/>
    <w:rsid w:val="00EE3248"/>
    <w:rsid w:val="00EE69E8"/>
    <w:rsid w:val="00EE7C8B"/>
    <w:rsid w:val="00EF002D"/>
    <w:rsid w:val="00EF030C"/>
    <w:rsid w:val="00EF1E5C"/>
    <w:rsid w:val="00EF4A85"/>
    <w:rsid w:val="00EF765F"/>
    <w:rsid w:val="00F030A2"/>
    <w:rsid w:val="00F0326C"/>
    <w:rsid w:val="00F0532F"/>
    <w:rsid w:val="00F05BE5"/>
    <w:rsid w:val="00F1194E"/>
    <w:rsid w:val="00F12E6B"/>
    <w:rsid w:val="00F14DFD"/>
    <w:rsid w:val="00F276A8"/>
    <w:rsid w:val="00F314C5"/>
    <w:rsid w:val="00F315AA"/>
    <w:rsid w:val="00F329FA"/>
    <w:rsid w:val="00F355F1"/>
    <w:rsid w:val="00F43775"/>
    <w:rsid w:val="00F43A2D"/>
    <w:rsid w:val="00F565E0"/>
    <w:rsid w:val="00F56EA5"/>
    <w:rsid w:val="00F820C7"/>
    <w:rsid w:val="00F82F3F"/>
    <w:rsid w:val="00F873E1"/>
    <w:rsid w:val="00F95E19"/>
    <w:rsid w:val="00F96ECF"/>
    <w:rsid w:val="00FA018F"/>
    <w:rsid w:val="00FB115B"/>
    <w:rsid w:val="00FC1EDF"/>
    <w:rsid w:val="00FC3D45"/>
    <w:rsid w:val="00FC5DC6"/>
    <w:rsid w:val="00FD00EF"/>
    <w:rsid w:val="00FD7B31"/>
    <w:rsid w:val="00FE33F2"/>
    <w:rsid w:val="00FE3DA3"/>
    <w:rsid w:val="00FF017A"/>
    <w:rsid w:val="00FF2C0C"/>
    <w:rsid w:val="00FF75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EAA0134-95AD-4B04-8D06-57CFF1642F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 w:qFormat="1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 w:qFormat="1"/>
    <w:lsdException w:name="Medium Shading 2 Accent 1" w:uiPriority="99"/>
    <w:lsdException w:name="Medium List 1 Accent 1" w:uiPriority="99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99"/>
    <w:lsdException w:name="Medium Grid 1 Accent 1" w:uiPriority="99"/>
    <w:lsdException w:name="Medium Grid 2 Accent 1" w:uiPriority="99" w:qFormat="1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 w:qFormat="1"/>
    <w:lsdException w:name="Colorful Grid Accent 1" w:uiPriority="99" w:qFormat="1"/>
    <w:lsdException w:name="Light Shading Accent 2" w:uiPriority="99" w:qFormat="1"/>
    <w:lsdException w:name="Light List Accent 2" w:uiPriority="99"/>
    <w:lsdException w:name="Light Grid Accent 2" w:uiPriority="99"/>
    <w:lsdException w:name="Medium Shading 1 Accent 2" w:uiPriority="99" w:qFormat="1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 w:qFormat="1"/>
    <w:lsdException w:name="Medium Grid 2 Accent 2" w:uiPriority="99" w:qFormat="1"/>
    <w:lsdException w:name="Medium Grid 3 Accent 2" w:uiPriority="99" w:qFormat="1"/>
    <w:lsdException w:name="Dark List Accent 2" w:uiPriority="99"/>
    <w:lsdException w:name="Colorful Shading Accent 2" w:uiPriority="99"/>
    <w:lsdException w:name="Colorful List Accent 2" w:uiPriority="99" w:qFormat="1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 w:qFormat="1"/>
    <w:lsdException w:name="Medium Shading 1 Accent 3" w:uiPriority="99" w:qFormat="1"/>
    <w:lsdException w:name="Medium Shading 2 Accent 3" w:uiPriority="99" w:qFormat="1"/>
    <w:lsdException w:name="Medium List 1 Accent 3" w:uiPriority="99"/>
    <w:lsdException w:name="Medium List 2 Accent 3" w:uiPriority="99"/>
    <w:lsdException w:name="Medium Grid 1 Accent 3" w:uiPriority="1" w:qFormat="1"/>
    <w:lsdException w:name="Medium Grid 2 Accent 3" w:uiPriority="60"/>
    <w:lsdException w:name="Medium Grid 3 Accent 3" w:uiPriority="61"/>
    <w:lsdException w:name="Dark List Accent 3" w:uiPriority="62"/>
    <w:lsdException w:name="Colorful Shading Accent 3" w:uiPriority="63" w:qFormat="1"/>
    <w:lsdException w:name="Colorful List Accent 3" w:uiPriority="64" w:qFormat="1"/>
    <w:lsdException w:name="Colorful Grid Accent 3" w:uiPriority="65" w:qFormat="1"/>
    <w:lsdException w:name="Light Shading Accent 4" w:uiPriority="66"/>
    <w:lsdException w:name="Light List Accent 4" w:uiPriority="67"/>
    <w:lsdException w:name="Light Grid Accent 4" w:uiPriority="68"/>
    <w:lsdException w:name="Medium Shading 1 Accent 4" w:uiPriority="69"/>
    <w:lsdException w:name="Medium Shading 2 Accent 4" w:uiPriority="70"/>
    <w:lsdException w:name="Medium List 1 Accent 4" w:uiPriority="71"/>
    <w:lsdException w:name="Medium List 2 Accent 4" w:uiPriority="72" w:qFormat="1"/>
    <w:lsdException w:name="Medium Grid 1 Accent 4" w:uiPriority="73" w:qFormat="1"/>
    <w:lsdException w:name="Medium Grid 2 Accent 4" w:uiPriority="60" w:qFormat="1"/>
    <w:lsdException w:name="Medium Grid 3 Accent 4" w:uiPriority="61"/>
    <w:lsdException w:name="Dark List Accent 4" w:uiPriority="62"/>
    <w:lsdException w:name="Colorful Shading Accent 4" w:uiPriority="63"/>
    <w:lsdException w:name="Colorful List Accent 4" w:uiPriority="64"/>
    <w:lsdException w:name="Colorful Grid Accent 4" w:uiPriority="65"/>
    <w:lsdException w:name="Light Shading Accent 5" w:uiPriority="99"/>
    <w:lsdException w:name="Light List Accent 5" w:uiPriority="34" w:qFormat="1"/>
    <w:lsdException w:name="Light Grid Accent 5" w:uiPriority="29" w:qFormat="1"/>
    <w:lsdException w:name="Medium Shading 1 Accent 5" w:uiPriority="30" w:qFormat="1"/>
    <w:lsdException w:name="Medium Shading 2 Accent 5" w:uiPriority="66"/>
    <w:lsdException w:name="Medium List 1 Accent 5" w:uiPriority="67"/>
    <w:lsdException w:name="Medium List 2 Accent 5" w:uiPriority="68"/>
    <w:lsdException w:name="Medium Grid 1 Accent 5" w:uiPriority="69"/>
    <w:lsdException w:name="Medium Grid 2 Accent 5" w:uiPriority="70"/>
    <w:lsdException w:name="Medium Grid 3 Accent 5" w:uiPriority="71"/>
    <w:lsdException w:name="Dark List Accent 5" w:uiPriority="72"/>
    <w:lsdException w:name="Colorful Shading Accent 5" w:uiPriority="73"/>
    <w:lsdException w:name="Colorful List Accent 5" w:uiPriority="60"/>
    <w:lsdException w:name="Colorful Grid Accent 5" w:uiPriority="61"/>
    <w:lsdException w:name="Light Shading Accent 6" w:uiPriority="62"/>
    <w:lsdException w:name="Light List Accent 6" w:uiPriority="63"/>
    <w:lsdException w:name="Light Grid Accent 6" w:uiPriority="64"/>
    <w:lsdException w:name="Medium Shading 1 Accent 6" w:uiPriority="65"/>
    <w:lsdException w:name="Medium Shading 2 Accent 6" w:uiPriority="66"/>
    <w:lsdException w:name="Medium List 1 Accent 6" w:uiPriority="67"/>
    <w:lsdException w:name="Medium List 2 Accent 6" w:uiPriority="68"/>
    <w:lsdException w:name="Medium Grid 1 Accent 6" w:uiPriority="69"/>
    <w:lsdException w:name="Medium Grid 2 Accent 6" w:uiPriority="70"/>
    <w:lsdException w:name="Medium Grid 3 Accent 6" w:uiPriority="71"/>
    <w:lsdException w:name="Dark List Accent 6" w:uiPriority="72"/>
    <w:lsdException w:name="Colorful Shading Accent 6" w:uiPriority="73"/>
    <w:lsdException w:name="Colorful List Accent 6" w:uiPriority="60"/>
    <w:lsdException w:name="Colorful Grid Accent 6" w:uiPriority="61"/>
    <w:lsdException w:name="Subtle Emphasis" w:uiPriority="62" w:qFormat="1"/>
    <w:lsdException w:name="Intense Emphasis" w:uiPriority="63" w:qFormat="1"/>
    <w:lsdException w:name="Subtle Reference" w:uiPriority="64" w:qFormat="1"/>
    <w:lsdException w:name="Intense Reference" w:uiPriority="65" w:qFormat="1"/>
    <w:lsdException w:name="Book Title" w:uiPriority="66" w:qFormat="1"/>
    <w:lsdException w:name="Bibliography" w:uiPriority="67"/>
    <w:lsdException w:name="TOC Heading" w:semiHidden="1" w:uiPriority="68" w:unhideWhenUsed="1" w:qFormat="1"/>
    <w:lsdException w:name="Plain Table 1" w:uiPriority="69"/>
    <w:lsdException w:name="Plain Table 2" w:uiPriority="70"/>
    <w:lsdException w:name="Plain Table 3" w:uiPriority="71" w:qFormat="1"/>
    <w:lsdException w:name="Plain Table 4" w:uiPriority="72" w:qFormat="1"/>
    <w:lsdException w:name="Plain Table 5" w:uiPriority="73" w:qFormat="1"/>
    <w:lsdException w:name="Grid Table Light" w:uiPriority="60" w:qFormat="1"/>
    <w:lsdException w:name="Grid Table 1 Light" w:uiPriority="61" w:qFormat="1"/>
    <w:lsdException w:name="Grid Table 2" w:uiPriority="62"/>
    <w:lsdException w:name="Grid Table 3" w:uiPriority="63" w:qFormat="1"/>
    <w:lsdException w:name="Grid Table 4" w:uiPriority="64"/>
    <w:lsdException w:name="Grid Table 5 Dark" w:uiPriority="65"/>
    <w:lsdException w:name="Grid Table 6 Colorful" w:uiPriority="66" w:qFormat="1"/>
    <w:lsdException w:name="Grid Table 7 Colorful" w:uiPriority="67" w:qFormat="1"/>
    <w:lsdException w:name="Grid Table 1 Light Accent 1" w:uiPriority="68" w:qFormat="1"/>
    <w:lsdException w:name="Grid Table 2 Accent 1" w:uiPriority="69" w:qFormat="1"/>
    <w:lsdException w:name="Grid Table 3 Accent 1" w:uiPriority="70" w:qFormat="1"/>
    <w:lsdException w:name="Grid Table 4 Accent 1" w:uiPriority="71"/>
    <w:lsdException w:name="Grid Table 5 Dark Accent 1" w:uiPriority="72" w:qFormat="1"/>
    <w:lsdException w:name="Grid Table 6 Colorful Accent 1" w:uiPriority="73"/>
    <w:lsdException w:name="Grid Table 7 Colorful Accent 1" w:uiPriority="60"/>
    <w:lsdException w:name="Grid Table 1 Light Accent 2" w:uiPriority="61" w:qFormat="1"/>
    <w:lsdException w:name="Grid Table 2 Accent 2" w:uiPriority="62" w:qFormat="1"/>
    <w:lsdException w:name="Grid Table 3 Accent 2" w:uiPriority="63" w:qFormat="1"/>
    <w:lsdException w:name="Grid Table 4 Accent 2" w:uiPriority="64" w:qFormat="1"/>
    <w:lsdException w:name="Grid Table 5 Dark Accent 2" w:uiPriority="65" w:qFormat="1"/>
    <w:lsdException w:name="Grid Table 6 Colorful Accent 2" w:uiPriority="66"/>
    <w:lsdException w:name="Grid Table 7 Colorful Accent 2" w:uiPriority="67" w:qFormat="1"/>
    <w:lsdException w:name="Grid Table 1 Light Accent 3" w:uiPriority="68"/>
    <w:lsdException w:name="Grid Table 2 Accent 3" w:uiPriority="69"/>
    <w:lsdException w:name="Grid Table 3 Accent 3" w:uiPriority="70" w:qFormat="1"/>
    <w:lsdException w:name="Grid Table 4 Accent 3" w:uiPriority="71" w:qFormat="1"/>
    <w:lsdException w:name="Grid Table 5 Dark Accent 3" w:uiPriority="72" w:qFormat="1"/>
    <w:lsdException w:name="Grid Table 6 Colorful Accent 3" w:uiPriority="73" w:qFormat="1"/>
    <w:lsdException w:name="Grid Table 7 Colorful Accent 3" w:uiPriority="60" w:qFormat="1"/>
    <w:lsdException w:name="Grid Table 1 Light Accent 4" w:uiPriority="61"/>
    <w:lsdException w:name="Grid Table 2 Accent 4" w:uiPriority="62" w:qFormat="1"/>
    <w:lsdException w:name="Grid Table 3 Accent 4" w:uiPriority="63"/>
    <w:lsdException w:name="Grid Table 4 Accent 4" w:uiPriority="64"/>
    <w:lsdException w:name="Grid Table 5 Dark Accent 4" w:uiPriority="65" w:qFormat="1"/>
    <w:lsdException w:name="Grid Table 6 Colorful Accent 4" w:uiPriority="66" w:qFormat="1"/>
    <w:lsdException w:name="Grid Table 7 Colorful Accent 4" w:uiPriority="67" w:qFormat="1"/>
    <w:lsdException w:name="Grid Table 1 Light Accent 5" w:uiPriority="68" w:qFormat="1"/>
    <w:lsdException w:name="Grid Table 2 Accent 5" w:uiPriority="69" w:qFormat="1"/>
    <w:lsdException w:name="Grid Table 3 Accent 5" w:uiPriority="70"/>
    <w:lsdException w:name="Grid Table 4 Accent 5" w:uiPriority="71" w:qFormat="1"/>
    <w:lsdException w:name="Grid Table 5 Dark Accent 5" w:uiPriority="72"/>
    <w:lsdException w:name="Grid Table 6 Colorful Accent 5" w:uiPriority="73"/>
    <w:lsdException w:name="Grid Table 7 Colorful Accent 5" w:uiPriority="19" w:qFormat="1"/>
    <w:lsdException w:name="Grid Table 1 Light Accent 6" w:uiPriority="21" w:qFormat="1"/>
    <w:lsdException w:name="Grid Table 2 Accent 6" w:uiPriority="31" w:qFormat="1"/>
    <w:lsdException w:name="Grid Table 3 Accent 6" w:uiPriority="32" w:qFormat="1"/>
    <w:lsdException w:name="Grid Table 4 Accent 6" w:uiPriority="33" w:qFormat="1"/>
    <w:lsdException w:name="Grid Table 5 Dark Accent 6" w:uiPriority="37"/>
    <w:lsdException w:name="Grid Table 6 Colorful Accent 6" w:uiPriority="39" w:qFormat="1"/>
    <w:lsdException w:name="Grid Table 7 Colorful Accent 6" w:uiPriority="41"/>
    <w:lsdException w:name="List Table 1 Light" w:uiPriority="42"/>
    <w:lsdException w:name="List Table 2" w:uiPriority="43"/>
    <w:lsdException w:name="List Table 3" w:uiPriority="44"/>
    <w:lsdException w:name="List Table 4" w:uiPriority="45"/>
    <w:lsdException w:name="List Table 5 Dark" w:uiPriority="40"/>
    <w:lsdException w:name="List Table 6 Colorful" w:uiPriority="46"/>
    <w:lsdException w:name="List Table 7 Colorful" w:uiPriority="47"/>
    <w:lsdException w:name="List Table 1 Light Accent 1" w:uiPriority="48"/>
    <w:lsdException w:name="List Table 2 Accent 1" w:uiPriority="49"/>
    <w:lsdException w:name="List Table 3 Accent 1" w:uiPriority="50"/>
    <w:lsdException w:name="List Table 4 Accent 1" w:uiPriority="51"/>
    <w:lsdException w:name="List Table 5 Dark Accent 1" w:uiPriority="52"/>
    <w:lsdException w:name="List Table 6 Colorful Accent 1" w:uiPriority="46"/>
    <w:lsdException w:name="List Table 7 Colorful Accent 1" w:uiPriority="47"/>
    <w:lsdException w:name="List Table 1 Light Accent 2" w:uiPriority="48"/>
    <w:lsdException w:name="List Table 2 Accent 2" w:uiPriority="49"/>
    <w:lsdException w:name="List Table 3 Accent 2" w:uiPriority="50"/>
    <w:lsdException w:name="List Table 4 Accent 2" w:uiPriority="51"/>
    <w:lsdException w:name="List Table 5 Dark Accent 2" w:uiPriority="52"/>
    <w:lsdException w:name="List Table 6 Colorful Accent 2" w:uiPriority="46"/>
    <w:lsdException w:name="List Table 7 Colorful Accent 2" w:uiPriority="47"/>
    <w:lsdException w:name="List Table 1 Light Accent 3" w:uiPriority="48"/>
    <w:lsdException w:name="List Table 2 Accent 3" w:uiPriority="49"/>
    <w:lsdException w:name="List Table 3 Accent 3" w:uiPriority="50"/>
    <w:lsdException w:name="List Table 4 Accent 3" w:uiPriority="51"/>
    <w:lsdException w:name="List Table 5 Dark Accent 3" w:uiPriority="52"/>
    <w:lsdException w:name="List Table 6 Colorful Accent 3" w:uiPriority="46"/>
    <w:lsdException w:name="List Table 7 Colorful Accent 3" w:uiPriority="47"/>
    <w:lsdException w:name="List Table 1 Light Accent 4" w:uiPriority="48"/>
    <w:lsdException w:name="List Table 2 Accent 4" w:uiPriority="49"/>
    <w:lsdException w:name="List Table 3 Accent 4" w:uiPriority="50"/>
    <w:lsdException w:name="List Table 4 Accent 4" w:uiPriority="51"/>
    <w:lsdException w:name="List Table 5 Dark Accent 4" w:uiPriority="52"/>
    <w:lsdException w:name="List Table 6 Colorful Accent 4" w:uiPriority="46"/>
    <w:lsdException w:name="List Table 7 Colorful Accent 4" w:uiPriority="47"/>
    <w:lsdException w:name="List Table 1 Light Accent 5" w:uiPriority="48"/>
    <w:lsdException w:name="List Table 2 Accent 5" w:uiPriority="49"/>
    <w:lsdException w:name="List Table 3 Accent 5" w:uiPriority="50"/>
    <w:lsdException w:name="List Table 4 Accent 5" w:uiPriority="51"/>
    <w:lsdException w:name="List Table 5 Dark Accent 5" w:uiPriority="52"/>
    <w:lsdException w:name="List Table 6 Colorful Accent 5" w:uiPriority="46"/>
    <w:lsdException w:name="List Table 7 Colorful Accent 5" w:uiPriority="47"/>
    <w:lsdException w:name="List Table 1 Light Accent 6" w:uiPriority="48"/>
    <w:lsdException w:name="List Table 2 Accent 6" w:uiPriority="49"/>
    <w:lsdException w:name="List Table 3 Accent 6" w:uiPriority="50"/>
    <w:lsdException w:name="List Table 4 Accent 6" w:uiPriority="51"/>
    <w:lsdException w:name="List Table 5 Dark Accent 6" w:uiPriority="52"/>
    <w:lsdException w:name="List Table 6 Colorful Accent 6" w:uiPriority="46"/>
    <w:lsdException w:name="List Table 7 Colorful Accent 6" w:uiPriority="47"/>
  </w:latentStyles>
  <w:style w:type="paragraph" w:default="1" w:styleId="Normal">
    <w:name w:val="Normal"/>
    <w:qFormat/>
    <w:rsid w:val="00932A27"/>
    <w:rPr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7E06CD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276C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53C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853C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E17A8"/>
  </w:style>
  <w:style w:type="paragraph" w:customStyle="1" w:styleId="LightList-Accent51">
    <w:name w:val="Light List - Accent 51"/>
    <w:basedOn w:val="Normal"/>
    <w:uiPriority w:val="34"/>
    <w:qFormat/>
    <w:rsid w:val="00A11AA2"/>
    <w:pPr>
      <w:ind w:left="720"/>
      <w:contextualSpacing/>
    </w:pPr>
  </w:style>
  <w:style w:type="table" w:styleId="TableGrid">
    <w:name w:val="Table Grid"/>
    <w:basedOn w:val="TableNormal"/>
    <w:rsid w:val="004447B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ooterChar">
    <w:name w:val="Footer Char"/>
    <w:link w:val="Footer"/>
    <w:rsid w:val="00AD41F7"/>
    <w:rPr>
      <w:sz w:val="24"/>
      <w:szCs w:val="24"/>
    </w:rPr>
  </w:style>
  <w:style w:type="paragraph" w:styleId="BalloonText">
    <w:name w:val="Balloon Text"/>
    <w:basedOn w:val="Normal"/>
    <w:link w:val="BalloonTextChar"/>
    <w:rsid w:val="007C52B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7C52B8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4C3C98"/>
    <w:pPr>
      <w:spacing w:before="100" w:beforeAutospacing="1" w:after="100" w:afterAutospacing="1"/>
    </w:pPr>
  </w:style>
  <w:style w:type="character" w:styleId="Hyperlink">
    <w:name w:val="Hyperlink"/>
    <w:rsid w:val="00A95ACB"/>
    <w:rPr>
      <w:color w:val="0563C1"/>
      <w:u w:val="single"/>
    </w:rPr>
  </w:style>
  <w:style w:type="paragraph" w:styleId="ListParagraph">
    <w:name w:val="List Paragraph"/>
    <w:basedOn w:val="Normal"/>
    <w:uiPriority w:val="99"/>
    <w:qFormat/>
    <w:rsid w:val="00A36220"/>
    <w:pPr>
      <w:ind w:left="720"/>
    </w:pPr>
  </w:style>
  <w:style w:type="character" w:styleId="Emphasis">
    <w:name w:val="Emphasis"/>
    <w:basedOn w:val="DefaultParagraphFont"/>
    <w:qFormat/>
    <w:rsid w:val="00F96ECF"/>
    <w:rPr>
      <w:rFonts w:ascii="Times New Roman" w:hAnsi="Times New Roman"/>
      <w:b w:val="0"/>
      <w:i w:val="0"/>
      <w:iCs/>
      <w:color w:val="auto"/>
      <w:sz w:val="22"/>
    </w:rPr>
  </w:style>
  <w:style w:type="paragraph" w:styleId="Caption">
    <w:name w:val="caption"/>
    <w:basedOn w:val="Normal"/>
    <w:next w:val="Normal"/>
    <w:autoRedefine/>
    <w:unhideWhenUsed/>
    <w:qFormat/>
    <w:rsid w:val="006E2D1A"/>
    <w:pPr>
      <w:spacing w:after="200"/>
      <w:jc w:val="center"/>
    </w:pPr>
    <w:rPr>
      <w:iCs/>
      <w:sz w:val="22"/>
      <w:szCs w:val="18"/>
    </w:rPr>
  </w:style>
  <w:style w:type="character" w:customStyle="1" w:styleId="katex-mathml">
    <w:name w:val="katex-mathml"/>
    <w:basedOn w:val="DefaultParagraphFont"/>
    <w:rsid w:val="007E06CD"/>
  </w:style>
  <w:style w:type="character" w:customStyle="1" w:styleId="mord">
    <w:name w:val="mord"/>
    <w:basedOn w:val="DefaultParagraphFont"/>
    <w:rsid w:val="007E06CD"/>
  </w:style>
  <w:style w:type="character" w:customStyle="1" w:styleId="mrel">
    <w:name w:val="mrel"/>
    <w:basedOn w:val="DefaultParagraphFont"/>
    <w:rsid w:val="007E06CD"/>
  </w:style>
  <w:style w:type="character" w:customStyle="1" w:styleId="mpunct">
    <w:name w:val="mpunct"/>
    <w:basedOn w:val="DefaultParagraphFont"/>
    <w:rsid w:val="007E06CD"/>
  </w:style>
  <w:style w:type="character" w:customStyle="1" w:styleId="vlist-s">
    <w:name w:val="vlist-s"/>
    <w:basedOn w:val="DefaultParagraphFont"/>
    <w:rsid w:val="007E06CD"/>
  </w:style>
  <w:style w:type="character" w:styleId="Strong">
    <w:name w:val="Strong"/>
    <w:basedOn w:val="DefaultParagraphFont"/>
    <w:uiPriority w:val="22"/>
    <w:qFormat/>
    <w:rsid w:val="007E06CD"/>
    <w:rPr>
      <w:b/>
      <w:bCs/>
    </w:rPr>
  </w:style>
  <w:style w:type="character" w:styleId="PlaceholderText">
    <w:name w:val="Placeholder Text"/>
    <w:basedOn w:val="DefaultParagraphFont"/>
    <w:uiPriority w:val="99"/>
    <w:unhideWhenUsed/>
    <w:rsid w:val="007E06CD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7E06CD"/>
    <w:rPr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semiHidden/>
    <w:rsid w:val="00C276C6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3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1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6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05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18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80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58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2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86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2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45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9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58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64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63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7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17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08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54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87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24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8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72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85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41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67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60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microsoft.com/office/2007/relationships/hdphoto" Target="media/hdphoto5.wdp"/><Relationship Id="rId26" Type="http://schemas.microsoft.com/office/2007/relationships/hdphoto" Target="media/hdphoto9.wdp"/><Relationship Id="rId39" Type="http://schemas.microsoft.com/office/2007/relationships/hdphoto" Target="media/hdphoto15.wdp"/><Relationship Id="rId21" Type="http://schemas.openxmlformats.org/officeDocument/2006/relationships/image" Target="media/image7.png"/><Relationship Id="rId34" Type="http://schemas.openxmlformats.org/officeDocument/2006/relationships/image" Target="media/image14.png"/><Relationship Id="rId42" Type="http://schemas.openxmlformats.org/officeDocument/2006/relationships/image" Target="media/image18.png"/><Relationship Id="rId47" Type="http://schemas.microsoft.com/office/2007/relationships/hdphoto" Target="media/hdphoto19.wdp"/><Relationship Id="rId50" Type="http://schemas.openxmlformats.org/officeDocument/2006/relationships/image" Target="media/image22.png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microsoft.com/office/2007/relationships/hdphoto" Target="media/hdphoto2.wdp"/><Relationship Id="rId17" Type="http://schemas.openxmlformats.org/officeDocument/2006/relationships/image" Target="media/image5.png"/><Relationship Id="rId25" Type="http://schemas.openxmlformats.org/officeDocument/2006/relationships/image" Target="media/image9.png"/><Relationship Id="rId33" Type="http://schemas.microsoft.com/office/2007/relationships/hdphoto" Target="media/hdphoto12.wdp"/><Relationship Id="rId38" Type="http://schemas.openxmlformats.org/officeDocument/2006/relationships/image" Target="media/image16.png"/><Relationship Id="rId46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microsoft.com/office/2007/relationships/hdphoto" Target="media/hdphoto4.wdp"/><Relationship Id="rId20" Type="http://schemas.microsoft.com/office/2007/relationships/hdphoto" Target="media/hdphoto6.wdp"/><Relationship Id="rId29" Type="http://schemas.microsoft.com/office/2007/relationships/hdphoto" Target="media/hdphoto10.wdp"/><Relationship Id="rId41" Type="http://schemas.microsoft.com/office/2007/relationships/hdphoto" Target="media/hdphoto16.wdp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microsoft.com/office/2007/relationships/hdphoto" Target="media/hdphoto8.wdp"/><Relationship Id="rId32" Type="http://schemas.openxmlformats.org/officeDocument/2006/relationships/image" Target="media/image13.png"/><Relationship Id="rId37" Type="http://schemas.microsoft.com/office/2007/relationships/hdphoto" Target="media/hdphoto14.wdp"/><Relationship Id="rId40" Type="http://schemas.openxmlformats.org/officeDocument/2006/relationships/image" Target="media/image17.png"/><Relationship Id="rId45" Type="http://schemas.microsoft.com/office/2007/relationships/hdphoto" Target="media/hdphoto18.wdp"/><Relationship Id="rId53" Type="http://schemas.microsoft.com/office/2007/relationships/hdphoto" Target="media/hdphoto22.wdp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8.png"/><Relationship Id="rId28" Type="http://schemas.openxmlformats.org/officeDocument/2006/relationships/image" Target="media/image11.png"/><Relationship Id="rId36" Type="http://schemas.openxmlformats.org/officeDocument/2006/relationships/image" Target="media/image15.png"/><Relationship Id="rId49" Type="http://schemas.microsoft.com/office/2007/relationships/hdphoto" Target="media/hdphoto20.wdp"/><Relationship Id="rId10" Type="http://schemas.microsoft.com/office/2007/relationships/hdphoto" Target="media/hdphoto1.wdp"/><Relationship Id="rId19" Type="http://schemas.openxmlformats.org/officeDocument/2006/relationships/image" Target="media/image6.png"/><Relationship Id="rId31" Type="http://schemas.microsoft.com/office/2007/relationships/hdphoto" Target="media/hdphoto11.wdp"/><Relationship Id="rId44" Type="http://schemas.openxmlformats.org/officeDocument/2006/relationships/image" Target="media/image19.png"/><Relationship Id="rId52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microsoft.com/office/2007/relationships/hdphoto" Target="media/hdphoto3.wdp"/><Relationship Id="rId22" Type="http://schemas.microsoft.com/office/2007/relationships/hdphoto" Target="media/hdphoto7.wdp"/><Relationship Id="rId27" Type="http://schemas.openxmlformats.org/officeDocument/2006/relationships/image" Target="media/image10.png"/><Relationship Id="rId30" Type="http://schemas.openxmlformats.org/officeDocument/2006/relationships/image" Target="media/image12.png"/><Relationship Id="rId35" Type="http://schemas.microsoft.com/office/2007/relationships/hdphoto" Target="media/hdphoto13.wdp"/><Relationship Id="rId43" Type="http://schemas.microsoft.com/office/2007/relationships/hdphoto" Target="media/hdphoto17.wdp"/><Relationship Id="rId48" Type="http://schemas.openxmlformats.org/officeDocument/2006/relationships/image" Target="media/image21.png"/><Relationship Id="rId8" Type="http://schemas.openxmlformats.org/officeDocument/2006/relationships/footer" Target="footer1.xml"/><Relationship Id="rId51" Type="http://schemas.microsoft.com/office/2007/relationships/hdphoto" Target="media/hdphoto21.wdp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59B969-0801-41F3-B049-93747BC736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7</TotalTime>
  <Pages>1</Pages>
  <Words>2212</Words>
  <Characters>12614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 minh</vt:lpstr>
    </vt:vector>
  </TitlesOfParts>
  <Company>Wesmosis@Yahoo.Dk</Company>
  <LinksUpToDate>false</LinksUpToDate>
  <CharactersWithSpaces>14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 minh</dc:title>
  <dc:subject/>
  <dc:creator>Le Minh</dc:creator>
  <cp:keywords/>
  <cp:lastModifiedBy>Lenovo</cp:lastModifiedBy>
  <cp:revision>21</cp:revision>
  <cp:lastPrinted>2025-03-18T16:41:00Z</cp:lastPrinted>
  <dcterms:created xsi:type="dcterms:W3CDTF">2025-02-28T03:07:00Z</dcterms:created>
  <dcterms:modified xsi:type="dcterms:W3CDTF">2025-03-18T16:42:00Z</dcterms:modified>
</cp:coreProperties>
</file>